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14452" w14:textId="77777777" w:rsidR="00AD4DC7" w:rsidRPr="006C259F" w:rsidRDefault="00AD4DC7" w:rsidP="00E6363A">
      <w:pPr>
        <w:pStyle w:val="Articletitle"/>
      </w:pPr>
      <w:bookmarkStart w:id="0" w:name="_Hlk102059232"/>
      <w:r w:rsidRPr="006C259F">
        <w:t>Integration of Industry 4.0 technologies into Lean Six Sigma DMAIC: a systematic review</w:t>
      </w:r>
    </w:p>
    <w:bookmarkEnd w:id="0"/>
    <w:p w14:paraId="7756DFB8" w14:textId="2ED1625E" w:rsidR="00AD4DC7" w:rsidRPr="00D83E99" w:rsidRDefault="00AD4DC7" w:rsidP="00E6363A">
      <w:pPr>
        <w:pStyle w:val="Authornames"/>
        <w:rPr>
          <w:lang w:val="es-MX"/>
        </w:rPr>
      </w:pPr>
      <w:proofErr w:type="spellStart"/>
      <w:r w:rsidRPr="00D83E99">
        <w:rPr>
          <w:lang w:val="es-MX"/>
        </w:rPr>
        <w:t>Tanawadee</w:t>
      </w:r>
      <w:proofErr w:type="spellEnd"/>
      <w:r w:rsidRPr="00D83E99">
        <w:rPr>
          <w:lang w:val="es-MX"/>
        </w:rPr>
        <w:t xml:space="preserve"> </w:t>
      </w:r>
      <w:proofErr w:type="spellStart"/>
      <w:r w:rsidRPr="00D83E99">
        <w:rPr>
          <w:lang w:val="es-MX"/>
        </w:rPr>
        <w:t>Pongboonchai-Empl</w:t>
      </w:r>
      <w:r w:rsidRPr="00D83E99">
        <w:rPr>
          <w:vertAlign w:val="superscript"/>
          <w:lang w:val="es-MX"/>
        </w:rPr>
        <w:t>a</w:t>
      </w:r>
      <w:proofErr w:type="spellEnd"/>
      <w:r w:rsidRPr="00D83E99">
        <w:rPr>
          <w:lang w:val="es-MX"/>
        </w:rPr>
        <w:t xml:space="preserve">, Jiju </w:t>
      </w:r>
      <w:proofErr w:type="spellStart"/>
      <w:r w:rsidRPr="00D83E99">
        <w:rPr>
          <w:lang w:val="es-MX"/>
        </w:rPr>
        <w:t>Antony</w:t>
      </w:r>
      <w:r w:rsidRPr="00D83E99">
        <w:rPr>
          <w:vertAlign w:val="superscript"/>
          <w:lang w:val="es-MX"/>
        </w:rPr>
        <w:t>b</w:t>
      </w:r>
      <w:proofErr w:type="spellEnd"/>
      <w:r w:rsidRPr="00D83E99">
        <w:rPr>
          <w:lang w:val="es-MX"/>
        </w:rPr>
        <w:t>, Jose Arturo Garza-Reyes</w:t>
      </w:r>
      <w:r w:rsidR="003E4F2C" w:rsidRPr="00D83E99">
        <w:rPr>
          <w:lang w:val="es-MX"/>
        </w:rPr>
        <w:t>*</w:t>
      </w:r>
      <w:r w:rsidRPr="00D83E99">
        <w:rPr>
          <w:vertAlign w:val="superscript"/>
          <w:lang w:val="es-MX"/>
        </w:rPr>
        <w:t>c</w:t>
      </w:r>
      <w:r w:rsidRPr="00D83E99">
        <w:rPr>
          <w:lang w:val="es-MX"/>
        </w:rPr>
        <w:t xml:space="preserve">, Tim </w:t>
      </w:r>
      <w:proofErr w:type="spellStart"/>
      <w:r w:rsidRPr="00D83E99">
        <w:rPr>
          <w:lang w:val="es-MX"/>
        </w:rPr>
        <w:t>Komkowski</w:t>
      </w:r>
      <w:r w:rsidRPr="00D83E99">
        <w:rPr>
          <w:vertAlign w:val="superscript"/>
          <w:lang w:val="es-MX"/>
        </w:rPr>
        <w:t>a</w:t>
      </w:r>
      <w:proofErr w:type="spellEnd"/>
      <w:r w:rsidRPr="00D83E99">
        <w:rPr>
          <w:lang w:val="es-MX"/>
        </w:rPr>
        <w:t xml:space="preserve"> &amp; </w:t>
      </w:r>
      <w:bookmarkStart w:id="1" w:name="_Hlk102054328"/>
      <w:r w:rsidRPr="00D83E99">
        <w:rPr>
          <w:lang w:val="es-MX"/>
        </w:rPr>
        <w:t>Guilherme Luz Tortorella</w:t>
      </w:r>
      <w:bookmarkEnd w:id="1"/>
      <w:r w:rsidRPr="00D83E99">
        <w:rPr>
          <w:vertAlign w:val="superscript"/>
          <w:lang w:val="es-MX"/>
        </w:rPr>
        <w:t>d</w:t>
      </w:r>
    </w:p>
    <w:p w14:paraId="5AD17F31" w14:textId="77777777" w:rsidR="00AD4DC7" w:rsidRPr="006C259F" w:rsidRDefault="00AD4DC7" w:rsidP="00E6363A">
      <w:pPr>
        <w:pStyle w:val="Affiliation"/>
        <w:rPr>
          <w:sz w:val="22"/>
        </w:rPr>
      </w:pPr>
      <w:r w:rsidRPr="006C259F">
        <w:rPr>
          <w:vertAlign w:val="superscript"/>
        </w:rPr>
        <w:t xml:space="preserve">a </w:t>
      </w:r>
      <w:r w:rsidRPr="006C259F">
        <w:t xml:space="preserve">Edinburgh Business School, Heriot-Watt University, Edinburgh, Scotland; </w:t>
      </w:r>
      <w:proofErr w:type="spellStart"/>
      <w:r w:rsidRPr="006C259F">
        <w:rPr>
          <w:vertAlign w:val="superscript"/>
        </w:rPr>
        <w:t>b</w:t>
      </w:r>
      <w:r w:rsidRPr="006C259F">
        <w:t>Department</w:t>
      </w:r>
      <w:proofErr w:type="spellEnd"/>
      <w:r w:rsidRPr="006C259F">
        <w:t xml:space="preserve"> of Industrial and System Engineering, Khalifa University, Abu Dhabi, United Arab Emirates; </w:t>
      </w:r>
      <w:proofErr w:type="spellStart"/>
      <w:r w:rsidRPr="006C259F">
        <w:rPr>
          <w:vertAlign w:val="superscript"/>
        </w:rPr>
        <w:t>c</w:t>
      </w:r>
      <w:r w:rsidRPr="006C259F">
        <w:rPr>
          <w:sz w:val="22"/>
        </w:rPr>
        <w:t>Centre</w:t>
      </w:r>
      <w:proofErr w:type="spellEnd"/>
      <w:r w:rsidRPr="006C259F">
        <w:rPr>
          <w:sz w:val="22"/>
        </w:rPr>
        <w:t xml:space="preserve"> for Supply Chain Improvement, University of Derby, Derby, UK; </w:t>
      </w:r>
      <w:proofErr w:type="spellStart"/>
      <w:r w:rsidRPr="006C259F">
        <w:rPr>
          <w:vertAlign w:val="superscript"/>
        </w:rPr>
        <w:t>d</w:t>
      </w:r>
      <w:r w:rsidRPr="006C259F">
        <w:rPr>
          <w:sz w:val="22"/>
        </w:rPr>
        <w:t>Universidade</w:t>
      </w:r>
      <w:proofErr w:type="spellEnd"/>
      <w:r w:rsidRPr="006C259F">
        <w:rPr>
          <w:sz w:val="22"/>
        </w:rPr>
        <w:t xml:space="preserve"> Federal de Santa Catarina, </w:t>
      </w:r>
      <w:proofErr w:type="spellStart"/>
      <w:r w:rsidRPr="006C259F">
        <w:rPr>
          <w:sz w:val="22"/>
        </w:rPr>
        <w:t>Florianópolis</w:t>
      </w:r>
      <w:proofErr w:type="spellEnd"/>
      <w:r w:rsidRPr="006C259F">
        <w:rPr>
          <w:sz w:val="22"/>
        </w:rPr>
        <w:t>, Brazil</w:t>
      </w:r>
    </w:p>
    <w:p w14:paraId="320963A0" w14:textId="77777777" w:rsidR="00AD4DC7" w:rsidRPr="006C259F" w:rsidRDefault="00AD4DC7" w:rsidP="00E6363A">
      <w:pPr>
        <w:pStyle w:val="Affiliation"/>
      </w:pPr>
    </w:p>
    <w:p w14:paraId="2D3FCF63" w14:textId="11521BD9" w:rsidR="00AD4DC7" w:rsidRPr="006C259F" w:rsidRDefault="00AD4DC7" w:rsidP="00E6363A">
      <w:pPr>
        <w:pStyle w:val="Correspondencedetails"/>
      </w:pPr>
      <w:r w:rsidRPr="006C259F">
        <w:t>*Corresponding author:</w:t>
      </w:r>
      <w:r w:rsidR="003E4F2C">
        <w:t xml:space="preserve"> J.Reyes@derby.ac.uk</w:t>
      </w:r>
    </w:p>
    <w:p w14:paraId="0403CFC7" w14:textId="77777777" w:rsidR="00AD4DC7" w:rsidRPr="006C259F" w:rsidRDefault="00AD4DC7">
      <w:pPr>
        <w:spacing w:after="160" w:line="259" w:lineRule="auto"/>
      </w:pPr>
      <w:r w:rsidRPr="006C259F">
        <w:br w:type="page"/>
      </w:r>
    </w:p>
    <w:p w14:paraId="2146AB5C" w14:textId="77777777" w:rsidR="00AD4DC7" w:rsidRPr="006C259F" w:rsidRDefault="00AD4DC7" w:rsidP="00EC15ED">
      <w:pPr>
        <w:pStyle w:val="Articletitle"/>
      </w:pPr>
      <w:r w:rsidRPr="006C259F">
        <w:lastRenderedPageBreak/>
        <w:t>Integration of Industry 4.0 technologies into Lean Six Sigma DMAIC: a systematic review</w:t>
      </w:r>
    </w:p>
    <w:p w14:paraId="2F28A664" w14:textId="77777777" w:rsidR="00AD4DC7" w:rsidRPr="006C259F" w:rsidRDefault="00AD4DC7" w:rsidP="00EC15ED">
      <w:pPr>
        <w:pStyle w:val="Abstract"/>
      </w:pPr>
      <w:r w:rsidRPr="006C259F">
        <w:t xml:space="preserve">Integration of Industry 4.0 technologies into Lean Six Sigma DMAIC: a systematic review </w:t>
      </w:r>
    </w:p>
    <w:p w14:paraId="4584061F" w14:textId="66E78C05" w:rsidR="00AD4DC7" w:rsidRPr="006C259F" w:rsidRDefault="00AD4DC7" w:rsidP="00EC15ED">
      <w:pPr>
        <w:pStyle w:val="Abstract"/>
      </w:pPr>
      <w:bookmarkStart w:id="2" w:name="_Hlk113189083"/>
      <w:r w:rsidRPr="006C259F">
        <w:t>This review examines which Industry 4.0 (I4.0) technologies are suitable for improving Lean Six Sigma (LSS) tasks and the benefits of integrating these technologies into improvement projects. Also, it explores existing integration frameworks and discusses their relevance. A quantitative analysis of 692 papers and an in-depth analysis of 41 papers revealed that “Analyse” is by far the best</w:t>
      </w:r>
      <w:r w:rsidR="00285AC3">
        <w:t>-</w:t>
      </w:r>
      <w:r w:rsidRPr="006C259F">
        <w:t>supported DMAICs phase through techniques such as Data Mining, Machine Learning, Big Data Analytics, Internet of Things, and Process Mining. This paper also proposes a DMAIC 4.0 framework based on multiple technologies. The mapping of I4.0</w:t>
      </w:r>
      <w:r w:rsidR="00285AC3">
        <w:t xml:space="preserve"> </w:t>
      </w:r>
      <w:r w:rsidRPr="006C259F">
        <w:t>related techniques to DMAIC phases and tools is a novelty compared to previous studies regarding the diversity of digital technologies applied. LSS practitioners facing the challenges of increasing complexity and data volumes can benefit from understanding how I4.0 technology can support their DMAIC projects and which of the suggested approaches they can adopt for their context.</w:t>
      </w:r>
    </w:p>
    <w:bookmarkEnd w:id="2"/>
    <w:p w14:paraId="74EBAB26" w14:textId="77777777" w:rsidR="00AD4DC7" w:rsidRPr="006C259F" w:rsidRDefault="00AD4DC7" w:rsidP="00EC15ED">
      <w:pPr>
        <w:pStyle w:val="Keywords"/>
      </w:pPr>
      <w:r w:rsidRPr="006C259F">
        <w:t>Keywords: Lean Six Sigma, Industry 4.0, DMAIC 4.0, Big Data Analytics, Data Science</w:t>
      </w:r>
    </w:p>
    <w:p w14:paraId="1011D37C" w14:textId="77777777" w:rsidR="00AD4DC7" w:rsidRPr="006C259F" w:rsidRDefault="00AD4DC7" w:rsidP="003C330A">
      <w:pPr>
        <w:pStyle w:val="Paragraph"/>
      </w:pPr>
    </w:p>
    <w:p w14:paraId="16EAE722" w14:textId="77777777" w:rsidR="00AD4DC7" w:rsidRPr="006C259F" w:rsidRDefault="00AD4DC7" w:rsidP="003C330A">
      <w:pPr>
        <w:pStyle w:val="Newparagraph"/>
      </w:pPr>
    </w:p>
    <w:p w14:paraId="4CB1C7D6" w14:textId="77777777" w:rsidR="00AD4DC7" w:rsidRPr="006C259F" w:rsidRDefault="00AD4DC7" w:rsidP="003C330A">
      <w:pPr>
        <w:pStyle w:val="Newparagraph"/>
      </w:pPr>
    </w:p>
    <w:p w14:paraId="5B4C3754" w14:textId="77777777" w:rsidR="00AD4DC7" w:rsidRPr="006C259F" w:rsidRDefault="00AD4DC7" w:rsidP="003C330A">
      <w:pPr>
        <w:pStyle w:val="Newparagraph"/>
      </w:pPr>
    </w:p>
    <w:p w14:paraId="15F38283" w14:textId="77777777" w:rsidR="00AD4DC7" w:rsidRPr="006C259F" w:rsidRDefault="00AD4DC7" w:rsidP="003C330A">
      <w:pPr>
        <w:pStyle w:val="Newparagraph"/>
      </w:pPr>
    </w:p>
    <w:p w14:paraId="39E28BC5" w14:textId="77777777" w:rsidR="00AD4DC7" w:rsidRPr="006C259F" w:rsidRDefault="00AD4DC7" w:rsidP="003C330A">
      <w:pPr>
        <w:pStyle w:val="Newparagraph"/>
      </w:pPr>
    </w:p>
    <w:p w14:paraId="4318D68A" w14:textId="77777777" w:rsidR="00AD4DC7" w:rsidRPr="006C259F" w:rsidRDefault="00AD4DC7" w:rsidP="003C330A">
      <w:pPr>
        <w:pStyle w:val="Newparagraph"/>
      </w:pPr>
    </w:p>
    <w:p w14:paraId="2AEB3B09" w14:textId="77777777" w:rsidR="00AD4DC7" w:rsidRPr="006C259F" w:rsidRDefault="00AD4DC7" w:rsidP="003C330A">
      <w:pPr>
        <w:pStyle w:val="Newparagraph"/>
      </w:pPr>
    </w:p>
    <w:p w14:paraId="1D448603" w14:textId="77777777" w:rsidR="00AD4DC7" w:rsidRPr="006C259F" w:rsidRDefault="00AD4DC7" w:rsidP="003C330A">
      <w:pPr>
        <w:pStyle w:val="Newparagraph"/>
      </w:pPr>
    </w:p>
    <w:p w14:paraId="68D5EE57" w14:textId="77777777" w:rsidR="00AD4DC7" w:rsidRPr="006C259F" w:rsidRDefault="00AD4DC7" w:rsidP="003A4913">
      <w:pPr>
        <w:pStyle w:val="Heading1"/>
      </w:pPr>
      <w:r w:rsidRPr="006C259F">
        <w:lastRenderedPageBreak/>
        <w:t>List of abbreviations</w:t>
      </w:r>
    </w:p>
    <w:tbl>
      <w:tblPr>
        <w:tblStyle w:val="PlainTable2"/>
        <w:tblW w:w="6204" w:type="dxa"/>
        <w:tblLook w:val="04A0" w:firstRow="1" w:lastRow="0" w:firstColumn="1" w:lastColumn="0" w:noHBand="0" w:noVBand="1"/>
      </w:tblPr>
      <w:tblGrid>
        <w:gridCol w:w="1900"/>
        <w:gridCol w:w="4304"/>
      </w:tblGrid>
      <w:tr w:rsidR="00AD4DC7" w:rsidRPr="006C259F" w14:paraId="5E7A7042" w14:textId="77777777" w:rsidTr="00FE1C37">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hideMark/>
          </w:tcPr>
          <w:p w14:paraId="722563DB" w14:textId="77777777" w:rsidR="00AD4DC7" w:rsidRPr="006C259F" w:rsidRDefault="00AD4DC7" w:rsidP="00FE1C37">
            <w:pPr>
              <w:spacing w:line="240" w:lineRule="auto"/>
              <w:rPr>
                <w:b w:val="0"/>
                <w:bCs w:val="0"/>
                <w:lang w:eastAsia="de-DE"/>
              </w:rPr>
            </w:pPr>
            <w:r w:rsidRPr="006C259F">
              <w:rPr>
                <w:lang w:eastAsia="de-DE"/>
              </w:rPr>
              <w:t>Abbreviation</w:t>
            </w:r>
          </w:p>
        </w:tc>
        <w:tc>
          <w:tcPr>
            <w:tcW w:w="4304" w:type="dxa"/>
            <w:vAlign w:val="center"/>
            <w:hideMark/>
          </w:tcPr>
          <w:p w14:paraId="1F74CA1D" w14:textId="77777777" w:rsidR="00AD4DC7" w:rsidRPr="006C259F" w:rsidRDefault="00AD4DC7" w:rsidP="00FE1C37">
            <w:pPr>
              <w:spacing w:line="240" w:lineRule="auto"/>
              <w:cnfStyle w:val="100000000000" w:firstRow="1" w:lastRow="0" w:firstColumn="0" w:lastColumn="0" w:oddVBand="0" w:evenVBand="0" w:oddHBand="0" w:evenHBand="0" w:firstRowFirstColumn="0" w:firstRowLastColumn="0" w:lastRowFirstColumn="0" w:lastRowLastColumn="0"/>
              <w:rPr>
                <w:b w:val="0"/>
                <w:bCs w:val="0"/>
                <w:lang w:eastAsia="de-DE"/>
              </w:rPr>
            </w:pPr>
            <w:r w:rsidRPr="006C259F">
              <w:rPr>
                <w:lang w:eastAsia="de-DE"/>
              </w:rPr>
              <w:t>Meaning</w:t>
            </w:r>
          </w:p>
        </w:tc>
      </w:tr>
      <w:tr w:rsidR="00AD4DC7" w:rsidRPr="006C259F" w14:paraId="07EE1FBF" w14:textId="77777777" w:rsidTr="00FE1C37">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900" w:type="dxa"/>
            <w:vAlign w:val="center"/>
            <w:hideMark/>
          </w:tcPr>
          <w:p w14:paraId="1A3176E2" w14:textId="77777777" w:rsidR="00AD4DC7" w:rsidRPr="006C259F" w:rsidRDefault="00AD4DC7" w:rsidP="00FE1C37">
            <w:pPr>
              <w:spacing w:line="240" w:lineRule="auto"/>
              <w:rPr>
                <w:b w:val="0"/>
                <w:bCs w:val="0"/>
                <w:lang w:eastAsia="de-DE"/>
              </w:rPr>
            </w:pPr>
            <w:r w:rsidRPr="006C259F">
              <w:rPr>
                <w:lang w:eastAsia="de-DE"/>
              </w:rPr>
              <w:t>5S</w:t>
            </w:r>
          </w:p>
        </w:tc>
        <w:tc>
          <w:tcPr>
            <w:tcW w:w="4304" w:type="dxa"/>
            <w:vAlign w:val="center"/>
            <w:hideMark/>
          </w:tcPr>
          <w:p w14:paraId="76AA8CF2" w14:textId="77777777" w:rsidR="00AD4DC7" w:rsidRPr="006C259F" w:rsidRDefault="00AD4DC7" w:rsidP="00FE1C37">
            <w:pPr>
              <w:spacing w:line="240" w:lineRule="auto"/>
              <w:cnfStyle w:val="000000100000" w:firstRow="0" w:lastRow="0" w:firstColumn="0" w:lastColumn="0" w:oddVBand="0" w:evenVBand="0" w:oddHBand="1" w:evenHBand="0" w:firstRowFirstColumn="0" w:firstRowLastColumn="0" w:lastRowFirstColumn="0" w:lastRowLastColumn="0"/>
              <w:rPr>
                <w:lang w:eastAsia="de-DE"/>
              </w:rPr>
            </w:pPr>
            <w:r w:rsidRPr="006C259F">
              <w:rPr>
                <w:lang w:eastAsia="de-DE"/>
              </w:rPr>
              <w:t>Sort, Set in order, Shine, Standardise, Sustain</w:t>
            </w:r>
          </w:p>
        </w:tc>
      </w:tr>
      <w:tr w:rsidR="00AD4DC7" w:rsidRPr="006C259F" w14:paraId="33B48EF4" w14:textId="77777777" w:rsidTr="00FE1C37">
        <w:trPr>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hideMark/>
          </w:tcPr>
          <w:p w14:paraId="5544915E" w14:textId="77777777" w:rsidR="00AD4DC7" w:rsidRPr="006C259F" w:rsidRDefault="00AD4DC7" w:rsidP="00FE1C37">
            <w:pPr>
              <w:spacing w:line="240" w:lineRule="auto"/>
              <w:rPr>
                <w:b w:val="0"/>
                <w:bCs w:val="0"/>
                <w:lang w:eastAsia="de-DE"/>
              </w:rPr>
            </w:pPr>
            <w:r w:rsidRPr="006C259F">
              <w:rPr>
                <w:lang w:eastAsia="de-DE"/>
              </w:rPr>
              <w:t>AI</w:t>
            </w:r>
          </w:p>
        </w:tc>
        <w:tc>
          <w:tcPr>
            <w:tcW w:w="4304" w:type="dxa"/>
            <w:vAlign w:val="center"/>
            <w:hideMark/>
          </w:tcPr>
          <w:p w14:paraId="428998B7" w14:textId="77777777" w:rsidR="00AD4DC7" w:rsidRPr="006C259F" w:rsidRDefault="00AD4DC7" w:rsidP="00FE1C37">
            <w:pPr>
              <w:spacing w:line="240" w:lineRule="auto"/>
              <w:cnfStyle w:val="000000000000" w:firstRow="0" w:lastRow="0" w:firstColumn="0" w:lastColumn="0" w:oddVBand="0" w:evenVBand="0" w:oddHBand="0" w:evenHBand="0" w:firstRowFirstColumn="0" w:firstRowLastColumn="0" w:lastRowFirstColumn="0" w:lastRowLastColumn="0"/>
              <w:rPr>
                <w:lang w:eastAsia="de-DE"/>
              </w:rPr>
            </w:pPr>
            <w:r w:rsidRPr="006C259F">
              <w:rPr>
                <w:lang w:eastAsia="de-DE"/>
              </w:rPr>
              <w:t>Artificial Intelligence</w:t>
            </w:r>
          </w:p>
        </w:tc>
      </w:tr>
      <w:tr w:rsidR="00AD4DC7" w:rsidRPr="006C259F" w14:paraId="2D275038" w14:textId="77777777" w:rsidTr="00FE1C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tcPr>
          <w:p w14:paraId="30DD04C0" w14:textId="77777777" w:rsidR="00AD4DC7" w:rsidRPr="006C259F" w:rsidRDefault="00AD4DC7" w:rsidP="00FE1C37">
            <w:pPr>
              <w:spacing w:line="240" w:lineRule="auto"/>
              <w:rPr>
                <w:lang w:eastAsia="de-DE"/>
              </w:rPr>
            </w:pPr>
            <w:r w:rsidRPr="006C259F">
              <w:rPr>
                <w:lang w:eastAsia="de-DE"/>
              </w:rPr>
              <w:t>ANN</w:t>
            </w:r>
          </w:p>
        </w:tc>
        <w:tc>
          <w:tcPr>
            <w:tcW w:w="4304" w:type="dxa"/>
            <w:vAlign w:val="center"/>
          </w:tcPr>
          <w:p w14:paraId="2A0C18FC" w14:textId="77777777" w:rsidR="00AD4DC7" w:rsidRPr="006C259F" w:rsidRDefault="00AD4DC7" w:rsidP="00FE1C37">
            <w:pPr>
              <w:spacing w:line="240" w:lineRule="auto"/>
              <w:cnfStyle w:val="000000100000" w:firstRow="0" w:lastRow="0" w:firstColumn="0" w:lastColumn="0" w:oddVBand="0" w:evenVBand="0" w:oddHBand="1" w:evenHBand="0" w:firstRowFirstColumn="0" w:firstRowLastColumn="0" w:lastRowFirstColumn="0" w:lastRowLastColumn="0"/>
              <w:rPr>
                <w:lang w:eastAsia="de-DE"/>
              </w:rPr>
            </w:pPr>
            <w:r w:rsidRPr="006C259F">
              <w:rPr>
                <w:lang w:eastAsia="de-DE"/>
              </w:rPr>
              <w:t>Artificial Neural Network</w:t>
            </w:r>
          </w:p>
        </w:tc>
      </w:tr>
      <w:tr w:rsidR="00AD4DC7" w:rsidRPr="006C259F" w14:paraId="13AEA08C" w14:textId="77777777" w:rsidTr="00FE1C37">
        <w:trPr>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hideMark/>
          </w:tcPr>
          <w:p w14:paraId="583D318F" w14:textId="77777777" w:rsidR="00AD4DC7" w:rsidRPr="006C259F" w:rsidRDefault="00AD4DC7" w:rsidP="00FE1C37">
            <w:pPr>
              <w:spacing w:line="240" w:lineRule="auto"/>
              <w:rPr>
                <w:b w:val="0"/>
                <w:bCs w:val="0"/>
                <w:lang w:eastAsia="de-DE"/>
              </w:rPr>
            </w:pPr>
            <w:r w:rsidRPr="006C259F">
              <w:rPr>
                <w:lang w:eastAsia="de-DE"/>
              </w:rPr>
              <w:t>ANOVA</w:t>
            </w:r>
          </w:p>
        </w:tc>
        <w:tc>
          <w:tcPr>
            <w:tcW w:w="4304" w:type="dxa"/>
            <w:vAlign w:val="center"/>
            <w:hideMark/>
          </w:tcPr>
          <w:p w14:paraId="3EA32426" w14:textId="77777777" w:rsidR="00AD4DC7" w:rsidRPr="006C259F" w:rsidRDefault="00AD4DC7" w:rsidP="00FE1C37">
            <w:pPr>
              <w:spacing w:line="240" w:lineRule="auto"/>
              <w:cnfStyle w:val="000000000000" w:firstRow="0" w:lastRow="0" w:firstColumn="0" w:lastColumn="0" w:oddVBand="0" w:evenVBand="0" w:oddHBand="0" w:evenHBand="0" w:firstRowFirstColumn="0" w:firstRowLastColumn="0" w:lastRowFirstColumn="0" w:lastRowLastColumn="0"/>
              <w:rPr>
                <w:lang w:eastAsia="de-DE"/>
              </w:rPr>
            </w:pPr>
            <w:r w:rsidRPr="006C259F">
              <w:rPr>
                <w:lang w:eastAsia="de-DE"/>
              </w:rPr>
              <w:t xml:space="preserve">Analysis of Variance </w:t>
            </w:r>
          </w:p>
        </w:tc>
      </w:tr>
      <w:tr w:rsidR="00AD4DC7" w:rsidRPr="006C259F" w14:paraId="1DE20442" w14:textId="77777777" w:rsidTr="00FE1C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hideMark/>
          </w:tcPr>
          <w:p w14:paraId="2D51CD10" w14:textId="77777777" w:rsidR="00AD4DC7" w:rsidRPr="006C259F" w:rsidRDefault="00AD4DC7" w:rsidP="00FE1C37">
            <w:pPr>
              <w:spacing w:line="240" w:lineRule="auto"/>
              <w:rPr>
                <w:b w:val="0"/>
                <w:bCs w:val="0"/>
                <w:lang w:eastAsia="de-DE"/>
              </w:rPr>
            </w:pPr>
            <w:r w:rsidRPr="006C259F">
              <w:rPr>
                <w:lang w:eastAsia="de-DE"/>
              </w:rPr>
              <w:t>BDA</w:t>
            </w:r>
          </w:p>
        </w:tc>
        <w:tc>
          <w:tcPr>
            <w:tcW w:w="4304" w:type="dxa"/>
            <w:vAlign w:val="center"/>
            <w:hideMark/>
          </w:tcPr>
          <w:p w14:paraId="3634AD1D" w14:textId="77777777" w:rsidR="00AD4DC7" w:rsidRPr="006C259F" w:rsidRDefault="00AD4DC7" w:rsidP="00FE1C37">
            <w:pPr>
              <w:spacing w:line="240" w:lineRule="auto"/>
              <w:cnfStyle w:val="000000100000" w:firstRow="0" w:lastRow="0" w:firstColumn="0" w:lastColumn="0" w:oddVBand="0" w:evenVBand="0" w:oddHBand="1" w:evenHBand="0" w:firstRowFirstColumn="0" w:firstRowLastColumn="0" w:lastRowFirstColumn="0" w:lastRowLastColumn="0"/>
              <w:rPr>
                <w:lang w:eastAsia="de-DE"/>
              </w:rPr>
            </w:pPr>
            <w:r w:rsidRPr="006C259F">
              <w:rPr>
                <w:lang w:eastAsia="de-DE"/>
              </w:rPr>
              <w:t>Big Data Analytics</w:t>
            </w:r>
          </w:p>
        </w:tc>
      </w:tr>
      <w:tr w:rsidR="00AD4DC7" w:rsidRPr="006C259F" w14:paraId="2B48B137" w14:textId="77777777" w:rsidTr="00D12C01">
        <w:trPr>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tcPr>
          <w:p w14:paraId="02CA1FD6" w14:textId="77777777" w:rsidR="00AD4DC7" w:rsidRPr="006C259F" w:rsidRDefault="00AD4DC7" w:rsidP="00FE1C37">
            <w:pPr>
              <w:spacing w:line="240" w:lineRule="auto"/>
              <w:rPr>
                <w:lang w:eastAsia="de-DE"/>
              </w:rPr>
            </w:pPr>
            <w:r w:rsidRPr="006C259F">
              <w:rPr>
                <w:lang w:eastAsia="de-DE"/>
              </w:rPr>
              <w:t>DOE</w:t>
            </w:r>
          </w:p>
        </w:tc>
        <w:tc>
          <w:tcPr>
            <w:tcW w:w="4304" w:type="dxa"/>
            <w:vAlign w:val="center"/>
          </w:tcPr>
          <w:p w14:paraId="1F340FA3" w14:textId="77777777" w:rsidR="00AD4DC7" w:rsidRPr="006C259F" w:rsidRDefault="00AD4DC7" w:rsidP="00FE1C37">
            <w:pPr>
              <w:spacing w:line="240" w:lineRule="auto"/>
              <w:cnfStyle w:val="000000000000" w:firstRow="0" w:lastRow="0" w:firstColumn="0" w:lastColumn="0" w:oddVBand="0" w:evenVBand="0" w:oddHBand="0" w:evenHBand="0" w:firstRowFirstColumn="0" w:firstRowLastColumn="0" w:lastRowFirstColumn="0" w:lastRowLastColumn="0"/>
              <w:rPr>
                <w:lang w:eastAsia="de-DE"/>
              </w:rPr>
            </w:pPr>
            <w:r w:rsidRPr="006C259F">
              <w:rPr>
                <w:lang w:eastAsia="de-DE"/>
              </w:rPr>
              <w:t>Design of Experiments</w:t>
            </w:r>
          </w:p>
        </w:tc>
      </w:tr>
      <w:tr w:rsidR="00AD4DC7" w:rsidRPr="006C259F" w14:paraId="3AC1D262" w14:textId="77777777" w:rsidTr="00FE1C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tcPr>
          <w:p w14:paraId="1EC36306" w14:textId="77777777" w:rsidR="00AD4DC7" w:rsidRPr="006C259F" w:rsidRDefault="00AD4DC7" w:rsidP="00D12C01">
            <w:pPr>
              <w:spacing w:line="240" w:lineRule="auto"/>
              <w:rPr>
                <w:lang w:eastAsia="de-DE"/>
              </w:rPr>
            </w:pPr>
            <w:r w:rsidRPr="006C259F">
              <w:rPr>
                <w:lang w:eastAsia="de-DE"/>
              </w:rPr>
              <w:t>DFSS</w:t>
            </w:r>
          </w:p>
        </w:tc>
        <w:tc>
          <w:tcPr>
            <w:tcW w:w="4304" w:type="dxa"/>
            <w:vAlign w:val="center"/>
          </w:tcPr>
          <w:p w14:paraId="48BAA111" w14:textId="77777777" w:rsidR="00AD4DC7" w:rsidRPr="006C259F" w:rsidRDefault="00AD4DC7" w:rsidP="00D12C01">
            <w:pPr>
              <w:spacing w:line="240" w:lineRule="auto"/>
              <w:cnfStyle w:val="000000100000" w:firstRow="0" w:lastRow="0" w:firstColumn="0" w:lastColumn="0" w:oddVBand="0" w:evenVBand="0" w:oddHBand="1" w:evenHBand="0" w:firstRowFirstColumn="0" w:firstRowLastColumn="0" w:lastRowFirstColumn="0" w:lastRowLastColumn="0"/>
              <w:rPr>
                <w:lang w:eastAsia="de-DE"/>
              </w:rPr>
            </w:pPr>
            <w:r w:rsidRPr="006C259F">
              <w:rPr>
                <w:lang w:eastAsia="de-DE"/>
              </w:rPr>
              <w:t>Design for Six Sigma</w:t>
            </w:r>
          </w:p>
        </w:tc>
      </w:tr>
      <w:tr w:rsidR="00AD4DC7" w:rsidRPr="006C259F" w14:paraId="65703DAA" w14:textId="77777777" w:rsidTr="00FE1C37">
        <w:trPr>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tcPr>
          <w:p w14:paraId="38B0BED6" w14:textId="77777777" w:rsidR="00AD4DC7" w:rsidRPr="006C259F" w:rsidRDefault="00AD4DC7" w:rsidP="00D12C01">
            <w:pPr>
              <w:spacing w:line="240" w:lineRule="auto"/>
              <w:rPr>
                <w:lang w:eastAsia="de-DE"/>
              </w:rPr>
            </w:pPr>
            <w:r w:rsidRPr="006C259F">
              <w:rPr>
                <w:lang w:eastAsia="de-DE"/>
              </w:rPr>
              <w:t>DMAIC</w:t>
            </w:r>
          </w:p>
        </w:tc>
        <w:tc>
          <w:tcPr>
            <w:tcW w:w="4304" w:type="dxa"/>
            <w:vAlign w:val="center"/>
          </w:tcPr>
          <w:p w14:paraId="6F95EB49" w14:textId="77777777" w:rsidR="00AD4DC7" w:rsidRPr="006C259F" w:rsidRDefault="00AD4DC7" w:rsidP="00D12C01">
            <w:pPr>
              <w:spacing w:line="240" w:lineRule="auto"/>
              <w:cnfStyle w:val="000000000000" w:firstRow="0" w:lastRow="0" w:firstColumn="0" w:lastColumn="0" w:oddVBand="0" w:evenVBand="0" w:oddHBand="0" w:evenHBand="0" w:firstRowFirstColumn="0" w:firstRowLastColumn="0" w:lastRowFirstColumn="0" w:lastRowLastColumn="0"/>
              <w:rPr>
                <w:lang w:eastAsia="de-DE"/>
              </w:rPr>
            </w:pPr>
            <w:r w:rsidRPr="006C259F">
              <w:rPr>
                <w:lang w:eastAsia="de-DE"/>
              </w:rPr>
              <w:t>Define, Measure, Analyse, Improve, Control</w:t>
            </w:r>
          </w:p>
        </w:tc>
      </w:tr>
      <w:tr w:rsidR="00AD4DC7" w:rsidRPr="006C259F" w14:paraId="32D7A521" w14:textId="77777777" w:rsidTr="00D12C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tcPr>
          <w:p w14:paraId="1DFA7D33" w14:textId="77777777" w:rsidR="00AD4DC7" w:rsidRPr="006C259F" w:rsidRDefault="00AD4DC7" w:rsidP="00D12C01">
            <w:pPr>
              <w:spacing w:line="240" w:lineRule="auto"/>
              <w:rPr>
                <w:b w:val="0"/>
                <w:bCs w:val="0"/>
                <w:lang w:eastAsia="de-DE"/>
              </w:rPr>
            </w:pPr>
            <w:r w:rsidRPr="006C259F">
              <w:rPr>
                <w:lang w:eastAsia="de-DE"/>
              </w:rPr>
              <w:t>DM</w:t>
            </w:r>
          </w:p>
        </w:tc>
        <w:tc>
          <w:tcPr>
            <w:tcW w:w="4304" w:type="dxa"/>
            <w:vAlign w:val="center"/>
          </w:tcPr>
          <w:p w14:paraId="2DA1CA39" w14:textId="77777777" w:rsidR="00AD4DC7" w:rsidRPr="006C259F" w:rsidRDefault="00AD4DC7" w:rsidP="00D12C01">
            <w:pPr>
              <w:spacing w:line="240" w:lineRule="auto"/>
              <w:cnfStyle w:val="000000100000" w:firstRow="0" w:lastRow="0" w:firstColumn="0" w:lastColumn="0" w:oddVBand="0" w:evenVBand="0" w:oddHBand="1" w:evenHBand="0" w:firstRowFirstColumn="0" w:firstRowLastColumn="0" w:lastRowFirstColumn="0" w:lastRowLastColumn="0"/>
              <w:rPr>
                <w:lang w:eastAsia="de-DE"/>
              </w:rPr>
            </w:pPr>
            <w:r w:rsidRPr="006C259F">
              <w:rPr>
                <w:lang w:eastAsia="de-DE"/>
              </w:rPr>
              <w:t>Data Mining</w:t>
            </w:r>
          </w:p>
        </w:tc>
      </w:tr>
      <w:tr w:rsidR="00AD4DC7" w:rsidRPr="006C259F" w14:paraId="5DF1C1E6" w14:textId="77777777" w:rsidTr="00D12C01">
        <w:trPr>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tcPr>
          <w:p w14:paraId="15E6B437" w14:textId="77777777" w:rsidR="00AD4DC7" w:rsidRPr="006C259F" w:rsidRDefault="00AD4DC7" w:rsidP="00D12C01">
            <w:pPr>
              <w:spacing w:line="240" w:lineRule="auto"/>
              <w:rPr>
                <w:b w:val="0"/>
                <w:bCs w:val="0"/>
                <w:lang w:eastAsia="de-DE"/>
              </w:rPr>
            </w:pPr>
            <w:r w:rsidRPr="006C259F">
              <w:rPr>
                <w:lang w:eastAsia="de-DE"/>
              </w:rPr>
              <w:t>I4.0</w:t>
            </w:r>
          </w:p>
        </w:tc>
        <w:tc>
          <w:tcPr>
            <w:tcW w:w="4304" w:type="dxa"/>
            <w:vAlign w:val="center"/>
          </w:tcPr>
          <w:p w14:paraId="4E9C518F" w14:textId="77777777" w:rsidR="00AD4DC7" w:rsidRPr="006C259F" w:rsidRDefault="00AD4DC7" w:rsidP="00D12C01">
            <w:pPr>
              <w:spacing w:line="240" w:lineRule="auto"/>
              <w:cnfStyle w:val="000000000000" w:firstRow="0" w:lastRow="0" w:firstColumn="0" w:lastColumn="0" w:oddVBand="0" w:evenVBand="0" w:oddHBand="0" w:evenHBand="0" w:firstRowFirstColumn="0" w:firstRowLastColumn="0" w:lastRowFirstColumn="0" w:lastRowLastColumn="0"/>
              <w:rPr>
                <w:lang w:eastAsia="de-DE"/>
              </w:rPr>
            </w:pPr>
            <w:r w:rsidRPr="006C259F">
              <w:rPr>
                <w:lang w:eastAsia="de-DE"/>
              </w:rPr>
              <w:t>Industry 4.0</w:t>
            </w:r>
          </w:p>
        </w:tc>
      </w:tr>
      <w:tr w:rsidR="00AD4DC7" w:rsidRPr="006C259F" w14:paraId="3CCC6708" w14:textId="77777777" w:rsidTr="00D12C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tcPr>
          <w:p w14:paraId="1EA8846D" w14:textId="77777777" w:rsidR="00AD4DC7" w:rsidRPr="006C259F" w:rsidRDefault="00AD4DC7" w:rsidP="00D12C01">
            <w:pPr>
              <w:spacing w:line="240" w:lineRule="auto"/>
              <w:rPr>
                <w:b w:val="0"/>
                <w:bCs w:val="0"/>
                <w:lang w:eastAsia="de-DE"/>
              </w:rPr>
            </w:pPr>
            <w:r w:rsidRPr="006C259F">
              <w:rPr>
                <w:lang w:eastAsia="de-DE"/>
              </w:rPr>
              <w:t>IoT</w:t>
            </w:r>
          </w:p>
        </w:tc>
        <w:tc>
          <w:tcPr>
            <w:tcW w:w="4304" w:type="dxa"/>
            <w:vAlign w:val="center"/>
          </w:tcPr>
          <w:p w14:paraId="41ED0457" w14:textId="77777777" w:rsidR="00AD4DC7" w:rsidRPr="006C259F" w:rsidRDefault="00AD4DC7" w:rsidP="00D12C01">
            <w:pPr>
              <w:spacing w:line="240" w:lineRule="auto"/>
              <w:cnfStyle w:val="000000100000" w:firstRow="0" w:lastRow="0" w:firstColumn="0" w:lastColumn="0" w:oddVBand="0" w:evenVBand="0" w:oddHBand="1" w:evenHBand="0" w:firstRowFirstColumn="0" w:firstRowLastColumn="0" w:lastRowFirstColumn="0" w:lastRowLastColumn="0"/>
              <w:rPr>
                <w:lang w:eastAsia="de-DE"/>
              </w:rPr>
            </w:pPr>
            <w:r w:rsidRPr="006C259F">
              <w:rPr>
                <w:lang w:eastAsia="de-DE"/>
              </w:rPr>
              <w:t>Internet of Things</w:t>
            </w:r>
          </w:p>
        </w:tc>
      </w:tr>
      <w:tr w:rsidR="00AD4DC7" w:rsidRPr="006C259F" w14:paraId="43732B01" w14:textId="77777777" w:rsidTr="00D12C01">
        <w:trPr>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tcPr>
          <w:p w14:paraId="08996731" w14:textId="77777777" w:rsidR="00AD4DC7" w:rsidRPr="006C259F" w:rsidRDefault="00AD4DC7" w:rsidP="00D12C01">
            <w:pPr>
              <w:spacing w:line="240" w:lineRule="auto"/>
              <w:rPr>
                <w:b w:val="0"/>
                <w:bCs w:val="0"/>
                <w:lang w:eastAsia="de-DE"/>
              </w:rPr>
            </w:pPr>
            <w:r w:rsidRPr="006C259F">
              <w:rPr>
                <w:lang w:eastAsia="de-DE"/>
              </w:rPr>
              <w:t>LSS</w:t>
            </w:r>
          </w:p>
        </w:tc>
        <w:tc>
          <w:tcPr>
            <w:tcW w:w="4304" w:type="dxa"/>
            <w:vAlign w:val="center"/>
          </w:tcPr>
          <w:p w14:paraId="001868A5" w14:textId="77777777" w:rsidR="00AD4DC7" w:rsidRPr="006C259F" w:rsidRDefault="00AD4DC7" w:rsidP="00D12C01">
            <w:pPr>
              <w:spacing w:line="240" w:lineRule="auto"/>
              <w:cnfStyle w:val="000000000000" w:firstRow="0" w:lastRow="0" w:firstColumn="0" w:lastColumn="0" w:oddVBand="0" w:evenVBand="0" w:oddHBand="0" w:evenHBand="0" w:firstRowFirstColumn="0" w:firstRowLastColumn="0" w:lastRowFirstColumn="0" w:lastRowLastColumn="0"/>
              <w:rPr>
                <w:lang w:eastAsia="de-DE"/>
              </w:rPr>
            </w:pPr>
            <w:r w:rsidRPr="006C259F">
              <w:rPr>
                <w:lang w:eastAsia="de-DE"/>
              </w:rPr>
              <w:t>Lean Six Sigma</w:t>
            </w:r>
          </w:p>
        </w:tc>
      </w:tr>
      <w:tr w:rsidR="00AD4DC7" w:rsidRPr="006C259F" w14:paraId="6BF57AF7" w14:textId="77777777" w:rsidTr="00D12C0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tcPr>
          <w:p w14:paraId="34458D86" w14:textId="77777777" w:rsidR="00AD4DC7" w:rsidRPr="006C259F" w:rsidRDefault="00AD4DC7" w:rsidP="00D12C01">
            <w:pPr>
              <w:spacing w:line="240" w:lineRule="auto"/>
              <w:rPr>
                <w:b w:val="0"/>
                <w:bCs w:val="0"/>
                <w:lang w:eastAsia="de-DE"/>
              </w:rPr>
            </w:pPr>
            <w:r w:rsidRPr="006C259F">
              <w:rPr>
                <w:lang w:eastAsia="de-DE"/>
              </w:rPr>
              <w:t>ML</w:t>
            </w:r>
          </w:p>
        </w:tc>
        <w:tc>
          <w:tcPr>
            <w:tcW w:w="4304" w:type="dxa"/>
            <w:vAlign w:val="center"/>
          </w:tcPr>
          <w:p w14:paraId="6B530BB8" w14:textId="77777777" w:rsidR="00AD4DC7" w:rsidRPr="006C259F" w:rsidRDefault="00AD4DC7" w:rsidP="00D12C01">
            <w:pPr>
              <w:spacing w:line="240" w:lineRule="auto"/>
              <w:cnfStyle w:val="000000100000" w:firstRow="0" w:lastRow="0" w:firstColumn="0" w:lastColumn="0" w:oddVBand="0" w:evenVBand="0" w:oddHBand="1" w:evenHBand="0" w:firstRowFirstColumn="0" w:firstRowLastColumn="0" w:lastRowFirstColumn="0" w:lastRowLastColumn="0"/>
              <w:rPr>
                <w:lang w:eastAsia="de-DE"/>
              </w:rPr>
            </w:pPr>
            <w:r w:rsidRPr="006C259F">
              <w:rPr>
                <w:lang w:eastAsia="de-DE"/>
              </w:rPr>
              <w:t>Machine Learning</w:t>
            </w:r>
          </w:p>
        </w:tc>
      </w:tr>
      <w:tr w:rsidR="00AD4DC7" w:rsidRPr="006C259F" w14:paraId="326F4125" w14:textId="77777777" w:rsidTr="00FE1C37">
        <w:trPr>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tcPr>
          <w:p w14:paraId="437B4FF0" w14:textId="77777777" w:rsidR="00AD4DC7" w:rsidRPr="006C259F" w:rsidRDefault="00AD4DC7" w:rsidP="00D12C01">
            <w:pPr>
              <w:spacing w:line="240" w:lineRule="auto"/>
              <w:rPr>
                <w:lang w:eastAsia="de-DE"/>
              </w:rPr>
            </w:pPr>
            <w:r w:rsidRPr="006C259F">
              <w:rPr>
                <w:lang w:eastAsia="de-DE"/>
              </w:rPr>
              <w:t>PCA</w:t>
            </w:r>
          </w:p>
        </w:tc>
        <w:tc>
          <w:tcPr>
            <w:tcW w:w="4304" w:type="dxa"/>
            <w:vAlign w:val="center"/>
          </w:tcPr>
          <w:p w14:paraId="6CB68DEA" w14:textId="77777777" w:rsidR="00AD4DC7" w:rsidRPr="006C259F" w:rsidRDefault="00AD4DC7" w:rsidP="00D12C01">
            <w:pPr>
              <w:spacing w:line="240" w:lineRule="auto"/>
              <w:cnfStyle w:val="000000000000" w:firstRow="0" w:lastRow="0" w:firstColumn="0" w:lastColumn="0" w:oddVBand="0" w:evenVBand="0" w:oddHBand="0" w:evenHBand="0" w:firstRowFirstColumn="0" w:firstRowLastColumn="0" w:lastRowFirstColumn="0" w:lastRowLastColumn="0"/>
              <w:rPr>
                <w:lang w:eastAsia="de-DE"/>
              </w:rPr>
            </w:pPr>
            <w:r w:rsidRPr="006C259F">
              <w:rPr>
                <w:lang w:eastAsia="de-DE"/>
              </w:rPr>
              <w:t>Principal Component Analysis</w:t>
            </w:r>
          </w:p>
        </w:tc>
      </w:tr>
      <w:tr w:rsidR="00AD4DC7" w:rsidRPr="006C259F" w14:paraId="4450CA0D" w14:textId="77777777" w:rsidTr="00FE1C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tcPr>
          <w:p w14:paraId="7122FB16" w14:textId="77777777" w:rsidR="00AD4DC7" w:rsidRPr="006C259F" w:rsidRDefault="00AD4DC7" w:rsidP="00D12C01">
            <w:pPr>
              <w:spacing w:line="240" w:lineRule="auto"/>
              <w:rPr>
                <w:lang w:eastAsia="de-DE"/>
              </w:rPr>
            </w:pPr>
            <w:r w:rsidRPr="006C259F">
              <w:rPr>
                <w:lang w:eastAsia="de-DE"/>
              </w:rPr>
              <w:t>PLS</w:t>
            </w:r>
          </w:p>
        </w:tc>
        <w:tc>
          <w:tcPr>
            <w:tcW w:w="4304" w:type="dxa"/>
            <w:vAlign w:val="center"/>
          </w:tcPr>
          <w:p w14:paraId="6607623E" w14:textId="77777777" w:rsidR="00AD4DC7" w:rsidRPr="006C259F" w:rsidRDefault="00AD4DC7" w:rsidP="00D12C01">
            <w:pPr>
              <w:spacing w:line="240" w:lineRule="auto"/>
              <w:cnfStyle w:val="000000100000" w:firstRow="0" w:lastRow="0" w:firstColumn="0" w:lastColumn="0" w:oddVBand="0" w:evenVBand="0" w:oddHBand="1" w:evenHBand="0" w:firstRowFirstColumn="0" w:firstRowLastColumn="0" w:lastRowFirstColumn="0" w:lastRowLastColumn="0"/>
              <w:rPr>
                <w:lang w:eastAsia="de-DE"/>
              </w:rPr>
            </w:pPr>
            <w:r w:rsidRPr="006C259F">
              <w:rPr>
                <w:lang w:eastAsia="de-DE"/>
              </w:rPr>
              <w:t>Partial Least Squares</w:t>
            </w:r>
          </w:p>
        </w:tc>
      </w:tr>
      <w:tr w:rsidR="00AD4DC7" w:rsidRPr="006C259F" w14:paraId="05A17B0D" w14:textId="77777777" w:rsidTr="00FE1C37">
        <w:trPr>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hideMark/>
          </w:tcPr>
          <w:p w14:paraId="6A643348" w14:textId="77777777" w:rsidR="00AD4DC7" w:rsidRPr="006C259F" w:rsidRDefault="00AD4DC7" w:rsidP="00D12C01">
            <w:pPr>
              <w:spacing w:line="240" w:lineRule="auto"/>
              <w:rPr>
                <w:b w:val="0"/>
                <w:bCs w:val="0"/>
                <w:lang w:eastAsia="de-DE"/>
              </w:rPr>
            </w:pPr>
            <w:r w:rsidRPr="006C259F">
              <w:rPr>
                <w:lang w:eastAsia="de-DE"/>
              </w:rPr>
              <w:t>PM</w:t>
            </w:r>
          </w:p>
        </w:tc>
        <w:tc>
          <w:tcPr>
            <w:tcW w:w="4304" w:type="dxa"/>
            <w:vAlign w:val="center"/>
            <w:hideMark/>
          </w:tcPr>
          <w:p w14:paraId="211033D7" w14:textId="77777777" w:rsidR="00AD4DC7" w:rsidRPr="006C259F" w:rsidRDefault="00AD4DC7" w:rsidP="00D12C01">
            <w:pPr>
              <w:spacing w:line="240" w:lineRule="auto"/>
              <w:cnfStyle w:val="000000000000" w:firstRow="0" w:lastRow="0" w:firstColumn="0" w:lastColumn="0" w:oddVBand="0" w:evenVBand="0" w:oddHBand="0" w:evenHBand="0" w:firstRowFirstColumn="0" w:firstRowLastColumn="0" w:lastRowFirstColumn="0" w:lastRowLastColumn="0"/>
              <w:rPr>
                <w:lang w:eastAsia="de-DE"/>
              </w:rPr>
            </w:pPr>
            <w:r w:rsidRPr="006C259F">
              <w:rPr>
                <w:lang w:eastAsia="de-DE"/>
              </w:rPr>
              <w:t>Process Mining</w:t>
            </w:r>
          </w:p>
        </w:tc>
      </w:tr>
      <w:tr w:rsidR="00AD4DC7" w:rsidRPr="006C259F" w14:paraId="7557476C" w14:textId="77777777" w:rsidTr="00FE1C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hideMark/>
          </w:tcPr>
          <w:p w14:paraId="1EFA6130" w14:textId="77777777" w:rsidR="00AD4DC7" w:rsidRPr="006C259F" w:rsidRDefault="00AD4DC7" w:rsidP="00D12C01">
            <w:pPr>
              <w:spacing w:line="240" w:lineRule="auto"/>
              <w:rPr>
                <w:b w:val="0"/>
                <w:bCs w:val="0"/>
                <w:lang w:eastAsia="de-DE"/>
              </w:rPr>
            </w:pPr>
            <w:r w:rsidRPr="006C259F">
              <w:rPr>
                <w:lang w:eastAsia="de-DE"/>
              </w:rPr>
              <w:t>RQ</w:t>
            </w:r>
          </w:p>
        </w:tc>
        <w:tc>
          <w:tcPr>
            <w:tcW w:w="4304" w:type="dxa"/>
            <w:vAlign w:val="center"/>
            <w:hideMark/>
          </w:tcPr>
          <w:p w14:paraId="066F4283" w14:textId="77777777" w:rsidR="00AD4DC7" w:rsidRPr="006C259F" w:rsidRDefault="00AD4DC7" w:rsidP="00D12C01">
            <w:pPr>
              <w:spacing w:line="240" w:lineRule="auto"/>
              <w:cnfStyle w:val="000000100000" w:firstRow="0" w:lastRow="0" w:firstColumn="0" w:lastColumn="0" w:oddVBand="0" w:evenVBand="0" w:oddHBand="1" w:evenHBand="0" w:firstRowFirstColumn="0" w:firstRowLastColumn="0" w:lastRowFirstColumn="0" w:lastRowLastColumn="0"/>
              <w:rPr>
                <w:lang w:eastAsia="de-DE"/>
              </w:rPr>
            </w:pPr>
            <w:r w:rsidRPr="006C259F">
              <w:rPr>
                <w:lang w:eastAsia="de-DE"/>
              </w:rPr>
              <w:t>Research Question</w:t>
            </w:r>
          </w:p>
        </w:tc>
      </w:tr>
      <w:tr w:rsidR="00AD4DC7" w:rsidRPr="006C259F" w14:paraId="7D421A3F" w14:textId="77777777" w:rsidTr="00FE1C37">
        <w:trPr>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tcPr>
          <w:p w14:paraId="305BDE0A" w14:textId="77777777" w:rsidR="00AD4DC7" w:rsidRPr="006C259F" w:rsidRDefault="00AD4DC7" w:rsidP="00D12C01">
            <w:pPr>
              <w:spacing w:line="240" w:lineRule="auto"/>
              <w:rPr>
                <w:lang w:eastAsia="de-DE"/>
              </w:rPr>
            </w:pPr>
            <w:r w:rsidRPr="006C259F">
              <w:rPr>
                <w:lang w:eastAsia="de-DE"/>
              </w:rPr>
              <w:t>RSM</w:t>
            </w:r>
          </w:p>
        </w:tc>
        <w:tc>
          <w:tcPr>
            <w:tcW w:w="4304" w:type="dxa"/>
            <w:vAlign w:val="center"/>
          </w:tcPr>
          <w:p w14:paraId="4F61FD60" w14:textId="77777777" w:rsidR="00AD4DC7" w:rsidRPr="006C259F" w:rsidRDefault="00AD4DC7" w:rsidP="00D12C01">
            <w:pPr>
              <w:spacing w:line="240" w:lineRule="auto"/>
              <w:cnfStyle w:val="000000000000" w:firstRow="0" w:lastRow="0" w:firstColumn="0" w:lastColumn="0" w:oddVBand="0" w:evenVBand="0" w:oddHBand="0" w:evenHBand="0" w:firstRowFirstColumn="0" w:firstRowLastColumn="0" w:lastRowFirstColumn="0" w:lastRowLastColumn="0"/>
              <w:rPr>
                <w:lang w:eastAsia="de-DE"/>
              </w:rPr>
            </w:pPr>
            <w:r w:rsidRPr="006C259F">
              <w:rPr>
                <w:lang w:eastAsia="de-DE"/>
              </w:rPr>
              <w:t>Response Surface Method</w:t>
            </w:r>
          </w:p>
        </w:tc>
      </w:tr>
      <w:tr w:rsidR="00AD4DC7" w:rsidRPr="006C259F" w14:paraId="272AE119" w14:textId="77777777" w:rsidTr="00FE1C3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tcPr>
          <w:p w14:paraId="6BF5E2F0" w14:textId="77777777" w:rsidR="00AD4DC7" w:rsidRPr="006C259F" w:rsidRDefault="00AD4DC7" w:rsidP="00D12C01">
            <w:pPr>
              <w:spacing w:line="240" w:lineRule="auto"/>
              <w:rPr>
                <w:lang w:eastAsia="de-DE"/>
              </w:rPr>
            </w:pPr>
            <w:r w:rsidRPr="006C259F">
              <w:rPr>
                <w:lang w:eastAsia="de-DE"/>
              </w:rPr>
              <w:t>SLR</w:t>
            </w:r>
          </w:p>
        </w:tc>
        <w:tc>
          <w:tcPr>
            <w:tcW w:w="4304" w:type="dxa"/>
            <w:vAlign w:val="center"/>
          </w:tcPr>
          <w:p w14:paraId="530FFB5C" w14:textId="77777777" w:rsidR="00AD4DC7" w:rsidRPr="006C259F" w:rsidRDefault="00AD4DC7" w:rsidP="00D12C01">
            <w:pPr>
              <w:spacing w:line="240" w:lineRule="auto"/>
              <w:cnfStyle w:val="000000100000" w:firstRow="0" w:lastRow="0" w:firstColumn="0" w:lastColumn="0" w:oddVBand="0" w:evenVBand="0" w:oddHBand="1" w:evenHBand="0" w:firstRowFirstColumn="0" w:firstRowLastColumn="0" w:lastRowFirstColumn="0" w:lastRowLastColumn="0"/>
              <w:rPr>
                <w:lang w:eastAsia="de-DE"/>
              </w:rPr>
            </w:pPr>
            <w:r w:rsidRPr="006C259F">
              <w:rPr>
                <w:lang w:eastAsia="de-DE"/>
              </w:rPr>
              <w:t>Systematic Literature Review</w:t>
            </w:r>
          </w:p>
        </w:tc>
      </w:tr>
      <w:tr w:rsidR="00AD4DC7" w:rsidRPr="006C259F" w14:paraId="0C86B70F" w14:textId="77777777" w:rsidTr="00FE1C37">
        <w:trPr>
          <w:trHeight w:val="227"/>
        </w:trPr>
        <w:tc>
          <w:tcPr>
            <w:cnfStyle w:val="001000000000" w:firstRow="0" w:lastRow="0" w:firstColumn="1" w:lastColumn="0" w:oddVBand="0" w:evenVBand="0" w:oddHBand="0" w:evenHBand="0" w:firstRowFirstColumn="0" w:firstRowLastColumn="0" w:lastRowFirstColumn="0" w:lastRowLastColumn="0"/>
            <w:tcW w:w="1900" w:type="dxa"/>
            <w:vAlign w:val="center"/>
            <w:hideMark/>
          </w:tcPr>
          <w:p w14:paraId="330A4C68" w14:textId="77777777" w:rsidR="00AD4DC7" w:rsidRPr="006C259F" w:rsidRDefault="00AD4DC7" w:rsidP="00D12C01">
            <w:pPr>
              <w:spacing w:line="240" w:lineRule="auto"/>
              <w:rPr>
                <w:b w:val="0"/>
                <w:bCs w:val="0"/>
                <w:lang w:eastAsia="de-DE"/>
              </w:rPr>
            </w:pPr>
            <w:r w:rsidRPr="006C259F">
              <w:rPr>
                <w:lang w:eastAsia="de-DE"/>
              </w:rPr>
              <w:t>SMED</w:t>
            </w:r>
          </w:p>
        </w:tc>
        <w:tc>
          <w:tcPr>
            <w:tcW w:w="4304" w:type="dxa"/>
            <w:vAlign w:val="center"/>
            <w:hideMark/>
          </w:tcPr>
          <w:p w14:paraId="2D2200D5" w14:textId="77777777" w:rsidR="00AD4DC7" w:rsidRPr="006C259F" w:rsidRDefault="00AD4DC7" w:rsidP="00D12C01">
            <w:pPr>
              <w:spacing w:line="240" w:lineRule="auto"/>
              <w:cnfStyle w:val="000000000000" w:firstRow="0" w:lastRow="0" w:firstColumn="0" w:lastColumn="0" w:oddVBand="0" w:evenVBand="0" w:oddHBand="0" w:evenHBand="0" w:firstRowFirstColumn="0" w:firstRowLastColumn="0" w:lastRowFirstColumn="0" w:lastRowLastColumn="0"/>
              <w:rPr>
                <w:lang w:eastAsia="de-DE"/>
              </w:rPr>
            </w:pPr>
            <w:r w:rsidRPr="006C259F">
              <w:rPr>
                <w:lang w:eastAsia="de-DE"/>
              </w:rPr>
              <w:t>Single-Minute Exchange of Die</w:t>
            </w:r>
          </w:p>
        </w:tc>
      </w:tr>
    </w:tbl>
    <w:p w14:paraId="27297F76" w14:textId="77777777" w:rsidR="00AD4DC7" w:rsidRPr="006C259F" w:rsidRDefault="00AD4DC7" w:rsidP="003A4913">
      <w:pPr>
        <w:pStyle w:val="Newparagraph"/>
      </w:pPr>
    </w:p>
    <w:p w14:paraId="7E0B9081" w14:textId="77777777" w:rsidR="00AD4DC7" w:rsidRPr="006C259F" w:rsidRDefault="00AD4DC7">
      <w:pPr>
        <w:pStyle w:val="Heading1"/>
        <w:numPr>
          <w:ilvl w:val="0"/>
          <w:numId w:val="2"/>
        </w:numPr>
        <w:ind w:left="0" w:firstLine="0"/>
      </w:pPr>
      <w:bookmarkStart w:id="3" w:name="_Ref120695517"/>
      <w:r w:rsidRPr="006C259F">
        <w:t>Introduction</w:t>
      </w:r>
      <w:bookmarkEnd w:id="3"/>
    </w:p>
    <w:p w14:paraId="1CB39F60" w14:textId="77777777" w:rsidR="00AD4DC7" w:rsidRPr="006C259F" w:rsidRDefault="00AD4DC7" w:rsidP="004243D1">
      <w:pPr>
        <w:pStyle w:val="Paragraph"/>
      </w:pPr>
      <w:r w:rsidRPr="006C259F">
        <w:t xml:space="preserve">Lean Six Sigma (LSS) is a business process improvement strategy that combines the virtues of Lean and Six Sigma and has been advocated by many academics over the past two decades. The Lean toolkit, which includes, among others, 5S, Just-in-Time, Value Stream Mapping, SMED, Kanban and Poka-Yoke, is based on experience and judgment and focuses on increasing productivity while knowing the goal of improvement </w:t>
      </w:r>
      <w:r w:rsidRPr="006C259F">
        <w:rPr>
          <w:noProof/>
        </w:rPr>
        <w:t>(Antony, Snee, and Hoerl 2017).</w:t>
      </w:r>
      <w:r w:rsidRPr="006C259F">
        <w:t xml:space="preserve"> In contrast, Six Sigma tools rely on data-driven, statistical techniques, for example, Hypothesis Testing, ANOVA, Regression Analysis, and Statistical Process Control (SPC) </w:t>
      </w:r>
      <w:r w:rsidRPr="006C259F">
        <w:rPr>
          <w:noProof/>
        </w:rPr>
        <w:t>(Hoerl 2001, Goh 2011)</w:t>
      </w:r>
      <w:r w:rsidRPr="006C259F">
        <w:t xml:space="preserve"> while aiming to reduce variations and defects to improve process performance </w:t>
      </w:r>
      <w:r w:rsidRPr="006C259F">
        <w:rPr>
          <w:noProof/>
        </w:rPr>
        <w:t>(Snee 2010, Antony 2011)</w:t>
      </w:r>
      <w:r w:rsidRPr="006C259F">
        <w:t xml:space="preserve">. </w:t>
      </w:r>
      <w:r w:rsidRPr="006C259F" w:rsidDel="004243D1">
        <w:t xml:space="preserve">The DMAIC (Define, Measure, Analyse, Improve, Control) roadmap provides a structured approach to achieving these goals and is an integral </w:t>
      </w:r>
      <w:r w:rsidRPr="006C259F" w:rsidDel="004243D1">
        <w:lastRenderedPageBreak/>
        <w:t xml:space="preserve">part of Six Sigma. </w:t>
      </w:r>
      <w:r w:rsidRPr="006C259F">
        <w:t xml:space="preserve">The benefits of the integrated approach commonly cited in the existing literature are (1) reduced cost; (2) reduced errors/defects (3) improved product/service quality; (4) reduced non-value-added steps; (5) improved cycle time; (6) increased customer satisfaction; (7) improved employee morale </w:t>
      </w:r>
      <w:r w:rsidRPr="006C259F">
        <w:rPr>
          <w:noProof/>
        </w:rPr>
        <w:t>(Albliwi, Antony, and halim Lim 2015, Singh and Rathi 2019)</w:t>
      </w:r>
      <w:r w:rsidRPr="006C259F">
        <w:t>.</w:t>
      </w:r>
    </w:p>
    <w:p w14:paraId="31F5D8C1" w14:textId="77777777" w:rsidR="00AD4DC7" w:rsidRPr="006C259F" w:rsidRDefault="00AD4DC7" w:rsidP="003A4913">
      <w:pPr>
        <w:pStyle w:val="Paragraph"/>
      </w:pPr>
      <w:bookmarkStart w:id="4" w:name="_Hlk113464270"/>
      <w:r w:rsidRPr="006C259F">
        <w:t xml:space="preserve">However, in the age of the fourth industrial revolution, new challenges have arisen. For example, obtaining process robustness is often difficult in multiple-process manufacturing because hundreds of factors can impact the output, and part-specific quality constraints further increase complexity. Furthermore, the vast amounts of heterogeneous data recorded by interconnected machines and systems imposed by the fourth industrial revolution require a paradigm shift of the LSS methodology, as traditional tools and software programs may not be effective any longer. </w:t>
      </w:r>
      <w:r w:rsidRPr="006C259F">
        <w:rPr>
          <w:noProof/>
        </w:rPr>
        <w:t>George et al. (2019, 102)</w:t>
      </w:r>
      <w:r w:rsidRPr="006C259F">
        <w:t xml:space="preserve"> argue that companies must meet contemporary challenges, such as increasing complexity and huge data volumes, to remain competitive and, therefore, should fully exploit the spectrum offered by digital technologies. </w:t>
      </w:r>
      <w:bookmarkStart w:id="5" w:name="_Hlk113464139"/>
      <w:bookmarkEnd w:id="4"/>
      <w:r w:rsidRPr="006C259F">
        <w:t xml:space="preserve">There is ample evidence of LSS limitations that practitioners in the field struggle to address </w:t>
      </w:r>
      <w:r w:rsidRPr="006C259F">
        <w:rPr>
          <w:noProof/>
        </w:rPr>
        <w:t>(Pongboonchai-Empl, Stemann, and Antony 2021)</w:t>
      </w:r>
      <w:r w:rsidRPr="006C259F">
        <w:t xml:space="preserve">. Some crucial limitations such as unavailability of data </w:t>
      </w:r>
      <w:r w:rsidRPr="006C259F">
        <w:rPr>
          <w:noProof/>
        </w:rPr>
        <w:t>(Albliwi et al. 2014)</w:t>
      </w:r>
      <w:r w:rsidRPr="006C259F">
        <w:t xml:space="preserve">, long implementation cycles </w:t>
      </w:r>
      <w:r w:rsidRPr="006C259F">
        <w:rPr>
          <w:noProof/>
        </w:rPr>
        <w:t>(Sony, Naik, and Therisa 2019)</w:t>
      </w:r>
      <w:r w:rsidRPr="006C259F">
        <w:t xml:space="preserve">, incorrect selection and prioritisation of projects </w:t>
      </w:r>
      <w:r w:rsidRPr="006C259F">
        <w:rPr>
          <w:noProof/>
        </w:rPr>
        <w:t>(Snee 2010)</w:t>
      </w:r>
      <w:r w:rsidRPr="006C259F">
        <w:t xml:space="preserve">, and unsustainable results </w:t>
      </w:r>
      <w:r w:rsidRPr="006C259F">
        <w:rPr>
          <w:noProof/>
        </w:rPr>
        <w:t>(Aboelmaged 2011)</w:t>
      </w:r>
      <w:r w:rsidRPr="006C259F">
        <w:t xml:space="preserve"> are strong motivating factors for leveraging Industry 4.0 (I4.0) technologies. </w:t>
      </w:r>
      <w:bookmarkEnd w:id="5"/>
      <w:r w:rsidRPr="006C259F">
        <w:t>Therefore, the first research question is:</w:t>
      </w:r>
    </w:p>
    <w:p w14:paraId="3F892467" w14:textId="77777777" w:rsidR="00AD4DC7" w:rsidRPr="006C259F" w:rsidRDefault="00AD4DC7">
      <w:pPr>
        <w:pStyle w:val="Bulletedlist"/>
        <w:numPr>
          <w:ilvl w:val="0"/>
          <w:numId w:val="3"/>
        </w:numPr>
      </w:pPr>
      <w:r w:rsidRPr="006C259F">
        <w:t>RQ1: Which I4.0 technologies were applied in conjunction with LSS tools in previous studies?</w:t>
      </w:r>
    </w:p>
    <w:p w14:paraId="0B46576B" w14:textId="77777777" w:rsidR="00AD4DC7" w:rsidRPr="006C259F" w:rsidRDefault="00AD4DC7" w:rsidP="00EB7A6F">
      <w:pPr>
        <w:pStyle w:val="Newparagraph"/>
      </w:pPr>
      <w:r w:rsidRPr="006C259F">
        <w:t xml:space="preserve">Representing the fourth industrial revolution, Industry 4.0 (I4.0) is understood as a manufacturing environment in which sensors and robots enable autonomous systems. The </w:t>
      </w:r>
      <w:r w:rsidRPr="006C259F">
        <w:lastRenderedPageBreak/>
        <w:t xml:space="preserve">core idea of I4.0 is the “convergence of real and virtual production in all sectors” </w:t>
      </w:r>
      <w:r w:rsidRPr="006C259F">
        <w:rPr>
          <w:noProof/>
        </w:rPr>
        <w:t>(Deuse et al. 2020)</w:t>
      </w:r>
      <w:r w:rsidRPr="006C259F">
        <w:t xml:space="preserve">. Although no universal definition of I4.0 has been agreed upon, it is typically associated with cyber-physical systems, Internet of Things (IoT), big data analytics (BDA), cloud computing, additive manufacturing, augmented reality, autonomous robots, cybersecurity and horizontal &amp; vertical integration </w:t>
      </w:r>
      <w:r w:rsidRPr="006C259F">
        <w:rPr>
          <w:noProof/>
        </w:rPr>
        <w:t>(Rojko 2017, Ghobakhloo 2018, Butt 2020)</w:t>
      </w:r>
      <w:r w:rsidRPr="006C259F">
        <w:t>. While the connectedness between machines and between humans and machines generates immense data volumes, data science provides techniques to gain insights into processes and draw conclusions. Additionally, cloud computing enables the storage and analysis of large amounts of data. I4.0 technologies and data science techniques offer new opportunities for data-driven quality improvement strategies, such as LSS.</w:t>
      </w:r>
    </w:p>
    <w:p w14:paraId="249448BD" w14:textId="77777777" w:rsidR="00AD4DC7" w:rsidRPr="006C259F" w:rsidRDefault="00AD4DC7" w:rsidP="0024218B">
      <w:pPr>
        <w:pStyle w:val="Newparagraph"/>
      </w:pPr>
      <w:r w:rsidRPr="006C259F">
        <w:t xml:space="preserve">The integration of LSS with I4.0 is an emerging trend </w:t>
      </w:r>
      <w:r w:rsidRPr="006C259F">
        <w:rPr>
          <w:noProof/>
        </w:rPr>
        <w:t>(Antony et al. 2019, Antony and Sony 2020)</w:t>
      </w:r>
      <w:r w:rsidRPr="006C259F">
        <w:t xml:space="preserve"> that enjoys growing attention in academia. Several researchers have already followed this trend, and numerous empirical studies exist on this topic, for instance, by </w:t>
      </w:r>
      <w:r w:rsidRPr="006C259F">
        <w:rPr>
          <w:noProof/>
        </w:rPr>
        <w:t>Chiarini and Kumar (2021)</w:t>
      </w:r>
      <w:r w:rsidRPr="006C259F">
        <w:t xml:space="preserve"> or </w:t>
      </w:r>
      <w:r w:rsidRPr="006C259F">
        <w:rPr>
          <w:noProof/>
        </w:rPr>
        <w:t>Koppel and Chang (2021)</w:t>
      </w:r>
      <w:r w:rsidRPr="006C259F">
        <w:t xml:space="preserve">. Furthermore, several literature review papers have been published on this topic. However, they either focus on organisation theories instead of practical implementation or investigate a particular I4.0 technology or LSS tool. For example, </w:t>
      </w:r>
      <w:r w:rsidRPr="006C259F">
        <w:rPr>
          <w:noProof/>
        </w:rPr>
        <w:t>Gupta, Modgil, and Gunasekaran (2020)</w:t>
      </w:r>
      <w:r w:rsidRPr="006C259F">
        <w:t xml:space="preserve"> composed a comprehensive review of theory building and empirical works involving Big Data integration in LSS. In contrast, the reviews provided by </w:t>
      </w:r>
      <w:r w:rsidRPr="006C259F">
        <w:rPr>
          <w:noProof/>
        </w:rPr>
        <w:t>Wang et al. (2021)</w:t>
      </w:r>
      <w:r w:rsidRPr="006C259F">
        <w:t xml:space="preserve"> and </w:t>
      </w:r>
      <w:r w:rsidRPr="006C259F">
        <w:rPr>
          <w:noProof/>
        </w:rPr>
        <w:t>Widjajanto, Purba, and Jaqin (2020)</w:t>
      </w:r>
      <w:r w:rsidRPr="006C259F">
        <w:t xml:space="preserve"> are limited to the integration of I4.0 with one LSS tool each, namely, VSM and </w:t>
      </w:r>
      <w:proofErr w:type="spellStart"/>
      <w:r w:rsidRPr="006C259F">
        <w:t>Poka</w:t>
      </w:r>
      <w:proofErr w:type="spellEnd"/>
      <w:r w:rsidRPr="006C259F">
        <w:t xml:space="preserve"> Yoke. Appendix A outlines the results of the analysis of the review papers. </w:t>
      </w:r>
    </w:p>
    <w:p w14:paraId="67B73C38" w14:textId="77777777" w:rsidR="00AD4DC7" w:rsidRPr="006C259F" w:rsidRDefault="00AD4DC7" w:rsidP="002303FB">
      <w:pPr>
        <w:pStyle w:val="Newparagraph"/>
      </w:pPr>
      <w:r w:rsidRPr="006C259F">
        <w:t xml:space="preserve">In conclusion, existing review papers do not provide a comprehensive overview of how I4.0 technologies support LSS tools and DMAIC phases or remain at a high-level. Given the demands that today’s world places on operational excellence teams, the potential of modern technologies must be extensively explored. Therefore, this review seeks to systematically collect evidence from previous research and provide a clearer picture of </w:t>
      </w:r>
      <w:r w:rsidRPr="006C259F">
        <w:lastRenderedPageBreak/>
        <w:t xml:space="preserve">support opportunities. The systematic literature review methodology is suitable for consolidating the evidence published on a particular topic </w:t>
      </w:r>
      <w:r w:rsidRPr="006C259F">
        <w:rPr>
          <w:noProof/>
        </w:rPr>
        <w:t>(Tranfield, Denyer, and Smart 2003)</w:t>
      </w:r>
      <w:bookmarkStart w:id="6" w:name="_Hlk102108028"/>
      <w:bookmarkStart w:id="7" w:name="_Hlk102117858"/>
      <w:r w:rsidRPr="006C259F">
        <w:t xml:space="preserve">. To investigate the applicability and impact of I4.0 tools for LSS projects, </w:t>
      </w:r>
      <w:bookmarkEnd w:id="6"/>
      <w:r w:rsidRPr="006C259F">
        <w:t>we pose the following research questions:</w:t>
      </w:r>
    </w:p>
    <w:bookmarkEnd w:id="7"/>
    <w:p w14:paraId="7B8E2E12" w14:textId="77777777" w:rsidR="00AD4DC7" w:rsidRPr="006C259F" w:rsidRDefault="00AD4DC7">
      <w:pPr>
        <w:pStyle w:val="Bulletedlist"/>
        <w:numPr>
          <w:ilvl w:val="0"/>
          <w:numId w:val="3"/>
        </w:numPr>
      </w:pPr>
      <w:r w:rsidRPr="006C259F">
        <w:t>RQ2a): How have I4.0 technologies enhanced LSS projects?</w:t>
      </w:r>
    </w:p>
    <w:p w14:paraId="188A60CD" w14:textId="77777777" w:rsidR="00AD4DC7" w:rsidRPr="006C259F" w:rsidRDefault="00AD4DC7">
      <w:pPr>
        <w:pStyle w:val="Bulletedlist"/>
        <w:numPr>
          <w:ilvl w:val="0"/>
          <w:numId w:val="3"/>
        </w:numPr>
      </w:pPr>
      <w:r w:rsidRPr="006C259F">
        <w:t>RQ2b): What were the benefits of integrating I4.0 technologies in LSS projects?</w:t>
      </w:r>
    </w:p>
    <w:p w14:paraId="0FB0607B" w14:textId="486286BC" w:rsidR="00AD4DC7" w:rsidRPr="006C259F" w:rsidRDefault="00AD4DC7" w:rsidP="006E062E">
      <w:pPr>
        <w:pStyle w:val="Newparagraph"/>
      </w:pPr>
      <w:bookmarkStart w:id="8" w:name="_Hlk102126150"/>
      <w:r w:rsidRPr="006C259F">
        <w:t>In traditional LSS research, frameworks were commonly developed to facilitate the implementation of the proposed solutions for organi</w:t>
      </w:r>
      <w:r>
        <w:t>s</w:t>
      </w:r>
      <w:r w:rsidRPr="006C259F">
        <w:t xml:space="preserve">ations. Especially when combining two different fields, a framework is crucial to clarify their interactions </w:t>
      </w:r>
      <w:r w:rsidRPr="006C259F">
        <w:rPr>
          <w:noProof/>
        </w:rPr>
        <w:t>(Yadav, Seth, and Desai 2017)</w:t>
      </w:r>
      <w:r w:rsidRPr="006C259F">
        <w:t xml:space="preserve">. While frameworks that integrate I4.0 tools and LSS have emerged from several reviews, these are also either only high-level or limited to a specific technology. Details are presented in Appendix A. </w:t>
      </w:r>
      <w:bookmarkEnd w:id="8"/>
      <w:r w:rsidRPr="006C259F">
        <w:t>RQ3 assists in gaining an overview of existing frameworks:</w:t>
      </w:r>
    </w:p>
    <w:p w14:paraId="7C721783" w14:textId="77777777" w:rsidR="00AD4DC7" w:rsidRPr="006C259F" w:rsidRDefault="00AD4DC7">
      <w:pPr>
        <w:pStyle w:val="Bulletedlist"/>
        <w:numPr>
          <w:ilvl w:val="0"/>
          <w:numId w:val="3"/>
        </w:numPr>
      </w:pPr>
      <w:r w:rsidRPr="006C259F">
        <w:t>RQ3: Which frameworks or roadmaps for integrating I4.0 technology in LSS DMAIC phases have been presented?</w:t>
      </w:r>
    </w:p>
    <w:p w14:paraId="3FFCEBB5" w14:textId="77777777" w:rsidR="00AD4DC7" w:rsidRPr="006C259F" w:rsidRDefault="00AD4DC7" w:rsidP="003A4913">
      <w:pPr>
        <w:pStyle w:val="Newparagraph"/>
        <w:ind w:firstLine="0"/>
      </w:pPr>
      <w:bookmarkStart w:id="9" w:name="_Hlk120441233"/>
      <w:r w:rsidRPr="00115653">
        <w:rPr>
          <w:highlight w:val="yellow"/>
        </w:rPr>
        <w:t xml:space="preserve">Similarly to previous authors </w:t>
      </w:r>
      <w:r w:rsidRPr="00115653">
        <w:rPr>
          <w:noProof/>
          <w:highlight w:val="yellow"/>
        </w:rPr>
        <w:t>(Sordan</w:t>
      </w:r>
      <w:r w:rsidRPr="00115653">
        <w:rPr>
          <w:i/>
          <w:noProof/>
          <w:highlight w:val="yellow"/>
        </w:rPr>
        <w:t xml:space="preserve"> et al.</w:t>
      </w:r>
      <w:r w:rsidRPr="00115653">
        <w:rPr>
          <w:noProof/>
          <w:highlight w:val="yellow"/>
        </w:rPr>
        <w:t>, 2021; Vinodh</w:t>
      </w:r>
      <w:r w:rsidRPr="00115653">
        <w:rPr>
          <w:i/>
          <w:noProof/>
          <w:highlight w:val="yellow"/>
        </w:rPr>
        <w:t xml:space="preserve"> et al.</w:t>
      </w:r>
      <w:r w:rsidRPr="00115653">
        <w:rPr>
          <w:noProof/>
          <w:highlight w:val="yellow"/>
        </w:rPr>
        <w:t>, 2021)</w:t>
      </w:r>
      <w:r w:rsidRPr="00115653">
        <w:rPr>
          <w:highlight w:val="yellow"/>
        </w:rPr>
        <w:t xml:space="preserve">, we conducted a </w:t>
      </w:r>
      <w:r w:rsidRPr="005652B3">
        <w:rPr>
          <w:highlight w:val="yellow"/>
        </w:rPr>
        <w:t>systematic review to capture the existing approaches for integrating I4.0 technologies in LSS projects and their benefits. Likewise, we also analy</w:t>
      </w:r>
      <w:r>
        <w:rPr>
          <w:highlight w:val="yellow"/>
        </w:rPr>
        <w:t>s</w:t>
      </w:r>
      <w:r w:rsidRPr="005652B3">
        <w:rPr>
          <w:highlight w:val="yellow"/>
        </w:rPr>
        <w:t>ed the limitations and research gaps to provide future direction for research.</w:t>
      </w:r>
      <w:r w:rsidRPr="006C259F">
        <w:t xml:space="preserve"> </w:t>
      </w:r>
      <w:r>
        <w:rPr>
          <w:highlight w:val="yellow"/>
        </w:rPr>
        <w:t>In addition,</w:t>
      </w:r>
      <w:r w:rsidRPr="00115653">
        <w:rPr>
          <w:highlight w:val="yellow"/>
        </w:rPr>
        <w:t xml:space="preserve"> we aim to examine whether existing approaches are transferable to other environments to help practitioners find a suitable approach for their environment</w:t>
      </w:r>
      <w:r w:rsidRPr="00115653">
        <w:t>.</w:t>
      </w:r>
      <w:r>
        <w:t xml:space="preserve"> </w:t>
      </w:r>
      <w:bookmarkEnd w:id="9"/>
      <w:r w:rsidRPr="006C259F">
        <w:t>In addition, Finally, answering questions 1 to 3 will enable the development of a DMAIC 4.0 framework that is both comprehensive and detailed in terms of tool suggestions.</w:t>
      </w:r>
    </w:p>
    <w:p w14:paraId="64EB66FA" w14:textId="77777777" w:rsidR="00AD4DC7" w:rsidRPr="006C259F" w:rsidRDefault="00AD4DC7" w:rsidP="004243D1">
      <w:pPr>
        <w:pStyle w:val="Newparagraph"/>
      </w:pPr>
      <w:r w:rsidRPr="006C259F">
        <w:t xml:space="preserve">This article is organised as follows. The next section provides the methodological foundation of this systematic literature review. Section 3 presents the SLR findings, followed </w:t>
      </w:r>
      <w:r w:rsidRPr="006C259F">
        <w:lastRenderedPageBreak/>
        <w:t>by a discussion of the three-stage analysis in section 4. Section 5 presents a proposed DMAIC 4.0 framework resulting from this review. Finally, Section 6 concludes this paper with contributions, implications, and a future research agenda.</w:t>
      </w:r>
    </w:p>
    <w:p w14:paraId="35DA7810" w14:textId="77777777" w:rsidR="00AD4DC7" w:rsidRPr="006C259F" w:rsidRDefault="00AD4DC7">
      <w:pPr>
        <w:pStyle w:val="Heading1"/>
        <w:numPr>
          <w:ilvl w:val="0"/>
          <w:numId w:val="2"/>
        </w:numPr>
        <w:ind w:left="0" w:firstLine="0"/>
      </w:pPr>
      <w:r w:rsidRPr="006C259F">
        <w:t>Methodology</w:t>
      </w:r>
    </w:p>
    <w:p w14:paraId="193CBF3A" w14:textId="77777777" w:rsidR="00AD4DC7" w:rsidRPr="006C259F" w:rsidRDefault="00AD4DC7" w:rsidP="004A5598">
      <w:pPr>
        <w:pStyle w:val="Paragraph"/>
      </w:pPr>
      <w:r w:rsidRPr="006C259F">
        <w:t xml:space="preserve">The systematic literature review (SLR) was initially developed for medical researchers and practitioners and is a scientific methodology to investigate existing literature in a particular field </w:t>
      </w:r>
      <w:r w:rsidRPr="006C259F">
        <w:rPr>
          <w:noProof/>
        </w:rPr>
        <w:t>(Tranfield, Denyer, and Smart 2003, Briner and Denyer 2012)</w:t>
      </w:r>
      <w:r w:rsidRPr="006C259F">
        <w:t xml:space="preserve">. The strength of the SLR method is that it enables researchers to develop an evidence base and foundation of knowledge by imposing a predefined protocol for systematically extracting knowledge from previous studies  </w:t>
      </w:r>
      <w:r w:rsidRPr="006C259F">
        <w:rPr>
          <w:noProof/>
        </w:rPr>
        <w:t>(Tranfield, Denyer, and Smart 2003, Briner and Denyer 2012, Williams et al. 2020)</w:t>
      </w:r>
      <w:r w:rsidRPr="006C259F">
        <w:t xml:space="preserve">. According to the authors, SLR minimises researcher bias and adds more rigour than a traditional review, where studies are selected purposively and thus cherry-picked. There are several approaches to conducting SLR, and various disciplines seem to have established a preferred methodology that pioneers in the respective field have adopted. This SLR follows the phases proposed by </w:t>
      </w:r>
      <w:r w:rsidRPr="006C259F">
        <w:rPr>
          <w:noProof/>
        </w:rPr>
        <w:t>Tranfield, Denyer, and Smart (2003)</w:t>
      </w:r>
      <w:r w:rsidRPr="006C259F">
        <w:t xml:space="preserve">, who introduced this methodology for management research. The need for gathering evidence in disciplines where qualitative studies are common made it necessary to develop SLR methods that accommodate both quantitative and qualitative analyses and syntheses </w:t>
      </w:r>
      <w:r w:rsidRPr="006C259F">
        <w:rPr>
          <w:noProof/>
        </w:rPr>
        <w:t>(Tranfield, Denyer, and Smart 2003, Rousseau, Manning, and Denyer 2008, Okoli and Schabram 2010)</w:t>
      </w:r>
      <w:r w:rsidRPr="006C259F">
        <w:t>. Figure 1 illustrates the review process of this study.</w:t>
      </w:r>
    </w:p>
    <w:p w14:paraId="4A80DD80" w14:textId="77777777" w:rsidR="00AD4DC7" w:rsidRPr="006C259F" w:rsidRDefault="00AD4DC7" w:rsidP="005626A4">
      <w:r w:rsidRPr="006C259F">
        <w:rPr>
          <w:noProof/>
        </w:rPr>
        <w:lastRenderedPageBreak/>
        <w:drawing>
          <wp:inline distT="0" distB="0" distL="0" distR="0" wp14:anchorId="5DC19816" wp14:editId="66F477D4">
            <wp:extent cx="5760720" cy="687832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5760720" cy="6878320"/>
                    </a:xfrm>
                    <a:prstGeom prst="rect">
                      <a:avLst/>
                    </a:prstGeom>
                  </pic:spPr>
                </pic:pic>
              </a:graphicData>
            </a:graphic>
          </wp:inline>
        </w:drawing>
      </w:r>
    </w:p>
    <w:p w14:paraId="4CBE51A3" w14:textId="77777777" w:rsidR="00AD4DC7" w:rsidRPr="006C259F" w:rsidRDefault="00AD4DC7" w:rsidP="00AF30E5">
      <w:pPr>
        <w:pStyle w:val="Figurecaption"/>
        <w:rPr>
          <w:noProof/>
        </w:rPr>
      </w:pPr>
      <w:bookmarkStart w:id="10" w:name="_Ref101958919"/>
      <w:bookmarkStart w:id="11" w:name="_Hlk102058724"/>
      <w:r w:rsidRPr="006C259F">
        <w:t xml:space="preserve">Figure </w:t>
      </w:r>
      <w:fldSimple w:instr=" SEQ Figure \* ARABIC ">
        <w:r w:rsidRPr="006C259F">
          <w:rPr>
            <w:noProof/>
          </w:rPr>
          <w:t>1</w:t>
        </w:r>
      </w:fldSimple>
      <w:bookmarkEnd w:id="10"/>
      <w:r w:rsidRPr="006C259F">
        <w:rPr>
          <w:noProof/>
        </w:rPr>
        <w:t>.</w:t>
      </w:r>
      <w:r w:rsidRPr="006C259F">
        <w:t xml:space="preserve"> SLR process (inspired by </w:t>
      </w:r>
      <w:r w:rsidRPr="006C259F">
        <w:rPr>
          <w:noProof/>
        </w:rPr>
        <w:t>Tranfield, Denyer, and Smart 2003 and Goienetxea Uriarte, Ng, and Urenda Moris (2020)).</w:t>
      </w:r>
    </w:p>
    <w:p w14:paraId="3C4EC7C3" w14:textId="77777777" w:rsidR="00AD4DC7" w:rsidRPr="006C259F" w:rsidRDefault="00AD4DC7" w:rsidP="00F910D8">
      <w:pPr>
        <w:pStyle w:val="Newparagraph"/>
      </w:pPr>
      <w:bookmarkStart w:id="12" w:name="_Hlk102129290"/>
      <w:bookmarkStart w:id="13" w:name="_Ref92805599"/>
      <w:bookmarkStart w:id="14" w:name="_Hlk102058803"/>
      <w:bookmarkEnd w:id="11"/>
    </w:p>
    <w:p w14:paraId="35524CBF" w14:textId="77777777" w:rsidR="00AD4DC7" w:rsidRPr="006C259F" w:rsidRDefault="00AD4DC7" w:rsidP="00F910D8">
      <w:pPr>
        <w:pStyle w:val="Newparagraph"/>
      </w:pPr>
      <w:bookmarkStart w:id="15" w:name="_Hlk113457561"/>
      <w:r w:rsidRPr="006C259F">
        <w:t>Various</w:t>
      </w:r>
      <w:bookmarkEnd w:id="12"/>
      <w:r w:rsidRPr="006C259F">
        <w:t xml:space="preserve"> definitions of I4.0 can be found in the literature, depending on the country and the time of publication. Therefore, the relevant search terms were extracted from 5213 journal articles related to I4.0. An analysis based on text mining techniques in the analytics software </w:t>
      </w:r>
      <w:r w:rsidRPr="006C259F">
        <w:lastRenderedPageBreak/>
        <w:t xml:space="preserve">KNIME yielded a list of I4.0 technologies used in conjunction with LSS tools (Table 1). </w:t>
      </w:r>
      <w:bookmarkEnd w:id="15"/>
      <w:r w:rsidRPr="006C259F">
        <w:t xml:space="preserve">The LSS terms were adopted from an empirical investigation of the most frequently used LSS tools by </w:t>
      </w:r>
      <w:r w:rsidRPr="006C259F">
        <w:rPr>
          <w:noProof/>
        </w:rPr>
        <w:t>Uluskan (2019)</w:t>
      </w:r>
      <w:hyperlink w:anchor="_ENREF_56" w:tooltip="Uluskan, 2019 #1491" w:history="1"/>
      <w:r w:rsidRPr="006C259F">
        <w:t>. According to the researchers, the empirical findings also largely correspond to the most frequently used LSS tools reported in the literature.</w:t>
      </w:r>
    </w:p>
    <w:p w14:paraId="31570B1D" w14:textId="77777777" w:rsidR="00AD4DC7" w:rsidRPr="006C259F" w:rsidRDefault="00AD4DC7" w:rsidP="002252A6">
      <w:pPr>
        <w:pStyle w:val="Tabletitle"/>
      </w:pPr>
      <w:r w:rsidRPr="006C259F">
        <w:t xml:space="preserve">Table </w:t>
      </w:r>
      <w:fldSimple w:instr=" SEQ Table \* ARABIC ">
        <w:r w:rsidRPr="006C259F">
          <w:rPr>
            <w:noProof/>
          </w:rPr>
          <w:t>1</w:t>
        </w:r>
      </w:fldSimple>
      <w:bookmarkEnd w:id="13"/>
      <w:r w:rsidRPr="006C259F">
        <w:rPr>
          <w:noProof/>
        </w:rPr>
        <w:t>.</w:t>
      </w:r>
      <w:r w:rsidRPr="006C259F">
        <w:t xml:space="preserve"> </w:t>
      </w:r>
      <w:bookmarkStart w:id="16" w:name="_Hlk102059121"/>
      <w:r w:rsidRPr="006C259F">
        <w:t>List of search terms for the systematic literature review</w:t>
      </w:r>
      <w:bookmarkEnd w:id="16"/>
      <w:r w:rsidRPr="006C259F">
        <w:t>.</w:t>
      </w:r>
    </w:p>
    <w:tbl>
      <w:tblPr>
        <w:tblW w:w="8400" w:type="dxa"/>
        <w:tblCellMar>
          <w:left w:w="70" w:type="dxa"/>
          <w:right w:w="70" w:type="dxa"/>
        </w:tblCellMar>
        <w:tblLook w:val="04A0" w:firstRow="1" w:lastRow="0" w:firstColumn="1" w:lastColumn="0" w:noHBand="0" w:noVBand="1"/>
      </w:tblPr>
      <w:tblGrid>
        <w:gridCol w:w="4705"/>
        <w:gridCol w:w="4367"/>
      </w:tblGrid>
      <w:tr w:rsidR="00AD4DC7" w:rsidRPr="006C259F" w14:paraId="4F05AA82" w14:textId="77777777" w:rsidTr="00EC15ED">
        <w:trPr>
          <w:trHeight w:val="290"/>
        </w:trPr>
        <w:tc>
          <w:tcPr>
            <w:tcW w:w="4320" w:type="dxa"/>
            <w:tcBorders>
              <w:top w:val="single" w:sz="4" w:space="0" w:color="auto"/>
              <w:bottom w:val="single" w:sz="12" w:space="0" w:color="auto"/>
              <w:right w:val="single" w:sz="4" w:space="0" w:color="auto"/>
            </w:tcBorders>
            <w:shd w:val="clear" w:color="auto" w:fill="auto"/>
            <w:noWrap/>
            <w:vAlign w:val="bottom"/>
            <w:hideMark/>
          </w:tcPr>
          <w:p w14:paraId="73521533" w14:textId="77777777" w:rsidR="00AD4DC7" w:rsidRPr="006C259F" w:rsidRDefault="00AD4DC7" w:rsidP="004A5598">
            <w:pPr>
              <w:spacing w:line="240" w:lineRule="auto"/>
              <w:rPr>
                <w:b/>
                <w:bCs/>
                <w:lang w:eastAsia="de-DE"/>
              </w:rPr>
            </w:pPr>
            <w:bookmarkStart w:id="17" w:name="_Hlk102058929"/>
            <w:bookmarkEnd w:id="14"/>
            <w:r w:rsidRPr="006C259F">
              <w:rPr>
                <w:b/>
                <w:bCs/>
                <w:sz w:val="22"/>
                <w:lang w:eastAsia="de-DE"/>
              </w:rPr>
              <w:t>LSS terms</w:t>
            </w:r>
          </w:p>
        </w:tc>
        <w:tc>
          <w:tcPr>
            <w:tcW w:w="4080" w:type="dxa"/>
            <w:tcBorders>
              <w:top w:val="single" w:sz="4" w:space="0" w:color="auto"/>
              <w:left w:val="nil"/>
              <w:bottom w:val="single" w:sz="12" w:space="0" w:color="auto"/>
            </w:tcBorders>
            <w:shd w:val="clear" w:color="auto" w:fill="auto"/>
            <w:noWrap/>
            <w:vAlign w:val="bottom"/>
            <w:hideMark/>
          </w:tcPr>
          <w:p w14:paraId="2F04322D" w14:textId="77777777" w:rsidR="00AD4DC7" w:rsidRPr="006C259F" w:rsidRDefault="00AD4DC7" w:rsidP="004A5598">
            <w:pPr>
              <w:spacing w:line="240" w:lineRule="auto"/>
              <w:rPr>
                <w:b/>
                <w:bCs/>
                <w:lang w:eastAsia="de-DE"/>
              </w:rPr>
            </w:pPr>
            <w:r w:rsidRPr="006C259F">
              <w:rPr>
                <w:b/>
                <w:bCs/>
                <w:sz w:val="22"/>
                <w:lang w:eastAsia="de-DE"/>
              </w:rPr>
              <w:t>Industry 4.0 terms</w:t>
            </w:r>
          </w:p>
        </w:tc>
      </w:tr>
      <w:tr w:rsidR="00AD4DC7" w:rsidRPr="006C259F" w14:paraId="3C245CE1" w14:textId="77777777" w:rsidTr="00EC15ED">
        <w:trPr>
          <w:trHeight w:val="570"/>
        </w:trPr>
        <w:tc>
          <w:tcPr>
            <w:tcW w:w="4320" w:type="dxa"/>
            <w:tcBorders>
              <w:top w:val="single" w:sz="12" w:space="0" w:color="auto"/>
              <w:bottom w:val="single" w:sz="4" w:space="0" w:color="auto"/>
              <w:right w:val="single" w:sz="4" w:space="0" w:color="auto"/>
            </w:tcBorders>
            <w:shd w:val="clear" w:color="auto" w:fill="auto"/>
            <w:vAlign w:val="bottom"/>
            <w:hideMark/>
          </w:tcPr>
          <w:p w14:paraId="276B25FA" w14:textId="77777777" w:rsidR="00AD4DC7" w:rsidRPr="006C259F" w:rsidRDefault="00AD4DC7" w:rsidP="004A5598">
            <w:pPr>
              <w:spacing w:line="240" w:lineRule="auto"/>
              <w:rPr>
                <w:b/>
                <w:bCs/>
                <w:sz w:val="22"/>
                <w:lang w:eastAsia="de-DE"/>
              </w:rPr>
            </w:pPr>
          </w:p>
          <w:p w14:paraId="549CBF1C" w14:textId="77777777" w:rsidR="00AD4DC7" w:rsidRPr="006C259F" w:rsidRDefault="00AD4DC7" w:rsidP="004A5598">
            <w:pPr>
              <w:spacing w:line="240" w:lineRule="auto"/>
              <w:rPr>
                <w:sz w:val="22"/>
                <w:lang w:eastAsia="de-DE"/>
              </w:rPr>
            </w:pPr>
            <w:r w:rsidRPr="006C259F">
              <w:rPr>
                <w:b/>
                <w:bCs/>
                <w:sz w:val="22"/>
                <w:lang w:eastAsia="de-DE"/>
              </w:rPr>
              <w:t>Core search terms:</w:t>
            </w:r>
          </w:p>
          <w:tbl>
            <w:tblPr>
              <w:tblW w:w="5400" w:type="dxa"/>
              <w:tblLook w:val="04A0" w:firstRow="1" w:lastRow="0" w:firstColumn="1" w:lastColumn="0" w:noHBand="0" w:noVBand="1"/>
            </w:tblPr>
            <w:tblGrid>
              <w:gridCol w:w="2311"/>
              <w:gridCol w:w="2244"/>
            </w:tblGrid>
            <w:tr w:rsidR="00AD4DC7" w:rsidRPr="006C259F" w14:paraId="0EB16503" w14:textId="77777777" w:rsidTr="00712F1E">
              <w:trPr>
                <w:trHeight w:val="300"/>
              </w:trPr>
              <w:tc>
                <w:tcPr>
                  <w:tcW w:w="2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5C8677" w14:textId="77777777" w:rsidR="00AD4DC7" w:rsidRPr="006C259F" w:rsidRDefault="00AD4DC7" w:rsidP="00712F1E">
                  <w:pPr>
                    <w:spacing w:line="240" w:lineRule="auto"/>
                    <w:rPr>
                      <w:sz w:val="22"/>
                      <w:szCs w:val="22"/>
                    </w:rPr>
                  </w:pPr>
                  <w:r w:rsidRPr="006C259F">
                    <w:rPr>
                      <w:sz w:val="22"/>
                      <w:szCs w:val="22"/>
                    </w:rPr>
                    <w:t>Six Sigma</w:t>
                  </w:r>
                </w:p>
              </w:tc>
              <w:tc>
                <w:tcPr>
                  <w:tcW w:w="2660" w:type="dxa"/>
                  <w:tcBorders>
                    <w:top w:val="single" w:sz="4" w:space="0" w:color="auto"/>
                    <w:left w:val="nil"/>
                    <w:bottom w:val="single" w:sz="4" w:space="0" w:color="auto"/>
                    <w:right w:val="single" w:sz="4" w:space="0" w:color="auto"/>
                  </w:tcBorders>
                  <w:shd w:val="clear" w:color="auto" w:fill="auto"/>
                  <w:noWrap/>
                  <w:vAlign w:val="bottom"/>
                  <w:hideMark/>
                </w:tcPr>
                <w:p w14:paraId="249F4F49" w14:textId="77777777" w:rsidR="00AD4DC7" w:rsidRPr="006C259F" w:rsidRDefault="00AD4DC7" w:rsidP="00712F1E">
                  <w:pPr>
                    <w:spacing w:line="240" w:lineRule="auto"/>
                    <w:rPr>
                      <w:sz w:val="22"/>
                      <w:szCs w:val="22"/>
                    </w:rPr>
                  </w:pPr>
                  <w:r w:rsidRPr="006C259F">
                    <w:rPr>
                      <w:sz w:val="22"/>
                      <w:szCs w:val="22"/>
                    </w:rPr>
                    <w:t>DMAIC</w:t>
                  </w:r>
                </w:p>
              </w:tc>
            </w:tr>
          </w:tbl>
          <w:p w14:paraId="467CCE20" w14:textId="77777777" w:rsidR="00AD4DC7" w:rsidRPr="006C259F" w:rsidRDefault="00AD4DC7" w:rsidP="004A5598">
            <w:pPr>
              <w:spacing w:line="240" w:lineRule="auto"/>
              <w:rPr>
                <w:lang w:eastAsia="de-DE"/>
              </w:rPr>
            </w:pPr>
          </w:p>
        </w:tc>
        <w:tc>
          <w:tcPr>
            <w:tcW w:w="4080" w:type="dxa"/>
            <w:vMerge w:val="restart"/>
            <w:tcBorders>
              <w:top w:val="single" w:sz="12" w:space="0" w:color="auto"/>
              <w:left w:val="single" w:sz="4" w:space="0" w:color="auto"/>
              <w:bottom w:val="single" w:sz="4" w:space="0" w:color="auto"/>
            </w:tcBorders>
            <w:shd w:val="clear" w:color="auto" w:fill="auto"/>
            <w:vAlign w:val="center"/>
            <w:hideMark/>
          </w:tcPr>
          <w:tbl>
            <w:tblPr>
              <w:tblW w:w="5400" w:type="dxa"/>
              <w:tblLook w:val="04A0" w:firstRow="1" w:lastRow="0" w:firstColumn="1" w:lastColumn="0" w:noHBand="0" w:noVBand="1"/>
            </w:tblPr>
            <w:tblGrid>
              <w:gridCol w:w="2139"/>
              <w:gridCol w:w="2078"/>
            </w:tblGrid>
            <w:tr w:rsidR="00AD4DC7" w:rsidRPr="006C259F" w14:paraId="17FA3FE3" w14:textId="77777777" w:rsidTr="001D067E">
              <w:trPr>
                <w:trHeight w:val="300"/>
              </w:trPr>
              <w:tc>
                <w:tcPr>
                  <w:tcW w:w="2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FC77A5" w14:textId="77777777" w:rsidR="00AD4DC7" w:rsidRPr="006C259F" w:rsidRDefault="00AD4DC7" w:rsidP="001D067E">
                  <w:pPr>
                    <w:spacing w:line="240" w:lineRule="auto"/>
                    <w:rPr>
                      <w:sz w:val="22"/>
                      <w:szCs w:val="22"/>
                    </w:rPr>
                  </w:pPr>
                  <w:r w:rsidRPr="006C259F">
                    <w:rPr>
                      <w:sz w:val="22"/>
                      <w:szCs w:val="22"/>
                    </w:rPr>
                    <w:t>Big data</w:t>
                  </w:r>
                </w:p>
              </w:tc>
              <w:tc>
                <w:tcPr>
                  <w:tcW w:w="2660" w:type="dxa"/>
                  <w:tcBorders>
                    <w:top w:val="single" w:sz="4" w:space="0" w:color="auto"/>
                    <w:left w:val="nil"/>
                    <w:bottom w:val="single" w:sz="4" w:space="0" w:color="auto"/>
                    <w:right w:val="single" w:sz="4" w:space="0" w:color="auto"/>
                  </w:tcBorders>
                  <w:shd w:val="clear" w:color="auto" w:fill="auto"/>
                  <w:noWrap/>
                  <w:vAlign w:val="bottom"/>
                  <w:hideMark/>
                </w:tcPr>
                <w:p w14:paraId="3C86BC80" w14:textId="77777777" w:rsidR="00AD4DC7" w:rsidRPr="006C259F" w:rsidRDefault="00AD4DC7" w:rsidP="001D067E">
                  <w:pPr>
                    <w:spacing w:line="240" w:lineRule="auto"/>
                    <w:rPr>
                      <w:sz w:val="22"/>
                      <w:szCs w:val="22"/>
                    </w:rPr>
                  </w:pPr>
                  <w:r w:rsidRPr="006C259F">
                    <w:rPr>
                      <w:sz w:val="22"/>
                      <w:szCs w:val="22"/>
                    </w:rPr>
                    <w:t>Machine Learning</w:t>
                  </w:r>
                </w:p>
              </w:tc>
            </w:tr>
            <w:tr w:rsidR="00AD4DC7" w:rsidRPr="006C259F" w14:paraId="734851F1" w14:textId="77777777" w:rsidTr="001D067E">
              <w:trPr>
                <w:trHeight w:val="300"/>
              </w:trPr>
              <w:tc>
                <w:tcPr>
                  <w:tcW w:w="2740" w:type="dxa"/>
                  <w:tcBorders>
                    <w:top w:val="nil"/>
                    <w:left w:val="single" w:sz="4" w:space="0" w:color="auto"/>
                    <w:bottom w:val="single" w:sz="4" w:space="0" w:color="auto"/>
                    <w:right w:val="single" w:sz="4" w:space="0" w:color="auto"/>
                  </w:tcBorders>
                  <w:shd w:val="clear" w:color="auto" w:fill="auto"/>
                  <w:noWrap/>
                  <w:vAlign w:val="bottom"/>
                  <w:hideMark/>
                </w:tcPr>
                <w:p w14:paraId="7671A295" w14:textId="77777777" w:rsidR="00AD4DC7" w:rsidRPr="006C259F" w:rsidRDefault="00AD4DC7" w:rsidP="001D067E">
                  <w:pPr>
                    <w:spacing w:line="240" w:lineRule="auto"/>
                    <w:rPr>
                      <w:sz w:val="22"/>
                      <w:szCs w:val="22"/>
                    </w:rPr>
                  </w:pPr>
                  <w:r w:rsidRPr="006C259F">
                    <w:rPr>
                      <w:sz w:val="22"/>
                      <w:szCs w:val="22"/>
                    </w:rPr>
                    <w:t>Industry 4.0/</w:t>
                  </w:r>
                  <w:proofErr w:type="spellStart"/>
                  <w:r w:rsidRPr="006C259F">
                    <w:rPr>
                      <w:sz w:val="22"/>
                      <w:szCs w:val="22"/>
                    </w:rPr>
                    <w:t>Industrie</w:t>
                  </w:r>
                  <w:proofErr w:type="spellEnd"/>
                  <w:r w:rsidRPr="006C259F">
                    <w:rPr>
                      <w:sz w:val="22"/>
                      <w:szCs w:val="22"/>
                    </w:rPr>
                    <w:t xml:space="preserve"> 4.0</w:t>
                  </w:r>
                </w:p>
              </w:tc>
              <w:tc>
                <w:tcPr>
                  <w:tcW w:w="2660" w:type="dxa"/>
                  <w:tcBorders>
                    <w:top w:val="nil"/>
                    <w:left w:val="nil"/>
                    <w:bottom w:val="single" w:sz="4" w:space="0" w:color="auto"/>
                    <w:right w:val="single" w:sz="4" w:space="0" w:color="auto"/>
                  </w:tcBorders>
                  <w:shd w:val="clear" w:color="auto" w:fill="auto"/>
                  <w:noWrap/>
                  <w:vAlign w:val="bottom"/>
                  <w:hideMark/>
                </w:tcPr>
                <w:p w14:paraId="00771409" w14:textId="77777777" w:rsidR="00AD4DC7" w:rsidRPr="006C259F" w:rsidRDefault="00AD4DC7" w:rsidP="001D067E">
                  <w:pPr>
                    <w:spacing w:line="240" w:lineRule="auto"/>
                    <w:rPr>
                      <w:sz w:val="22"/>
                      <w:szCs w:val="22"/>
                    </w:rPr>
                  </w:pPr>
                  <w:r w:rsidRPr="006C259F">
                    <w:rPr>
                      <w:sz w:val="22"/>
                      <w:szCs w:val="22"/>
                    </w:rPr>
                    <w:t>Analytics</w:t>
                  </w:r>
                </w:p>
              </w:tc>
            </w:tr>
            <w:tr w:rsidR="00AD4DC7" w:rsidRPr="006C259F" w14:paraId="4D98B6A8" w14:textId="77777777" w:rsidTr="001D067E">
              <w:trPr>
                <w:trHeight w:val="300"/>
              </w:trPr>
              <w:tc>
                <w:tcPr>
                  <w:tcW w:w="2740" w:type="dxa"/>
                  <w:tcBorders>
                    <w:top w:val="nil"/>
                    <w:left w:val="single" w:sz="4" w:space="0" w:color="auto"/>
                    <w:bottom w:val="single" w:sz="4" w:space="0" w:color="auto"/>
                    <w:right w:val="single" w:sz="4" w:space="0" w:color="auto"/>
                  </w:tcBorders>
                  <w:shd w:val="clear" w:color="auto" w:fill="auto"/>
                  <w:noWrap/>
                  <w:vAlign w:val="bottom"/>
                  <w:hideMark/>
                </w:tcPr>
                <w:p w14:paraId="387C7EFE" w14:textId="77777777" w:rsidR="00AD4DC7" w:rsidRPr="006C259F" w:rsidRDefault="00AD4DC7" w:rsidP="001D067E">
                  <w:pPr>
                    <w:spacing w:line="240" w:lineRule="auto"/>
                    <w:rPr>
                      <w:sz w:val="22"/>
                      <w:szCs w:val="22"/>
                    </w:rPr>
                  </w:pPr>
                  <w:r w:rsidRPr="006C259F">
                    <w:rPr>
                      <w:sz w:val="22"/>
                      <w:szCs w:val="22"/>
                    </w:rPr>
                    <w:t>Digital Transformation</w:t>
                  </w:r>
                </w:p>
              </w:tc>
              <w:tc>
                <w:tcPr>
                  <w:tcW w:w="2660" w:type="dxa"/>
                  <w:tcBorders>
                    <w:top w:val="nil"/>
                    <w:left w:val="nil"/>
                    <w:bottom w:val="single" w:sz="4" w:space="0" w:color="auto"/>
                    <w:right w:val="single" w:sz="4" w:space="0" w:color="auto"/>
                  </w:tcBorders>
                  <w:shd w:val="clear" w:color="auto" w:fill="auto"/>
                  <w:noWrap/>
                  <w:vAlign w:val="bottom"/>
                  <w:hideMark/>
                </w:tcPr>
                <w:p w14:paraId="1B209FA1" w14:textId="77777777" w:rsidR="00AD4DC7" w:rsidRPr="006C259F" w:rsidRDefault="00AD4DC7" w:rsidP="001D067E">
                  <w:pPr>
                    <w:spacing w:line="240" w:lineRule="auto"/>
                    <w:rPr>
                      <w:sz w:val="22"/>
                      <w:szCs w:val="22"/>
                    </w:rPr>
                  </w:pPr>
                  <w:r w:rsidRPr="006C259F">
                    <w:rPr>
                      <w:sz w:val="22"/>
                      <w:szCs w:val="22"/>
                    </w:rPr>
                    <w:t>Artificial Intelligence</w:t>
                  </w:r>
                </w:p>
              </w:tc>
            </w:tr>
            <w:tr w:rsidR="00AD4DC7" w:rsidRPr="006C259F" w14:paraId="04C6AC33" w14:textId="77777777" w:rsidTr="001D067E">
              <w:trPr>
                <w:trHeight w:val="300"/>
              </w:trPr>
              <w:tc>
                <w:tcPr>
                  <w:tcW w:w="2740" w:type="dxa"/>
                  <w:tcBorders>
                    <w:top w:val="nil"/>
                    <w:left w:val="single" w:sz="4" w:space="0" w:color="auto"/>
                    <w:bottom w:val="single" w:sz="4" w:space="0" w:color="auto"/>
                    <w:right w:val="single" w:sz="4" w:space="0" w:color="auto"/>
                  </w:tcBorders>
                  <w:shd w:val="clear" w:color="auto" w:fill="auto"/>
                  <w:noWrap/>
                  <w:vAlign w:val="bottom"/>
                  <w:hideMark/>
                </w:tcPr>
                <w:p w14:paraId="76A43CB2" w14:textId="77777777" w:rsidR="00AD4DC7" w:rsidRPr="006C259F" w:rsidRDefault="00AD4DC7" w:rsidP="001D067E">
                  <w:pPr>
                    <w:spacing w:line="240" w:lineRule="auto"/>
                    <w:rPr>
                      <w:sz w:val="22"/>
                      <w:szCs w:val="22"/>
                    </w:rPr>
                  </w:pPr>
                  <w:r w:rsidRPr="006C259F">
                    <w:rPr>
                      <w:sz w:val="22"/>
                      <w:szCs w:val="22"/>
                    </w:rPr>
                    <w:t>Predictive Maintenance</w:t>
                  </w:r>
                </w:p>
              </w:tc>
              <w:tc>
                <w:tcPr>
                  <w:tcW w:w="2660" w:type="dxa"/>
                  <w:tcBorders>
                    <w:top w:val="nil"/>
                    <w:left w:val="nil"/>
                    <w:bottom w:val="single" w:sz="4" w:space="0" w:color="auto"/>
                    <w:right w:val="single" w:sz="4" w:space="0" w:color="auto"/>
                  </w:tcBorders>
                  <w:shd w:val="clear" w:color="auto" w:fill="auto"/>
                  <w:noWrap/>
                  <w:vAlign w:val="bottom"/>
                  <w:hideMark/>
                </w:tcPr>
                <w:p w14:paraId="15B96790" w14:textId="77777777" w:rsidR="00AD4DC7" w:rsidRPr="006C259F" w:rsidRDefault="00AD4DC7" w:rsidP="001D067E">
                  <w:pPr>
                    <w:spacing w:line="240" w:lineRule="auto"/>
                    <w:rPr>
                      <w:sz w:val="22"/>
                      <w:szCs w:val="22"/>
                    </w:rPr>
                  </w:pPr>
                  <w:r w:rsidRPr="006C259F">
                    <w:rPr>
                      <w:sz w:val="22"/>
                      <w:szCs w:val="22"/>
                    </w:rPr>
                    <w:t>Neural Network</w:t>
                  </w:r>
                </w:p>
              </w:tc>
            </w:tr>
            <w:tr w:rsidR="00AD4DC7" w:rsidRPr="006C259F" w14:paraId="5BFEF7B3" w14:textId="77777777" w:rsidTr="001D067E">
              <w:trPr>
                <w:trHeight w:val="300"/>
              </w:trPr>
              <w:tc>
                <w:tcPr>
                  <w:tcW w:w="2740" w:type="dxa"/>
                  <w:tcBorders>
                    <w:top w:val="nil"/>
                    <w:left w:val="single" w:sz="4" w:space="0" w:color="auto"/>
                    <w:bottom w:val="single" w:sz="4" w:space="0" w:color="auto"/>
                    <w:right w:val="single" w:sz="4" w:space="0" w:color="auto"/>
                  </w:tcBorders>
                  <w:shd w:val="clear" w:color="auto" w:fill="auto"/>
                  <w:noWrap/>
                  <w:vAlign w:val="bottom"/>
                  <w:hideMark/>
                </w:tcPr>
                <w:p w14:paraId="54C8CC6F" w14:textId="77777777" w:rsidR="00AD4DC7" w:rsidRPr="006C259F" w:rsidRDefault="00AD4DC7" w:rsidP="001D067E">
                  <w:pPr>
                    <w:spacing w:line="240" w:lineRule="auto"/>
                    <w:rPr>
                      <w:sz w:val="22"/>
                      <w:szCs w:val="22"/>
                    </w:rPr>
                  </w:pPr>
                  <w:r w:rsidRPr="006C259F">
                    <w:rPr>
                      <w:sz w:val="22"/>
                      <w:szCs w:val="22"/>
                    </w:rPr>
                    <w:t>Preventive Maintenance</w:t>
                  </w:r>
                </w:p>
              </w:tc>
              <w:tc>
                <w:tcPr>
                  <w:tcW w:w="2660" w:type="dxa"/>
                  <w:tcBorders>
                    <w:top w:val="nil"/>
                    <w:left w:val="nil"/>
                    <w:bottom w:val="single" w:sz="4" w:space="0" w:color="auto"/>
                    <w:right w:val="single" w:sz="4" w:space="0" w:color="auto"/>
                  </w:tcBorders>
                  <w:shd w:val="clear" w:color="auto" w:fill="auto"/>
                  <w:noWrap/>
                  <w:vAlign w:val="bottom"/>
                  <w:hideMark/>
                </w:tcPr>
                <w:p w14:paraId="3657A919" w14:textId="77777777" w:rsidR="00AD4DC7" w:rsidRPr="006C259F" w:rsidRDefault="00AD4DC7" w:rsidP="001D067E">
                  <w:pPr>
                    <w:spacing w:line="240" w:lineRule="auto"/>
                    <w:rPr>
                      <w:sz w:val="22"/>
                      <w:szCs w:val="22"/>
                    </w:rPr>
                  </w:pPr>
                  <w:r w:rsidRPr="006C259F">
                    <w:rPr>
                      <w:sz w:val="22"/>
                      <w:szCs w:val="22"/>
                    </w:rPr>
                    <w:t>Internet of Things</w:t>
                  </w:r>
                </w:p>
              </w:tc>
            </w:tr>
            <w:tr w:rsidR="00AD4DC7" w:rsidRPr="006C259F" w14:paraId="204E9062" w14:textId="77777777" w:rsidTr="001D067E">
              <w:trPr>
                <w:trHeight w:val="300"/>
              </w:trPr>
              <w:tc>
                <w:tcPr>
                  <w:tcW w:w="2740" w:type="dxa"/>
                  <w:tcBorders>
                    <w:top w:val="nil"/>
                    <w:left w:val="single" w:sz="4" w:space="0" w:color="auto"/>
                    <w:bottom w:val="single" w:sz="4" w:space="0" w:color="auto"/>
                    <w:right w:val="single" w:sz="4" w:space="0" w:color="auto"/>
                  </w:tcBorders>
                  <w:shd w:val="clear" w:color="auto" w:fill="auto"/>
                  <w:noWrap/>
                  <w:vAlign w:val="bottom"/>
                  <w:hideMark/>
                </w:tcPr>
                <w:p w14:paraId="5F718323" w14:textId="77777777" w:rsidR="00AD4DC7" w:rsidRPr="006C259F" w:rsidRDefault="00AD4DC7" w:rsidP="001D067E">
                  <w:pPr>
                    <w:spacing w:line="240" w:lineRule="auto"/>
                    <w:rPr>
                      <w:sz w:val="22"/>
                      <w:szCs w:val="22"/>
                    </w:rPr>
                  </w:pPr>
                  <w:r w:rsidRPr="006C259F">
                    <w:rPr>
                      <w:sz w:val="22"/>
                      <w:szCs w:val="22"/>
                    </w:rPr>
                    <w:t>Data Mining</w:t>
                  </w:r>
                </w:p>
              </w:tc>
              <w:tc>
                <w:tcPr>
                  <w:tcW w:w="2660" w:type="dxa"/>
                  <w:tcBorders>
                    <w:top w:val="nil"/>
                    <w:left w:val="nil"/>
                    <w:bottom w:val="single" w:sz="4" w:space="0" w:color="auto"/>
                    <w:right w:val="single" w:sz="4" w:space="0" w:color="auto"/>
                  </w:tcBorders>
                  <w:shd w:val="clear" w:color="auto" w:fill="auto"/>
                  <w:noWrap/>
                  <w:vAlign w:val="bottom"/>
                  <w:hideMark/>
                </w:tcPr>
                <w:p w14:paraId="20C0D23F" w14:textId="77777777" w:rsidR="00AD4DC7" w:rsidRPr="006C259F" w:rsidRDefault="00AD4DC7" w:rsidP="001D067E">
                  <w:pPr>
                    <w:spacing w:line="240" w:lineRule="auto"/>
                    <w:rPr>
                      <w:sz w:val="22"/>
                      <w:szCs w:val="22"/>
                    </w:rPr>
                  </w:pPr>
                  <w:r w:rsidRPr="006C259F">
                    <w:rPr>
                      <w:sz w:val="22"/>
                      <w:szCs w:val="22"/>
                    </w:rPr>
                    <w:t>Data Science</w:t>
                  </w:r>
                </w:p>
              </w:tc>
            </w:tr>
            <w:tr w:rsidR="00AD4DC7" w:rsidRPr="006C259F" w14:paraId="69EB4779" w14:textId="77777777" w:rsidTr="001D067E">
              <w:trPr>
                <w:trHeight w:val="300"/>
              </w:trPr>
              <w:tc>
                <w:tcPr>
                  <w:tcW w:w="2740" w:type="dxa"/>
                  <w:tcBorders>
                    <w:top w:val="nil"/>
                    <w:left w:val="single" w:sz="4" w:space="0" w:color="auto"/>
                    <w:bottom w:val="single" w:sz="4" w:space="0" w:color="auto"/>
                    <w:right w:val="single" w:sz="4" w:space="0" w:color="auto"/>
                  </w:tcBorders>
                  <w:shd w:val="clear" w:color="auto" w:fill="auto"/>
                  <w:noWrap/>
                  <w:vAlign w:val="bottom"/>
                  <w:hideMark/>
                </w:tcPr>
                <w:p w14:paraId="0105BCBF" w14:textId="77777777" w:rsidR="00AD4DC7" w:rsidRPr="006C259F" w:rsidRDefault="00AD4DC7" w:rsidP="001D067E">
                  <w:pPr>
                    <w:spacing w:line="240" w:lineRule="auto"/>
                    <w:rPr>
                      <w:sz w:val="22"/>
                      <w:szCs w:val="22"/>
                    </w:rPr>
                  </w:pPr>
                  <w:r w:rsidRPr="006C259F">
                    <w:rPr>
                      <w:sz w:val="22"/>
                      <w:szCs w:val="22"/>
                    </w:rPr>
                    <w:t>Smart Manufacturing</w:t>
                  </w:r>
                </w:p>
              </w:tc>
              <w:tc>
                <w:tcPr>
                  <w:tcW w:w="2660" w:type="dxa"/>
                  <w:tcBorders>
                    <w:top w:val="nil"/>
                    <w:left w:val="nil"/>
                    <w:bottom w:val="single" w:sz="4" w:space="0" w:color="auto"/>
                    <w:right w:val="single" w:sz="4" w:space="0" w:color="auto"/>
                  </w:tcBorders>
                  <w:shd w:val="clear" w:color="auto" w:fill="auto"/>
                  <w:noWrap/>
                  <w:vAlign w:val="bottom"/>
                  <w:hideMark/>
                </w:tcPr>
                <w:p w14:paraId="5426A741" w14:textId="77777777" w:rsidR="00AD4DC7" w:rsidRPr="006C259F" w:rsidRDefault="00AD4DC7" w:rsidP="001D067E">
                  <w:pPr>
                    <w:spacing w:line="240" w:lineRule="auto"/>
                    <w:rPr>
                      <w:sz w:val="22"/>
                      <w:szCs w:val="22"/>
                    </w:rPr>
                  </w:pPr>
                  <w:r w:rsidRPr="006C259F">
                    <w:rPr>
                      <w:sz w:val="22"/>
                      <w:szCs w:val="22"/>
                    </w:rPr>
                    <w:t>Robotics</w:t>
                  </w:r>
                </w:p>
              </w:tc>
            </w:tr>
            <w:tr w:rsidR="00AD4DC7" w:rsidRPr="006C259F" w14:paraId="2E5A6EBA" w14:textId="77777777" w:rsidTr="001D067E">
              <w:trPr>
                <w:trHeight w:val="300"/>
              </w:trPr>
              <w:tc>
                <w:tcPr>
                  <w:tcW w:w="2740" w:type="dxa"/>
                  <w:tcBorders>
                    <w:top w:val="nil"/>
                    <w:left w:val="single" w:sz="4" w:space="0" w:color="auto"/>
                    <w:bottom w:val="single" w:sz="4" w:space="0" w:color="auto"/>
                    <w:right w:val="single" w:sz="4" w:space="0" w:color="auto"/>
                  </w:tcBorders>
                  <w:shd w:val="clear" w:color="auto" w:fill="auto"/>
                  <w:noWrap/>
                  <w:vAlign w:val="bottom"/>
                  <w:hideMark/>
                </w:tcPr>
                <w:p w14:paraId="0221D09E" w14:textId="77777777" w:rsidR="00AD4DC7" w:rsidRPr="006C259F" w:rsidRDefault="00AD4DC7" w:rsidP="001D067E">
                  <w:pPr>
                    <w:spacing w:line="240" w:lineRule="auto"/>
                    <w:rPr>
                      <w:sz w:val="22"/>
                      <w:szCs w:val="22"/>
                    </w:rPr>
                  </w:pPr>
                  <w:r w:rsidRPr="006C259F">
                    <w:rPr>
                      <w:sz w:val="22"/>
                      <w:szCs w:val="22"/>
                    </w:rPr>
                    <w:t>Process Mining</w:t>
                  </w:r>
                </w:p>
              </w:tc>
              <w:tc>
                <w:tcPr>
                  <w:tcW w:w="2660" w:type="dxa"/>
                  <w:tcBorders>
                    <w:top w:val="nil"/>
                    <w:left w:val="nil"/>
                    <w:bottom w:val="single" w:sz="4" w:space="0" w:color="auto"/>
                    <w:right w:val="single" w:sz="4" w:space="0" w:color="auto"/>
                  </w:tcBorders>
                  <w:shd w:val="clear" w:color="auto" w:fill="auto"/>
                  <w:noWrap/>
                  <w:vAlign w:val="bottom"/>
                  <w:hideMark/>
                </w:tcPr>
                <w:p w14:paraId="664CE0D6" w14:textId="77777777" w:rsidR="00AD4DC7" w:rsidRPr="006C259F" w:rsidRDefault="00AD4DC7" w:rsidP="001D067E">
                  <w:pPr>
                    <w:spacing w:line="240" w:lineRule="auto"/>
                    <w:rPr>
                      <w:sz w:val="22"/>
                      <w:szCs w:val="22"/>
                    </w:rPr>
                  </w:pPr>
                  <w:r w:rsidRPr="006C259F">
                    <w:rPr>
                      <w:sz w:val="22"/>
                      <w:szCs w:val="22"/>
                    </w:rPr>
                    <w:t>Cyber Physical System</w:t>
                  </w:r>
                </w:p>
              </w:tc>
            </w:tr>
          </w:tbl>
          <w:p w14:paraId="5E569F26" w14:textId="77777777" w:rsidR="00AD4DC7" w:rsidRPr="006C259F" w:rsidRDefault="00AD4DC7" w:rsidP="004A5598">
            <w:pPr>
              <w:spacing w:line="240" w:lineRule="auto"/>
              <w:rPr>
                <w:lang w:eastAsia="de-DE"/>
              </w:rPr>
            </w:pPr>
          </w:p>
        </w:tc>
      </w:tr>
      <w:tr w:rsidR="00AD4DC7" w:rsidRPr="006C259F" w14:paraId="0A778578" w14:textId="77777777" w:rsidTr="00EC15ED">
        <w:trPr>
          <w:trHeight w:val="1160"/>
        </w:trPr>
        <w:tc>
          <w:tcPr>
            <w:tcW w:w="4320" w:type="dxa"/>
            <w:tcBorders>
              <w:top w:val="single" w:sz="4" w:space="0" w:color="auto"/>
              <w:bottom w:val="single" w:sz="4" w:space="0" w:color="auto"/>
              <w:right w:val="single" w:sz="4" w:space="0" w:color="auto"/>
            </w:tcBorders>
            <w:shd w:val="clear" w:color="auto" w:fill="auto"/>
            <w:vAlign w:val="bottom"/>
            <w:hideMark/>
          </w:tcPr>
          <w:p w14:paraId="5A0C090A" w14:textId="77777777" w:rsidR="00AD4DC7" w:rsidRPr="006C259F" w:rsidRDefault="00AD4DC7" w:rsidP="004A5598">
            <w:pPr>
              <w:spacing w:line="240" w:lineRule="auto"/>
              <w:rPr>
                <w:b/>
                <w:bCs/>
                <w:sz w:val="22"/>
                <w:lang w:eastAsia="de-DE"/>
              </w:rPr>
            </w:pPr>
          </w:p>
          <w:p w14:paraId="1AC3B4A7" w14:textId="77777777" w:rsidR="00AD4DC7" w:rsidRPr="006C259F" w:rsidRDefault="00AD4DC7" w:rsidP="004A5598">
            <w:pPr>
              <w:spacing w:line="240" w:lineRule="auto"/>
              <w:rPr>
                <w:sz w:val="22"/>
                <w:lang w:eastAsia="de-DE"/>
              </w:rPr>
            </w:pPr>
            <w:r w:rsidRPr="006C259F">
              <w:rPr>
                <w:b/>
                <w:bCs/>
                <w:sz w:val="22"/>
                <w:lang w:eastAsia="de-DE"/>
              </w:rPr>
              <w:t>Basic tools (most frequently used):</w:t>
            </w:r>
          </w:p>
          <w:tbl>
            <w:tblPr>
              <w:tblW w:w="5844" w:type="dxa"/>
              <w:tblLook w:val="04A0" w:firstRow="1" w:lastRow="0" w:firstColumn="1" w:lastColumn="0" w:noHBand="0" w:noVBand="1"/>
            </w:tblPr>
            <w:tblGrid>
              <w:gridCol w:w="2139"/>
              <w:gridCol w:w="2416"/>
            </w:tblGrid>
            <w:tr w:rsidR="00AD4DC7" w:rsidRPr="006C259F" w14:paraId="49C597FB" w14:textId="77777777" w:rsidTr="001D067E">
              <w:trPr>
                <w:trHeight w:val="300"/>
              </w:trPr>
              <w:tc>
                <w:tcPr>
                  <w:tcW w:w="2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F63359" w14:textId="77777777" w:rsidR="00AD4DC7" w:rsidRPr="006C259F" w:rsidRDefault="00AD4DC7" w:rsidP="001D067E">
                  <w:pPr>
                    <w:spacing w:line="240" w:lineRule="auto"/>
                    <w:rPr>
                      <w:sz w:val="22"/>
                      <w:szCs w:val="22"/>
                    </w:rPr>
                  </w:pPr>
                  <w:r w:rsidRPr="006C259F">
                    <w:rPr>
                      <w:sz w:val="22"/>
                      <w:szCs w:val="22"/>
                    </w:rPr>
                    <w:t>Pareto chart/Pareto diagram</w:t>
                  </w:r>
                </w:p>
              </w:tc>
              <w:tc>
                <w:tcPr>
                  <w:tcW w:w="3104" w:type="dxa"/>
                  <w:tcBorders>
                    <w:top w:val="single" w:sz="4" w:space="0" w:color="auto"/>
                    <w:left w:val="nil"/>
                    <w:bottom w:val="single" w:sz="4" w:space="0" w:color="auto"/>
                    <w:right w:val="single" w:sz="4" w:space="0" w:color="auto"/>
                  </w:tcBorders>
                  <w:shd w:val="clear" w:color="auto" w:fill="auto"/>
                  <w:noWrap/>
                  <w:vAlign w:val="center"/>
                  <w:hideMark/>
                </w:tcPr>
                <w:p w14:paraId="601CBE83" w14:textId="77777777" w:rsidR="00AD4DC7" w:rsidRPr="006C259F" w:rsidRDefault="00AD4DC7" w:rsidP="001D067E">
                  <w:pPr>
                    <w:spacing w:line="240" w:lineRule="auto"/>
                    <w:rPr>
                      <w:sz w:val="22"/>
                      <w:szCs w:val="22"/>
                    </w:rPr>
                  </w:pPr>
                  <w:r w:rsidRPr="006C259F">
                    <w:rPr>
                      <w:sz w:val="22"/>
                      <w:szCs w:val="22"/>
                    </w:rPr>
                    <w:t>Process sigma</w:t>
                  </w:r>
                </w:p>
              </w:tc>
            </w:tr>
            <w:tr w:rsidR="00AD4DC7" w:rsidRPr="006C259F" w14:paraId="4A8AFFC8" w14:textId="77777777" w:rsidTr="001D067E">
              <w:trPr>
                <w:trHeight w:val="300"/>
              </w:trPr>
              <w:tc>
                <w:tcPr>
                  <w:tcW w:w="2740" w:type="dxa"/>
                  <w:tcBorders>
                    <w:top w:val="nil"/>
                    <w:left w:val="single" w:sz="4" w:space="0" w:color="auto"/>
                    <w:bottom w:val="single" w:sz="4" w:space="0" w:color="auto"/>
                    <w:right w:val="single" w:sz="4" w:space="0" w:color="auto"/>
                  </w:tcBorders>
                  <w:shd w:val="clear" w:color="auto" w:fill="auto"/>
                  <w:noWrap/>
                  <w:vAlign w:val="center"/>
                  <w:hideMark/>
                </w:tcPr>
                <w:p w14:paraId="3C6463B5" w14:textId="77777777" w:rsidR="00AD4DC7" w:rsidRPr="006C259F" w:rsidRDefault="00AD4DC7" w:rsidP="001D067E">
                  <w:pPr>
                    <w:spacing w:line="240" w:lineRule="auto"/>
                    <w:rPr>
                      <w:sz w:val="22"/>
                      <w:szCs w:val="22"/>
                    </w:rPr>
                  </w:pPr>
                  <w:r w:rsidRPr="006C259F">
                    <w:rPr>
                      <w:sz w:val="22"/>
                      <w:szCs w:val="22"/>
                    </w:rPr>
                    <w:t>Brainstorming</w:t>
                  </w:r>
                </w:p>
              </w:tc>
              <w:tc>
                <w:tcPr>
                  <w:tcW w:w="3104" w:type="dxa"/>
                  <w:tcBorders>
                    <w:top w:val="nil"/>
                    <w:left w:val="nil"/>
                    <w:bottom w:val="single" w:sz="4" w:space="0" w:color="auto"/>
                    <w:right w:val="single" w:sz="4" w:space="0" w:color="auto"/>
                  </w:tcBorders>
                  <w:shd w:val="clear" w:color="auto" w:fill="auto"/>
                  <w:noWrap/>
                  <w:vAlign w:val="center"/>
                  <w:hideMark/>
                </w:tcPr>
                <w:p w14:paraId="7251E354" w14:textId="77777777" w:rsidR="00AD4DC7" w:rsidRPr="006C259F" w:rsidRDefault="00AD4DC7" w:rsidP="001D067E">
                  <w:pPr>
                    <w:spacing w:line="240" w:lineRule="auto"/>
                    <w:rPr>
                      <w:sz w:val="22"/>
                      <w:szCs w:val="22"/>
                    </w:rPr>
                  </w:pPr>
                  <w:r w:rsidRPr="006C259F">
                    <w:rPr>
                      <w:sz w:val="22"/>
                      <w:szCs w:val="22"/>
                    </w:rPr>
                    <w:t>Process map/Process flow diagram</w:t>
                  </w:r>
                </w:p>
              </w:tc>
            </w:tr>
            <w:tr w:rsidR="00AD4DC7" w:rsidRPr="006C259F" w14:paraId="6518645E" w14:textId="77777777" w:rsidTr="001D067E">
              <w:trPr>
                <w:trHeight w:val="300"/>
              </w:trPr>
              <w:tc>
                <w:tcPr>
                  <w:tcW w:w="2740" w:type="dxa"/>
                  <w:tcBorders>
                    <w:top w:val="nil"/>
                    <w:left w:val="single" w:sz="4" w:space="0" w:color="auto"/>
                    <w:bottom w:val="single" w:sz="4" w:space="0" w:color="auto"/>
                    <w:right w:val="single" w:sz="4" w:space="0" w:color="auto"/>
                  </w:tcBorders>
                  <w:shd w:val="clear" w:color="auto" w:fill="auto"/>
                  <w:noWrap/>
                  <w:vAlign w:val="center"/>
                  <w:hideMark/>
                </w:tcPr>
                <w:p w14:paraId="518375A5" w14:textId="77777777" w:rsidR="00AD4DC7" w:rsidRPr="006C259F" w:rsidRDefault="00AD4DC7" w:rsidP="001D067E">
                  <w:pPr>
                    <w:spacing w:line="240" w:lineRule="auto"/>
                    <w:rPr>
                      <w:sz w:val="22"/>
                      <w:szCs w:val="22"/>
                    </w:rPr>
                  </w:pPr>
                  <w:r w:rsidRPr="006C259F">
                    <w:rPr>
                      <w:sz w:val="22"/>
                      <w:szCs w:val="22"/>
                    </w:rPr>
                    <w:t>Fishbone diagram/Ishikawa</w:t>
                  </w:r>
                </w:p>
              </w:tc>
              <w:tc>
                <w:tcPr>
                  <w:tcW w:w="3104" w:type="dxa"/>
                  <w:tcBorders>
                    <w:top w:val="nil"/>
                    <w:left w:val="nil"/>
                    <w:bottom w:val="single" w:sz="4" w:space="0" w:color="auto"/>
                    <w:right w:val="single" w:sz="4" w:space="0" w:color="auto"/>
                  </w:tcBorders>
                  <w:shd w:val="clear" w:color="auto" w:fill="auto"/>
                  <w:noWrap/>
                  <w:vAlign w:val="center"/>
                  <w:hideMark/>
                </w:tcPr>
                <w:p w14:paraId="3B451A8D" w14:textId="77777777" w:rsidR="00AD4DC7" w:rsidRPr="006C259F" w:rsidRDefault="00AD4DC7" w:rsidP="001D067E">
                  <w:pPr>
                    <w:spacing w:line="240" w:lineRule="auto"/>
                    <w:rPr>
                      <w:sz w:val="22"/>
                      <w:szCs w:val="22"/>
                    </w:rPr>
                  </w:pPr>
                  <w:r w:rsidRPr="006C259F">
                    <w:rPr>
                      <w:sz w:val="22"/>
                      <w:szCs w:val="22"/>
                    </w:rPr>
                    <w:t>Measurement system analysis</w:t>
                  </w:r>
                </w:p>
              </w:tc>
            </w:tr>
          </w:tbl>
          <w:p w14:paraId="73CF5F7C" w14:textId="77777777" w:rsidR="00AD4DC7" w:rsidRPr="006C259F" w:rsidRDefault="00AD4DC7" w:rsidP="004A5598">
            <w:pPr>
              <w:spacing w:line="240" w:lineRule="auto"/>
              <w:rPr>
                <w:lang w:eastAsia="de-DE"/>
              </w:rPr>
            </w:pPr>
          </w:p>
        </w:tc>
        <w:tc>
          <w:tcPr>
            <w:tcW w:w="4080" w:type="dxa"/>
            <w:vMerge/>
            <w:tcBorders>
              <w:top w:val="single" w:sz="4" w:space="0" w:color="auto"/>
              <w:left w:val="single" w:sz="4" w:space="0" w:color="auto"/>
              <w:bottom w:val="single" w:sz="4" w:space="0" w:color="auto"/>
            </w:tcBorders>
            <w:vAlign w:val="center"/>
            <w:hideMark/>
          </w:tcPr>
          <w:p w14:paraId="758F031E" w14:textId="77777777" w:rsidR="00AD4DC7" w:rsidRPr="006C259F" w:rsidRDefault="00AD4DC7" w:rsidP="004A5598">
            <w:pPr>
              <w:spacing w:line="240" w:lineRule="auto"/>
              <w:rPr>
                <w:lang w:eastAsia="de-DE"/>
              </w:rPr>
            </w:pPr>
          </w:p>
        </w:tc>
      </w:tr>
      <w:tr w:rsidR="00AD4DC7" w:rsidRPr="006C259F" w14:paraId="5D803F33" w14:textId="77777777" w:rsidTr="00EC15ED">
        <w:trPr>
          <w:trHeight w:val="1450"/>
        </w:trPr>
        <w:tc>
          <w:tcPr>
            <w:tcW w:w="4320" w:type="dxa"/>
            <w:tcBorders>
              <w:top w:val="single" w:sz="4" w:space="0" w:color="auto"/>
              <w:bottom w:val="single" w:sz="12" w:space="0" w:color="auto"/>
              <w:right w:val="single" w:sz="4" w:space="0" w:color="auto"/>
            </w:tcBorders>
            <w:shd w:val="clear" w:color="auto" w:fill="auto"/>
            <w:vAlign w:val="bottom"/>
            <w:hideMark/>
          </w:tcPr>
          <w:p w14:paraId="264811E8" w14:textId="77777777" w:rsidR="00AD4DC7" w:rsidRPr="006C259F" w:rsidRDefault="00AD4DC7" w:rsidP="004A5598">
            <w:pPr>
              <w:spacing w:line="240" w:lineRule="auto"/>
              <w:rPr>
                <w:b/>
                <w:bCs/>
                <w:sz w:val="22"/>
                <w:lang w:eastAsia="de-DE"/>
              </w:rPr>
            </w:pPr>
          </w:p>
          <w:p w14:paraId="35E3A56F" w14:textId="77777777" w:rsidR="00AD4DC7" w:rsidRPr="006C259F" w:rsidRDefault="00AD4DC7" w:rsidP="004A5598">
            <w:pPr>
              <w:spacing w:line="240" w:lineRule="auto"/>
              <w:rPr>
                <w:lang w:eastAsia="de-DE"/>
              </w:rPr>
            </w:pPr>
            <w:r w:rsidRPr="006C259F">
              <w:rPr>
                <w:b/>
                <w:bCs/>
                <w:sz w:val="22"/>
                <w:lang w:eastAsia="de-DE"/>
              </w:rPr>
              <w:t>Analysis tools (most frequently used):</w:t>
            </w:r>
          </w:p>
          <w:tbl>
            <w:tblPr>
              <w:tblW w:w="5400" w:type="dxa"/>
              <w:tblLook w:val="04A0" w:firstRow="1" w:lastRow="0" w:firstColumn="1" w:lastColumn="0" w:noHBand="0" w:noVBand="1"/>
            </w:tblPr>
            <w:tblGrid>
              <w:gridCol w:w="2311"/>
              <w:gridCol w:w="2244"/>
            </w:tblGrid>
            <w:tr w:rsidR="00AD4DC7" w:rsidRPr="006C259F" w14:paraId="3DEBD55D" w14:textId="77777777" w:rsidTr="00712F1E">
              <w:trPr>
                <w:trHeight w:val="300"/>
              </w:trPr>
              <w:tc>
                <w:tcPr>
                  <w:tcW w:w="2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E56FB" w14:textId="77777777" w:rsidR="00AD4DC7" w:rsidRPr="006C259F" w:rsidRDefault="00AD4DC7" w:rsidP="00712F1E">
                  <w:pPr>
                    <w:spacing w:line="240" w:lineRule="auto"/>
                    <w:rPr>
                      <w:sz w:val="22"/>
                      <w:szCs w:val="22"/>
                    </w:rPr>
                  </w:pPr>
                  <w:r w:rsidRPr="006C259F">
                    <w:rPr>
                      <w:sz w:val="22"/>
                      <w:szCs w:val="22"/>
                    </w:rPr>
                    <w:t>Voice of the Customer</w:t>
                  </w:r>
                </w:p>
              </w:tc>
              <w:tc>
                <w:tcPr>
                  <w:tcW w:w="2660" w:type="dxa"/>
                  <w:tcBorders>
                    <w:top w:val="single" w:sz="4" w:space="0" w:color="auto"/>
                    <w:left w:val="nil"/>
                    <w:bottom w:val="single" w:sz="4" w:space="0" w:color="auto"/>
                    <w:right w:val="single" w:sz="4" w:space="0" w:color="auto"/>
                  </w:tcBorders>
                  <w:shd w:val="clear" w:color="auto" w:fill="auto"/>
                  <w:noWrap/>
                  <w:vAlign w:val="bottom"/>
                  <w:hideMark/>
                </w:tcPr>
                <w:p w14:paraId="4D6BDC36" w14:textId="77777777" w:rsidR="00AD4DC7" w:rsidRPr="006C259F" w:rsidRDefault="00AD4DC7" w:rsidP="00712F1E">
                  <w:pPr>
                    <w:spacing w:line="240" w:lineRule="auto"/>
                    <w:rPr>
                      <w:sz w:val="22"/>
                      <w:szCs w:val="22"/>
                    </w:rPr>
                  </w:pPr>
                  <w:r w:rsidRPr="006C259F">
                    <w:rPr>
                      <w:sz w:val="22"/>
                      <w:szCs w:val="22"/>
                    </w:rPr>
                    <w:t>Box Plots</w:t>
                  </w:r>
                </w:p>
              </w:tc>
            </w:tr>
            <w:tr w:rsidR="00AD4DC7" w:rsidRPr="006C259F" w14:paraId="700920FC" w14:textId="77777777" w:rsidTr="00712F1E">
              <w:trPr>
                <w:trHeight w:val="300"/>
              </w:trPr>
              <w:tc>
                <w:tcPr>
                  <w:tcW w:w="2740" w:type="dxa"/>
                  <w:tcBorders>
                    <w:top w:val="nil"/>
                    <w:left w:val="single" w:sz="4" w:space="0" w:color="auto"/>
                    <w:bottom w:val="single" w:sz="4" w:space="0" w:color="auto"/>
                    <w:right w:val="single" w:sz="4" w:space="0" w:color="auto"/>
                  </w:tcBorders>
                  <w:shd w:val="clear" w:color="auto" w:fill="auto"/>
                  <w:noWrap/>
                  <w:vAlign w:val="bottom"/>
                  <w:hideMark/>
                </w:tcPr>
                <w:p w14:paraId="1B653125" w14:textId="77777777" w:rsidR="00AD4DC7" w:rsidRPr="006C259F" w:rsidRDefault="00AD4DC7" w:rsidP="00712F1E">
                  <w:pPr>
                    <w:spacing w:line="240" w:lineRule="auto"/>
                    <w:rPr>
                      <w:sz w:val="22"/>
                      <w:szCs w:val="22"/>
                    </w:rPr>
                  </w:pPr>
                  <w:r w:rsidRPr="006C259F">
                    <w:rPr>
                      <w:sz w:val="22"/>
                      <w:szCs w:val="22"/>
                    </w:rPr>
                    <w:t>Operational definition</w:t>
                  </w:r>
                </w:p>
              </w:tc>
              <w:tc>
                <w:tcPr>
                  <w:tcW w:w="2660" w:type="dxa"/>
                  <w:tcBorders>
                    <w:top w:val="nil"/>
                    <w:left w:val="nil"/>
                    <w:bottom w:val="single" w:sz="4" w:space="0" w:color="auto"/>
                    <w:right w:val="single" w:sz="4" w:space="0" w:color="auto"/>
                  </w:tcBorders>
                  <w:shd w:val="clear" w:color="auto" w:fill="auto"/>
                  <w:noWrap/>
                  <w:vAlign w:val="bottom"/>
                  <w:hideMark/>
                </w:tcPr>
                <w:p w14:paraId="141B228C" w14:textId="77777777" w:rsidR="00AD4DC7" w:rsidRPr="006C259F" w:rsidRDefault="00AD4DC7" w:rsidP="00712F1E">
                  <w:pPr>
                    <w:spacing w:line="240" w:lineRule="auto"/>
                    <w:rPr>
                      <w:sz w:val="22"/>
                      <w:szCs w:val="22"/>
                    </w:rPr>
                  </w:pPr>
                  <w:r w:rsidRPr="006C259F">
                    <w:rPr>
                      <w:sz w:val="22"/>
                      <w:szCs w:val="22"/>
                    </w:rPr>
                    <w:t>ANOVA</w:t>
                  </w:r>
                </w:p>
              </w:tc>
            </w:tr>
            <w:tr w:rsidR="00AD4DC7" w:rsidRPr="006C259F" w14:paraId="38D587DD" w14:textId="77777777" w:rsidTr="00712F1E">
              <w:trPr>
                <w:trHeight w:val="300"/>
              </w:trPr>
              <w:tc>
                <w:tcPr>
                  <w:tcW w:w="2740" w:type="dxa"/>
                  <w:tcBorders>
                    <w:top w:val="nil"/>
                    <w:left w:val="single" w:sz="4" w:space="0" w:color="auto"/>
                    <w:bottom w:val="single" w:sz="4" w:space="0" w:color="auto"/>
                    <w:right w:val="single" w:sz="4" w:space="0" w:color="auto"/>
                  </w:tcBorders>
                  <w:shd w:val="clear" w:color="auto" w:fill="auto"/>
                  <w:noWrap/>
                  <w:vAlign w:val="bottom"/>
                  <w:hideMark/>
                </w:tcPr>
                <w:p w14:paraId="2943525E" w14:textId="77777777" w:rsidR="00AD4DC7" w:rsidRPr="006C259F" w:rsidRDefault="00AD4DC7" w:rsidP="00712F1E">
                  <w:pPr>
                    <w:spacing w:line="240" w:lineRule="auto"/>
                    <w:rPr>
                      <w:sz w:val="22"/>
                      <w:szCs w:val="22"/>
                    </w:rPr>
                  </w:pPr>
                  <w:r w:rsidRPr="006C259F">
                    <w:rPr>
                      <w:sz w:val="22"/>
                      <w:szCs w:val="22"/>
                    </w:rPr>
                    <w:t>Data collection plan</w:t>
                  </w:r>
                </w:p>
              </w:tc>
              <w:tc>
                <w:tcPr>
                  <w:tcW w:w="2660" w:type="dxa"/>
                  <w:tcBorders>
                    <w:top w:val="nil"/>
                    <w:left w:val="nil"/>
                    <w:bottom w:val="single" w:sz="4" w:space="0" w:color="auto"/>
                    <w:right w:val="single" w:sz="4" w:space="0" w:color="auto"/>
                  </w:tcBorders>
                  <w:shd w:val="clear" w:color="auto" w:fill="auto"/>
                  <w:noWrap/>
                  <w:vAlign w:val="bottom"/>
                  <w:hideMark/>
                </w:tcPr>
                <w:p w14:paraId="16BBAC81" w14:textId="77777777" w:rsidR="00AD4DC7" w:rsidRPr="006C259F" w:rsidRDefault="00AD4DC7" w:rsidP="00712F1E">
                  <w:pPr>
                    <w:spacing w:line="240" w:lineRule="auto"/>
                    <w:rPr>
                      <w:sz w:val="22"/>
                      <w:szCs w:val="22"/>
                    </w:rPr>
                  </w:pPr>
                  <w:r w:rsidRPr="006C259F">
                    <w:rPr>
                      <w:sz w:val="22"/>
                      <w:szCs w:val="22"/>
                    </w:rPr>
                    <w:t>FMEA</w:t>
                  </w:r>
                </w:p>
              </w:tc>
            </w:tr>
            <w:tr w:rsidR="00AD4DC7" w:rsidRPr="006C259F" w14:paraId="047482D5" w14:textId="77777777" w:rsidTr="00712F1E">
              <w:trPr>
                <w:trHeight w:val="300"/>
              </w:trPr>
              <w:tc>
                <w:tcPr>
                  <w:tcW w:w="2740" w:type="dxa"/>
                  <w:tcBorders>
                    <w:top w:val="nil"/>
                    <w:left w:val="single" w:sz="4" w:space="0" w:color="auto"/>
                    <w:bottom w:val="single" w:sz="4" w:space="0" w:color="auto"/>
                    <w:right w:val="single" w:sz="4" w:space="0" w:color="auto"/>
                  </w:tcBorders>
                  <w:shd w:val="clear" w:color="auto" w:fill="auto"/>
                  <w:noWrap/>
                  <w:vAlign w:val="bottom"/>
                  <w:hideMark/>
                </w:tcPr>
                <w:p w14:paraId="72C9E932" w14:textId="77777777" w:rsidR="00AD4DC7" w:rsidRPr="006C259F" w:rsidRDefault="00AD4DC7" w:rsidP="00712F1E">
                  <w:pPr>
                    <w:spacing w:line="240" w:lineRule="auto"/>
                    <w:rPr>
                      <w:sz w:val="22"/>
                      <w:szCs w:val="22"/>
                    </w:rPr>
                  </w:pPr>
                  <w:r w:rsidRPr="006C259F">
                    <w:rPr>
                      <w:sz w:val="22"/>
                      <w:szCs w:val="22"/>
                    </w:rPr>
                    <w:t>Run chart</w:t>
                  </w:r>
                </w:p>
              </w:tc>
              <w:tc>
                <w:tcPr>
                  <w:tcW w:w="2660" w:type="dxa"/>
                  <w:tcBorders>
                    <w:top w:val="nil"/>
                    <w:left w:val="nil"/>
                    <w:bottom w:val="single" w:sz="4" w:space="0" w:color="auto"/>
                    <w:right w:val="single" w:sz="4" w:space="0" w:color="auto"/>
                  </w:tcBorders>
                  <w:shd w:val="clear" w:color="auto" w:fill="auto"/>
                  <w:noWrap/>
                  <w:vAlign w:val="bottom"/>
                  <w:hideMark/>
                </w:tcPr>
                <w:p w14:paraId="4704210B" w14:textId="77777777" w:rsidR="00AD4DC7" w:rsidRPr="006C259F" w:rsidRDefault="00AD4DC7" w:rsidP="00712F1E">
                  <w:pPr>
                    <w:spacing w:line="240" w:lineRule="auto"/>
                    <w:rPr>
                      <w:sz w:val="22"/>
                      <w:szCs w:val="22"/>
                    </w:rPr>
                  </w:pPr>
                  <w:r w:rsidRPr="006C259F">
                    <w:rPr>
                      <w:sz w:val="22"/>
                      <w:szCs w:val="22"/>
                    </w:rPr>
                    <w:t>PDCA</w:t>
                  </w:r>
                </w:p>
              </w:tc>
            </w:tr>
            <w:tr w:rsidR="00AD4DC7" w:rsidRPr="006C259F" w14:paraId="6235EC00" w14:textId="77777777" w:rsidTr="00712F1E">
              <w:trPr>
                <w:trHeight w:val="300"/>
              </w:trPr>
              <w:tc>
                <w:tcPr>
                  <w:tcW w:w="2740" w:type="dxa"/>
                  <w:tcBorders>
                    <w:top w:val="nil"/>
                    <w:left w:val="single" w:sz="4" w:space="0" w:color="auto"/>
                    <w:bottom w:val="single" w:sz="4" w:space="0" w:color="auto"/>
                    <w:right w:val="single" w:sz="4" w:space="0" w:color="auto"/>
                  </w:tcBorders>
                  <w:shd w:val="clear" w:color="auto" w:fill="auto"/>
                  <w:noWrap/>
                  <w:vAlign w:val="bottom"/>
                  <w:hideMark/>
                </w:tcPr>
                <w:p w14:paraId="04CBE512" w14:textId="77777777" w:rsidR="00AD4DC7" w:rsidRPr="006C259F" w:rsidRDefault="00AD4DC7" w:rsidP="00712F1E">
                  <w:pPr>
                    <w:spacing w:line="240" w:lineRule="auto"/>
                    <w:rPr>
                      <w:sz w:val="22"/>
                      <w:szCs w:val="22"/>
                    </w:rPr>
                  </w:pPr>
                  <w:r w:rsidRPr="006C259F">
                    <w:rPr>
                      <w:sz w:val="22"/>
                      <w:szCs w:val="22"/>
                    </w:rPr>
                    <w:t>Control chart</w:t>
                  </w:r>
                </w:p>
              </w:tc>
              <w:tc>
                <w:tcPr>
                  <w:tcW w:w="2660" w:type="dxa"/>
                  <w:tcBorders>
                    <w:top w:val="nil"/>
                    <w:left w:val="nil"/>
                    <w:bottom w:val="single" w:sz="4" w:space="0" w:color="auto"/>
                    <w:right w:val="single" w:sz="4" w:space="0" w:color="auto"/>
                  </w:tcBorders>
                  <w:shd w:val="clear" w:color="auto" w:fill="auto"/>
                  <w:noWrap/>
                  <w:vAlign w:val="bottom"/>
                  <w:hideMark/>
                </w:tcPr>
                <w:p w14:paraId="1D1FA627" w14:textId="77777777" w:rsidR="00AD4DC7" w:rsidRPr="006C259F" w:rsidRDefault="00AD4DC7" w:rsidP="00712F1E">
                  <w:pPr>
                    <w:spacing w:line="240" w:lineRule="auto"/>
                    <w:rPr>
                      <w:sz w:val="22"/>
                      <w:szCs w:val="22"/>
                    </w:rPr>
                  </w:pPr>
                  <w:r w:rsidRPr="006C259F">
                    <w:rPr>
                      <w:sz w:val="22"/>
                      <w:szCs w:val="22"/>
                    </w:rPr>
                    <w:t>Mistake proofing</w:t>
                  </w:r>
                </w:p>
              </w:tc>
            </w:tr>
            <w:tr w:rsidR="00AD4DC7" w:rsidRPr="006C259F" w14:paraId="1A4B2581" w14:textId="77777777" w:rsidTr="00712F1E">
              <w:trPr>
                <w:trHeight w:val="300"/>
              </w:trPr>
              <w:tc>
                <w:tcPr>
                  <w:tcW w:w="2740" w:type="dxa"/>
                  <w:tcBorders>
                    <w:top w:val="nil"/>
                    <w:left w:val="single" w:sz="4" w:space="0" w:color="auto"/>
                    <w:bottom w:val="single" w:sz="4" w:space="0" w:color="auto"/>
                    <w:right w:val="single" w:sz="4" w:space="0" w:color="auto"/>
                  </w:tcBorders>
                  <w:shd w:val="clear" w:color="auto" w:fill="auto"/>
                  <w:noWrap/>
                  <w:vAlign w:val="bottom"/>
                  <w:hideMark/>
                </w:tcPr>
                <w:p w14:paraId="49ABA0EE" w14:textId="77777777" w:rsidR="00AD4DC7" w:rsidRPr="006C259F" w:rsidRDefault="00AD4DC7" w:rsidP="00712F1E">
                  <w:pPr>
                    <w:spacing w:line="240" w:lineRule="auto"/>
                    <w:rPr>
                      <w:sz w:val="22"/>
                      <w:szCs w:val="22"/>
                    </w:rPr>
                  </w:pPr>
                  <w:r w:rsidRPr="006C259F">
                    <w:rPr>
                      <w:sz w:val="22"/>
                      <w:szCs w:val="22"/>
                    </w:rPr>
                    <w:t>Data normality test</w:t>
                  </w:r>
                </w:p>
              </w:tc>
              <w:tc>
                <w:tcPr>
                  <w:tcW w:w="2660" w:type="dxa"/>
                  <w:tcBorders>
                    <w:top w:val="nil"/>
                    <w:left w:val="nil"/>
                    <w:bottom w:val="single" w:sz="4" w:space="0" w:color="auto"/>
                    <w:right w:val="single" w:sz="4" w:space="0" w:color="auto"/>
                  </w:tcBorders>
                  <w:shd w:val="clear" w:color="auto" w:fill="auto"/>
                  <w:noWrap/>
                  <w:vAlign w:val="bottom"/>
                  <w:hideMark/>
                </w:tcPr>
                <w:p w14:paraId="584997A3" w14:textId="77777777" w:rsidR="00AD4DC7" w:rsidRPr="006C259F" w:rsidRDefault="00AD4DC7" w:rsidP="00712F1E">
                  <w:pPr>
                    <w:spacing w:line="240" w:lineRule="auto"/>
                    <w:rPr>
                      <w:sz w:val="22"/>
                      <w:szCs w:val="22"/>
                    </w:rPr>
                  </w:pPr>
                  <w:proofErr w:type="spellStart"/>
                  <w:r w:rsidRPr="006C259F">
                    <w:rPr>
                      <w:sz w:val="22"/>
                      <w:szCs w:val="22"/>
                    </w:rPr>
                    <w:t>Poka</w:t>
                  </w:r>
                  <w:proofErr w:type="spellEnd"/>
                  <w:r w:rsidRPr="006C259F">
                    <w:rPr>
                      <w:sz w:val="22"/>
                      <w:szCs w:val="22"/>
                    </w:rPr>
                    <w:t xml:space="preserve"> yoke</w:t>
                  </w:r>
                </w:p>
              </w:tc>
            </w:tr>
          </w:tbl>
          <w:p w14:paraId="4FEA7ECF" w14:textId="77777777" w:rsidR="00AD4DC7" w:rsidRPr="006C259F" w:rsidRDefault="00AD4DC7" w:rsidP="004A5598">
            <w:pPr>
              <w:spacing w:line="240" w:lineRule="auto"/>
              <w:rPr>
                <w:lang w:eastAsia="de-DE"/>
              </w:rPr>
            </w:pPr>
          </w:p>
        </w:tc>
        <w:tc>
          <w:tcPr>
            <w:tcW w:w="4080" w:type="dxa"/>
            <w:vMerge/>
            <w:tcBorders>
              <w:top w:val="single" w:sz="4" w:space="0" w:color="auto"/>
              <w:left w:val="single" w:sz="4" w:space="0" w:color="auto"/>
              <w:bottom w:val="single" w:sz="12" w:space="0" w:color="auto"/>
            </w:tcBorders>
            <w:vAlign w:val="center"/>
            <w:hideMark/>
          </w:tcPr>
          <w:p w14:paraId="720FA6D5" w14:textId="77777777" w:rsidR="00AD4DC7" w:rsidRPr="006C259F" w:rsidRDefault="00AD4DC7" w:rsidP="004A5598">
            <w:pPr>
              <w:spacing w:line="240" w:lineRule="auto"/>
              <w:rPr>
                <w:lang w:eastAsia="de-DE"/>
              </w:rPr>
            </w:pPr>
          </w:p>
        </w:tc>
      </w:tr>
      <w:bookmarkEnd w:id="17"/>
    </w:tbl>
    <w:p w14:paraId="1C057141" w14:textId="77777777" w:rsidR="00AD4DC7" w:rsidRPr="006C259F" w:rsidRDefault="00AD4DC7" w:rsidP="004A5598"/>
    <w:p w14:paraId="17D68968" w14:textId="77777777" w:rsidR="00AD4DC7" w:rsidRPr="006C259F" w:rsidRDefault="00AD4DC7" w:rsidP="003F6641">
      <w:pPr>
        <w:pStyle w:val="Newparagraph"/>
      </w:pPr>
      <w:r w:rsidRPr="003F6641">
        <w:rPr>
          <w:highlight w:val="yellow"/>
        </w:rPr>
        <w:t>The search was performed on October 26th, 2021. Papers published after that are not in the scope of this review.</w:t>
      </w:r>
      <w:r w:rsidRPr="003F6641">
        <w:t xml:space="preserve"> The query in three leading scientific databases, Scopus, Web of Science and EBSCOhost, </w:t>
      </w:r>
      <w:r>
        <w:t>yielded</w:t>
      </w:r>
      <w:r w:rsidRPr="003F6641">
        <w:t xml:space="preserve"> 2884 unique articles.</w:t>
      </w:r>
      <w:r>
        <w:t xml:space="preserve"> </w:t>
      </w:r>
      <w:r w:rsidRPr="006C259F">
        <w:t xml:space="preserve">Subsequently, the title, abstract and keywords were screened to assess the eligibility and define the subsets for each stage. Inclusion and exclusion criteria (Table 2) add transparency to the selection of relevant studies </w:t>
      </w:r>
      <w:r w:rsidRPr="006C259F">
        <w:rPr>
          <w:noProof/>
        </w:rPr>
        <w:t>(Briner and Denyer 2012)</w:t>
      </w:r>
      <w:r w:rsidRPr="006C259F">
        <w:t xml:space="preserve"> and their allocation to each stage.</w:t>
      </w:r>
    </w:p>
    <w:p w14:paraId="1C621680" w14:textId="77777777" w:rsidR="00AD4DC7" w:rsidRPr="006C259F" w:rsidRDefault="00AD4DC7" w:rsidP="008F3619">
      <w:pPr>
        <w:pStyle w:val="Newparagraph"/>
      </w:pPr>
    </w:p>
    <w:p w14:paraId="7A05FD6B" w14:textId="77777777" w:rsidR="00AD4DC7" w:rsidRPr="006C259F" w:rsidRDefault="00AD4DC7" w:rsidP="008F3619">
      <w:pPr>
        <w:pStyle w:val="Newparagraph"/>
      </w:pPr>
    </w:p>
    <w:p w14:paraId="52D7F8AB" w14:textId="77777777" w:rsidR="00AD4DC7" w:rsidRPr="006C259F" w:rsidRDefault="00AD4DC7" w:rsidP="008F3619">
      <w:pPr>
        <w:pStyle w:val="Newparagraph"/>
      </w:pPr>
    </w:p>
    <w:p w14:paraId="426B8945" w14:textId="77777777" w:rsidR="00AD4DC7" w:rsidRPr="006C259F" w:rsidRDefault="00AD4DC7" w:rsidP="008F3619">
      <w:pPr>
        <w:pStyle w:val="Newparagraph"/>
      </w:pPr>
    </w:p>
    <w:p w14:paraId="327DEB0B" w14:textId="77777777" w:rsidR="00AD4DC7" w:rsidRPr="006C259F" w:rsidRDefault="00AD4DC7" w:rsidP="002252A6">
      <w:pPr>
        <w:pStyle w:val="Tabletitle"/>
      </w:pPr>
      <w:r w:rsidRPr="006C259F">
        <w:t xml:space="preserve">Table </w:t>
      </w:r>
      <w:fldSimple w:instr=" SEQ Table \* ARABIC ">
        <w:r w:rsidRPr="006C259F">
          <w:rPr>
            <w:noProof/>
          </w:rPr>
          <w:t>2</w:t>
        </w:r>
      </w:fldSimple>
      <w:r w:rsidRPr="006C259F">
        <w:rPr>
          <w:noProof/>
        </w:rPr>
        <w:t>.</w:t>
      </w:r>
      <w:r w:rsidRPr="006C259F">
        <w:t xml:space="preserve"> SLR Inclusion and Exclusion Criteria (author’s compilation).</w:t>
      </w:r>
    </w:p>
    <w:tbl>
      <w:tblPr>
        <w:tblW w:w="9780" w:type="dxa"/>
        <w:tblLook w:val="04A0" w:firstRow="1" w:lastRow="0" w:firstColumn="1" w:lastColumn="0" w:noHBand="0" w:noVBand="1"/>
      </w:tblPr>
      <w:tblGrid>
        <w:gridCol w:w="1124"/>
        <w:gridCol w:w="3969"/>
        <w:gridCol w:w="4687"/>
      </w:tblGrid>
      <w:tr w:rsidR="00AD4DC7" w:rsidRPr="006C259F" w14:paraId="37006C9A" w14:textId="77777777" w:rsidTr="00EC15ED">
        <w:trPr>
          <w:trHeight w:val="300"/>
        </w:trPr>
        <w:tc>
          <w:tcPr>
            <w:tcW w:w="1124" w:type="dxa"/>
            <w:tcBorders>
              <w:top w:val="single" w:sz="4" w:space="0" w:color="auto"/>
              <w:bottom w:val="single" w:sz="12" w:space="0" w:color="auto"/>
            </w:tcBorders>
            <w:shd w:val="clear" w:color="auto" w:fill="auto"/>
            <w:noWrap/>
            <w:vAlign w:val="bottom"/>
            <w:hideMark/>
          </w:tcPr>
          <w:p w14:paraId="23AEC9B5" w14:textId="77777777" w:rsidR="00AD4DC7" w:rsidRPr="006C259F" w:rsidRDefault="00AD4DC7" w:rsidP="00811CCF">
            <w:pPr>
              <w:spacing w:line="240" w:lineRule="auto"/>
            </w:pPr>
            <w:r w:rsidRPr="006C259F">
              <w:rPr>
                <w:sz w:val="22"/>
              </w:rPr>
              <w:t> </w:t>
            </w:r>
          </w:p>
        </w:tc>
        <w:tc>
          <w:tcPr>
            <w:tcW w:w="3969" w:type="dxa"/>
            <w:tcBorders>
              <w:top w:val="single" w:sz="4" w:space="0" w:color="auto"/>
              <w:bottom w:val="single" w:sz="12" w:space="0" w:color="auto"/>
            </w:tcBorders>
            <w:shd w:val="clear" w:color="auto" w:fill="auto"/>
            <w:noWrap/>
            <w:vAlign w:val="center"/>
            <w:hideMark/>
          </w:tcPr>
          <w:p w14:paraId="037CEDE3" w14:textId="77777777" w:rsidR="00AD4DC7" w:rsidRPr="006C259F" w:rsidRDefault="00AD4DC7" w:rsidP="00811CCF">
            <w:pPr>
              <w:spacing w:line="240" w:lineRule="auto"/>
              <w:rPr>
                <w:b/>
                <w:bCs/>
              </w:rPr>
            </w:pPr>
            <w:r w:rsidRPr="006C259F">
              <w:rPr>
                <w:b/>
                <w:bCs/>
                <w:sz w:val="22"/>
              </w:rPr>
              <w:t>Inclusion Criteria</w:t>
            </w:r>
          </w:p>
        </w:tc>
        <w:tc>
          <w:tcPr>
            <w:tcW w:w="4687" w:type="dxa"/>
            <w:tcBorders>
              <w:top w:val="single" w:sz="4" w:space="0" w:color="auto"/>
              <w:bottom w:val="single" w:sz="12" w:space="0" w:color="auto"/>
            </w:tcBorders>
            <w:shd w:val="clear" w:color="auto" w:fill="auto"/>
            <w:noWrap/>
            <w:vAlign w:val="center"/>
            <w:hideMark/>
          </w:tcPr>
          <w:p w14:paraId="6ABEDBBA" w14:textId="77777777" w:rsidR="00AD4DC7" w:rsidRPr="006C259F" w:rsidRDefault="00AD4DC7" w:rsidP="00811CCF">
            <w:pPr>
              <w:spacing w:line="240" w:lineRule="auto"/>
              <w:rPr>
                <w:b/>
                <w:bCs/>
              </w:rPr>
            </w:pPr>
            <w:r w:rsidRPr="006C259F">
              <w:rPr>
                <w:b/>
                <w:bCs/>
                <w:sz w:val="22"/>
              </w:rPr>
              <w:t>Exclusion Criteria</w:t>
            </w:r>
          </w:p>
        </w:tc>
      </w:tr>
      <w:tr w:rsidR="00AD4DC7" w:rsidRPr="006C259F" w14:paraId="73EE9ACE" w14:textId="77777777" w:rsidTr="00EC15ED">
        <w:trPr>
          <w:trHeight w:val="600"/>
        </w:trPr>
        <w:tc>
          <w:tcPr>
            <w:tcW w:w="1124" w:type="dxa"/>
            <w:vMerge w:val="restart"/>
            <w:tcBorders>
              <w:top w:val="single" w:sz="12" w:space="0" w:color="auto"/>
              <w:bottom w:val="nil"/>
              <w:right w:val="nil"/>
            </w:tcBorders>
            <w:shd w:val="clear" w:color="auto" w:fill="auto"/>
            <w:noWrap/>
            <w:vAlign w:val="center"/>
            <w:hideMark/>
          </w:tcPr>
          <w:p w14:paraId="2653175B" w14:textId="77777777" w:rsidR="00AD4DC7" w:rsidRPr="006C259F" w:rsidRDefault="00AD4DC7" w:rsidP="00811CCF">
            <w:pPr>
              <w:spacing w:line="240" w:lineRule="auto"/>
              <w:rPr>
                <w:b/>
                <w:bCs/>
              </w:rPr>
            </w:pPr>
          </w:p>
          <w:p w14:paraId="5CB3B581" w14:textId="77777777" w:rsidR="00AD4DC7" w:rsidRPr="006C259F" w:rsidRDefault="00AD4DC7" w:rsidP="00811CCF">
            <w:pPr>
              <w:spacing w:line="240" w:lineRule="auto"/>
              <w:rPr>
                <w:b/>
                <w:bCs/>
              </w:rPr>
            </w:pPr>
            <w:r w:rsidRPr="006C259F">
              <w:rPr>
                <w:b/>
                <w:bCs/>
                <w:sz w:val="22"/>
              </w:rPr>
              <w:t>Stage I</w:t>
            </w:r>
          </w:p>
        </w:tc>
        <w:tc>
          <w:tcPr>
            <w:tcW w:w="3969" w:type="dxa"/>
            <w:tcBorders>
              <w:top w:val="single" w:sz="12" w:space="0" w:color="auto"/>
              <w:left w:val="nil"/>
              <w:bottom w:val="nil"/>
              <w:right w:val="nil"/>
            </w:tcBorders>
            <w:shd w:val="clear" w:color="auto" w:fill="auto"/>
            <w:vAlign w:val="center"/>
            <w:hideMark/>
          </w:tcPr>
          <w:p w14:paraId="7546FF96" w14:textId="77777777" w:rsidR="00AD4DC7" w:rsidRPr="006C259F" w:rsidRDefault="00AD4DC7" w:rsidP="00811CCF">
            <w:pPr>
              <w:spacing w:line="240" w:lineRule="auto"/>
            </w:pPr>
          </w:p>
          <w:p w14:paraId="3FC802A5" w14:textId="77777777" w:rsidR="00AD4DC7" w:rsidRPr="006C259F" w:rsidRDefault="00AD4DC7" w:rsidP="00811CCF">
            <w:pPr>
              <w:spacing w:line="240" w:lineRule="auto"/>
            </w:pPr>
            <w:r w:rsidRPr="006C259F">
              <w:rPr>
                <w:sz w:val="22"/>
              </w:rPr>
              <w:t>(+) Articles published in academic or specialist journals</w:t>
            </w:r>
          </w:p>
        </w:tc>
        <w:tc>
          <w:tcPr>
            <w:tcW w:w="4687" w:type="dxa"/>
            <w:tcBorders>
              <w:top w:val="single" w:sz="12" w:space="0" w:color="auto"/>
              <w:left w:val="nil"/>
              <w:bottom w:val="nil"/>
            </w:tcBorders>
            <w:shd w:val="clear" w:color="auto" w:fill="auto"/>
            <w:vAlign w:val="center"/>
            <w:hideMark/>
          </w:tcPr>
          <w:p w14:paraId="771A562B" w14:textId="77777777" w:rsidR="00AD4DC7" w:rsidRPr="006C259F" w:rsidRDefault="00AD4DC7" w:rsidP="00811CCF">
            <w:pPr>
              <w:spacing w:line="240" w:lineRule="auto"/>
            </w:pPr>
          </w:p>
          <w:p w14:paraId="4868B4D8" w14:textId="77777777" w:rsidR="00AD4DC7" w:rsidRPr="006C259F" w:rsidRDefault="00AD4DC7" w:rsidP="00811CCF">
            <w:pPr>
              <w:spacing w:line="240" w:lineRule="auto"/>
            </w:pPr>
            <w:r w:rsidRPr="006C259F">
              <w:rPr>
                <w:sz w:val="22"/>
              </w:rPr>
              <w:t>(-) Conference papers, book chapters, grey literature, websites</w:t>
            </w:r>
          </w:p>
        </w:tc>
      </w:tr>
      <w:tr w:rsidR="00AD4DC7" w:rsidRPr="006C259F" w14:paraId="3861B499" w14:textId="77777777" w:rsidTr="00EC15ED">
        <w:trPr>
          <w:trHeight w:val="1200"/>
        </w:trPr>
        <w:tc>
          <w:tcPr>
            <w:tcW w:w="1124" w:type="dxa"/>
            <w:vMerge/>
            <w:tcBorders>
              <w:top w:val="nil"/>
              <w:bottom w:val="nil"/>
              <w:right w:val="nil"/>
            </w:tcBorders>
            <w:vAlign w:val="center"/>
            <w:hideMark/>
          </w:tcPr>
          <w:p w14:paraId="23B5D6F6" w14:textId="77777777" w:rsidR="00AD4DC7" w:rsidRPr="006C259F" w:rsidRDefault="00AD4DC7" w:rsidP="00811CCF">
            <w:pPr>
              <w:spacing w:line="240" w:lineRule="auto"/>
              <w:rPr>
                <w:b/>
                <w:bCs/>
              </w:rPr>
            </w:pPr>
          </w:p>
        </w:tc>
        <w:tc>
          <w:tcPr>
            <w:tcW w:w="3969" w:type="dxa"/>
            <w:tcBorders>
              <w:top w:val="nil"/>
              <w:left w:val="nil"/>
              <w:bottom w:val="nil"/>
              <w:right w:val="nil"/>
            </w:tcBorders>
            <w:shd w:val="clear" w:color="auto" w:fill="auto"/>
            <w:vAlign w:val="center"/>
            <w:hideMark/>
          </w:tcPr>
          <w:p w14:paraId="1204543E" w14:textId="77777777" w:rsidR="00AD4DC7" w:rsidRPr="006C259F" w:rsidRDefault="00AD4DC7" w:rsidP="00811CCF">
            <w:pPr>
              <w:spacing w:line="240" w:lineRule="auto"/>
            </w:pPr>
            <w:r w:rsidRPr="006C259F">
              <w:rPr>
                <w:sz w:val="22"/>
              </w:rPr>
              <w:t>(+) Research papers containing most frequently used LSS tools in combination with data-driven technologies</w:t>
            </w:r>
          </w:p>
        </w:tc>
        <w:tc>
          <w:tcPr>
            <w:tcW w:w="4687" w:type="dxa"/>
            <w:tcBorders>
              <w:top w:val="nil"/>
              <w:left w:val="nil"/>
              <w:bottom w:val="nil"/>
            </w:tcBorders>
            <w:shd w:val="clear" w:color="auto" w:fill="auto"/>
            <w:vAlign w:val="center"/>
            <w:hideMark/>
          </w:tcPr>
          <w:p w14:paraId="4B207CD4" w14:textId="77777777" w:rsidR="00AD4DC7" w:rsidRPr="006C259F" w:rsidRDefault="00AD4DC7" w:rsidP="00811CCF">
            <w:pPr>
              <w:spacing w:line="240" w:lineRule="auto"/>
            </w:pPr>
            <w:r w:rsidRPr="006C259F">
              <w:rPr>
                <w:sz w:val="22"/>
              </w:rPr>
              <w:t>(-) Articles not related to process or quality improvement</w:t>
            </w:r>
          </w:p>
        </w:tc>
      </w:tr>
      <w:tr w:rsidR="00AD4DC7" w:rsidRPr="006C259F" w14:paraId="225C469D" w14:textId="77777777" w:rsidTr="00EC15ED">
        <w:trPr>
          <w:trHeight w:val="300"/>
        </w:trPr>
        <w:tc>
          <w:tcPr>
            <w:tcW w:w="1124" w:type="dxa"/>
            <w:vMerge/>
            <w:tcBorders>
              <w:top w:val="nil"/>
              <w:right w:val="nil"/>
            </w:tcBorders>
            <w:vAlign w:val="center"/>
            <w:hideMark/>
          </w:tcPr>
          <w:p w14:paraId="175A146C" w14:textId="77777777" w:rsidR="00AD4DC7" w:rsidRPr="006C259F" w:rsidRDefault="00AD4DC7" w:rsidP="00811CCF">
            <w:pPr>
              <w:spacing w:line="240" w:lineRule="auto"/>
              <w:rPr>
                <w:b/>
                <w:bCs/>
              </w:rPr>
            </w:pPr>
          </w:p>
        </w:tc>
        <w:tc>
          <w:tcPr>
            <w:tcW w:w="3969" w:type="dxa"/>
            <w:tcBorders>
              <w:top w:val="nil"/>
              <w:left w:val="nil"/>
              <w:right w:val="nil"/>
            </w:tcBorders>
            <w:shd w:val="clear" w:color="auto" w:fill="auto"/>
            <w:vAlign w:val="center"/>
            <w:hideMark/>
          </w:tcPr>
          <w:p w14:paraId="75CE279B" w14:textId="77777777" w:rsidR="00AD4DC7" w:rsidRPr="006C259F" w:rsidRDefault="00AD4DC7" w:rsidP="00811CCF">
            <w:pPr>
              <w:spacing w:line="240" w:lineRule="auto"/>
            </w:pPr>
            <w:r w:rsidRPr="006C259F">
              <w:rPr>
                <w:sz w:val="22"/>
              </w:rPr>
              <w:t>(+) Articles in English or German</w:t>
            </w:r>
          </w:p>
        </w:tc>
        <w:tc>
          <w:tcPr>
            <w:tcW w:w="4687" w:type="dxa"/>
            <w:tcBorders>
              <w:top w:val="nil"/>
              <w:left w:val="nil"/>
            </w:tcBorders>
            <w:shd w:val="clear" w:color="auto" w:fill="auto"/>
            <w:vAlign w:val="center"/>
            <w:hideMark/>
          </w:tcPr>
          <w:p w14:paraId="00D2643E" w14:textId="77777777" w:rsidR="00AD4DC7" w:rsidRPr="006C259F" w:rsidRDefault="00AD4DC7" w:rsidP="00811CCF">
            <w:pPr>
              <w:spacing w:line="240" w:lineRule="auto"/>
            </w:pPr>
            <w:r w:rsidRPr="006C259F">
              <w:rPr>
                <w:sz w:val="22"/>
              </w:rPr>
              <w:t>(-) Articles presented in other languages</w:t>
            </w:r>
          </w:p>
        </w:tc>
      </w:tr>
      <w:tr w:rsidR="00AD4DC7" w:rsidRPr="006C259F" w14:paraId="426B4EC3" w14:textId="77777777" w:rsidTr="00EC15ED">
        <w:trPr>
          <w:trHeight w:val="300"/>
        </w:trPr>
        <w:tc>
          <w:tcPr>
            <w:tcW w:w="1124" w:type="dxa"/>
            <w:tcBorders>
              <w:top w:val="nil"/>
              <w:bottom w:val="double" w:sz="4" w:space="0" w:color="auto"/>
              <w:right w:val="nil"/>
            </w:tcBorders>
            <w:shd w:val="clear" w:color="auto" w:fill="auto"/>
            <w:noWrap/>
            <w:vAlign w:val="bottom"/>
            <w:hideMark/>
          </w:tcPr>
          <w:p w14:paraId="490DAF55" w14:textId="77777777" w:rsidR="00AD4DC7" w:rsidRPr="006C259F" w:rsidRDefault="00AD4DC7" w:rsidP="00811CCF">
            <w:pPr>
              <w:spacing w:line="240" w:lineRule="auto"/>
            </w:pPr>
            <w:r w:rsidRPr="006C259F">
              <w:rPr>
                <w:sz w:val="22"/>
              </w:rPr>
              <w:t> </w:t>
            </w:r>
          </w:p>
        </w:tc>
        <w:tc>
          <w:tcPr>
            <w:tcW w:w="3969" w:type="dxa"/>
            <w:tcBorders>
              <w:top w:val="nil"/>
              <w:left w:val="nil"/>
              <w:bottom w:val="double" w:sz="4" w:space="0" w:color="auto"/>
              <w:right w:val="nil"/>
            </w:tcBorders>
            <w:shd w:val="clear" w:color="auto" w:fill="auto"/>
            <w:noWrap/>
            <w:vAlign w:val="bottom"/>
            <w:hideMark/>
          </w:tcPr>
          <w:p w14:paraId="2D0C1AFF" w14:textId="77777777" w:rsidR="00AD4DC7" w:rsidRPr="006C259F" w:rsidRDefault="00AD4DC7" w:rsidP="00811CCF">
            <w:pPr>
              <w:spacing w:line="240" w:lineRule="auto"/>
              <w:rPr>
                <w:rFonts w:ascii="Calibri" w:hAnsi="Calibri" w:cs="Calibri"/>
              </w:rPr>
            </w:pPr>
            <w:r w:rsidRPr="006C259F">
              <w:rPr>
                <w:rFonts w:ascii="Calibri" w:hAnsi="Calibri" w:cs="Calibri"/>
                <w:sz w:val="22"/>
              </w:rPr>
              <w:t> </w:t>
            </w:r>
          </w:p>
        </w:tc>
        <w:tc>
          <w:tcPr>
            <w:tcW w:w="4687" w:type="dxa"/>
            <w:tcBorders>
              <w:top w:val="nil"/>
              <w:left w:val="nil"/>
              <w:bottom w:val="double" w:sz="4" w:space="0" w:color="auto"/>
            </w:tcBorders>
            <w:shd w:val="clear" w:color="auto" w:fill="auto"/>
            <w:noWrap/>
            <w:vAlign w:val="bottom"/>
            <w:hideMark/>
          </w:tcPr>
          <w:p w14:paraId="447472F7" w14:textId="77777777" w:rsidR="00AD4DC7" w:rsidRPr="006C259F" w:rsidRDefault="00AD4DC7" w:rsidP="00811CCF">
            <w:pPr>
              <w:spacing w:line="240" w:lineRule="auto"/>
              <w:rPr>
                <w:rFonts w:ascii="Calibri" w:hAnsi="Calibri" w:cs="Calibri"/>
              </w:rPr>
            </w:pPr>
            <w:r w:rsidRPr="006C259F">
              <w:rPr>
                <w:rFonts w:ascii="Calibri" w:hAnsi="Calibri" w:cs="Calibri"/>
                <w:sz w:val="22"/>
              </w:rPr>
              <w:t> </w:t>
            </w:r>
          </w:p>
        </w:tc>
      </w:tr>
      <w:tr w:rsidR="00AD4DC7" w:rsidRPr="006C259F" w14:paraId="38B9B2BE" w14:textId="77777777" w:rsidTr="00EC15ED">
        <w:trPr>
          <w:trHeight w:val="600"/>
        </w:trPr>
        <w:tc>
          <w:tcPr>
            <w:tcW w:w="1124" w:type="dxa"/>
            <w:vMerge w:val="restart"/>
            <w:tcBorders>
              <w:top w:val="double" w:sz="4" w:space="0" w:color="auto"/>
              <w:bottom w:val="single" w:sz="8" w:space="0" w:color="000000"/>
              <w:right w:val="nil"/>
            </w:tcBorders>
            <w:shd w:val="clear" w:color="auto" w:fill="auto"/>
            <w:noWrap/>
            <w:vAlign w:val="center"/>
            <w:hideMark/>
          </w:tcPr>
          <w:p w14:paraId="29B9714C" w14:textId="77777777" w:rsidR="00AD4DC7" w:rsidRPr="006C259F" w:rsidRDefault="00AD4DC7" w:rsidP="00811CCF">
            <w:pPr>
              <w:spacing w:line="240" w:lineRule="auto"/>
              <w:rPr>
                <w:b/>
                <w:bCs/>
              </w:rPr>
            </w:pPr>
          </w:p>
          <w:p w14:paraId="4A3C3E03" w14:textId="77777777" w:rsidR="00AD4DC7" w:rsidRPr="006C259F" w:rsidRDefault="00AD4DC7" w:rsidP="00811CCF">
            <w:pPr>
              <w:spacing w:line="240" w:lineRule="auto"/>
              <w:rPr>
                <w:b/>
                <w:bCs/>
              </w:rPr>
            </w:pPr>
            <w:r w:rsidRPr="006C259F">
              <w:rPr>
                <w:b/>
                <w:bCs/>
                <w:sz w:val="22"/>
              </w:rPr>
              <w:t>Stage II</w:t>
            </w:r>
          </w:p>
          <w:p w14:paraId="0423C4EC" w14:textId="77777777" w:rsidR="00AD4DC7" w:rsidRPr="006C259F" w:rsidRDefault="00AD4DC7" w:rsidP="00811CCF">
            <w:pPr>
              <w:spacing w:line="240" w:lineRule="auto"/>
              <w:rPr>
                <w:b/>
                <w:bCs/>
              </w:rPr>
            </w:pPr>
            <w:r w:rsidRPr="006C259F">
              <w:rPr>
                <w:sz w:val="22"/>
              </w:rPr>
              <w:t>(subset of Stage I)</w:t>
            </w:r>
          </w:p>
        </w:tc>
        <w:tc>
          <w:tcPr>
            <w:tcW w:w="3969" w:type="dxa"/>
            <w:vMerge w:val="restart"/>
            <w:tcBorders>
              <w:top w:val="double" w:sz="4" w:space="0" w:color="auto"/>
              <w:left w:val="nil"/>
              <w:bottom w:val="nil"/>
              <w:right w:val="nil"/>
            </w:tcBorders>
            <w:shd w:val="clear" w:color="auto" w:fill="auto"/>
            <w:vAlign w:val="center"/>
            <w:hideMark/>
          </w:tcPr>
          <w:p w14:paraId="6B463E50" w14:textId="77777777" w:rsidR="00AD4DC7" w:rsidRPr="006C259F" w:rsidRDefault="00AD4DC7" w:rsidP="00811CCF">
            <w:pPr>
              <w:spacing w:line="240" w:lineRule="auto"/>
            </w:pPr>
            <w:r w:rsidRPr="006C259F">
              <w:rPr>
                <w:sz w:val="22"/>
              </w:rPr>
              <w:t>(+) Articles in which Six Sigma, DMAIC or PDCA projects are enhanced by data-driven technologies</w:t>
            </w:r>
          </w:p>
        </w:tc>
        <w:tc>
          <w:tcPr>
            <w:tcW w:w="4687" w:type="dxa"/>
            <w:tcBorders>
              <w:top w:val="double" w:sz="4" w:space="0" w:color="auto"/>
              <w:left w:val="nil"/>
              <w:bottom w:val="nil"/>
            </w:tcBorders>
            <w:shd w:val="clear" w:color="auto" w:fill="auto"/>
            <w:vAlign w:val="center"/>
            <w:hideMark/>
          </w:tcPr>
          <w:p w14:paraId="00D18631" w14:textId="77777777" w:rsidR="00AD4DC7" w:rsidRPr="006C259F" w:rsidRDefault="00AD4DC7" w:rsidP="00811CCF">
            <w:pPr>
              <w:spacing w:line="240" w:lineRule="auto"/>
            </w:pPr>
          </w:p>
          <w:p w14:paraId="0115B47C" w14:textId="77777777" w:rsidR="00AD4DC7" w:rsidRPr="006C259F" w:rsidRDefault="00AD4DC7" w:rsidP="00811CCF">
            <w:pPr>
              <w:spacing w:line="240" w:lineRule="auto"/>
            </w:pPr>
            <w:r w:rsidRPr="006C259F">
              <w:rPr>
                <w:sz w:val="22"/>
              </w:rPr>
              <w:t>(-) LSS articles without reference to data-driven technologies or frameworks</w:t>
            </w:r>
          </w:p>
        </w:tc>
      </w:tr>
      <w:tr w:rsidR="00AD4DC7" w:rsidRPr="006C259F" w14:paraId="612E355C" w14:textId="77777777" w:rsidTr="00EC15ED">
        <w:trPr>
          <w:trHeight w:val="300"/>
        </w:trPr>
        <w:tc>
          <w:tcPr>
            <w:tcW w:w="1124" w:type="dxa"/>
            <w:vMerge/>
            <w:tcBorders>
              <w:top w:val="nil"/>
              <w:bottom w:val="single" w:sz="8" w:space="0" w:color="000000"/>
              <w:right w:val="nil"/>
            </w:tcBorders>
            <w:vAlign w:val="center"/>
            <w:hideMark/>
          </w:tcPr>
          <w:p w14:paraId="470B031E" w14:textId="77777777" w:rsidR="00AD4DC7" w:rsidRPr="006C259F" w:rsidRDefault="00AD4DC7" w:rsidP="00811CCF">
            <w:pPr>
              <w:spacing w:line="240" w:lineRule="auto"/>
              <w:rPr>
                <w:b/>
                <w:bCs/>
              </w:rPr>
            </w:pPr>
          </w:p>
        </w:tc>
        <w:tc>
          <w:tcPr>
            <w:tcW w:w="3969" w:type="dxa"/>
            <w:vMerge/>
            <w:tcBorders>
              <w:top w:val="nil"/>
              <w:left w:val="nil"/>
              <w:bottom w:val="nil"/>
              <w:right w:val="nil"/>
            </w:tcBorders>
            <w:vAlign w:val="center"/>
            <w:hideMark/>
          </w:tcPr>
          <w:p w14:paraId="0C836A32" w14:textId="77777777" w:rsidR="00AD4DC7" w:rsidRPr="006C259F" w:rsidRDefault="00AD4DC7" w:rsidP="00811CCF">
            <w:pPr>
              <w:spacing w:line="240" w:lineRule="auto"/>
            </w:pPr>
          </w:p>
        </w:tc>
        <w:tc>
          <w:tcPr>
            <w:tcW w:w="4687" w:type="dxa"/>
            <w:tcBorders>
              <w:top w:val="nil"/>
              <w:left w:val="nil"/>
              <w:bottom w:val="nil"/>
            </w:tcBorders>
            <w:shd w:val="clear" w:color="auto" w:fill="auto"/>
            <w:vAlign w:val="center"/>
            <w:hideMark/>
          </w:tcPr>
          <w:p w14:paraId="288DC0E7" w14:textId="77777777" w:rsidR="00AD4DC7" w:rsidRPr="006C259F" w:rsidRDefault="00AD4DC7" w:rsidP="00811CCF">
            <w:pPr>
              <w:spacing w:line="240" w:lineRule="auto"/>
            </w:pPr>
            <w:r w:rsidRPr="006C259F">
              <w:rPr>
                <w:sz w:val="22"/>
              </w:rPr>
              <w:t>(-) I4.0 articles not related to Lean Six Sigma</w:t>
            </w:r>
          </w:p>
        </w:tc>
      </w:tr>
      <w:tr w:rsidR="00AD4DC7" w:rsidRPr="006C259F" w14:paraId="44A3F646" w14:textId="77777777" w:rsidTr="00EC15ED">
        <w:trPr>
          <w:trHeight w:val="300"/>
        </w:trPr>
        <w:tc>
          <w:tcPr>
            <w:tcW w:w="1124" w:type="dxa"/>
            <w:vMerge/>
            <w:tcBorders>
              <w:top w:val="nil"/>
              <w:bottom w:val="single" w:sz="8" w:space="0" w:color="000000"/>
              <w:right w:val="nil"/>
            </w:tcBorders>
            <w:vAlign w:val="center"/>
            <w:hideMark/>
          </w:tcPr>
          <w:p w14:paraId="44C1E349" w14:textId="77777777" w:rsidR="00AD4DC7" w:rsidRPr="006C259F" w:rsidRDefault="00AD4DC7" w:rsidP="00811CCF">
            <w:pPr>
              <w:spacing w:line="240" w:lineRule="auto"/>
              <w:rPr>
                <w:b/>
                <w:bCs/>
              </w:rPr>
            </w:pPr>
          </w:p>
        </w:tc>
        <w:tc>
          <w:tcPr>
            <w:tcW w:w="3969" w:type="dxa"/>
            <w:vMerge/>
            <w:tcBorders>
              <w:top w:val="nil"/>
              <w:left w:val="nil"/>
              <w:right w:val="nil"/>
            </w:tcBorders>
            <w:vAlign w:val="center"/>
            <w:hideMark/>
          </w:tcPr>
          <w:p w14:paraId="5D3951B1" w14:textId="77777777" w:rsidR="00AD4DC7" w:rsidRPr="006C259F" w:rsidRDefault="00AD4DC7" w:rsidP="00811CCF">
            <w:pPr>
              <w:spacing w:line="240" w:lineRule="auto"/>
            </w:pPr>
          </w:p>
        </w:tc>
        <w:tc>
          <w:tcPr>
            <w:tcW w:w="4687" w:type="dxa"/>
            <w:tcBorders>
              <w:top w:val="nil"/>
              <w:left w:val="nil"/>
              <w:bottom w:val="nil"/>
            </w:tcBorders>
            <w:shd w:val="clear" w:color="auto" w:fill="auto"/>
            <w:vAlign w:val="center"/>
            <w:hideMark/>
          </w:tcPr>
          <w:p w14:paraId="7AFFDBE6" w14:textId="77777777" w:rsidR="00AD4DC7" w:rsidRPr="006C259F" w:rsidRDefault="00AD4DC7" w:rsidP="00811CCF">
            <w:pPr>
              <w:spacing w:line="240" w:lineRule="auto"/>
            </w:pPr>
            <w:r w:rsidRPr="006C259F">
              <w:rPr>
                <w:sz w:val="22"/>
              </w:rPr>
              <w:t>(-) Articles solely focusing on DFSS and not DMAIC</w:t>
            </w:r>
          </w:p>
        </w:tc>
      </w:tr>
      <w:tr w:rsidR="00AD4DC7" w:rsidRPr="006C259F" w14:paraId="06C80690" w14:textId="77777777" w:rsidTr="00EC15ED">
        <w:trPr>
          <w:trHeight w:val="458"/>
        </w:trPr>
        <w:tc>
          <w:tcPr>
            <w:tcW w:w="1124" w:type="dxa"/>
            <w:vMerge/>
            <w:tcBorders>
              <w:top w:val="nil"/>
              <w:bottom w:val="single" w:sz="8" w:space="0" w:color="000000"/>
              <w:right w:val="nil"/>
            </w:tcBorders>
            <w:vAlign w:val="center"/>
            <w:hideMark/>
          </w:tcPr>
          <w:p w14:paraId="612BAEAC" w14:textId="77777777" w:rsidR="00AD4DC7" w:rsidRPr="006C259F" w:rsidRDefault="00AD4DC7" w:rsidP="00811CCF">
            <w:pPr>
              <w:spacing w:line="240" w:lineRule="auto"/>
              <w:rPr>
                <w:b/>
                <w:bCs/>
              </w:rPr>
            </w:pPr>
          </w:p>
        </w:tc>
        <w:tc>
          <w:tcPr>
            <w:tcW w:w="3969" w:type="dxa"/>
            <w:vMerge w:val="restart"/>
            <w:tcBorders>
              <w:top w:val="nil"/>
              <w:left w:val="nil"/>
              <w:bottom w:val="double" w:sz="4" w:space="0" w:color="auto"/>
              <w:right w:val="nil"/>
            </w:tcBorders>
            <w:shd w:val="clear" w:color="auto" w:fill="auto"/>
            <w:vAlign w:val="center"/>
            <w:hideMark/>
          </w:tcPr>
          <w:p w14:paraId="63D8F51E" w14:textId="77777777" w:rsidR="00AD4DC7" w:rsidRPr="006C259F" w:rsidRDefault="00AD4DC7" w:rsidP="00811CCF">
            <w:pPr>
              <w:spacing w:line="240" w:lineRule="auto"/>
            </w:pPr>
            <w:r w:rsidRPr="006C259F">
              <w:rPr>
                <w:sz w:val="22"/>
              </w:rPr>
              <w:t>(+) Articles presenting approaches for enhancing or complementing Lean Six Sigma with I4.0 technology</w:t>
            </w:r>
          </w:p>
        </w:tc>
        <w:tc>
          <w:tcPr>
            <w:tcW w:w="4687" w:type="dxa"/>
            <w:vMerge w:val="restart"/>
            <w:tcBorders>
              <w:top w:val="nil"/>
              <w:left w:val="nil"/>
              <w:bottom w:val="single" w:sz="8" w:space="0" w:color="000000"/>
            </w:tcBorders>
            <w:shd w:val="clear" w:color="auto" w:fill="auto"/>
            <w:vAlign w:val="center"/>
            <w:hideMark/>
          </w:tcPr>
          <w:p w14:paraId="15406AAD" w14:textId="77777777" w:rsidR="00AD4DC7" w:rsidRPr="006C259F" w:rsidRDefault="00AD4DC7" w:rsidP="00811CCF">
            <w:pPr>
              <w:spacing w:line="240" w:lineRule="auto"/>
            </w:pPr>
            <w:r w:rsidRPr="006C259F">
              <w:rPr>
                <w:sz w:val="22"/>
              </w:rPr>
              <w:t>(-) Articles in which LSS is used as a methodology to implement or enhance I4.0 approaches</w:t>
            </w:r>
          </w:p>
          <w:p w14:paraId="63491C1A" w14:textId="77777777" w:rsidR="00AD4DC7" w:rsidRPr="006C259F" w:rsidRDefault="00AD4DC7" w:rsidP="00811CCF">
            <w:pPr>
              <w:spacing w:line="240" w:lineRule="auto"/>
            </w:pPr>
            <w:r w:rsidRPr="006C259F">
              <w:rPr>
                <w:sz w:val="22"/>
              </w:rPr>
              <w:t>(-) Literature Review papers</w:t>
            </w:r>
          </w:p>
        </w:tc>
      </w:tr>
      <w:tr w:rsidR="00AD4DC7" w:rsidRPr="006C259F" w14:paraId="6B87FE9C" w14:textId="77777777" w:rsidTr="00EC15ED">
        <w:trPr>
          <w:trHeight w:val="458"/>
        </w:trPr>
        <w:tc>
          <w:tcPr>
            <w:tcW w:w="1124" w:type="dxa"/>
            <w:vMerge/>
            <w:tcBorders>
              <w:top w:val="nil"/>
              <w:right w:val="nil"/>
            </w:tcBorders>
            <w:vAlign w:val="center"/>
            <w:hideMark/>
          </w:tcPr>
          <w:p w14:paraId="42B0721E" w14:textId="77777777" w:rsidR="00AD4DC7" w:rsidRPr="006C259F" w:rsidRDefault="00AD4DC7" w:rsidP="00811CCF">
            <w:pPr>
              <w:spacing w:line="240" w:lineRule="auto"/>
              <w:rPr>
                <w:b/>
                <w:bCs/>
              </w:rPr>
            </w:pPr>
          </w:p>
        </w:tc>
        <w:tc>
          <w:tcPr>
            <w:tcW w:w="3969" w:type="dxa"/>
            <w:vMerge/>
            <w:tcBorders>
              <w:top w:val="single" w:sz="8" w:space="0" w:color="000000"/>
              <w:left w:val="nil"/>
              <w:right w:val="nil"/>
            </w:tcBorders>
            <w:vAlign w:val="center"/>
            <w:hideMark/>
          </w:tcPr>
          <w:p w14:paraId="0616BE65" w14:textId="77777777" w:rsidR="00AD4DC7" w:rsidRPr="006C259F" w:rsidRDefault="00AD4DC7" w:rsidP="00811CCF">
            <w:pPr>
              <w:spacing w:line="240" w:lineRule="auto"/>
            </w:pPr>
          </w:p>
        </w:tc>
        <w:tc>
          <w:tcPr>
            <w:tcW w:w="4687" w:type="dxa"/>
            <w:vMerge/>
            <w:tcBorders>
              <w:top w:val="nil"/>
              <w:left w:val="nil"/>
            </w:tcBorders>
            <w:vAlign w:val="center"/>
            <w:hideMark/>
          </w:tcPr>
          <w:p w14:paraId="3192E5D6" w14:textId="77777777" w:rsidR="00AD4DC7" w:rsidRPr="006C259F" w:rsidRDefault="00AD4DC7" w:rsidP="00811CCF">
            <w:pPr>
              <w:spacing w:line="240" w:lineRule="auto"/>
            </w:pPr>
          </w:p>
        </w:tc>
      </w:tr>
      <w:tr w:rsidR="00AD4DC7" w:rsidRPr="006C259F" w14:paraId="044FE788" w14:textId="77777777" w:rsidTr="00EC15ED">
        <w:trPr>
          <w:trHeight w:val="300"/>
        </w:trPr>
        <w:tc>
          <w:tcPr>
            <w:tcW w:w="1124" w:type="dxa"/>
            <w:tcBorders>
              <w:bottom w:val="double" w:sz="4" w:space="0" w:color="auto"/>
              <w:right w:val="nil"/>
            </w:tcBorders>
            <w:shd w:val="clear" w:color="auto" w:fill="auto"/>
            <w:noWrap/>
            <w:vAlign w:val="bottom"/>
            <w:hideMark/>
          </w:tcPr>
          <w:p w14:paraId="5B3F8588" w14:textId="77777777" w:rsidR="00AD4DC7" w:rsidRPr="006C259F" w:rsidRDefault="00AD4DC7" w:rsidP="00811CCF">
            <w:pPr>
              <w:spacing w:line="240" w:lineRule="auto"/>
            </w:pPr>
            <w:r w:rsidRPr="006C259F">
              <w:rPr>
                <w:sz w:val="22"/>
              </w:rPr>
              <w:t> </w:t>
            </w:r>
          </w:p>
        </w:tc>
        <w:tc>
          <w:tcPr>
            <w:tcW w:w="3969" w:type="dxa"/>
            <w:tcBorders>
              <w:left w:val="nil"/>
              <w:bottom w:val="double" w:sz="4" w:space="0" w:color="auto"/>
              <w:right w:val="nil"/>
            </w:tcBorders>
            <w:shd w:val="clear" w:color="auto" w:fill="auto"/>
            <w:noWrap/>
            <w:vAlign w:val="bottom"/>
            <w:hideMark/>
          </w:tcPr>
          <w:p w14:paraId="2EF28AC0" w14:textId="77777777" w:rsidR="00AD4DC7" w:rsidRPr="006C259F" w:rsidRDefault="00AD4DC7" w:rsidP="00811CCF">
            <w:pPr>
              <w:spacing w:line="240" w:lineRule="auto"/>
              <w:rPr>
                <w:rFonts w:ascii="Calibri" w:hAnsi="Calibri" w:cs="Calibri"/>
              </w:rPr>
            </w:pPr>
            <w:r w:rsidRPr="006C259F">
              <w:rPr>
                <w:rFonts w:ascii="Calibri" w:hAnsi="Calibri" w:cs="Calibri"/>
                <w:sz w:val="22"/>
              </w:rPr>
              <w:t> </w:t>
            </w:r>
          </w:p>
        </w:tc>
        <w:tc>
          <w:tcPr>
            <w:tcW w:w="4687" w:type="dxa"/>
            <w:tcBorders>
              <w:left w:val="nil"/>
              <w:bottom w:val="double" w:sz="4" w:space="0" w:color="auto"/>
            </w:tcBorders>
            <w:shd w:val="clear" w:color="auto" w:fill="auto"/>
            <w:noWrap/>
            <w:vAlign w:val="bottom"/>
            <w:hideMark/>
          </w:tcPr>
          <w:p w14:paraId="29C1A126" w14:textId="77777777" w:rsidR="00AD4DC7" w:rsidRPr="006C259F" w:rsidRDefault="00AD4DC7" w:rsidP="00811CCF">
            <w:pPr>
              <w:spacing w:line="240" w:lineRule="auto"/>
              <w:rPr>
                <w:rFonts w:ascii="Calibri" w:hAnsi="Calibri" w:cs="Calibri"/>
              </w:rPr>
            </w:pPr>
          </w:p>
        </w:tc>
      </w:tr>
      <w:tr w:rsidR="00AD4DC7" w:rsidRPr="006C259F" w14:paraId="7CAC7B1B" w14:textId="77777777" w:rsidTr="00EC15ED">
        <w:trPr>
          <w:trHeight w:val="915"/>
        </w:trPr>
        <w:tc>
          <w:tcPr>
            <w:tcW w:w="1124" w:type="dxa"/>
            <w:tcBorders>
              <w:top w:val="double" w:sz="4" w:space="0" w:color="auto"/>
              <w:bottom w:val="single" w:sz="12" w:space="0" w:color="auto"/>
              <w:right w:val="nil"/>
            </w:tcBorders>
            <w:shd w:val="clear" w:color="auto" w:fill="auto"/>
            <w:noWrap/>
            <w:vAlign w:val="center"/>
            <w:hideMark/>
          </w:tcPr>
          <w:p w14:paraId="0871ECC7" w14:textId="77777777" w:rsidR="00AD4DC7" w:rsidRPr="006C259F" w:rsidRDefault="00AD4DC7" w:rsidP="00811CCF">
            <w:pPr>
              <w:spacing w:line="240" w:lineRule="auto"/>
              <w:rPr>
                <w:b/>
                <w:bCs/>
              </w:rPr>
            </w:pPr>
          </w:p>
          <w:p w14:paraId="159553C1" w14:textId="77777777" w:rsidR="00AD4DC7" w:rsidRPr="006C259F" w:rsidRDefault="00AD4DC7" w:rsidP="00811CCF">
            <w:pPr>
              <w:spacing w:line="240" w:lineRule="auto"/>
              <w:rPr>
                <w:b/>
                <w:bCs/>
              </w:rPr>
            </w:pPr>
            <w:r w:rsidRPr="006C259F">
              <w:rPr>
                <w:b/>
                <w:bCs/>
                <w:sz w:val="22"/>
              </w:rPr>
              <w:t>Stage III</w:t>
            </w:r>
          </w:p>
          <w:p w14:paraId="1CBAD534" w14:textId="77777777" w:rsidR="00AD4DC7" w:rsidRPr="006C259F" w:rsidRDefault="00AD4DC7" w:rsidP="00811CCF">
            <w:pPr>
              <w:spacing w:line="240" w:lineRule="auto"/>
            </w:pPr>
            <w:r w:rsidRPr="006C259F">
              <w:rPr>
                <w:sz w:val="22"/>
              </w:rPr>
              <w:t>(subset of Stage I)</w:t>
            </w:r>
          </w:p>
          <w:p w14:paraId="4691E74F" w14:textId="77777777" w:rsidR="00AD4DC7" w:rsidRPr="006C259F" w:rsidRDefault="00AD4DC7" w:rsidP="00811CCF">
            <w:pPr>
              <w:spacing w:line="240" w:lineRule="auto"/>
              <w:rPr>
                <w:b/>
                <w:bCs/>
              </w:rPr>
            </w:pPr>
          </w:p>
        </w:tc>
        <w:tc>
          <w:tcPr>
            <w:tcW w:w="3969" w:type="dxa"/>
            <w:tcBorders>
              <w:top w:val="double" w:sz="4" w:space="0" w:color="auto"/>
              <w:left w:val="nil"/>
              <w:bottom w:val="single" w:sz="12" w:space="0" w:color="auto"/>
              <w:right w:val="nil"/>
            </w:tcBorders>
            <w:shd w:val="clear" w:color="auto" w:fill="auto"/>
            <w:vAlign w:val="center"/>
            <w:hideMark/>
          </w:tcPr>
          <w:p w14:paraId="66639D1C" w14:textId="77777777" w:rsidR="00AD4DC7" w:rsidRPr="006C259F" w:rsidRDefault="00AD4DC7" w:rsidP="00811CCF">
            <w:pPr>
              <w:spacing w:line="240" w:lineRule="auto"/>
            </w:pPr>
          </w:p>
          <w:p w14:paraId="168F2C17" w14:textId="77777777" w:rsidR="00AD4DC7" w:rsidRPr="006C259F" w:rsidRDefault="00AD4DC7" w:rsidP="00811CCF">
            <w:pPr>
              <w:spacing w:line="240" w:lineRule="auto"/>
            </w:pPr>
            <w:r w:rsidRPr="006C259F">
              <w:rPr>
                <w:sz w:val="22"/>
              </w:rPr>
              <w:t>(+) Articles presenting a framework, model, approach, roadmap or method integrating LSS with I4.0</w:t>
            </w:r>
          </w:p>
          <w:p w14:paraId="0D9B3DEF" w14:textId="77777777" w:rsidR="00AD4DC7" w:rsidRPr="006C259F" w:rsidRDefault="00AD4DC7" w:rsidP="00811CCF">
            <w:pPr>
              <w:spacing w:line="240" w:lineRule="auto"/>
            </w:pPr>
          </w:p>
        </w:tc>
        <w:tc>
          <w:tcPr>
            <w:tcW w:w="4687" w:type="dxa"/>
            <w:tcBorders>
              <w:top w:val="double" w:sz="4" w:space="0" w:color="auto"/>
              <w:left w:val="nil"/>
              <w:bottom w:val="single" w:sz="12" w:space="0" w:color="auto"/>
            </w:tcBorders>
            <w:shd w:val="clear" w:color="auto" w:fill="auto"/>
            <w:vAlign w:val="center"/>
            <w:hideMark/>
          </w:tcPr>
          <w:p w14:paraId="17A3A98E" w14:textId="77777777" w:rsidR="00AD4DC7" w:rsidRPr="006C259F" w:rsidRDefault="00AD4DC7" w:rsidP="00811CCF">
            <w:pPr>
              <w:spacing w:line="240" w:lineRule="auto"/>
            </w:pPr>
            <w:r w:rsidRPr="006C259F">
              <w:rPr>
                <w:sz w:val="22"/>
              </w:rPr>
              <w:t>(-) Articles not covering all phases of DMAIC</w:t>
            </w:r>
          </w:p>
        </w:tc>
      </w:tr>
    </w:tbl>
    <w:p w14:paraId="7FFBC8CB" w14:textId="77777777" w:rsidR="00AD4DC7" w:rsidRPr="006C259F" w:rsidRDefault="00AD4DC7" w:rsidP="00102F13">
      <w:pPr>
        <w:pStyle w:val="Newparagraph"/>
        <w:ind w:firstLine="0"/>
      </w:pPr>
    </w:p>
    <w:p w14:paraId="79531C0A" w14:textId="77777777" w:rsidR="00AD4DC7" w:rsidRPr="006C259F" w:rsidRDefault="00AD4DC7" w:rsidP="003A4913">
      <w:pPr>
        <w:pStyle w:val="Paragraph"/>
      </w:pPr>
      <w:r w:rsidRPr="006C259F">
        <w:t xml:space="preserve">The objective of stage I is to provide a quantitative analysis of studies that integrated tools and techniques from both LSS and I4.0. This method makes it feasible to analyse a large number of papers covering a long time period </w:t>
      </w:r>
      <w:r w:rsidRPr="006C259F">
        <w:rPr>
          <w:noProof/>
        </w:rPr>
        <w:t>(Puram and Gurumurthy 2021)</w:t>
      </w:r>
      <w:r w:rsidRPr="006C259F">
        <w:t xml:space="preserve">. Papers selected for stages II and III are analysed in-depth using NVivo12. While Stage II intends to investigate approaches incorporating I4.0 technologies in LSS DMAIC projects and their benefits, Stage III aims to analyse existing frameworks and their limitations. </w:t>
      </w:r>
      <w:r w:rsidRPr="005652B3">
        <w:rPr>
          <w:highlight w:val="yellow"/>
        </w:rPr>
        <w:t xml:space="preserve">Due to the qualitative nature of literature reviews, steps should be taken to prevent researcher bias and promote rigour </w:t>
      </w:r>
      <w:r w:rsidRPr="005652B3">
        <w:rPr>
          <w:noProof/>
          <w:highlight w:val="yellow"/>
        </w:rPr>
        <w:t>(Tranfield</w:t>
      </w:r>
      <w:r w:rsidRPr="005652B3">
        <w:rPr>
          <w:i/>
          <w:noProof/>
          <w:highlight w:val="yellow"/>
        </w:rPr>
        <w:t xml:space="preserve"> et al.</w:t>
      </w:r>
      <w:r w:rsidRPr="005652B3">
        <w:rPr>
          <w:noProof/>
          <w:highlight w:val="yellow"/>
        </w:rPr>
        <w:t>, 2003; Rousseau</w:t>
      </w:r>
      <w:r w:rsidRPr="005652B3">
        <w:rPr>
          <w:i/>
          <w:noProof/>
          <w:highlight w:val="yellow"/>
        </w:rPr>
        <w:t xml:space="preserve"> et al.</w:t>
      </w:r>
      <w:r w:rsidRPr="005652B3">
        <w:rPr>
          <w:noProof/>
          <w:highlight w:val="yellow"/>
        </w:rPr>
        <w:t>, 2008)</w:t>
      </w:r>
      <w:r w:rsidRPr="005652B3">
        <w:rPr>
          <w:highlight w:val="yellow"/>
        </w:rPr>
        <w:t>.</w:t>
      </w:r>
      <w:r>
        <w:t xml:space="preserve"> To this aim,</w:t>
      </w:r>
      <w:r w:rsidRPr="006C259F">
        <w:t xml:space="preserve"> the first author kept a research diary to recapitulate the decisions made during the research process if </w:t>
      </w:r>
      <w:r w:rsidRPr="006C259F">
        <w:lastRenderedPageBreak/>
        <w:t>questions arose. Also, a process manual was defined, so data collection and analysis steps were executed consistently. Other authors were involved in the systematic review to add validity to the study.</w:t>
      </w:r>
    </w:p>
    <w:p w14:paraId="04679510" w14:textId="77777777" w:rsidR="00AD4DC7" w:rsidRPr="006C259F" w:rsidRDefault="00AD4DC7">
      <w:pPr>
        <w:pStyle w:val="Heading1"/>
        <w:numPr>
          <w:ilvl w:val="0"/>
          <w:numId w:val="2"/>
        </w:numPr>
        <w:ind w:left="0" w:firstLine="0"/>
      </w:pPr>
      <w:bookmarkStart w:id="18" w:name="_Hlk69556996"/>
      <w:bookmarkStart w:id="19" w:name="_Hlk91151530"/>
      <w:r w:rsidRPr="006C259F">
        <w:t>Findings</w:t>
      </w:r>
      <w:bookmarkStart w:id="20" w:name="_Ref69505466"/>
      <w:bookmarkEnd w:id="18"/>
    </w:p>
    <w:bookmarkEnd w:id="19"/>
    <w:bookmarkEnd w:id="20"/>
    <w:p w14:paraId="14CE29CF" w14:textId="77777777" w:rsidR="00AD4DC7" w:rsidRPr="006C259F" w:rsidRDefault="00AD4DC7" w:rsidP="00FA224B">
      <w:pPr>
        <w:pStyle w:val="Paragraph"/>
      </w:pPr>
      <w:r w:rsidRPr="006C259F">
        <w:t>The screening process resulted in 692 papers for stage I, 37 for stage II, and 21 for stage III. All other papers were excluded, for example, if they only referred to LSS or solely to I4.0 technologies.</w:t>
      </w:r>
    </w:p>
    <w:p w14:paraId="44269702" w14:textId="77777777" w:rsidR="00AD4DC7" w:rsidRPr="006C259F" w:rsidRDefault="00AD4DC7">
      <w:pPr>
        <w:pStyle w:val="Heading2"/>
        <w:numPr>
          <w:ilvl w:val="1"/>
          <w:numId w:val="2"/>
        </w:numPr>
        <w:ind w:left="0" w:firstLine="0"/>
      </w:pPr>
      <w:bookmarkStart w:id="21" w:name="_Ref111057932"/>
      <w:r w:rsidRPr="006C259F">
        <w:t>Stage I: Articles integrating LSS with I4.0 technologies</w:t>
      </w:r>
      <w:bookmarkEnd w:id="21"/>
    </w:p>
    <w:p w14:paraId="177BF308" w14:textId="677681E8" w:rsidR="00AD4DC7" w:rsidRPr="006C259F" w:rsidRDefault="00AD4DC7" w:rsidP="00FA224B">
      <w:pPr>
        <w:pStyle w:val="Paragraph"/>
      </w:pPr>
      <w:r w:rsidRPr="006C259F">
        <w:t xml:space="preserve">Stage I contains research papers that involve both LSS tools and I4.0 technologies, i.e. one of the LSS tools plus an I4.0 related search term appears in the title, keyword or abstract. This stage aims to provide an overview of which tools and technologies of these two independent fields were already used collaboratively. A text mining software, </w:t>
      </w:r>
      <w:proofErr w:type="spellStart"/>
      <w:r w:rsidRPr="006C259F">
        <w:t>VOSviewer</w:t>
      </w:r>
      <w:proofErr w:type="spellEnd"/>
      <w:r w:rsidRPr="006C259F">
        <w:t xml:space="preserve"> </w:t>
      </w:r>
      <w:r w:rsidRPr="006C259F">
        <w:rPr>
          <w:noProof/>
        </w:rPr>
        <w:t>(van Eck and Waltman 2010)</w:t>
      </w:r>
      <w:r w:rsidRPr="006C259F">
        <w:t>, is used to visualise relevant topics and how they relate to each other. Figure 2 illustrates which key terms are jointly mentioned in the 692 papers, and the size of the dots</w:t>
      </w:r>
      <w:r w:rsidR="00111799">
        <w:t xml:space="preserve"> </w:t>
      </w:r>
      <w:r w:rsidRPr="006C259F">
        <w:t xml:space="preserve">represents the term’s frequency. </w:t>
      </w:r>
      <w:bookmarkStart w:id="22" w:name="_Hlk113439689"/>
      <w:r w:rsidRPr="006C259F">
        <w:t>The related terms are clustered in colo</w:t>
      </w:r>
      <w:r w:rsidR="00111799">
        <w:t>u</w:t>
      </w:r>
      <w:r w:rsidRPr="006C259F">
        <w:t xml:space="preserve">r-coded groups. The red and the blue group represent two of the most dominant I4.0 themes, machine learning and artificial neural networks (ANN). Unsurprisingly, the red machine learning cluster terms are closely related to the terms from the blue ANN and the yellow data mining cluster. For example, “classification” and "pattern recognition” are connected to “artificial neural network”, while “classification” and “statistical process control” are linked to “data mining”. The predominant LSS tool is ANOVA, which is saliently related to ANN as part of the blue cluster. This relationship deserves further investigation in a future study. Similarly, other complex, traditional LSS tools such as RSM and Taguchi appear to leverage ANN techniques. The green cluster, on the other hand, includes more general terms such as “Industry 4.0,” “Big </w:t>
      </w:r>
      <w:r w:rsidRPr="006C259F">
        <w:lastRenderedPageBreak/>
        <w:t>Data,” and “artificial intelligence,” along with “lean six sigma,” “six sigma,” and “</w:t>
      </w:r>
      <w:proofErr w:type="spellStart"/>
      <w:r w:rsidRPr="006C259F">
        <w:t>dmaic</w:t>
      </w:r>
      <w:proofErr w:type="spellEnd"/>
      <w:r w:rsidRPr="006C259F">
        <w:t>,” suggesting that these are higher-level, conceptual works rather than case studies that apply specific tools and technologies. Overall, the repeated appearance of themes in different clusters shows they are closely interrelated.</w:t>
      </w:r>
      <w:bookmarkEnd w:id="22"/>
    </w:p>
    <w:p w14:paraId="09274271" w14:textId="77777777" w:rsidR="00AD4DC7" w:rsidRPr="006C259F" w:rsidRDefault="00AD4DC7" w:rsidP="00FA1FAE">
      <w:pPr>
        <w:pStyle w:val="Newparagraph"/>
      </w:pPr>
    </w:p>
    <w:p w14:paraId="422C95EF" w14:textId="77777777" w:rsidR="00AD4DC7" w:rsidRPr="006C259F" w:rsidRDefault="00AD4DC7" w:rsidP="00AF30E5">
      <w:pPr>
        <w:pStyle w:val="Figurecaption"/>
      </w:pPr>
      <w:r w:rsidRPr="006C259F">
        <w:rPr>
          <w:noProof/>
        </w:rPr>
        <w:drawing>
          <wp:inline distT="0" distB="0" distL="0" distR="0" wp14:anchorId="4BA5F92D" wp14:editId="3955022C">
            <wp:extent cx="5678501" cy="4569983"/>
            <wp:effectExtent l="0" t="0" r="0" b="254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9"/>
                    <a:srcRect l="15992" t="3345" r="13943" b="3898"/>
                    <a:stretch/>
                  </pic:blipFill>
                  <pic:spPr bwMode="auto">
                    <a:xfrm>
                      <a:off x="0" y="0"/>
                      <a:ext cx="5689893" cy="4579151"/>
                    </a:xfrm>
                    <a:prstGeom prst="rect">
                      <a:avLst/>
                    </a:prstGeom>
                    <a:ln>
                      <a:noFill/>
                    </a:ln>
                    <a:extLst>
                      <a:ext uri="{53640926-AAD7-44D8-BBD7-CCE9431645EC}">
                        <a14:shadowObscured xmlns:a14="http://schemas.microsoft.com/office/drawing/2010/main"/>
                      </a:ext>
                    </a:extLst>
                  </pic:spPr>
                </pic:pic>
              </a:graphicData>
            </a:graphic>
          </wp:inline>
        </w:drawing>
      </w:r>
    </w:p>
    <w:p w14:paraId="4380C418" w14:textId="77777777" w:rsidR="00AD4DC7" w:rsidRPr="006C259F" w:rsidRDefault="00AD4DC7" w:rsidP="00AF30E5">
      <w:pPr>
        <w:pStyle w:val="Figurecaption"/>
      </w:pPr>
      <w:bookmarkStart w:id="23" w:name="_Ref93316400"/>
      <w:bookmarkStart w:id="24" w:name="_Hlk92211042"/>
      <w:r w:rsidRPr="006C259F">
        <w:t xml:space="preserve">Figure </w:t>
      </w:r>
      <w:fldSimple w:instr=" SEQ Figure \* ARABIC ">
        <w:r w:rsidRPr="006C259F">
          <w:rPr>
            <w:noProof/>
          </w:rPr>
          <w:t>2</w:t>
        </w:r>
      </w:fldSimple>
      <w:bookmarkEnd w:id="23"/>
      <w:r w:rsidRPr="006C259F">
        <w:rPr>
          <w:noProof/>
        </w:rPr>
        <w:t>.</w:t>
      </w:r>
      <w:r w:rsidRPr="006C259F">
        <w:t xml:space="preserve"> </w:t>
      </w:r>
      <w:bookmarkStart w:id="25" w:name="_Hlk92211055"/>
      <w:r w:rsidRPr="006C259F">
        <w:t>Co-occurrence network of frequent keywords in papers combining LSS tools and I4.0 technologies</w:t>
      </w:r>
      <w:bookmarkEnd w:id="25"/>
      <w:r w:rsidRPr="006C259F">
        <w:t xml:space="preserve"> </w:t>
      </w:r>
      <w:bookmarkStart w:id="26" w:name="_Hlk102137155"/>
      <w:r w:rsidRPr="006C259F">
        <w:t>(developed for research)</w:t>
      </w:r>
      <w:bookmarkEnd w:id="24"/>
      <w:bookmarkEnd w:id="26"/>
      <w:r w:rsidRPr="006C259F">
        <w:t>.</w:t>
      </w:r>
    </w:p>
    <w:p w14:paraId="3DEFB77E" w14:textId="77777777" w:rsidR="00AD4DC7" w:rsidRPr="006C259F" w:rsidRDefault="00AD4DC7" w:rsidP="002252A6">
      <w:pPr>
        <w:pStyle w:val="Paragraph"/>
      </w:pPr>
    </w:p>
    <w:p w14:paraId="305F3065" w14:textId="065649F0" w:rsidR="00AD4DC7" w:rsidRPr="006C259F" w:rsidRDefault="00AD4DC7" w:rsidP="00EE7B3F">
      <w:pPr>
        <w:pStyle w:val="Newparagraph"/>
      </w:pPr>
      <w:r w:rsidRPr="006C259F">
        <w:t xml:space="preserve">The 692 articles that emerged from the selection process exhibit various combinations of topics from the two disciplines, as shown in Figure 3. Not all of them explicitly mention LSS or Six Sigma, but instead, LSS tools are used for quality or process improvement. Articles mentioning more than one technology were assigned to the most prevalent topic, so </w:t>
      </w:r>
      <w:r w:rsidRPr="006C259F">
        <w:lastRenderedPageBreak/>
        <w:t>there are no duplicate counts. The legend shows LSS tools that occurred in more than ten articles. The predominance of the combination of ANOVA with ANN is salient, a</w:t>
      </w:r>
      <w:r w:rsidR="00111799">
        <w:t>s</w:t>
      </w:r>
      <w:r w:rsidRPr="006C259F">
        <w:t xml:space="preserve"> the combination of control charts and ANN. Research that included additional terms besides ANN, such as “data mining”, “machine learning”, and “big data”, was accounted for as ANN because ANN is </w:t>
      </w:r>
      <w:r w:rsidR="00111799">
        <w:t>a</w:t>
      </w:r>
      <w:r w:rsidRPr="006C259F">
        <w:t xml:space="preserve"> specific technique. Although other I4.0 terms, such as Process Mining, occur far less often, they can play an essential role in stage 3, where the articles in which I4.0 technology is used to enhance LSS will be investigated in depth. In contrast, Data Mining alone (without ANN) plays an important role in supporting LSS tools, such as ANOVA and control charts, while a closer look in stage 3 will reveal that this technique is not applied across all DMAIC phases. Another important point to notice is that studies labelled as 6s/DMAIC do not only cover a specific LSS tool but entail a complete Six Sigma or DMAIC project. These are the papers selected for stage 2, and they are also partially included in stage 3. Also noteworthy are the 6s/DMAIC items in the data mining bar which represent articles integrating DMAIC and the CRISP-DM (Cross Industry Standard for Data Mining) model.</w:t>
      </w:r>
    </w:p>
    <w:p w14:paraId="4ED06171" w14:textId="77777777" w:rsidR="00AD4DC7" w:rsidRPr="006C259F" w:rsidRDefault="00AD4DC7" w:rsidP="00AF30E5">
      <w:pPr>
        <w:pStyle w:val="Figurecaption"/>
      </w:pPr>
      <w:r w:rsidRPr="006C259F">
        <w:rPr>
          <w:noProof/>
        </w:rPr>
        <w:lastRenderedPageBreak/>
        <w:drawing>
          <wp:inline distT="0" distB="0" distL="0" distR="0" wp14:anchorId="0D412F20" wp14:editId="18B989A3">
            <wp:extent cx="5734051" cy="3957637"/>
            <wp:effectExtent l="0" t="0" r="0" b="5080"/>
            <wp:docPr id="19" name="Chart 19">
              <a:extLst xmlns:a="http://schemas.openxmlformats.org/drawingml/2006/main">
                <a:ext uri="{FF2B5EF4-FFF2-40B4-BE49-F238E27FC236}">
                  <a16:creationId xmlns:a16="http://schemas.microsoft.com/office/drawing/2014/main" id="{114F1BFD-E867-4284-B201-B852E93714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B370238" w14:textId="77777777" w:rsidR="00AD4DC7" w:rsidRPr="006C259F" w:rsidRDefault="00AD4DC7" w:rsidP="00AF30E5">
      <w:pPr>
        <w:pStyle w:val="Figurecaption"/>
      </w:pPr>
      <w:bookmarkStart w:id="27" w:name="_Ref94604681"/>
      <w:r w:rsidRPr="006C259F">
        <w:t xml:space="preserve">Figure </w:t>
      </w:r>
      <w:fldSimple w:instr=" SEQ Figure \* ARABIC ">
        <w:r w:rsidRPr="006C259F">
          <w:rPr>
            <w:noProof/>
          </w:rPr>
          <w:t>3</w:t>
        </w:r>
      </w:fldSimple>
      <w:bookmarkEnd w:id="27"/>
      <w:r w:rsidRPr="006C259F">
        <w:t>. Articles integrating I4.0 Technologies with LSS Tools (developed for research).</w:t>
      </w:r>
    </w:p>
    <w:p w14:paraId="785CF3D5" w14:textId="77777777" w:rsidR="00AD4DC7" w:rsidRPr="006C259F" w:rsidRDefault="00AD4DC7" w:rsidP="002C601C"/>
    <w:p w14:paraId="21033C40" w14:textId="77777777" w:rsidR="00AD4DC7" w:rsidRPr="006C259F" w:rsidRDefault="00AD4DC7" w:rsidP="00AF30E5">
      <w:pPr>
        <w:pStyle w:val="Figurecaption"/>
      </w:pPr>
      <w:r w:rsidRPr="006C259F">
        <w:rPr>
          <w:noProof/>
        </w:rPr>
        <w:drawing>
          <wp:inline distT="0" distB="0" distL="0" distR="0" wp14:anchorId="20E1EFBC" wp14:editId="16B6B7A5">
            <wp:extent cx="5986464" cy="3357563"/>
            <wp:effectExtent l="0" t="0" r="14605" b="14605"/>
            <wp:docPr id="1" name="Chart 1">
              <a:extLst xmlns:a="http://schemas.openxmlformats.org/drawingml/2006/main">
                <a:ext uri="{FF2B5EF4-FFF2-40B4-BE49-F238E27FC236}">
                  <a16:creationId xmlns:a16="http://schemas.microsoft.com/office/drawing/2014/main" id="{73121A8B-0861-4F3A-A6F0-5636CF79A0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42B1F1F" w14:textId="77777777" w:rsidR="00AD4DC7" w:rsidRPr="006C259F" w:rsidRDefault="00AD4DC7" w:rsidP="00AF30E5">
      <w:pPr>
        <w:pStyle w:val="Figurecaption"/>
      </w:pPr>
      <w:bookmarkStart w:id="28" w:name="_Ref94609422"/>
      <w:bookmarkStart w:id="29" w:name="_Hlk102137273"/>
      <w:r w:rsidRPr="006C259F">
        <w:t xml:space="preserve">Figure </w:t>
      </w:r>
      <w:fldSimple w:instr=" SEQ Figure \* ARABIC ">
        <w:r w:rsidRPr="006C259F">
          <w:rPr>
            <w:noProof/>
          </w:rPr>
          <w:t>4</w:t>
        </w:r>
      </w:fldSimple>
      <w:bookmarkEnd w:id="28"/>
      <w:r w:rsidRPr="006C259F">
        <w:t>. Publications per year by I4.0 technology (developed for research).</w:t>
      </w:r>
    </w:p>
    <w:bookmarkEnd w:id="29"/>
    <w:p w14:paraId="5555A0C2" w14:textId="77777777" w:rsidR="00AD4DC7" w:rsidRPr="006C259F" w:rsidRDefault="00AD4DC7" w:rsidP="002C601C"/>
    <w:p w14:paraId="51050AAB" w14:textId="77777777" w:rsidR="00AD4DC7" w:rsidRPr="006C259F" w:rsidRDefault="00AD4DC7" w:rsidP="00834CB1">
      <w:pPr>
        <w:pStyle w:val="Paragraph"/>
      </w:pPr>
      <w:r w:rsidRPr="006C259F">
        <w:t xml:space="preserve">Figure 4 indicates that technologies like ANN, DM, ML and AI have been studied in conjunction with LSS tools since 2001, long before the term ‘Industry 4.0’ was coined. In contrast, the first BDA, IoT, and Robotics articles emerged around 2012. Although PM first appeared in academia in 2003 </w:t>
      </w:r>
      <w:r w:rsidRPr="006C259F">
        <w:rPr>
          <w:noProof/>
        </w:rPr>
        <w:t>(van der Aalst et al. 2003)</w:t>
      </w:r>
      <w:r w:rsidRPr="006C259F">
        <w:t>, it took over a decade to be combined with LSS. In general, there has been increasing interest over the past few years in combining LSS tools and smart technologies in research.</w:t>
      </w:r>
    </w:p>
    <w:p w14:paraId="497713F1" w14:textId="77777777" w:rsidR="00AD4DC7" w:rsidRPr="006C259F" w:rsidRDefault="00AD4DC7">
      <w:pPr>
        <w:pStyle w:val="Heading2"/>
        <w:numPr>
          <w:ilvl w:val="1"/>
          <w:numId w:val="2"/>
        </w:numPr>
        <w:ind w:left="0" w:firstLine="0"/>
      </w:pPr>
      <w:r w:rsidRPr="006C259F">
        <w:t>Stage II: Articles presenting approaches to enhancing LSS with I4.0</w:t>
      </w:r>
    </w:p>
    <w:p w14:paraId="7844EBE0" w14:textId="77777777" w:rsidR="00AD4DC7" w:rsidRPr="006C259F" w:rsidRDefault="00AD4DC7" w:rsidP="00FD56DF">
      <w:pPr>
        <w:pStyle w:val="Paragraph"/>
      </w:pPr>
      <w:r w:rsidRPr="006C259F">
        <w:t xml:space="preserve">Stage II includes 37 studies in which I4.0 technologies enhanced LSS projects. Qualitative content analysis techniques were applied to answer RQ2a), RQ2b) and RQ3. Before discussing the in-depth analysis results, here are some facts and figures on the articles that belong to this stage. 20 out of 37 articles were published in business management journals, followed by computer science (9), engineering (8) and social sciences (1). Three articles were published in each of the journals “International Journal of Lean Six Sigma” and “Production Planning &amp; Control”. Two articles were found in each of the journals “Computers &amp; Industrial Engineering”, “International Journal of Six Sigma and Competitive Advantage”, “Processes” and “ZWF </w:t>
      </w:r>
      <w:proofErr w:type="spellStart"/>
      <w:r w:rsidRPr="006C259F">
        <w:t>Zeitschrift</w:t>
      </w:r>
      <w:proofErr w:type="spellEnd"/>
      <w:r w:rsidRPr="006C259F">
        <w:t xml:space="preserve"> </w:t>
      </w:r>
      <w:proofErr w:type="spellStart"/>
      <w:r w:rsidRPr="006C259F">
        <w:t>fuer</w:t>
      </w:r>
      <w:proofErr w:type="spellEnd"/>
      <w:r w:rsidRPr="006C259F">
        <w:t xml:space="preserve"> </w:t>
      </w:r>
      <w:proofErr w:type="spellStart"/>
      <w:r w:rsidRPr="006C259F">
        <w:t>Wirtschaftlichen</w:t>
      </w:r>
      <w:proofErr w:type="spellEnd"/>
      <w:r w:rsidRPr="006C259F">
        <w:t xml:space="preserve"> </w:t>
      </w:r>
      <w:proofErr w:type="spellStart"/>
      <w:r w:rsidRPr="006C259F">
        <w:t>Fabrikbetrieb</w:t>
      </w:r>
      <w:proofErr w:type="spellEnd"/>
      <w:r w:rsidRPr="006C259F">
        <w:t>". The remaining 23 articles were found across 23 different journals. The research was predominantly conducted in the manufacturing sector, but there was also interest in healthcare, higher education, and other sectors (</w:t>
      </w:r>
      <w:r w:rsidRPr="006C259F">
        <w:fldChar w:fldCharType="begin"/>
      </w:r>
      <w:r w:rsidRPr="006C259F">
        <w:instrText xml:space="preserve"> REF _Ref94619057 \h  \* MERGEFORMAT </w:instrText>
      </w:r>
      <w:r w:rsidRPr="006C259F">
        <w:fldChar w:fldCharType="separate"/>
      </w:r>
      <w:r w:rsidRPr="006C259F">
        <w:t xml:space="preserve">Table </w:t>
      </w:r>
      <w:r w:rsidRPr="006C259F">
        <w:rPr>
          <w:noProof/>
        </w:rPr>
        <w:t>3</w:t>
      </w:r>
      <w:r w:rsidRPr="006C259F">
        <w:fldChar w:fldCharType="end"/>
      </w:r>
      <w:r w:rsidRPr="006C259F">
        <w:t>).</w:t>
      </w:r>
    </w:p>
    <w:p w14:paraId="0719DCBA" w14:textId="77777777" w:rsidR="00AD4DC7" w:rsidRPr="006C259F" w:rsidRDefault="00AD4DC7" w:rsidP="00834CB1">
      <w:pPr>
        <w:pStyle w:val="Tabletitle"/>
      </w:pPr>
      <w:bookmarkStart w:id="30" w:name="_Ref94619057"/>
      <w:bookmarkStart w:id="31" w:name="_Ref101955150"/>
      <w:r w:rsidRPr="006C259F">
        <w:t xml:space="preserve">Table </w:t>
      </w:r>
      <w:fldSimple w:instr=" SEQ Table \* ARABIC ">
        <w:r w:rsidRPr="006C259F">
          <w:rPr>
            <w:noProof/>
          </w:rPr>
          <w:t>3</w:t>
        </w:r>
      </w:fldSimple>
      <w:bookmarkEnd w:id="30"/>
      <w:bookmarkEnd w:id="31"/>
      <w:r w:rsidRPr="006C259F">
        <w:rPr>
          <w:noProof/>
        </w:rPr>
        <w:t>.</w:t>
      </w:r>
      <w:r w:rsidRPr="006C259F">
        <w:t xml:space="preserve"> Stage II articles by sector.</w:t>
      </w:r>
    </w:p>
    <w:tbl>
      <w:tblPr>
        <w:tblW w:w="3539" w:type="dxa"/>
        <w:tblLook w:val="04A0" w:firstRow="1" w:lastRow="0" w:firstColumn="1" w:lastColumn="0" w:noHBand="0" w:noVBand="1"/>
      </w:tblPr>
      <w:tblGrid>
        <w:gridCol w:w="2300"/>
        <w:gridCol w:w="1239"/>
      </w:tblGrid>
      <w:tr w:rsidR="00AD4DC7" w:rsidRPr="006C259F" w14:paraId="6A2C5C89" w14:textId="77777777" w:rsidTr="00EC15ED">
        <w:trPr>
          <w:trHeight w:val="300"/>
        </w:trPr>
        <w:tc>
          <w:tcPr>
            <w:tcW w:w="2300" w:type="dxa"/>
            <w:tcBorders>
              <w:top w:val="single" w:sz="4" w:space="0" w:color="auto"/>
              <w:bottom w:val="single" w:sz="12" w:space="0" w:color="auto"/>
            </w:tcBorders>
            <w:shd w:val="clear" w:color="auto" w:fill="auto"/>
            <w:noWrap/>
            <w:vAlign w:val="bottom"/>
            <w:hideMark/>
          </w:tcPr>
          <w:p w14:paraId="063571DD" w14:textId="77777777" w:rsidR="00AD4DC7" w:rsidRPr="006C259F" w:rsidRDefault="00AD4DC7" w:rsidP="00834CB1">
            <w:pPr>
              <w:spacing w:line="240" w:lineRule="auto"/>
              <w:rPr>
                <w:b/>
                <w:bCs/>
              </w:rPr>
            </w:pPr>
            <w:r w:rsidRPr="006C259F">
              <w:rPr>
                <w:b/>
                <w:bCs/>
                <w:sz w:val="22"/>
              </w:rPr>
              <w:t>Sector</w:t>
            </w:r>
          </w:p>
        </w:tc>
        <w:tc>
          <w:tcPr>
            <w:tcW w:w="1239" w:type="dxa"/>
            <w:tcBorders>
              <w:top w:val="single" w:sz="4" w:space="0" w:color="auto"/>
              <w:left w:val="nil"/>
              <w:bottom w:val="single" w:sz="12" w:space="0" w:color="auto"/>
            </w:tcBorders>
            <w:shd w:val="clear" w:color="auto" w:fill="auto"/>
            <w:noWrap/>
            <w:vAlign w:val="bottom"/>
            <w:hideMark/>
          </w:tcPr>
          <w:p w14:paraId="4B5DD7CB" w14:textId="77777777" w:rsidR="00AD4DC7" w:rsidRPr="006C259F" w:rsidRDefault="00AD4DC7" w:rsidP="00834CB1">
            <w:pPr>
              <w:spacing w:line="240" w:lineRule="auto"/>
              <w:jc w:val="center"/>
              <w:rPr>
                <w:b/>
                <w:bCs/>
              </w:rPr>
            </w:pPr>
            <w:r w:rsidRPr="006C259F">
              <w:rPr>
                <w:b/>
                <w:bCs/>
                <w:sz w:val="22"/>
              </w:rPr>
              <w:t>Count</w:t>
            </w:r>
          </w:p>
        </w:tc>
      </w:tr>
      <w:tr w:rsidR="00AD4DC7" w:rsidRPr="006C259F" w14:paraId="06096396" w14:textId="77777777" w:rsidTr="00EC15ED">
        <w:trPr>
          <w:trHeight w:val="300"/>
        </w:trPr>
        <w:tc>
          <w:tcPr>
            <w:tcW w:w="2300" w:type="dxa"/>
            <w:tcBorders>
              <w:top w:val="single" w:sz="12" w:space="0" w:color="auto"/>
              <w:bottom w:val="single" w:sz="4" w:space="0" w:color="auto"/>
            </w:tcBorders>
            <w:shd w:val="clear" w:color="auto" w:fill="auto"/>
            <w:noWrap/>
            <w:vAlign w:val="bottom"/>
            <w:hideMark/>
          </w:tcPr>
          <w:p w14:paraId="42E6F326" w14:textId="77777777" w:rsidR="00AD4DC7" w:rsidRPr="006C259F" w:rsidRDefault="00AD4DC7" w:rsidP="00834CB1">
            <w:pPr>
              <w:spacing w:line="240" w:lineRule="auto"/>
            </w:pPr>
            <w:r w:rsidRPr="006C259F">
              <w:rPr>
                <w:sz w:val="22"/>
              </w:rPr>
              <w:t>Manufacturing</w:t>
            </w:r>
          </w:p>
        </w:tc>
        <w:tc>
          <w:tcPr>
            <w:tcW w:w="1239" w:type="dxa"/>
            <w:tcBorders>
              <w:top w:val="single" w:sz="12" w:space="0" w:color="auto"/>
              <w:left w:val="nil"/>
              <w:bottom w:val="single" w:sz="4" w:space="0" w:color="auto"/>
            </w:tcBorders>
            <w:shd w:val="clear" w:color="auto" w:fill="auto"/>
            <w:noWrap/>
            <w:vAlign w:val="bottom"/>
            <w:hideMark/>
          </w:tcPr>
          <w:p w14:paraId="310ACA8D" w14:textId="77777777" w:rsidR="00AD4DC7" w:rsidRPr="006C259F" w:rsidRDefault="00AD4DC7" w:rsidP="00834CB1">
            <w:pPr>
              <w:spacing w:line="240" w:lineRule="auto"/>
              <w:jc w:val="center"/>
            </w:pPr>
            <w:r w:rsidRPr="006C259F">
              <w:rPr>
                <w:sz w:val="22"/>
              </w:rPr>
              <w:t>26</w:t>
            </w:r>
          </w:p>
        </w:tc>
      </w:tr>
      <w:tr w:rsidR="00AD4DC7" w:rsidRPr="006C259F" w14:paraId="582FCE8D" w14:textId="77777777" w:rsidTr="00EC15ED">
        <w:trPr>
          <w:trHeight w:val="300"/>
        </w:trPr>
        <w:tc>
          <w:tcPr>
            <w:tcW w:w="2300" w:type="dxa"/>
            <w:tcBorders>
              <w:top w:val="single" w:sz="4" w:space="0" w:color="auto"/>
              <w:bottom w:val="single" w:sz="4" w:space="0" w:color="auto"/>
            </w:tcBorders>
            <w:shd w:val="clear" w:color="auto" w:fill="auto"/>
            <w:noWrap/>
            <w:vAlign w:val="bottom"/>
            <w:hideMark/>
          </w:tcPr>
          <w:p w14:paraId="313E153C" w14:textId="77777777" w:rsidR="00AD4DC7" w:rsidRPr="006C259F" w:rsidRDefault="00AD4DC7" w:rsidP="00834CB1">
            <w:pPr>
              <w:spacing w:line="240" w:lineRule="auto"/>
            </w:pPr>
            <w:r w:rsidRPr="006C259F">
              <w:rPr>
                <w:sz w:val="22"/>
              </w:rPr>
              <w:t>Healthcare</w:t>
            </w:r>
          </w:p>
        </w:tc>
        <w:tc>
          <w:tcPr>
            <w:tcW w:w="1239" w:type="dxa"/>
            <w:tcBorders>
              <w:top w:val="single" w:sz="4" w:space="0" w:color="auto"/>
              <w:left w:val="nil"/>
              <w:bottom w:val="single" w:sz="4" w:space="0" w:color="auto"/>
            </w:tcBorders>
            <w:shd w:val="clear" w:color="auto" w:fill="auto"/>
            <w:noWrap/>
            <w:vAlign w:val="bottom"/>
            <w:hideMark/>
          </w:tcPr>
          <w:p w14:paraId="35C16AED" w14:textId="77777777" w:rsidR="00AD4DC7" w:rsidRPr="006C259F" w:rsidRDefault="00AD4DC7" w:rsidP="00834CB1">
            <w:pPr>
              <w:spacing w:line="240" w:lineRule="auto"/>
              <w:jc w:val="center"/>
            </w:pPr>
            <w:r w:rsidRPr="006C259F">
              <w:rPr>
                <w:sz w:val="22"/>
              </w:rPr>
              <w:t>5</w:t>
            </w:r>
          </w:p>
        </w:tc>
      </w:tr>
      <w:tr w:rsidR="00AD4DC7" w:rsidRPr="006C259F" w14:paraId="4BB76C3F" w14:textId="77777777" w:rsidTr="00EC15ED">
        <w:trPr>
          <w:trHeight w:val="300"/>
        </w:trPr>
        <w:tc>
          <w:tcPr>
            <w:tcW w:w="2300" w:type="dxa"/>
            <w:tcBorders>
              <w:top w:val="single" w:sz="4" w:space="0" w:color="auto"/>
              <w:bottom w:val="single" w:sz="4" w:space="0" w:color="auto"/>
            </w:tcBorders>
            <w:shd w:val="clear" w:color="auto" w:fill="auto"/>
            <w:noWrap/>
            <w:vAlign w:val="bottom"/>
            <w:hideMark/>
          </w:tcPr>
          <w:p w14:paraId="3D13E9DD" w14:textId="77777777" w:rsidR="00AD4DC7" w:rsidRPr="006C259F" w:rsidRDefault="00AD4DC7" w:rsidP="00834CB1">
            <w:pPr>
              <w:spacing w:line="240" w:lineRule="auto"/>
            </w:pPr>
            <w:r w:rsidRPr="006C259F">
              <w:rPr>
                <w:sz w:val="22"/>
              </w:rPr>
              <w:t>Higher Education</w:t>
            </w:r>
          </w:p>
        </w:tc>
        <w:tc>
          <w:tcPr>
            <w:tcW w:w="1239" w:type="dxa"/>
            <w:tcBorders>
              <w:top w:val="single" w:sz="4" w:space="0" w:color="auto"/>
              <w:left w:val="nil"/>
              <w:bottom w:val="single" w:sz="4" w:space="0" w:color="auto"/>
            </w:tcBorders>
            <w:shd w:val="clear" w:color="auto" w:fill="auto"/>
            <w:noWrap/>
            <w:vAlign w:val="bottom"/>
            <w:hideMark/>
          </w:tcPr>
          <w:p w14:paraId="3FFF99AE" w14:textId="77777777" w:rsidR="00AD4DC7" w:rsidRPr="006C259F" w:rsidRDefault="00AD4DC7" w:rsidP="00834CB1">
            <w:pPr>
              <w:spacing w:line="240" w:lineRule="auto"/>
              <w:jc w:val="center"/>
            </w:pPr>
            <w:r w:rsidRPr="006C259F">
              <w:rPr>
                <w:sz w:val="22"/>
              </w:rPr>
              <w:t>2</w:t>
            </w:r>
          </w:p>
        </w:tc>
      </w:tr>
      <w:tr w:rsidR="00AD4DC7" w:rsidRPr="006C259F" w14:paraId="3B54C2DA" w14:textId="77777777" w:rsidTr="00EC15ED">
        <w:trPr>
          <w:trHeight w:val="300"/>
        </w:trPr>
        <w:tc>
          <w:tcPr>
            <w:tcW w:w="2300" w:type="dxa"/>
            <w:tcBorders>
              <w:top w:val="single" w:sz="4" w:space="0" w:color="auto"/>
              <w:bottom w:val="single" w:sz="4" w:space="0" w:color="auto"/>
            </w:tcBorders>
            <w:shd w:val="clear" w:color="auto" w:fill="auto"/>
            <w:noWrap/>
            <w:vAlign w:val="bottom"/>
            <w:hideMark/>
          </w:tcPr>
          <w:p w14:paraId="56C08407" w14:textId="77777777" w:rsidR="00AD4DC7" w:rsidRPr="006C259F" w:rsidRDefault="00AD4DC7" w:rsidP="00834CB1">
            <w:pPr>
              <w:spacing w:line="240" w:lineRule="auto"/>
            </w:pPr>
            <w:r w:rsidRPr="006C259F">
              <w:rPr>
                <w:sz w:val="22"/>
              </w:rPr>
              <w:t>Finance</w:t>
            </w:r>
          </w:p>
        </w:tc>
        <w:tc>
          <w:tcPr>
            <w:tcW w:w="1239" w:type="dxa"/>
            <w:tcBorders>
              <w:top w:val="single" w:sz="4" w:space="0" w:color="auto"/>
              <w:left w:val="nil"/>
              <w:bottom w:val="single" w:sz="4" w:space="0" w:color="auto"/>
            </w:tcBorders>
            <w:shd w:val="clear" w:color="auto" w:fill="auto"/>
            <w:noWrap/>
            <w:vAlign w:val="bottom"/>
            <w:hideMark/>
          </w:tcPr>
          <w:p w14:paraId="3295E3E6" w14:textId="77777777" w:rsidR="00AD4DC7" w:rsidRPr="006C259F" w:rsidRDefault="00AD4DC7" w:rsidP="00834CB1">
            <w:pPr>
              <w:spacing w:line="240" w:lineRule="auto"/>
              <w:jc w:val="center"/>
            </w:pPr>
            <w:r w:rsidRPr="006C259F">
              <w:rPr>
                <w:sz w:val="22"/>
              </w:rPr>
              <w:t>1</w:t>
            </w:r>
          </w:p>
        </w:tc>
      </w:tr>
      <w:tr w:rsidR="00AD4DC7" w:rsidRPr="006C259F" w14:paraId="2E93DE92" w14:textId="77777777" w:rsidTr="00EC15ED">
        <w:trPr>
          <w:trHeight w:val="300"/>
        </w:trPr>
        <w:tc>
          <w:tcPr>
            <w:tcW w:w="2300" w:type="dxa"/>
            <w:tcBorders>
              <w:top w:val="single" w:sz="4" w:space="0" w:color="auto"/>
              <w:bottom w:val="single" w:sz="4" w:space="0" w:color="auto"/>
            </w:tcBorders>
            <w:shd w:val="clear" w:color="auto" w:fill="auto"/>
            <w:noWrap/>
            <w:vAlign w:val="bottom"/>
            <w:hideMark/>
          </w:tcPr>
          <w:p w14:paraId="3DC3E5EF" w14:textId="77777777" w:rsidR="00AD4DC7" w:rsidRPr="006C259F" w:rsidRDefault="00AD4DC7" w:rsidP="00834CB1">
            <w:pPr>
              <w:spacing w:line="240" w:lineRule="auto"/>
            </w:pPr>
            <w:r w:rsidRPr="006C259F">
              <w:rPr>
                <w:sz w:val="22"/>
              </w:rPr>
              <w:lastRenderedPageBreak/>
              <w:t>Service</w:t>
            </w:r>
          </w:p>
        </w:tc>
        <w:tc>
          <w:tcPr>
            <w:tcW w:w="1239" w:type="dxa"/>
            <w:tcBorders>
              <w:top w:val="single" w:sz="4" w:space="0" w:color="auto"/>
              <w:left w:val="nil"/>
              <w:bottom w:val="single" w:sz="4" w:space="0" w:color="auto"/>
            </w:tcBorders>
            <w:shd w:val="clear" w:color="auto" w:fill="auto"/>
            <w:noWrap/>
            <w:vAlign w:val="bottom"/>
            <w:hideMark/>
          </w:tcPr>
          <w:p w14:paraId="1F58D945" w14:textId="77777777" w:rsidR="00AD4DC7" w:rsidRPr="006C259F" w:rsidRDefault="00AD4DC7" w:rsidP="00834CB1">
            <w:pPr>
              <w:spacing w:line="240" w:lineRule="auto"/>
              <w:jc w:val="center"/>
            </w:pPr>
            <w:r w:rsidRPr="006C259F">
              <w:rPr>
                <w:sz w:val="22"/>
              </w:rPr>
              <w:t>1</w:t>
            </w:r>
          </w:p>
        </w:tc>
      </w:tr>
      <w:tr w:rsidR="00AD4DC7" w:rsidRPr="006C259F" w14:paraId="5E661EAD" w14:textId="77777777" w:rsidTr="00EC15ED">
        <w:trPr>
          <w:trHeight w:val="300"/>
        </w:trPr>
        <w:tc>
          <w:tcPr>
            <w:tcW w:w="2300" w:type="dxa"/>
            <w:tcBorders>
              <w:top w:val="single" w:sz="4" w:space="0" w:color="auto"/>
              <w:bottom w:val="single" w:sz="4" w:space="0" w:color="auto"/>
            </w:tcBorders>
            <w:shd w:val="clear" w:color="auto" w:fill="auto"/>
            <w:noWrap/>
            <w:vAlign w:val="bottom"/>
            <w:hideMark/>
          </w:tcPr>
          <w:p w14:paraId="79CE4AD9" w14:textId="77777777" w:rsidR="00AD4DC7" w:rsidRPr="006C259F" w:rsidRDefault="00AD4DC7" w:rsidP="00834CB1">
            <w:pPr>
              <w:spacing w:line="240" w:lineRule="auto"/>
            </w:pPr>
            <w:r w:rsidRPr="006C259F">
              <w:rPr>
                <w:sz w:val="22"/>
              </w:rPr>
              <w:t>Supply Chain</w:t>
            </w:r>
          </w:p>
        </w:tc>
        <w:tc>
          <w:tcPr>
            <w:tcW w:w="1239" w:type="dxa"/>
            <w:tcBorders>
              <w:top w:val="single" w:sz="4" w:space="0" w:color="auto"/>
              <w:left w:val="nil"/>
              <w:bottom w:val="single" w:sz="4" w:space="0" w:color="auto"/>
            </w:tcBorders>
            <w:shd w:val="clear" w:color="auto" w:fill="auto"/>
            <w:noWrap/>
            <w:vAlign w:val="bottom"/>
            <w:hideMark/>
          </w:tcPr>
          <w:p w14:paraId="7A1A4F6E" w14:textId="77777777" w:rsidR="00AD4DC7" w:rsidRPr="006C259F" w:rsidRDefault="00AD4DC7" w:rsidP="00834CB1">
            <w:pPr>
              <w:spacing w:line="240" w:lineRule="auto"/>
              <w:jc w:val="center"/>
            </w:pPr>
            <w:r w:rsidRPr="006C259F">
              <w:rPr>
                <w:sz w:val="22"/>
              </w:rPr>
              <w:t>1</w:t>
            </w:r>
          </w:p>
        </w:tc>
      </w:tr>
      <w:tr w:rsidR="00AD4DC7" w:rsidRPr="006C259F" w14:paraId="735474B3" w14:textId="77777777" w:rsidTr="00EC15ED">
        <w:trPr>
          <w:trHeight w:val="300"/>
        </w:trPr>
        <w:tc>
          <w:tcPr>
            <w:tcW w:w="2300" w:type="dxa"/>
            <w:tcBorders>
              <w:top w:val="single" w:sz="4" w:space="0" w:color="auto"/>
              <w:bottom w:val="single" w:sz="12" w:space="0" w:color="auto"/>
            </w:tcBorders>
            <w:shd w:val="clear" w:color="auto" w:fill="auto"/>
            <w:noWrap/>
            <w:vAlign w:val="bottom"/>
            <w:hideMark/>
          </w:tcPr>
          <w:p w14:paraId="0EB3CC76" w14:textId="77777777" w:rsidR="00AD4DC7" w:rsidRPr="006C259F" w:rsidRDefault="00AD4DC7" w:rsidP="00834CB1">
            <w:pPr>
              <w:spacing w:line="240" w:lineRule="auto"/>
            </w:pPr>
            <w:r w:rsidRPr="006C259F">
              <w:rPr>
                <w:sz w:val="22"/>
              </w:rPr>
              <w:t>Unknown</w:t>
            </w:r>
          </w:p>
        </w:tc>
        <w:tc>
          <w:tcPr>
            <w:tcW w:w="1239" w:type="dxa"/>
            <w:tcBorders>
              <w:top w:val="single" w:sz="4" w:space="0" w:color="auto"/>
              <w:left w:val="nil"/>
              <w:bottom w:val="single" w:sz="12" w:space="0" w:color="auto"/>
            </w:tcBorders>
            <w:shd w:val="clear" w:color="auto" w:fill="auto"/>
            <w:noWrap/>
            <w:vAlign w:val="bottom"/>
            <w:hideMark/>
          </w:tcPr>
          <w:p w14:paraId="22B776C7" w14:textId="77777777" w:rsidR="00AD4DC7" w:rsidRPr="006C259F" w:rsidRDefault="00AD4DC7" w:rsidP="00834CB1">
            <w:pPr>
              <w:spacing w:line="240" w:lineRule="auto"/>
              <w:jc w:val="center"/>
            </w:pPr>
            <w:r w:rsidRPr="006C259F">
              <w:rPr>
                <w:sz w:val="22"/>
              </w:rPr>
              <w:t>1</w:t>
            </w:r>
          </w:p>
        </w:tc>
      </w:tr>
    </w:tbl>
    <w:p w14:paraId="0A0DF104" w14:textId="77777777" w:rsidR="00AD4DC7" w:rsidRPr="006C259F" w:rsidRDefault="00AD4DC7" w:rsidP="00834CB1">
      <w:pPr>
        <w:pStyle w:val="05Text"/>
        <w:spacing w:line="240" w:lineRule="auto"/>
        <w:jc w:val="left"/>
      </w:pPr>
    </w:p>
    <w:p w14:paraId="53E3CED7" w14:textId="77777777" w:rsidR="00AD4DC7" w:rsidRPr="006C259F" w:rsidRDefault="00AD4DC7" w:rsidP="00834CB1">
      <w:pPr>
        <w:pStyle w:val="05Text"/>
        <w:spacing w:line="240" w:lineRule="auto"/>
        <w:jc w:val="left"/>
      </w:pPr>
    </w:p>
    <w:p w14:paraId="6582E445" w14:textId="77777777" w:rsidR="00AD4DC7" w:rsidRPr="006C259F" w:rsidRDefault="00AD4DC7" w:rsidP="00B81F83">
      <w:pPr>
        <w:pStyle w:val="Newparagraph"/>
      </w:pPr>
      <w:r w:rsidRPr="006C259F">
        <w:t>Regarding which I4.0 technology</w:t>
      </w:r>
      <w:r>
        <w:t xml:space="preserve"> or concept are predominantly covered by the articles</w:t>
      </w:r>
      <w:r w:rsidRPr="006C259F">
        <w:t xml:space="preserve"> ANN, together with ML, outperforms the others, followed by DM</w:t>
      </w:r>
      <w:r>
        <w:t>/CRISP-DM</w:t>
      </w:r>
      <w:r w:rsidRPr="006C259F">
        <w:t xml:space="preserve"> and BDA (</w:t>
      </w:r>
      <w:r w:rsidRPr="006C259F">
        <w:fldChar w:fldCharType="begin"/>
      </w:r>
      <w:r w:rsidRPr="006C259F">
        <w:instrText xml:space="preserve"> REF _Ref94644823 \h  \* MERGEFORMAT </w:instrText>
      </w:r>
      <w:r w:rsidRPr="006C259F">
        <w:fldChar w:fldCharType="separate"/>
      </w:r>
      <w:r w:rsidRPr="006C259F">
        <w:t xml:space="preserve">Figure </w:t>
      </w:r>
      <w:r w:rsidRPr="006C259F">
        <w:rPr>
          <w:noProof/>
        </w:rPr>
        <w:t>5</w:t>
      </w:r>
      <w:r w:rsidRPr="006C259F">
        <w:fldChar w:fldCharType="end"/>
      </w:r>
      <w:r w:rsidRPr="006C259F">
        <w:t>). Process Mining and IoT seem to play a minor role when comparing the number of papers by technology. However, the analysis by DMAIC coverage shows that PM can consistently support each phase and takes a similarly important role as DM and ANN (Figure 6).</w:t>
      </w:r>
    </w:p>
    <w:p w14:paraId="697C26EC" w14:textId="77777777" w:rsidR="00AD4DC7" w:rsidRPr="006C259F" w:rsidRDefault="00AD4DC7" w:rsidP="00B81F83">
      <w:pPr>
        <w:pStyle w:val="Newparagraph"/>
      </w:pPr>
    </w:p>
    <w:p w14:paraId="5AEE0F3D" w14:textId="77777777" w:rsidR="00AD4DC7" w:rsidRPr="006C259F" w:rsidRDefault="00AD4DC7" w:rsidP="00AF30E5">
      <w:pPr>
        <w:pStyle w:val="Figurecaption"/>
      </w:pPr>
    </w:p>
    <w:p w14:paraId="79CB7963" w14:textId="77777777" w:rsidR="00AD4DC7" w:rsidRPr="006C259F" w:rsidRDefault="00AD4DC7" w:rsidP="007B3EF7">
      <w:r w:rsidRPr="006C259F">
        <w:rPr>
          <w:noProof/>
        </w:rPr>
        <w:drawing>
          <wp:inline distT="0" distB="0" distL="0" distR="0" wp14:anchorId="7AAFFF31" wp14:editId="4CDDFB3A">
            <wp:extent cx="4575361" cy="256031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575361" cy="2560319"/>
                    </a:xfrm>
                    <a:prstGeom prst="rect">
                      <a:avLst/>
                    </a:prstGeom>
                    <a:noFill/>
                  </pic:spPr>
                </pic:pic>
              </a:graphicData>
            </a:graphic>
          </wp:inline>
        </w:drawing>
      </w:r>
    </w:p>
    <w:p w14:paraId="0DFCD031" w14:textId="77777777" w:rsidR="00AD4DC7" w:rsidRPr="006C259F" w:rsidRDefault="00AD4DC7" w:rsidP="00AF30E5">
      <w:pPr>
        <w:pStyle w:val="Figurecaption"/>
      </w:pPr>
      <w:bookmarkStart w:id="32" w:name="_Ref94644823"/>
      <w:bookmarkStart w:id="33" w:name="_Hlk102137284"/>
      <w:r w:rsidRPr="006C259F">
        <w:t xml:space="preserve">Figure </w:t>
      </w:r>
      <w:fldSimple w:instr=" SEQ Figure \* ARABIC ">
        <w:r w:rsidRPr="006C259F">
          <w:rPr>
            <w:noProof/>
          </w:rPr>
          <w:t>5</w:t>
        </w:r>
      </w:fldSimple>
      <w:bookmarkEnd w:id="32"/>
      <w:r w:rsidRPr="006C259F">
        <w:rPr>
          <w:noProof/>
        </w:rPr>
        <w:t>.</w:t>
      </w:r>
      <w:r w:rsidRPr="006C259F">
        <w:t xml:space="preserve"> I4.0 Technologies enhancing LSS (developed for research).</w:t>
      </w:r>
    </w:p>
    <w:p w14:paraId="36CB99C7" w14:textId="77777777" w:rsidR="00AD4DC7" w:rsidRPr="006C259F" w:rsidRDefault="00AD4DC7" w:rsidP="00DF6DF9"/>
    <w:bookmarkEnd w:id="33"/>
    <w:p w14:paraId="3BD7470D" w14:textId="77777777" w:rsidR="00AD4DC7" w:rsidRPr="006C259F" w:rsidRDefault="00AD4DC7" w:rsidP="00B81F83">
      <w:pPr>
        <w:pStyle w:val="Newparagraph"/>
      </w:pPr>
      <w:r w:rsidRPr="006C259F">
        <w:fldChar w:fldCharType="begin"/>
      </w:r>
      <w:r w:rsidRPr="006C259F">
        <w:instrText xml:space="preserve"> REF _Ref95217267 \h  \* MERGEFORMAT </w:instrText>
      </w:r>
      <w:r w:rsidRPr="006C259F">
        <w:fldChar w:fldCharType="end"/>
      </w:r>
      <w:r w:rsidRPr="006C259F">
        <w:t xml:space="preserve">When considering which DMAIC phase is enhanced best by I4.0 technologies (Figure 6), Analyse is far ahead, followed by Control and Improve. Define and Measure are far behind, although digital support also has much potential here. For example, Text Mining and Video Mining, which are considered BDA techniques, can provide valuable input for Voice of </w:t>
      </w:r>
      <w:r w:rsidRPr="006C259F">
        <w:lastRenderedPageBreak/>
        <w:t xml:space="preserve">the Customer </w:t>
      </w:r>
      <w:r w:rsidRPr="006C259F">
        <w:rPr>
          <w:noProof/>
        </w:rPr>
        <w:t>(Dogan and Gurcan 2018, Gupta, Modgil, and Gunasekaran 2020)</w:t>
      </w:r>
      <w:r w:rsidRPr="006C259F">
        <w:t>. Currently, most case studies seem to see more value-add in analysis tasks than in project definition and measure tasks. However, this does not imply that those phases cannot be enhanced in various ways. Rather, it is because the challenges for the other phases, especially Analyse, are presently greater and require support more urgently. The benefits of data collection through sensors and interconnected machines (and humans) are immense and can significantly alleviate and speed up the Measure Phase. Also, knowing what customers want without having to conduct market research is of immense value.</w:t>
      </w:r>
    </w:p>
    <w:p w14:paraId="4CCD9CCE" w14:textId="77777777" w:rsidR="00AD4DC7" w:rsidRPr="006C259F" w:rsidRDefault="00AD4DC7" w:rsidP="00AF30E5">
      <w:pPr>
        <w:pStyle w:val="Figurecaption"/>
      </w:pPr>
      <w:r w:rsidRPr="006C259F">
        <w:rPr>
          <w:noProof/>
        </w:rPr>
        <w:drawing>
          <wp:inline distT="0" distB="0" distL="0" distR="0" wp14:anchorId="7AFBC6CB" wp14:editId="28065B13">
            <wp:extent cx="5453406" cy="327600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53406" cy="3276003"/>
                    </a:xfrm>
                    <a:prstGeom prst="rect">
                      <a:avLst/>
                    </a:prstGeom>
                  </pic:spPr>
                </pic:pic>
              </a:graphicData>
            </a:graphic>
          </wp:inline>
        </w:drawing>
      </w:r>
    </w:p>
    <w:p w14:paraId="070577EF" w14:textId="77777777" w:rsidR="00AD4DC7" w:rsidRPr="006C259F" w:rsidRDefault="00AD4DC7" w:rsidP="00AF30E5">
      <w:pPr>
        <w:pStyle w:val="Figurecaption"/>
      </w:pPr>
      <w:bookmarkStart w:id="34" w:name="_Ref94644866"/>
      <w:bookmarkStart w:id="35" w:name="_Hlk102137298"/>
      <w:r w:rsidRPr="006C259F">
        <w:t xml:space="preserve">Figure </w:t>
      </w:r>
      <w:fldSimple w:instr=" SEQ Figure \* ARABIC ">
        <w:r w:rsidRPr="006C259F">
          <w:rPr>
            <w:noProof/>
          </w:rPr>
          <w:t>6</w:t>
        </w:r>
      </w:fldSimple>
      <w:bookmarkEnd w:id="34"/>
      <w:r w:rsidRPr="006C259F">
        <w:t>. DMAIC phases enhanced by I4.0 technologies (developed for research).</w:t>
      </w:r>
    </w:p>
    <w:p w14:paraId="77D6D148" w14:textId="77777777" w:rsidR="00AD4DC7" w:rsidRPr="006C259F" w:rsidRDefault="00AD4DC7" w:rsidP="007A31A0"/>
    <w:bookmarkEnd w:id="35"/>
    <w:p w14:paraId="07279F9C" w14:textId="77777777" w:rsidR="00AD4DC7" w:rsidRPr="006C259F" w:rsidRDefault="00AD4DC7" w:rsidP="00DA5071">
      <w:pPr>
        <w:pStyle w:val="Newparagraph"/>
      </w:pPr>
      <w:r w:rsidRPr="006C259F">
        <w:t xml:space="preserve">As there are no official rules for assigning tools to DMAIC phases, the researchers allocated them according to the content of each study. Process Mining takes a similarly important role as Data Mining and Artificial Neural Networks when assessing the supported tools or tasks per phase. </w:t>
      </w:r>
      <w:r w:rsidRPr="006C259F">
        <w:fldChar w:fldCharType="begin"/>
      </w:r>
      <w:r w:rsidRPr="006C259F">
        <w:instrText xml:space="preserve"> REF _Ref113201611 \h  \* MERGEFORMAT </w:instrText>
      </w:r>
      <w:r w:rsidRPr="006C259F">
        <w:fldChar w:fldCharType="separate"/>
      </w:r>
      <w:r w:rsidRPr="006C259F">
        <w:t xml:space="preserve">Table </w:t>
      </w:r>
      <w:r w:rsidRPr="006C259F">
        <w:rPr>
          <w:noProof/>
        </w:rPr>
        <w:t>4</w:t>
      </w:r>
      <w:r w:rsidRPr="006C259F">
        <w:fldChar w:fldCharType="end"/>
      </w:r>
      <w:r w:rsidRPr="006C259F">
        <w:t xml:space="preserve"> shows which LSS tools or tasks were enhanced or potentially replaced by which I4.0 technologies. The specific tools and techniques applied are listed in Appendix B.</w:t>
      </w:r>
    </w:p>
    <w:p w14:paraId="1622DF3E" w14:textId="77777777" w:rsidR="00AD4DC7" w:rsidRPr="006C259F" w:rsidRDefault="00AD4DC7" w:rsidP="00985122">
      <w:pPr>
        <w:pStyle w:val="Tabletitle"/>
      </w:pPr>
      <w:bookmarkStart w:id="36" w:name="_Ref97280080"/>
      <w:bookmarkStart w:id="37" w:name="_Ref98187933"/>
    </w:p>
    <w:p w14:paraId="52DB1082" w14:textId="77777777" w:rsidR="00AD4DC7" w:rsidRPr="006C259F" w:rsidRDefault="00AD4DC7" w:rsidP="00985122">
      <w:pPr>
        <w:pStyle w:val="Tabletitle"/>
      </w:pPr>
    </w:p>
    <w:p w14:paraId="391533E7" w14:textId="77777777" w:rsidR="00AD4DC7" w:rsidRPr="006C259F" w:rsidRDefault="00AD4DC7" w:rsidP="00985122">
      <w:pPr>
        <w:pStyle w:val="Tabletitle"/>
      </w:pPr>
    </w:p>
    <w:p w14:paraId="7D74F53D" w14:textId="77777777" w:rsidR="00AD4DC7" w:rsidRPr="006C259F" w:rsidRDefault="00AD4DC7" w:rsidP="00985122">
      <w:pPr>
        <w:pStyle w:val="Tabletitle"/>
      </w:pPr>
    </w:p>
    <w:p w14:paraId="0AF11A94" w14:textId="77777777" w:rsidR="00AD4DC7" w:rsidRPr="006C259F" w:rsidRDefault="00AD4DC7" w:rsidP="00985122">
      <w:pPr>
        <w:pStyle w:val="Tabletitle"/>
      </w:pPr>
    </w:p>
    <w:p w14:paraId="5E954527" w14:textId="77777777" w:rsidR="00AD4DC7" w:rsidRPr="006C259F" w:rsidRDefault="00AD4DC7" w:rsidP="00985122">
      <w:pPr>
        <w:pStyle w:val="Tabletitle"/>
      </w:pPr>
    </w:p>
    <w:p w14:paraId="1F8ADB83" w14:textId="77777777" w:rsidR="00AD4DC7" w:rsidRPr="006C259F" w:rsidRDefault="00AD4DC7" w:rsidP="00985122">
      <w:pPr>
        <w:pStyle w:val="Tabletitle"/>
      </w:pPr>
    </w:p>
    <w:p w14:paraId="2D13EB1C" w14:textId="77777777" w:rsidR="00AD4DC7" w:rsidRPr="006C259F" w:rsidRDefault="00AD4DC7" w:rsidP="00985122">
      <w:pPr>
        <w:pStyle w:val="Tabletitle"/>
      </w:pPr>
    </w:p>
    <w:p w14:paraId="702F65B0" w14:textId="77777777" w:rsidR="00AD4DC7" w:rsidRPr="006C259F" w:rsidRDefault="00AD4DC7" w:rsidP="00985122">
      <w:pPr>
        <w:pStyle w:val="Tabletitle"/>
      </w:pPr>
      <w:r w:rsidRPr="006C259F">
        <w:t xml:space="preserve">Table </w:t>
      </w:r>
      <w:fldSimple w:instr=" SEQ Table \* ARABIC ">
        <w:r w:rsidRPr="006C259F">
          <w:rPr>
            <w:noProof/>
          </w:rPr>
          <w:t>4</w:t>
        </w:r>
      </w:fldSimple>
      <w:bookmarkEnd w:id="36"/>
      <w:bookmarkEnd w:id="37"/>
      <w:r>
        <w:rPr>
          <w:noProof/>
        </w:rPr>
        <w:t>.</w:t>
      </w:r>
      <w:r w:rsidRPr="006C259F">
        <w:t xml:space="preserve"> LSS tools and tasks supported by I4.0 technologies.</w:t>
      </w:r>
    </w:p>
    <w:tbl>
      <w:tblPr>
        <w:tblStyle w:val="GridTable2"/>
        <w:tblW w:w="0" w:type="auto"/>
        <w:tblLook w:val="0620" w:firstRow="1" w:lastRow="0" w:firstColumn="0" w:lastColumn="0" w:noHBand="1" w:noVBand="1"/>
      </w:tblPr>
      <w:tblGrid>
        <w:gridCol w:w="2916"/>
        <w:gridCol w:w="2667"/>
        <w:gridCol w:w="3489"/>
      </w:tblGrid>
      <w:tr w:rsidR="00AD4DC7" w:rsidRPr="00EA453E" w14:paraId="0CA38FD8" w14:textId="77777777" w:rsidTr="003D5662">
        <w:trPr>
          <w:cnfStyle w:val="100000000000" w:firstRow="1" w:lastRow="0" w:firstColumn="0" w:lastColumn="0" w:oddVBand="0" w:evenVBand="0" w:oddHBand="0" w:evenHBand="0" w:firstRowFirstColumn="0" w:firstRowLastColumn="0" w:lastRowFirstColumn="0" w:lastRowLastColumn="0"/>
          <w:cantSplit/>
          <w:trHeight w:val="300"/>
          <w:tblHeader/>
        </w:trPr>
        <w:tc>
          <w:tcPr>
            <w:tcW w:w="0" w:type="auto"/>
            <w:tcBorders>
              <w:top w:val="single" w:sz="12" w:space="0" w:color="auto"/>
              <w:bottom w:val="single" w:sz="18" w:space="0" w:color="auto"/>
            </w:tcBorders>
            <w:noWrap/>
            <w:vAlign w:val="center"/>
            <w:hideMark/>
          </w:tcPr>
          <w:p w14:paraId="655D0CF1" w14:textId="77777777" w:rsidR="00AD4DC7" w:rsidRPr="00EA453E" w:rsidRDefault="00AD4DC7" w:rsidP="005176FB">
            <w:pPr>
              <w:spacing w:line="240" w:lineRule="auto"/>
              <w:rPr>
                <w:color w:val="000000"/>
                <w:sz w:val="22"/>
                <w:szCs w:val="22"/>
              </w:rPr>
            </w:pPr>
            <w:bookmarkStart w:id="38" w:name="_Hlk120721256"/>
            <w:r w:rsidRPr="00A1070E">
              <w:rPr>
                <w:color w:val="000000"/>
                <w:sz w:val="22"/>
                <w:szCs w:val="22"/>
              </w:rPr>
              <w:t>LSS tool/task</w:t>
            </w:r>
          </w:p>
        </w:tc>
        <w:tc>
          <w:tcPr>
            <w:tcW w:w="2668" w:type="dxa"/>
            <w:tcBorders>
              <w:top w:val="single" w:sz="12" w:space="0" w:color="auto"/>
              <w:bottom w:val="single" w:sz="18" w:space="0" w:color="auto"/>
            </w:tcBorders>
            <w:noWrap/>
            <w:vAlign w:val="center"/>
            <w:hideMark/>
          </w:tcPr>
          <w:p w14:paraId="3DC66B11" w14:textId="77777777" w:rsidR="00AD4DC7" w:rsidRPr="00EA453E" w:rsidRDefault="00AD4DC7" w:rsidP="005176FB">
            <w:pPr>
              <w:spacing w:line="240" w:lineRule="auto"/>
              <w:rPr>
                <w:color w:val="000000"/>
                <w:sz w:val="22"/>
                <w:szCs w:val="22"/>
              </w:rPr>
            </w:pPr>
            <w:r w:rsidRPr="00A1070E">
              <w:rPr>
                <w:color w:val="000000"/>
                <w:sz w:val="22"/>
                <w:szCs w:val="22"/>
              </w:rPr>
              <w:t>I4.0 technology</w:t>
            </w:r>
          </w:p>
        </w:tc>
        <w:tc>
          <w:tcPr>
            <w:tcW w:w="3490" w:type="dxa"/>
            <w:tcBorders>
              <w:top w:val="single" w:sz="12" w:space="0" w:color="auto"/>
              <w:bottom w:val="single" w:sz="18" w:space="0" w:color="auto"/>
            </w:tcBorders>
            <w:noWrap/>
            <w:vAlign w:val="center"/>
            <w:hideMark/>
          </w:tcPr>
          <w:p w14:paraId="00064C23" w14:textId="77777777" w:rsidR="00AD4DC7" w:rsidRPr="00EA453E" w:rsidRDefault="00AD4DC7" w:rsidP="005176FB">
            <w:pPr>
              <w:spacing w:line="240" w:lineRule="auto"/>
              <w:rPr>
                <w:color w:val="000000"/>
                <w:sz w:val="22"/>
                <w:szCs w:val="22"/>
              </w:rPr>
            </w:pPr>
            <w:r w:rsidRPr="00A1070E">
              <w:rPr>
                <w:color w:val="000000"/>
                <w:sz w:val="22"/>
                <w:szCs w:val="22"/>
              </w:rPr>
              <w:t>References</w:t>
            </w:r>
          </w:p>
        </w:tc>
      </w:tr>
      <w:tr w:rsidR="00AD4DC7" w:rsidRPr="00EA453E" w14:paraId="4A29882B" w14:textId="77777777" w:rsidTr="003D5662">
        <w:trPr>
          <w:cantSplit/>
          <w:trHeight w:val="300"/>
        </w:trPr>
        <w:tc>
          <w:tcPr>
            <w:tcW w:w="0" w:type="auto"/>
            <w:tcBorders>
              <w:top w:val="single" w:sz="18" w:space="0" w:color="auto"/>
              <w:right w:val="nil"/>
            </w:tcBorders>
            <w:noWrap/>
            <w:vAlign w:val="center"/>
          </w:tcPr>
          <w:p w14:paraId="79D1FCA0" w14:textId="77777777" w:rsidR="00AD4DC7" w:rsidRPr="008F4506" w:rsidRDefault="00AD4DC7" w:rsidP="008F4506">
            <w:pPr>
              <w:spacing w:line="240" w:lineRule="auto"/>
              <w:rPr>
                <w:color w:val="000000"/>
                <w:sz w:val="22"/>
                <w:szCs w:val="22"/>
              </w:rPr>
            </w:pPr>
            <w:r w:rsidRPr="008F4506">
              <w:rPr>
                <w:color w:val="000000"/>
                <w:sz w:val="22"/>
                <w:szCs w:val="22"/>
              </w:rPr>
              <w:t>5S</w:t>
            </w:r>
          </w:p>
        </w:tc>
        <w:tc>
          <w:tcPr>
            <w:tcW w:w="2668" w:type="dxa"/>
            <w:tcBorders>
              <w:top w:val="single" w:sz="18" w:space="0" w:color="auto"/>
              <w:left w:val="nil"/>
              <w:right w:val="nil"/>
            </w:tcBorders>
            <w:noWrap/>
            <w:vAlign w:val="center"/>
          </w:tcPr>
          <w:p w14:paraId="07D5859A" w14:textId="77777777" w:rsidR="00AD4DC7" w:rsidRPr="008F4506" w:rsidRDefault="00AD4DC7" w:rsidP="008F4506">
            <w:pPr>
              <w:spacing w:line="240" w:lineRule="auto"/>
              <w:rPr>
                <w:color w:val="000000"/>
                <w:sz w:val="22"/>
                <w:szCs w:val="22"/>
              </w:rPr>
            </w:pPr>
            <w:r w:rsidRPr="008F4506">
              <w:rPr>
                <w:color w:val="000000"/>
                <w:sz w:val="22"/>
                <w:szCs w:val="22"/>
              </w:rPr>
              <w:t>Internet of Things</w:t>
            </w:r>
          </w:p>
        </w:tc>
        <w:tc>
          <w:tcPr>
            <w:tcW w:w="3490" w:type="dxa"/>
            <w:tcBorders>
              <w:top w:val="single" w:sz="18" w:space="0" w:color="auto"/>
              <w:left w:val="nil"/>
            </w:tcBorders>
            <w:noWrap/>
            <w:vAlign w:val="center"/>
          </w:tcPr>
          <w:p w14:paraId="25730F95" w14:textId="77777777" w:rsidR="00AD4DC7" w:rsidRPr="008F4506" w:rsidRDefault="00AD4DC7" w:rsidP="008F4506">
            <w:pPr>
              <w:spacing w:line="240" w:lineRule="auto"/>
              <w:rPr>
                <w:color w:val="000000"/>
                <w:sz w:val="22"/>
                <w:szCs w:val="22"/>
              </w:rPr>
            </w:pPr>
            <w:r w:rsidRPr="008F4506">
              <w:rPr>
                <w:color w:val="000000"/>
                <w:sz w:val="22"/>
                <w:szCs w:val="22"/>
              </w:rPr>
              <w:t>Chiarini and Kumar (2021)</w:t>
            </w:r>
          </w:p>
        </w:tc>
      </w:tr>
      <w:tr w:rsidR="00AD4DC7" w:rsidRPr="00EA453E" w14:paraId="351E0A08" w14:textId="77777777" w:rsidTr="003D5662">
        <w:trPr>
          <w:cantSplit/>
          <w:trHeight w:val="300"/>
        </w:trPr>
        <w:tc>
          <w:tcPr>
            <w:tcW w:w="0" w:type="auto"/>
            <w:tcBorders>
              <w:right w:val="nil"/>
            </w:tcBorders>
            <w:noWrap/>
            <w:vAlign w:val="center"/>
          </w:tcPr>
          <w:p w14:paraId="3659A693" w14:textId="77777777" w:rsidR="00AD4DC7" w:rsidRPr="008F4506" w:rsidRDefault="00AD4DC7" w:rsidP="008F4506">
            <w:pPr>
              <w:spacing w:line="240" w:lineRule="auto"/>
              <w:rPr>
                <w:color w:val="000000"/>
                <w:sz w:val="22"/>
                <w:szCs w:val="22"/>
              </w:rPr>
            </w:pPr>
            <w:r w:rsidRPr="008F4506">
              <w:rPr>
                <w:color w:val="000000"/>
                <w:sz w:val="22"/>
                <w:szCs w:val="22"/>
              </w:rPr>
              <w:t>Cause and Effect diagram</w:t>
            </w:r>
          </w:p>
        </w:tc>
        <w:tc>
          <w:tcPr>
            <w:tcW w:w="2668" w:type="dxa"/>
            <w:tcBorders>
              <w:left w:val="nil"/>
              <w:right w:val="nil"/>
            </w:tcBorders>
            <w:noWrap/>
            <w:vAlign w:val="center"/>
          </w:tcPr>
          <w:p w14:paraId="28581DC9" w14:textId="77777777" w:rsidR="00AD4DC7" w:rsidRPr="008F4506" w:rsidRDefault="00AD4DC7" w:rsidP="008F4506">
            <w:pPr>
              <w:spacing w:line="240" w:lineRule="auto"/>
              <w:rPr>
                <w:color w:val="000000"/>
                <w:sz w:val="22"/>
                <w:szCs w:val="22"/>
              </w:rPr>
            </w:pPr>
            <w:r w:rsidRPr="008F4506">
              <w:rPr>
                <w:color w:val="000000"/>
                <w:sz w:val="22"/>
                <w:szCs w:val="22"/>
              </w:rPr>
              <w:t>Data Mining, Big Data Analytics</w:t>
            </w:r>
          </w:p>
        </w:tc>
        <w:tc>
          <w:tcPr>
            <w:tcW w:w="3490" w:type="dxa"/>
            <w:tcBorders>
              <w:left w:val="nil"/>
            </w:tcBorders>
            <w:noWrap/>
            <w:vAlign w:val="center"/>
          </w:tcPr>
          <w:p w14:paraId="577B6D54" w14:textId="77777777" w:rsidR="00AD4DC7" w:rsidRPr="008F4506" w:rsidRDefault="00AD4DC7" w:rsidP="008F4506">
            <w:pPr>
              <w:spacing w:line="240" w:lineRule="auto"/>
              <w:rPr>
                <w:color w:val="000000"/>
                <w:sz w:val="22"/>
                <w:szCs w:val="22"/>
              </w:rPr>
            </w:pPr>
            <w:r w:rsidRPr="008F4506">
              <w:rPr>
                <w:color w:val="000000"/>
                <w:sz w:val="22"/>
                <w:szCs w:val="22"/>
              </w:rPr>
              <w:t>Hsiao et al. (2016), Fahey et al. (2020)</w:t>
            </w:r>
          </w:p>
        </w:tc>
      </w:tr>
      <w:tr w:rsidR="00AD4DC7" w:rsidRPr="0044513A" w14:paraId="30252150" w14:textId="77777777" w:rsidTr="003D5662">
        <w:trPr>
          <w:cantSplit/>
          <w:trHeight w:val="300"/>
        </w:trPr>
        <w:tc>
          <w:tcPr>
            <w:tcW w:w="0" w:type="auto"/>
            <w:tcBorders>
              <w:right w:val="nil"/>
            </w:tcBorders>
            <w:noWrap/>
            <w:vAlign w:val="center"/>
          </w:tcPr>
          <w:p w14:paraId="5C739891" w14:textId="77777777" w:rsidR="00AD4DC7" w:rsidRPr="008F4506" w:rsidRDefault="00AD4DC7" w:rsidP="008F4506">
            <w:pPr>
              <w:spacing w:line="240" w:lineRule="auto"/>
              <w:rPr>
                <w:color w:val="000000"/>
                <w:sz w:val="22"/>
                <w:szCs w:val="22"/>
              </w:rPr>
            </w:pPr>
            <w:r w:rsidRPr="008F4506">
              <w:rPr>
                <w:color w:val="000000"/>
                <w:sz w:val="22"/>
                <w:szCs w:val="22"/>
              </w:rPr>
              <w:t>Control Chart</w:t>
            </w:r>
          </w:p>
        </w:tc>
        <w:tc>
          <w:tcPr>
            <w:tcW w:w="2668" w:type="dxa"/>
            <w:tcBorders>
              <w:left w:val="nil"/>
              <w:right w:val="nil"/>
            </w:tcBorders>
            <w:noWrap/>
            <w:vAlign w:val="center"/>
          </w:tcPr>
          <w:p w14:paraId="59B0CD56" w14:textId="2BD7CB19" w:rsidR="00AD4DC7" w:rsidRPr="008F4506" w:rsidRDefault="00AD4DC7" w:rsidP="008F4506">
            <w:pPr>
              <w:spacing w:line="240" w:lineRule="auto"/>
              <w:rPr>
                <w:color w:val="000000"/>
                <w:sz w:val="22"/>
                <w:szCs w:val="22"/>
              </w:rPr>
            </w:pPr>
            <w:r w:rsidRPr="008F4506">
              <w:rPr>
                <w:color w:val="000000"/>
                <w:sz w:val="22"/>
                <w:szCs w:val="22"/>
              </w:rPr>
              <w:t>Big Data Analytics</w:t>
            </w:r>
          </w:p>
        </w:tc>
        <w:tc>
          <w:tcPr>
            <w:tcW w:w="3490" w:type="dxa"/>
            <w:tcBorders>
              <w:left w:val="nil"/>
            </w:tcBorders>
            <w:noWrap/>
            <w:vAlign w:val="center"/>
          </w:tcPr>
          <w:p w14:paraId="6EC25433" w14:textId="44070070" w:rsidR="00AD4DC7" w:rsidRPr="008F4506" w:rsidRDefault="00AD4DC7" w:rsidP="008F4506">
            <w:pPr>
              <w:spacing w:line="240" w:lineRule="auto"/>
              <w:rPr>
                <w:color w:val="000000"/>
                <w:sz w:val="22"/>
                <w:szCs w:val="22"/>
                <w:lang w:val="de-DE"/>
              </w:rPr>
            </w:pPr>
            <w:r w:rsidRPr="008F4506">
              <w:rPr>
                <w:color w:val="000000"/>
                <w:sz w:val="22"/>
                <w:szCs w:val="22"/>
                <w:lang w:val="de-DE"/>
              </w:rPr>
              <w:t>Belhadi et al. (2021), Koppel and Chang (2021)</w:t>
            </w:r>
          </w:p>
        </w:tc>
      </w:tr>
      <w:tr w:rsidR="00AD4DC7" w:rsidRPr="00EA453E" w14:paraId="4EBA82E9" w14:textId="77777777" w:rsidTr="003D5662">
        <w:trPr>
          <w:cantSplit/>
          <w:trHeight w:val="300"/>
        </w:trPr>
        <w:tc>
          <w:tcPr>
            <w:tcW w:w="0" w:type="auto"/>
            <w:tcBorders>
              <w:right w:val="nil"/>
            </w:tcBorders>
            <w:noWrap/>
            <w:vAlign w:val="center"/>
          </w:tcPr>
          <w:p w14:paraId="1B7BCC69" w14:textId="2B14CC93" w:rsidR="00AD4DC7" w:rsidRPr="008F4506" w:rsidRDefault="00AD4DC7" w:rsidP="008F4506">
            <w:pPr>
              <w:spacing w:line="240" w:lineRule="auto"/>
              <w:rPr>
                <w:color w:val="000000"/>
                <w:sz w:val="22"/>
                <w:szCs w:val="22"/>
              </w:rPr>
            </w:pPr>
            <w:r w:rsidRPr="008F4506">
              <w:rPr>
                <w:color w:val="000000"/>
                <w:sz w:val="22"/>
                <w:szCs w:val="22"/>
              </w:rPr>
              <w:t>D</w:t>
            </w:r>
            <w:r>
              <w:rPr>
                <w:color w:val="000000"/>
                <w:sz w:val="22"/>
                <w:szCs w:val="22"/>
              </w:rPr>
              <w:t>esign of Experime</w:t>
            </w:r>
            <w:r w:rsidR="0018568A">
              <w:rPr>
                <w:color w:val="000000"/>
                <w:sz w:val="22"/>
                <w:szCs w:val="22"/>
              </w:rPr>
              <w:t>n</w:t>
            </w:r>
            <w:r>
              <w:rPr>
                <w:color w:val="000000"/>
                <w:sz w:val="22"/>
                <w:szCs w:val="22"/>
              </w:rPr>
              <w:t>ts</w:t>
            </w:r>
          </w:p>
        </w:tc>
        <w:tc>
          <w:tcPr>
            <w:tcW w:w="2668" w:type="dxa"/>
            <w:tcBorders>
              <w:left w:val="nil"/>
              <w:right w:val="nil"/>
            </w:tcBorders>
            <w:noWrap/>
            <w:vAlign w:val="center"/>
          </w:tcPr>
          <w:p w14:paraId="775DA385" w14:textId="77777777" w:rsidR="00AD4DC7" w:rsidRPr="008F4506" w:rsidRDefault="00AD4DC7" w:rsidP="008F4506">
            <w:pPr>
              <w:spacing w:line="240" w:lineRule="auto"/>
              <w:rPr>
                <w:color w:val="000000"/>
                <w:sz w:val="22"/>
                <w:szCs w:val="22"/>
              </w:rPr>
            </w:pPr>
            <w:r w:rsidRPr="008F4506">
              <w:rPr>
                <w:color w:val="000000"/>
                <w:sz w:val="22"/>
                <w:szCs w:val="22"/>
              </w:rPr>
              <w:t>Machine Learning, Data Mining, Artificial Neural Network</w:t>
            </w:r>
          </w:p>
        </w:tc>
        <w:tc>
          <w:tcPr>
            <w:tcW w:w="3490" w:type="dxa"/>
            <w:tcBorders>
              <w:left w:val="nil"/>
            </w:tcBorders>
            <w:noWrap/>
            <w:vAlign w:val="center"/>
          </w:tcPr>
          <w:p w14:paraId="5E571B2D" w14:textId="77777777" w:rsidR="00AD4DC7" w:rsidRPr="008F4506" w:rsidRDefault="00AD4DC7" w:rsidP="008F4506">
            <w:pPr>
              <w:spacing w:line="240" w:lineRule="auto"/>
              <w:rPr>
                <w:color w:val="000000"/>
                <w:sz w:val="22"/>
                <w:szCs w:val="22"/>
              </w:rPr>
            </w:pPr>
            <w:r w:rsidRPr="008F4506">
              <w:rPr>
                <w:color w:val="000000"/>
                <w:sz w:val="22"/>
                <w:szCs w:val="22"/>
              </w:rPr>
              <w:t xml:space="preserve">Chi et al. (2007), </w:t>
            </w:r>
            <w:proofErr w:type="spellStart"/>
            <w:r w:rsidRPr="008F4506">
              <w:rPr>
                <w:color w:val="000000"/>
                <w:sz w:val="22"/>
                <w:szCs w:val="22"/>
              </w:rPr>
              <w:t>Gaudard</w:t>
            </w:r>
            <w:proofErr w:type="spellEnd"/>
            <w:r w:rsidRPr="008F4506">
              <w:rPr>
                <w:color w:val="000000"/>
                <w:sz w:val="22"/>
                <w:szCs w:val="22"/>
              </w:rPr>
              <w:t xml:space="preserve"> et al. (2009), Ghosh and Maiti (2014), Mishra and Rane (2019), Morlock and </w:t>
            </w:r>
            <w:proofErr w:type="spellStart"/>
            <w:r w:rsidRPr="008F4506">
              <w:rPr>
                <w:color w:val="000000"/>
                <w:sz w:val="22"/>
                <w:szCs w:val="22"/>
              </w:rPr>
              <w:t>Boßlau</w:t>
            </w:r>
            <w:proofErr w:type="spellEnd"/>
            <w:r w:rsidRPr="008F4506">
              <w:rPr>
                <w:color w:val="000000"/>
                <w:sz w:val="22"/>
                <w:szCs w:val="22"/>
              </w:rPr>
              <w:t xml:space="preserve"> (2021)</w:t>
            </w:r>
          </w:p>
        </w:tc>
      </w:tr>
      <w:tr w:rsidR="00AD4DC7" w:rsidRPr="00EA453E" w14:paraId="787E2369" w14:textId="77777777" w:rsidTr="003D5662">
        <w:trPr>
          <w:cantSplit/>
          <w:trHeight w:val="300"/>
        </w:trPr>
        <w:tc>
          <w:tcPr>
            <w:tcW w:w="0" w:type="auto"/>
            <w:tcBorders>
              <w:right w:val="nil"/>
            </w:tcBorders>
            <w:noWrap/>
            <w:vAlign w:val="center"/>
          </w:tcPr>
          <w:p w14:paraId="643CFE42" w14:textId="77777777" w:rsidR="00AD4DC7" w:rsidRPr="008F4506" w:rsidRDefault="00AD4DC7" w:rsidP="008F4506">
            <w:pPr>
              <w:spacing w:line="240" w:lineRule="auto"/>
              <w:rPr>
                <w:color w:val="000000"/>
                <w:sz w:val="22"/>
                <w:szCs w:val="22"/>
              </w:rPr>
            </w:pPr>
            <w:r w:rsidRPr="008F4506">
              <w:rPr>
                <w:color w:val="000000"/>
                <w:sz w:val="22"/>
                <w:szCs w:val="22"/>
              </w:rPr>
              <w:t>Data Analysis</w:t>
            </w:r>
          </w:p>
        </w:tc>
        <w:tc>
          <w:tcPr>
            <w:tcW w:w="2668" w:type="dxa"/>
            <w:tcBorders>
              <w:left w:val="nil"/>
              <w:right w:val="nil"/>
            </w:tcBorders>
            <w:noWrap/>
            <w:vAlign w:val="center"/>
          </w:tcPr>
          <w:p w14:paraId="12F30D1C" w14:textId="77777777" w:rsidR="00AD4DC7" w:rsidRPr="008F4506" w:rsidRDefault="00AD4DC7" w:rsidP="008F4506">
            <w:pPr>
              <w:spacing w:line="240" w:lineRule="auto"/>
              <w:rPr>
                <w:color w:val="000000"/>
                <w:sz w:val="22"/>
                <w:szCs w:val="22"/>
              </w:rPr>
            </w:pPr>
            <w:r w:rsidRPr="008F4506">
              <w:rPr>
                <w:color w:val="000000"/>
                <w:sz w:val="22"/>
                <w:szCs w:val="22"/>
              </w:rPr>
              <w:t>Big Data Analytics</w:t>
            </w:r>
          </w:p>
        </w:tc>
        <w:tc>
          <w:tcPr>
            <w:tcW w:w="3490" w:type="dxa"/>
            <w:tcBorders>
              <w:left w:val="nil"/>
            </w:tcBorders>
            <w:noWrap/>
            <w:vAlign w:val="center"/>
          </w:tcPr>
          <w:p w14:paraId="114AAA90" w14:textId="77777777" w:rsidR="00AD4DC7" w:rsidRPr="008F4506" w:rsidRDefault="00AD4DC7" w:rsidP="008F4506">
            <w:pPr>
              <w:spacing w:line="240" w:lineRule="auto"/>
              <w:rPr>
                <w:color w:val="000000"/>
                <w:sz w:val="22"/>
                <w:szCs w:val="22"/>
              </w:rPr>
            </w:pPr>
            <w:r w:rsidRPr="008F4506">
              <w:rPr>
                <w:color w:val="000000"/>
                <w:sz w:val="22"/>
                <w:szCs w:val="22"/>
              </w:rPr>
              <w:t>Laux et al. (2017), Shanshan et al. (2021)</w:t>
            </w:r>
          </w:p>
        </w:tc>
      </w:tr>
      <w:tr w:rsidR="00AD4DC7" w:rsidRPr="00EA453E" w14:paraId="1E4A4AD0" w14:textId="77777777" w:rsidTr="003D5662">
        <w:trPr>
          <w:cantSplit/>
          <w:trHeight w:val="300"/>
        </w:trPr>
        <w:tc>
          <w:tcPr>
            <w:tcW w:w="0" w:type="auto"/>
            <w:tcBorders>
              <w:right w:val="nil"/>
            </w:tcBorders>
            <w:noWrap/>
            <w:vAlign w:val="center"/>
          </w:tcPr>
          <w:p w14:paraId="1A216FD4" w14:textId="77777777" w:rsidR="00AD4DC7" w:rsidRPr="008F4506" w:rsidRDefault="00AD4DC7" w:rsidP="008F4506">
            <w:pPr>
              <w:spacing w:line="240" w:lineRule="auto"/>
              <w:rPr>
                <w:color w:val="000000"/>
                <w:sz w:val="22"/>
                <w:szCs w:val="22"/>
              </w:rPr>
            </w:pPr>
            <w:r w:rsidRPr="008F4506">
              <w:rPr>
                <w:color w:val="000000"/>
                <w:sz w:val="22"/>
                <w:szCs w:val="22"/>
              </w:rPr>
              <w:t>Data Collection</w:t>
            </w:r>
          </w:p>
        </w:tc>
        <w:tc>
          <w:tcPr>
            <w:tcW w:w="2668" w:type="dxa"/>
            <w:tcBorders>
              <w:left w:val="nil"/>
              <w:right w:val="nil"/>
            </w:tcBorders>
            <w:noWrap/>
            <w:vAlign w:val="center"/>
          </w:tcPr>
          <w:p w14:paraId="0FCBD516" w14:textId="77777777" w:rsidR="00AD4DC7" w:rsidRPr="008F4506" w:rsidRDefault="00AD4DC7" w:rsidP="008F4506">
            <w:pPr>
              <w:spacing w:line="240" w:lineRule="auto"/>
              <w:rPr>
                <w:color w:val="000000"/>
                <w:sz w:val="22"/>
                <w:szCs w:val="22"/>
              </w:rPr>
            </w:pPr>
            <w:r w:rsidRPr="008F4506">
              <w:rPr>
                <w:color w:val="000000"/>
                <w:sz w:val="22"/>
                <w:szCs w:val="22"/>
              </w:rPr>
              <w:t>Internet of Things, Big Data Analytics, Process Mining</w:t>
            </w:r>
          </w:p>
        </w:tc>
        <w:tc>
          <w:tcPr>
            <w:tcW w:w="3490" w:type="dxa"/>
            <w:tcBorders>
              <w:left w:val="nil"/>
            </w:tcBorders>
            <w:noWrap/>
            <w:vAlign w:val="center"/>
          </w:tcPr>
          <w:p w14:paraId="19BA61E5" w14:textId="77777777" w:rsidR="00AD4DC7" w:rsidRPr="008F4506" w:rsidRDefault="00AD4DC7" w:rsidP="008F4506">
            <w:pPr>
              <w:spacing w:line="240" w:lineRule="auto"/>
              <w:rPr>
                <w:color w:val="000000"/>
                <w:sz w:val="22"/>
                <w:szCs w:val="22"/>
              </w:rPr>
            </w:pPr>
            <w:r w:rsidRPr="00D83E99">
              <w:rPr>
                <w:color w:val="000000"/>
                <w:sz w:val="22"/>
                <w:szCs w:val="22"/>
                <w:lang w:val="es-MX"/>
              </w:rPr>
              <w:t xml:space="preserve">Arcidiacono and Pieroni (2018), Shivajee et al. </w:t>
            </w:r>
            <w:r w:rsidRPr="008F4506">
              <w:rPr>
                <w:color w:val="000000"/>
                <w:sz w:val="22"/>
                <w:szCs w:val="22"/>
                <w:lang w:val="de-DE"/>
              </w:rPr>
              <w:t xml:space="preserve">(2019), Abed et al. (2020), Graafmans et al. (2021), Koppel and Chang (2021), Kregel et al. </w:t>
            </w:r>
            <w:r w:rsidRPr="008F4506">
              <w:rPr>
                <w:color w:val="000000"/>
                <w:sz w:val="22"/>
                <w:szCs w:val="22"/>
              </w:rPr>
              <w:t>(2021), Ramires and Sampaio (2021)</w:t>
            </w:r>
          </w:p>
        </w:tc>
      </w:tr>
      <w:tr w:rsidR="00AD4DC7" w:rsidRPr="00EA453E" w14:paraId="47E1BC2D" w14:textId="77777777" w:rsidTr="003D5662">
        <w:trPr>
          <w:cantSplit/>
          <w:trHeight w:val="300"/>
        </w:trPr>
        <w:tc>
          <w:tcPr>
            <w:tcW w:w="0" w:type="auto"/>
            <w:tcBorders>
              <w:right w:val="nil"/>
            </w:tcBorders>
            <w:noWrap/>
            <w:vAlign w:val="center"/>
          </w:tcPr>
          <w:p w14:paraId="7E4A36E5" w14:textId="77777777" w:rsidR="00AD4DC7" w:rsidRPr="008F4506" w:rsidRDefault="00AD4DC7" w:rsidP="008F4506">
            <w:pPr>
              <w:spacing w:line="240" w:lineRule="auto"/>
              <w:rPr>
                <w:color w:val="000000"/>
                <w:sz w:val="22"/>
                <w:szCs w:val="22"/>
              </w:rPr>
            </w:pPr>
            <w:r w:rsidRPr="008F4506">
              <w:rPr>
                <w:color w:val="000000"/>
                <w:sz w:val="22"/>
                <w:szCs w:val="22"/>
              </w:rPr>
              <w:t>Data Visualisation</w:t>
            </w:r>
          </w:p>
        </w:tc>
        <w:tc>
          <w:tcPr>
            <w:tcW w:w="2668" w:type="dxa"/>
            <w:tcBorders>
              <w:left w:val="nil"/>
              <w:right w:val="nil"/>
            </w:tcBorders>
            <w:noWrap/>
            <w:vAlign w:val="center"/>
          </w:tcPr>
          <w:p w14:paraId="0028F4CB" w14:textId="77777777" w:rsidR="00AD4DC7" w:rsidRPr="008F4506" w:rsidRDefault="00AD4DC7" w:rsidP="008F4506">
            <w:pPr>
              <w:spacing w:line="240" w:lineRule="auto"/>
              <w:rPr>
                <w:color w:val="000000"/>
                <w:sz w:val="22"/>
                <w:szCs w:val="22"/>
              </w:rPr>
            </w:pPr>
            <w:r w:rsidRPr="008F4506">
              <w:rPr>
                <w:color w:val="000000"/>
                <w:sz w:val="22"/>
                <w:szCs w:val="22"/>
              </w:rPr>
              <w:t>Internet of Things</w:t>
            </w:r>
          </w:p>
        </w:tc>
        <w:tc>
          <w:tcPr>
            <w:tcW w:w="3490" w:type="dxa"/>
            <w:tcBorders>
              <w:left w:val="nil"/>
            </w:tcBorders>
            <w:noWrap/>
            <w:vAlign w:val="center"/>
          </w:tcPr>
          <w:p w14:paraId="3E43BE21" w14:textId="77777777" w:rsidR="00AD4DC7" w:rsidRPr="008F4506" w:rsidRDefault="00AD4DC7" w:rsidP="008F4506">
            <w:pPr>
              <w:spacing w:line="240" w:lineRule="auto"/>
              <w:rPr>
                <w:color w:val="000000"/>
                <w:sz w:val="22"/>
                <w:szCs w:val="22"/>
              </w:rPr>
            </w:pPr>
            <w:r w:rsidRPr="008F4506">
              <w:rPr>
                <w:color w:val="000000"/>
                <w:sz w:val="22"/>
                <w:szCs w:val="22"/>
              </w:rPr>
              <w:t>Arcidiacono and Pieroni (2018)</w:t>
            </w:r>
          </w:p>
        </w:tc>
      </w:tr>
      <w:tr w:rsidR="00AD4DC7" w:rsidRPr="00EA453E" w14:paraId="2D45EE12" w14:textId="77777777" w:rsidTr="003D5662">
        <w:trPr>
          <w:cantSplit/>
          <w:trHeight w:val="300"/>
        </w:trPr>
        <w:tc>
          <w:tcPr>
            <w:tcW w:w="0" w:type="auto"/>
            <w:tcBorders>
              <w:right w:val="nil"/>
            </w:tcBorders>
            <w:noWrap/>
            <w:vAlign w:val="center"/>
          </w:tcPr>
          <w:p w14:paraId="39FCD773" w14:textId="77777777" w:rsidR="00AD4DC7" w:rsidRPr="008F4506" w:rsidRDefault="00AD4DC7" w:rsidP="008F4506">
            <w:pPr>
              <w:spacing w:line="240" w:lineRule="auto"/>
              <w:rPr>
                <w:color w:val="000000"/>
                <w:sz w:val="22"/>
                <w:szCs w:val="22"/>
              </w:rPr>
            </w:pPr>
            <w:r w:rsidRPr="008F4506">
              <w:rPr>
                <w:color w:val="000000"/>
                <w:sz w:val="22"/>
                <w:szCs w:val="22"/>
              </w:rPr>
              <w:t>Multivariate Regression</w:t>
            </w:r>
          </w:p>
        </w:tc>
        <w:tc>
          <w:tcPr>
            <w:tcW w:w="2668" w:type="dxa"/>
            <w:tcBorders>
              <w:left w:val="nil"/>
              <w:right w:val="nil"/>
            </w:tcBorders>
            <w:noWrap/>
            <w:vAlign w:val="center"/>
          </w:tcPr>
          <w:p w14:paraId="33E22D19" w14:textId="77777777" w:rsidR="00AD4DC7" w:rsidRPr="008F4506" w:rsidRDefault="00AD4DC7" w:rsidP="008F4506">
            <w:pPr>
              <w:spacing w:line="240" w:lineRule="auto"/>
              <w:rPr>
                <w:color w:val="000000"/>
                <w:sz w:val="22"/>
                <w:szCs w:val="22"/>
              </w:rPr>
            </w:pPr>
            <w:r w:rsidRPr="008F4506">
              <w:rPr>
                <w:color w:val="000000"/>
                <w:sz w:val="22"/>
                <w:szCs w:val="22"/>
              </w:rPr>
              <w:t>Process Mining</w:t>
            </w:r>
          </w:p>
        </w:tc>
        <w:tc>
          <w:tcPr>
            <w:tcW w:w="3490" w:type="dxa"/>
            <w:tcBorders>
              <w:left w:val="nil"/>
            </w:tcBorders>
            <w:noWrap/>
            <w:vAlign w:val="center"/>
          </w:tcPr>
          <w:p w14:paraId="06E8D527" w14:textId="77777777" w:rsidR="00AD4DC7" w:rsidRPr="008F4506" w:rsidRDefault="00AD4DC7" w:rsidP="008F4506">
            <w:pPr>
              <w:spacing w:line="240" w:lineRule="auto"/>
              <w:rPr>
                <w:color w:val="000000"/>
                <w:sz w:val="22"/>
                <w:szCs w:val="22"/>
              </w:rPr>
            </w:pPr>
            <w:r w:rsidRPr="008F4506">
              <w:rPr>
                <w:color w:val="000000"/>
                <w:sz w:val="22"/>
                <w:szCs w:val="22"/>
              </w:rPr>
              <w:t>Ramires and Sampaio (2021)</w:t>
            </w:r>
          </w:p>
        </w:tc>
      </w:tr>
      <w:tr w:rsidR="00AD4DC7" w:rsidRPr="00EA453E" w14:paraId="15B0E07E" w14:textId="77777777" w:rsidTr="003D5662">
        <w:trPr>
          <w:cantSplit/>
          <w:trHeight w:val="300"/>
        </w:trPr>
        <w:tc>
          <w:tcPr>
            <w:tcW w:w="0" w:type="auto"/>
            <w:tcBorders>
              <w:right w:val="nil"/>
            </w:tcBorders>
            <w:noWrap/>
            <w:vAlign w:val="center"/>
          </w:tcPr>
          <w:p w14:paraId="6ECAE527" w14:textId="77777777" w:rsidR="00AD4DC7" w:rsidRPr="008F4506" w:rsidRDefault="00AD4DC7" w:rsidP="008F4506">
            <w:pPr>
              <w:spacing w:line="240" w:lineRule="auto"/>
              <w:rPr>
                <w:color w:val="000000"/>
                <w:sz w:val="22"/>
                <w:szCs w:val="22"/>
              </w:rPr>
            </w:pPr>
            <w:r w:rsidRPr="008F4506">
              <w:rPr>
                <w:color w:val="000000"/>
                <w:sz w:val="22"/>
                <w:szCs w:val="22"/>
              </w:rPr>
              <w:t>Parameter Tuning</w:t>
            </w:r>
          </w:p>
        </w:tc>
        <w:tc>
          <w:tcPr>
            <w:tcW w:w="2668" w:type="dxa"/>
            <w:tcBorders>
              <w:left w:val="nil"/>
              <w:right w:val="nil"/>
            </w:tcBorders>
            <w:noWrap/>
            <w:vAlign w:val="center"/>
          </w:tcPr>
          <w:p w14:paraId="78C60758" w14:textId="77777777" w:rsidR="00AD4DC7" w:rsidRPr="008F4506" w:rsidRDefault="00AD4DC7" w:rsidP="008F4506">
            <w:pPr>
              <w:spacing w:line="240" w:lineRule="auto"/>
              <w:rPr>
                <w:color w:val="000000"/>
                <w:sz w:val="22"/>
                <w:szCs w:val="22"/>
              </w:rPr>
            </w:pPr>
            <w:r w:rsidRPr="008F4506">
              <w:rPr>
                <w:color w:val="000000"/>
                <w:sz w:val="22"/>
                <w:szCs w:val="22"/>
              </w:rPr>
              <w:t>Big Data Analytics</w:t>
            </w:r>
          </w:p>
        </w:tc>
        <w:tc>
          <w:tcPr>
            <w:tcW w:w="3490" w:type="dxa"/>
            <w:tcBorders>
              <w:left w:val="nil"/>
            </w:tcBorders>
            <w:noWrap/>
            <w:vAlign w:val="center"/>
          </w:tcPr>
          <w:p w14:paraId="6014B6AC" w14:textId="77777777" w:rsidR="00AD4DC7" w:rsidRPr="008F4506" w:rsidRDefault="00AD4DC7" w:rsidP="008F4506">
            <w:pPr>
              <w:spacing w:line="240" w:lineRule="auto"/>
              <w:rPr>
                <w:color w:val="000000"/>
                <w:sz w:val="22"/>
                <w:szCs w:val="22"/>
              </w:rPr>
            </w:pPr>
            <w:r w:rsidRPr="008F4506">
              <w:rPr>
                <w:color w:val="000000"/>
                <w:sz w:val="22"/>
                <w:szCs w:val="22"/>
              </w:rPr>
              <w:t>Belhadi et al. (2021)</w:t>
            </w:r>
          </w:p>
        </w:tc>
      </w:tr>
      <w:tr w:rsidR="00AD4DC7" w:rsidRPr="00EA453E" w14:paraId="7C92B5B8" w14:textId="77777777" w:rsidTr="003D5662">
        <w:trPr>
          <w:cantSplit/>
          <w:trHeight w:val="300"/>
        </w:trPr>
        <w:tc>
          <w:tcPr>
            <w:tcW w:w="0" w:type="auto"/>
            <w:tcBorders>
              <w:right w:val="nil"/>
            </w:tcBorders>
            <w:noWrap/>
            <w:vAlign w:val="center"/>
          </w:tcPr>
          <w:p w14:paraId="3DA10CDA" w14:textId="77777777" w:rsidR="00AD4DC7" w:rsidRPr="008F4506" w:rsidRDefault="00AD4DC7" w:rsidP="008F4506">
            <w:pPr>
              <w:spacing w:line="240" w:lineRule="auto"/>
              <w:rPr>
                <w:color w:val="000000"/>
                <w:sz w:val="22"/>
                <w:szCs w:val="22"/>
              </w:rPr>
            </w:pPr>
            <w:proofErr w:type="spellStart"/>
            <w:r w:rsidRPr="008F4506">
              <w:rPr>
                <w:color w:val="000000"/>
                <w:sz w:val="22"/>
                <w:szCs w:val="22"/>
              </w:rPr>
              <w:t>Poka</w:t>
            </w:r>
            <w:proofErr w:type="spellEnd"/>
            <w:r w:rsidRPr="008F4506">
              <w:rPr>
                <w:color w:val="000000"/>
                <w:sz w:val="22"/>
                <w:szCs w:val="22"/>
              </w:rPr>
              <w:t xml:space="preserve"> Yoke</w:t>
            </w:r>
          </w:p>
        </w:tc>
        <w:tc>
          <w:tcPr>
            <w:tcW w:w="2668" w:type="dxa"/>
            <w:tcBorders>
              <w:left w:val="nil"/>
              <w:right w:val="nil"/>
            </w:tcBorders>
            <w:noWrap/>
            <w:vAlign w:val="center"/>
          </w:tcPr>
          <w:p w14:paraId="6676E12F" w14:textId="77777777" w:rsidR="00AD4DC7" w:rsidRPr="008F4506" w:rsidRDefault="00AD4DC7" w:rsidP="008F4506">
            <w:pPr>
              <w:spacing w:line="240" w:lineRule="auto"/>
              <w:rPr>
                <w:color w:val="000000"/>
                <w:sz w:val="22"/>
                <w:szCs w:val="22"/>
              </w:rPr>
            </w:pPr>
            <w:r w:rsidRPr="008F4506">
              <w:rPr>
                <w:color w:val="000000"/>
                <w:sz w:val="22"/>
                <w:szCs w:val="22"/>
              </w:rPr>
              <w:t>Artificial Neural Network, Internet of Things</w:t>
            </w:r>
          </w:p>
        </w:tc>
        <w:tc>
          <w:tcPr>
            <w:tcW w:w="3490" w:type="dxa"/>
            <w:tcBorders>
              <w:left w:val="nil"/>
            </w:tcBorders>
            <w:noWrap/>
            <w:vAlign w:val="center"/>
          </w:tcPr>
          <w:p w14:paraId="79A9A7AE" w14:textId="77777777" w:rsidR="00AD4DC7" w:rsidRPr="008F4506" w:rsidRDefault="00AD4DC7" w:rsidP="008F4506">
            <w:pPr>
              <w:spacing w:line="240" w:lineRule="auto"/>
              <w:rPr>
                <w:color w:val="000000"/>
                <w:sz w:val="22"/>
                <w:szCs w:val="22"/>
              </w:rPr>
            </w:pPr>
            <w:r w:rsidRPr="008F4506">
              <w:rPr>
                <w:color w:val="000000"/>
                <w:sz w:val="22"/>
                <w:szCs w:val="22"/>
              </w:rPr>
              <w:t>Abed et al. (2020), Chiarini and Kumar (2021), Tay and Loh (2021)</w:t>
            </w:r>
          </w:p>
        </w:tc>
      </w:tr>
      <w:tr w:rsidR="00AD4DC7" w:rsidRPr="00EA453E" w14:paraId="41AF8C87" w14:textId="77777777" w:rsidTr="003D5662">
        <w:trPr>
          <w:cantSplit/>
          <w:trHeight w:val="300"/>
        </w:trPr>
        <w:tc>
          <w:tcPr>
            <w:tcW w:w="0" w:type="auto"/>
            <w:tcBorders>
              <w:right w:val="nil"/>
            </w:tcBorders>
            <w:noWrap/>
            <w:vAlign w:val="center"/>
          </w:tcPr>
          <w:p w14:paraId="23524942" w14:textId="77777777" w:rsidR="00AD4DC7" w:rsidRPr="008F4506" w:rsidRDefault="00AD4DC7" w:rsidP="008F4506">
            <w:pPr>
              <w:spacing w:line="240" w:lineRule="auto"/>
              <w:rPr>
                <w:color w:val="000000"/>
                <w:sz w:val="22"/>
                <w:szCs w:val="22"/>
              </w:rPr>
            </w:pPr>
            <w:r w:rsidRPr="008F4506">
              <w:rPr>
                <w:color w:val="000000"/>
                <w:sz w:val="22"/>
                <w:szCs w:val="22"/>
              </w:rPr>
              <w:t>Principal Component Analysis</w:t>
            </w:r>
          </w:p>
        </w:tc>
        <w:tc>
          <w:tcPr>
            <w:tcW w:w="2668" w:type="dxa"/>
            <w:tcBorders>
              <w:left w:val="nil"/>
              <w:right w:val="nil"/>
            </w:tcBorders>
            <w:noWrap/>
            <w:vAlign w:val="center"/>
          </w:tcPr>
          <w:p w14:paraId="26D134BB" w14:textId="77777777" w:rsidR="00AD4DC7" w:rsidRPr="008F4506" w:rsidRDefault="00AD4DC7" w:rsidP="008F4506">
            <w:pPr>
              <w:spacing w:line="240" w:lineRule="auto"/>
              <w:rPr>
                <w:color w:val="000000"/>
                <w:sz w:val="22"/>
                <w:szCs w:val="22"/>
              </w:rPr>
            </w:pPr>
            <w:r w:rsidRPr="008F4506">
              <w:rPr>
                <w:color w:val="000000"/>
                <w:sz w:val="22"/>
                <w:szCs w:val="22"/>
              </w:rPr>
              <w:t>Artificial Neural Network, Machine Learning</w:t>
            </w:r>
          </w:p>
        </w:tc>
        <w:tc>
          <w:tcPr>
            <w:tcW w:w="3490" w:type="dxa"/>
            <w:tcBorders>
              <w:left w:val="nil"/>
            </w:tcBorders>
            <w:noWrap/>
            <w:vAlign w:val="center"/>
          </w:tcPr>
          <w:p w14:paraId="42E0B5E9" w14:textId="77777777" w:rsidR="00AD4DC7" w:rsidRPr="008F4506" w:rsidRDefault="00AD4DC7" w:rsidP="008F4506">
            <w:pPr>
              <w:spacing w:line="240" w:lineRule="auto"/>
              <w:rPr>
                <w:color w:val="000000"/>
                <w:sz w:val="22"/>
                <w:szCs w:val="22"/>
              </w:rPr>
            </w:pPr>
            <w:r w:rsidRPr="00D83E99">
              <w:rPr>
                <w:color w:val="000000"/>
                <w:sz w:val="22"/>
                <w:szCs w:val="22"/>
                <w:lang w:val="es-MX"/>
              </w:rPr>
              <w:t xml:space="preserve">Sen (2015), Palací-López et al. </w:t>
            </w:r>
            <w:r w:rsidRPr="008F4506">
              <w:rPr>
                <w:color w:val="000000"/>
                <w:sz w:val="22"/>
                <w:szCs w:val="22"/>
              </w:rPr>
              <w:t>(2020)</w:t>
            </w:r>
          </w:p>
        </w:tc>
      </w:tr>
      <w:tr w:rsidR="00AD4DC7" w:rsidRPr="00EA453E" w14:paraId="5BE441C4" w14:textId="77777777" w:rsidTr="003D5662">
        <w:trPr>
          <w:cantSplit/>
          <w:trHeight w:val="300"/>
        </w:trPr>
        <w:tc>
          <w:tcPr>
            <w:tcW w:w="0" w:type="auto"/>
            <w:tcBorders>
              <w:right w:val="nil"/>
            </w:tcBorders>
            <w:noWrap/>
            <w:vAlign w:val="center"/>
          </w:tcPr>
          <w:p w14:paraId="06AEEB91" w14:textId="77777777" w:rsidR="00AD4DC7" w:rsidRPr="008F4506" w:rsidRDefault="00AD4DC7" w:rsidP="008F4506">
            <w:pPr>
              <w:spacing w:line="240" w:lineRule="auto"/>
              <w:rPr>
                <w:color w:val="000000"/>
                <w:sz w:val="22"/>
                <w:szCs w:val="22"/>
              </w:rPr>
            </w:pPr>
            <w:r w:rsidRPr="008F4506">
              <w:rPr>
                <w:color w:val="000000"/>
                <w:sz w:val="22"/>
                <w:szCs w:val="22"/>
              </w:rPr>
              <w:t>Process Map</w:t>
            </w:r>
          </w:p>
        </w:tc>
        <w:tc>
          <w:tcPr>
            <w:tcW w:w="2668" w:type="dxa"/>
            <w:tcBorders>
              <w:left w:val="nil"/>
              <w:right w:val="nil"/>
            </w:tcBorders>
            <w:noWrap/>
            <w:vAlign w:val="center"/>
          </w:tcPr>
          <w:p w14:paraId="7F8FC8F4" w14:textId="77777777" w:rsidR="00AD4DC7" w:rsidRPr="008F4506" w:rsidRDefault="00AD4DC7" w:rsidP="008F4506">
            <w:pPr>
              <w:spacing w:line="240" w:lineRule="auto"/>
              <w:rPr>
                <w:color w:val="000000"/>
                <w:sz w:val="22"/>
                <w:szCs w:val="22"/>
              </w:rPr>
            </w:pPr>
            <w:r w:rsidRPr="008F4506">
              <w:rPr>
                <w:color w:val="000000"/>
                <w:sz w:val="22"/>
                <w:szCs w:val="22"/>
              </w:rPr>
              <w:t>Process Mining, Internet of Things</w:t>
            </w:r>
          </w:p>
        </w:tc>
        <w:tc>
          <w:tcPr>
            <w:tcW w:w="3490" w:type="dxa"/>
            <w:tcBorders>
              <w:left w:val="nil"/>
            </w:tcBorders>
            <w:noWrap/>
            <w:vAlign w:val="center"/>
          </w:tcPr>
          <w:p w14:paraId="4A1D2A15" w14:textId="77777777" w:rsidR="00AD4DC7" w:rsidRPr="008F4506" w:rsidRDefault="00AD4DC7" w:rsidP="008F4506">
            <w:pPr>
              <w:spacing w:line="240" w:lineRule="auto"/>
              <w:rPr>
                <w:color w:val="000000"/>
                <w:sz w:val="22"/>
                <w:szCs w:val="22"/>
              </w:rPr>
            </w:pPr>
            <w:r w:rsidRPr="008F4506">
              <w:rPr>
                <w:color w:val="000000"/>
                <w:sz w:val="22"/>
                <w:szCs w:val="22"/>
                <w:lang w:val="de-DE"/>
              </w:rPr>
              <w:t xml:space="preserve">Shin et al. (2019), Graafmans et al. (2021), Kregel et al. </w:t>
            </w:r>
            <w:r w:rsidRPr="008F4506">
              <w:rPr>
                <w:color w:val="000000"/>
                <w:sz w:val="22"/>
                <w:szCs w:val="22"/>
              </w:rPr>
              <w:t>(2021), Ramires and Sampaio (2021), Singh et al. (2021), Tay and Loh (2021)</w:t>
            </w:r>
          </w:p>
        </w:tc>
      </w:tr>
      <w:tr w:rsidR="00AD4DC7" w:rsidRPr="00EA453E" w14:paraId="41886725" w14:textId="77777777" w:rsidTr="003D5662">
        <w:trPr>
          <w:cantSplit/>
          <w:trHeight w:val="300"/>
        </w:trPr>
        <w:tc>
          <w:tcPr>
            <w:tcW w:w="0" w:type="auto"/>
            <w:tcBorders>
              <w:right w:val="nil"/>
            </w:tcBorders>
            <w:noWrap/>
            <w:vAlign w:val="center"/>
          </w:tcPr>
          <w:p w14:paraId="5EBBE9BF" w14:textId="77777777" w:rsidR="00AD4DC7" w:rsidRPr="008F4506" w:rsidRDefault="00AD4DC7" w:rsidP="008F4506">
            <w:pPr>
              <w:spacing w:line="240" w:lineRule="auto"/>
              <w:rPr>
                <w:color w:val="000000"/>
                <w:sz w:val="22"/>
                <w:szCs w:val="22"/>
              </w:rPr>
            </w:pPr>
            <w:r w:rsidRPr="008F4506">
              <w:rPr>
                <w:color w:val="000000"/>
                <w:sz w:val="22"/>
                <w:szCs w:val="22"/>
              </w:rPr>
              <w:lastRenderedPageBreak/>
              <w:t>Process Monitoring</w:t>
            </w:r>
          </w:p>
        </w:tc>
        <w:tc>
          <w:tcPr>
            <w:tcW w:w="2668" w:type="dxa"/>
            <w:tcBorders>
              <w:left w:val="nil"/>
              <w:right w:val="nil"/>
            </w:tcBorders>
            <w:noWrap/>
            <w:vAlign w:val="center"/>
          </w:tcPr>
          <w:p w14:paraId="6A0333A7" w14:textId="77777777" w:rsidR="00AD4DC7" w:rsidRPr="008F4506" w:rsidRDefault="00AD4DC7" w:rsidP="008F4506">
            <w:pPr>
              <w:spacing w:line="240" w:lineRule="auto"/>
              <w:rPr>
                <w:color w:val="000000"/>
                <w:sz w:val="22"/>
                <w:szCs w:val="22"/>
              </w:rPr>
            </w:pPr>
            <w:r w:rsidRPr="008F4506">
              <w:rPr>
                <w:color w:val="000000"/>
                <w:sz w:val="22"/>
                <w:szCs w:val="22"/>
              </w:rPr>
              <w:t>Internet of Things, Process Mining, Big Data Analytics, Machine Learning</w:t>
            </w:r>
          </w:p>
        </w:tc>
        <w:tc>
          <w:tcPr>
            <w:tcW w:w="3490" w:type="dxa"/>
            <w:tcBorders>
              <w:left w:val="nil"/>
            </w:tcBorders>
            <w:noWrap/>
            <w:vAlign w:val="center"/>
          </w:tcPr>
          <w:p w14:paraId="17E183C2" w14:textId="77777777" w:rsidR="00AD4DC7" w:rsidRPr="008F4506" w:rsidRDefault="00AD4DC7" w:rsidP="008F4506">
            <w:pPr>
              <w:spacing w:line="240" w:lineRule="auto"/>
              <w:rPr>
                <w:color w:val="000000"/>
                <w:sz w:val="22"/>
                <w:szCs w:val="22"/>
              </w:rPr>
            </w:pPr>
            <w:r w:rsidRPr="00D83E99">
              <w:rPr>
                <w:color w:val="000000"/>
                <w:sz w:val="22"/>
                <w:szCs w:val="22"/>
                <w:lang w:val="es-MX"/>
              </w:rPr>
              <w:t xml:space="preserve">Arcidiacono and Pieroni (2018), Shin et al. </w:t>
            </w:r>
            <w:r w:rsidRPr="008F4506">
              <w:rPr>
                <w:color w:val="000000"/>
                <w:sz w:val="22"/>
                <w:szCs w:val="22"/>
                <w:lang w:val="de-DE"/>
              </w:rPr>
              <w:t xml:space="preserve">(2019), Fahey et al. (2020), Palací-López et al. (2020), Graafmans et al. (2021), Kregel et al. </w:t>
            </w:r>
            <w:r w:rsidRPr="008F4506">
              <w:rPr>
                <w:color w:val="000000"/>
                <w:sz w:val="22"/>
                <w:szCs w:val="22"/>
              </w:rPr>
              <w:t>(2021), Ramires and Sampaio (2021), Singh et al. (2021)</w:t>
            </w:r>
          </w:p>
        </w:tc>
      </w:tr>
      <w:tr w:rsidR="00AD4DC7" w:rsidRPr="00EA453E" w14:paraId="7C00C815" w14:textId="77777777" w:rsidTr="003D5662">
        <w:trPr>
          <w:cantSplit/>
          <w:trHeight w:val="300"/>
        </w:trPr>
        <w:tc>
          <w:tcPr>
            <w:tcW w:w="0" w:type="auto"/>
            <w:tcBorders>
              <w:right w:val="nil"/>
            </w:tcBorders>
            <w:noWrap/>
            <w:vAlign w:val="center"/>
          </w:tcPr>
          <w:p w14:paraId="28E9BCBA" w14:textId="77777777" w:rsidR="00AD4DC7" w:rsidRPr="008F4506" w:rsidRDefault="00AD4DC7" w:rsidP="008F4506">
            <w:pPr>
              <w:spacing w:line="240" w:lineRule="auto"/>
              <w:rPr>
                <w:color w:val="000000"/>
                <w:sz w:val="22"/>
                <w:szCs w:val="22"/>
              </w:rPr>
            </w:pPr>
            <w:r w:rsidRPr="008F4506">
              <w:rPr>
                <w:color w:val="000000"/>
                <w:sz w:val="22"/>
                <w:szCs w:val="22"/>
              </w:rPr>
              <w:t>Process Redesign</w:t>
            </w:r>
          </w:p>
        </w:tc>
        <w:tc>
          <w:tcPr>
            <w:tcW w:w="2668" w:type="dxa"/>
            <w:tcBorders>
              <w:left w:val="nil"/>
              <w:right w:val="nil"/>
            </w:tcBorders>
            <w:noWrap/>
            <w:vAlign w:val="center"/>
          </w:tcPr>
          <w:p w14:paraId="29F9ED95" w14:textId="77777777" w:rsidR="00AD4DC7" w:rsidRPr="008F4506" w:rsidRDefault="00AD4DC7" w:rsidP="008F4506">
            <w:pPr>
              <w:spacing w:line="240" w:lineRule="auto"/>
              <w:rPr>
                <w:color w:val="000000"/>
                <w:sz w:val="22"/>
                <w:szCs w:val="22"/>
              </w:rPr>
            </w:pPr>
            <w:r w:rsidRPr="008F4506">
              <w:rPr>
                <w:color w:val="000000"/>
                <w:sz w:val="22"/>
                <w:szCs w:val="22"/>
              </w:rPr>
              <w:t>Process Mining, Internet of Things</w:t>
            </w:r>
          </w:p>
        </w:tc>
        <w:tc>
          <w:tcPr>
            <w:tcW w:w="3490" w:type="dxa"/>
            <w:tcBorders>
              <w:left w:val="nil"/>
            </w:tcBorders>
            <w:noWrap/>
            <w:vAlign w:val="center"/>
          </w:tcPr>
          <w:p w14:paraId="741C47F0" w14:textId="77777777" w:rsidR="00AD4DC7" w:rsidRPr="008F4506" w:rsidRDefault="00AD4DC7" w:rsidP="008F4506">
            <w:pPr>
              <w:spacing w:line="240" w:lineRule="auto"/>
              <w:rPr>
                <w:color w:val="000000"/>
                <w:sz w:val="22"/>
                <w:szCs w:val="22"/>
              </w:rPr>
            </w:pPr>
            <w:r w:rsidRPr="008F4506">
              <w:rPr>
                <w:color w:val="000000"/>
                <w:sz w:val="22"/>
                <w:szCs w:val="22"/>
                <w:lang w:val="de-DE"/>
              </w:rPr>
              <w:t xml:space="preserve">Shin et al. (2019), Fernandez et al. (2021), Graafmans et al. (2021), Kregel et al. </w:t>
            </w:r>
            <w:r w:rsidRPr="008F4506">
              <w:rPr>
                <w:color w:val="000000"/>
                <w:sz w:val="22"/>
                <w:szCs w:val="22"/>
              </w:rPr>
              <w:t>(2021), Ramires and Sampaio (2021), Singh et al. (2021)</w:t>
            </w:r>
          </w:p>
        </w:tc>
      </w:tr>
      <w:tr w:rsidR="00AD4DC7" w:rsidRPr="00EA453E" w14:paraId="72FBE89F" w14:textId="77777777" w:rsidTr="003D5662">
        <w:trPr>
          <w:cantSplit/>
          <w:trHeight w:val="300"/>
        </w:trPr>
        <w:tc>
          <w:tcPr>
            <w:tcW w:w="0" w:type="auto"/>
            <w:tcBorders>
              <w:right w:val="nil"/>
            </w:tcBorders>
            <w:noWrap/>
            <w:vAlign w:val="center"/>
          </w:tcPr>
          <w:p w14:paraId="4508BE3F" w14:textId="77777777" w:rsidR="00AD4DC7" w:rsidRPr="008F4506" w:rsidRDefault="00AD4DC7" w:rsidP="008F4506">
            <w:pPr>
              <w:spacing w:line="240" w:lineRule="auto"/>
              <w:rPr>
                <w:color w:val="000000"/>
                <w:sz w:val="22"/>
                <w:szCs w:val="22"/>
              </w:rPr>
            </w:pPr>
            <w:r w:rsidRPr="008F4506">
              <w:rPr>
                <w:color w:val="000000"/>
                <w:sz w:val="22"/>
                <w:szCs w:val="22"/>
              </w:rPr>
              <w:t>R</w:t>
            </w:r>
            <w:r>
              <w:rPr>
                <w:color w:val="000000"/>
                <w:sz w:val="22"/>
                <w:szCs w:val="22"/>
              </w:rPr>
              <w:t>esponse Surface Method</w:t>
            </w:r>
          </w:p>
        </w:tc>
        <w:tc>
          <w:tcPr>
            <w:tcW w:w="2668" w:type="dxa"/>
            <w:tcBorders>
              <w:left w:val="nil"/>
              <w:right w:val="nil"/>
            </w:tcBorders>
            <w:noWrap/>
            <w:vAlign w:val="center"/>
          </w:tcPr>
          <w:p w14:paraId="7B775106" w14:textId="77777777" w:rsidR="00AD4DC7" w:rsidRPr="008F4506" w:rsidRDefault="00AD4DC7" w:rsidP="008F4506">
            <w:pPr>
              <w:spacing w:line="240" w:lineRule="auto"/>
              <w:rPr>
                <w:color w:val="000000"/>
                <w:sz w:val="22"/>
                <w:szCs w:val="22"/>
              </w:rPr>
            </w:pPr>
            <w:r w:rsidRPr="008F4506">
              <w:rPr>
                <w:color w:val="000000"/>
                <w:sz w:val="22"/>
                <w:szCs w:val="22"/>
              </w:rPr>
              <w:t>Machine Learning, Artificial Neural Network</w:t>
            </w:r>
          </w:p>
        </w:tc>
        <w:tc>
          <w:tcPr>
            <w:tcW w:w="3490" w:type="dxa"/>
            <w:tcBorders>
              <w:left w:val="nil"/>
            </w:tcBorders>
            <w:noWrap/>
            <w:vAlign w:val="center"/>
          </w:tcPr>
          <w:p w14:paraId="2B6C40BA" w14:textId="77777777" w:rsidR="00AD4DC7" w:rsidRPr="008F4506" w:rsidRDefault="00AD4DC7" w:rsidP="008F4506">
            <w:pPr>
              <w:spacing w:line="240" w:lineRule="auto"/>
              <w:rPr>
                <w:color w:val="000000"/>
                <w:sz w:val="22"/>
                <w:szCs w:val="22"/>
              </w:rPr>
            </w:pPr>
            <w:r w:rsidRPr="00D83E99">
              <w:rPr>
                <w:color w:val="000000"/>
                <w:sz w:val="22"/>
                <w:szCs w:val="22"/>
                <w:lang w:val="es-MX"/>
              </w:rPr>
              <w:t xml:space="preserve">Chi et al. (2007), Su et al. </w:t>
            </w:r>
            <w:r w:rsidRPr="008F4506">
              <w:rPr>
                <w:color w:val="000000"/>
                <w:sz w:val="22"/>
                <w:szCs w:val="22"/>
              </w:rPr>
              <w:t>(2019)</w:t>
            </w:r>
          </w:p>
        </w:tc>
      </w:tr>
      <w:tr w:rsidR="00AD4DC7" w:rsidRPr="00EA453E" w14:paraId="2AD48D8C" w14:textId="77777777" w:rsidTr="003D5662">
        <w:trPr>
          <w:cantSplit/>
          <w:trHeight w:val="300"/>
        </w:trPr>
        <w:tc>
          <w:tcPr>
            <w:tcW w:w="0" w:type="auto"/>
            <w:tcBorders>
              <w:right w:val="nil"/>
            </w:tcBorders>
            <w:noWrap/>
            <w:vAlign w:val="center"/>
          </w:tcPr>
          <w:p w14:paraId="45181FC9" w14:textId="77777777" w:rsidR="00AD4DC7" w:rsidRPr="008F4506" w:rsidRDefault="00AD4DC7" w:rsidP="008F4506">
            <w:pPr>
              <w:spacing w:line="240" w:lineRule="auto"/>
              <w:rPr>
                <w:color w:val="000000"/>
                <w:sz w:val="22"/>
                <w:szCs w:val="22"/>
              </w:rPr>
            </w:pPr>
            <w:r w:rsidRPr="008F4506">
              <w:rPr>
                <w:color w:val="000000"/>
                <w:sz w:val="22"/>
                <w:szCs w:val="22"/>
              </w:rPr>
              <w:t>Regression</w:t>
            </w:r>
          </w:p>
        </w:tc>
        <w:tc>
          <w:tcPr>
            <w:tcW w:w="2668" w:type="dxa"/>
            <w:tcBorders>
              <w:left w:val="nil"/>
              <w:right w:val="nil"/>
            </w:tcBorders>
            <w:noWrap/>
            <w:vAlign w:val="center"/>
          </w:tcPr>
          <w:p w14:paraId="49883DF5" w14:textId="77777777" w:rsidR="00AD4DC7" w:rsidRPr="008F4506" w:rsidRDefault="00AD4DC7" w:rsidP="008F4506">
            <w:pPr>
              <w:spacing w:line="240" w:lineRule="auto"/>
              <w:rPr>
                <w:color w:val="000000"/>
                <w:sz w:val="22"/>
                <w:szCs w:val="22"/>
              </w:rPr>
            </w:pPr>
            <w:r w:rsidRPr="008F4506">
              <w:rPr>
                <w:color w:val="000000"/>
                <w:sz w:val="22"/>
                <w:szCs w:val="22"/>
              </w:rPr>
              <w:t>Artificial Neural Network, Data Mining, Machine Learning, Big Data Analytics</w:t>
            </w:r>
          </w:p>
        </w:tc>
        <w:tc>
          <w:tcPr>
            <w:tcW w:w="3490" w:type="dxa"/>
            <w:tcBorders>
              <w:left w:val="nil"/>
            </w:tcBorders>
            <w:noWrap/>
            <w:vAlign w:val="center"/>
          </w:tcPr>
          <w:p w14:paraId="0ABDB4FA" w14:textId="5EE194ED" w:rsidR="00AD4DC7" w:rsidRPr="008F4506" w:rsidRDefault="005F52A9" w:rsidP="008F4506">
            <w:pPr>
              <w:spacing w:line="240" w:lineRule="auto"/>
              <w:rPr>
                <w:color w:val="000000"/>
                <w:sz w:val="22"/>
                <w:szCs w:val="22"/>
              </w:rPr>
            </w:pPr>
            <w:r w:rsidRPr="005F52A9">
              <w:rPr>
                <w:color w:val="000000"/>
                <w:sz w:val="22"/>
                <w:szCs w:val="22"/>
              </w:rPr>
              <w:t xml:space="preserve">Johnston et al. (2009), Ghosh and Maiti (2014), Giannetti and Ransing (2016), Sanchez-Marquez and </w:t>
            </w:r>
            <w:proofErr w:type="spellStart"/>
            <w:r w:rsidRPr="005F52A9">
              <w:rPr>
                <w:color w:val="000000"/>
                <w:sz w:val="22"/>
                <w:szCs w:val="22"/>
              </w:rPr>
              <w:t>Jabaloyes</w:t>
            </w:r>
            <w:proofErr w:type="spellEnd"/>
            <w:r w:rsidRPr="005F52A9">
              <w:rPr>
                <w:color w:val="000000"/>
                <w:sz w:val="22"/>
                <w:szCs w:val="22"/>
              </w:rPr>
              <w:t xml:space="preserve"> </w:t>
            </w:r>
            <w:proofErr w:type="spellStart"/>
            <w:r w:rsidRPr="005F52A9">
              <w:rPr>
                <w:color w:val="000000"/>
                <w:sz w:val="22"/>
                <w:szCs w:val="22"/>
              </w:rPr>
              <w:t>Vivas</w:t>
            </w:r>
            <w:proofErr w:type="spellEnd"/>
            <w:r w:rsidRPr="005F52A9">
              <w:rPr>
                <w:color w:val="000000"/>
                <w:sz w:val="22"/>
                <w:szCs w:val="22"/>
              </w:rPr>
              <w:t xml:space="preserve"> (2020), </w:t>
            </w:r>
            <w:proofErr w:type="spellStart"/>
            <w:r w:rsidRPr="005F52A9">
              <w:rPr>
                <w:color w:val="000000"/>
                <w:sz w:val="22"/>
                <w:szCs w:val="22"/>
              </w:rPr>
              <w:t>Uluskan</w:t>
            </w:r>
            <w:proofErr w:type="spellEnd"/>
            <w:r w:rsidRPr="005F52A9">
              <w:rPr>
                <w:color w:val="000000"/>
                <w:sz w:val="22"/>
                <w:szCs w:val="22"/>
              </w:rPr>
              <w:t xml:space="preserve"> (2020), </w:t>
            </w:r>
            <w:proofErr w:type="spellStart"/>
            <w:r w:rsidRPr="005F52A9">
              <w:rPr>
                <w:color w:val="000000"/>
                <w:sz w:val="22"/>
                <w:szCs w:val="22"/>
              </w:rPr>
              <w:t>Zgodavova</w:t>
            </w:r>
            <w:proofErr w:type="spellEnd"/>
            <w:r w:rsidRPr="005F52A9">
              <w:rPr>
                <w:color w:val="000000"/>
                <w:sz w:val="22"/>
                <w:szCs w:val="22"/>
              </w:rPr>
              <w:t xml:space="preserve"> et al. (2020)</w:t>
            </w:r>
          </w:p>
        </w:tc>
      </w:tr>
      <w:tr w:rsidR="00AD4DC7" w:rsidRPr="00EA453E" w14:paraId="6A54A50D" w14:textId="77777777" w:rsidTr="003D5662">
        <w:trPr>
          <w:cantSplit/>
          <w:trHeight w:val="300"/>
        </w:trPr>
        <w:tc>
          <w:tcPr>
            <w:tcW w:w="0" w:type="auto"/>
            <w:tcBorders>
              <w:right w:val="nil"/>
            </w:tcBorders>
            <w:noWrap/>
            <w:vAlign w:val="center"/>
          </w:tcPr>
          <w:p w14:paraId="37470C93" w14:textId="77777777" w:rsidR="00AD4DC7" w:rsidRPr="008F4506" w:rsidRDefault="00AD4DC7" w:rsidP="008F4506">
            <w:pPr>
              <w:spacing w:line="240" w:lineRule="auto"/>
              <w:rPr>
                <w:color w:val="000000"/>
                <w:sz w:val="22"/>
                <w:szCs w:val="22"/>
              </w:rPr>
            </w:pPr>
            <w:r w:rsidRPr="008F4506">
              <w:rPr>
                <w:color w:val="000000"/>
                <w:sz w:val="22"/>
                <w:szCs w:val="22"/>
              </w:rPr>
              <w:t>Root</w:t>
            </w:r>
            <w:r>
              <w:rPr>
                <w:color w:val="000000"/>
                <w:sz w:val="22"/>
                <w:szCs w:val="22"/>
              </w:rPr>
              <w:t>-</w:t>
            </w:r>
            <w:r w:rsidRPr="008F4506">
              <w:rPr>
                <w:color w:val="000000"/>
                <w:sz w:val="22"/>
                <w:szCs w:val="22"/>
              </w:rPr>
              <w:t>cause Analysis</w:t>
            </w:r>
          </w:p>
        </w:tc>
        <w:tc>
          <w:tcPr>
            <w:tcW w:w="2668" w:type="dxa"/>
            <w:tcBorders>
              <w:left w:val="nil"/>
              <w:right w:val="nil"/>
            </w:tcBorders>
            <w:noWrap/>
            <w:vAlign w:val="center"/>
          </w:tcPr>
          <w:p w14:paraId="3BBA3FA4" w14:textId="77777777" w:rsidR="00AD4DC7" w:rsidRPr="008F4506" w:rsidRDefault="00AD4DC7" w:rsidP="008F4506">
            <w:pPr>
              <w:spacing w:line="240" w:lineRule="auto"/>
              <w:rPr>
                <w:color w:val="000000"/>
                <w:sz w:val="22"/>
                <w:szCs w:val="22"/>
              </w:rPr>
            </w:pPr>
            <w:r w:rsidRPr="008F4506">
              <w:rPr>
                <w:color w:val="000000"/>
                <w:sz w:val="22"/>
                <w:szCs w:val="22"/>
              </w:rPr>
              <w:t>Data Mining, Internet of Things, Artificial Neural Network, Process Mining</w:t>
            </w:r>
          </w:p>
        </w:tc>
        <w:tc>
          <w:tcPr>
            <w:tcW w:w="3490" w:type="dxa"/>
            <w:tcBorders>
              <w:left w:val="nil"/>
            </w:tcBorders>
            <w:noWrap/>
            <w:vAlign w:val="center"/>
          </w:tcPr>
          <w:p w14:paraId="7328410E" w14:textId="77777777" w:rsidR="00AD4DC7" w:rsidRPr="008F4506" w:rsidRDefault="00AD4DC7" w:rsidP="008F4506">
            <w:pPr>
              <w:spacing w:line="240" w:lineRule="auto"/>
              <w:rPr>
                <w:color w:val="000000"/>
                <w:sz w:val="22"/>
                <w:szCs w:val="22"/>
              </w:rPr>
            </w:pPr>
            <w:proofErr w:type="spellStart"/>
            <w:r w:rsidRPr="008F4506">
              <w:rPr>
                <w:color w:val="000000"/>
                <w:sz w:val="22"/>
                <w:szCs w:val="22"/>
              </w:rPr>
              <w:t>Gaudard</w:t>
            </w:r>
            <w:proofErr w:type="spellEnd"/>
            <w:r w:rsidRPr="008F4506">
              <w:rPr>
                <w:color w:val="000000"/>
                <w:sz w:val="22"/>
                <w:szCs w:val="22"/>
              </w:rPr>
              <w:t xml:space="preserve"> et al. (2009), Arcidiacono and Pieroni (2018), Mishra and Rane (2019), Shin et al. (2019), </w:t>
            </w:r>
            <w:proofErr w:type="spellStart"/>
            <w:r w:rsidRPr="008F4506">
              <w:rPr>
                <w:color w:val="000000"/>
                <w:sz w:val="22"/>
                <w:szCs w:val="22"/>
              </w:rPr>
              <w:t>Graafmans</w:t>
            </w:r>
            <w:proofErr w:type="spellEnd"/>
            <w:r w:rsidRPr="008F4506">
              <w:rPr>
                <w:color w:val="000000"/>
                <w:sz w:val="22"/>
                <w:szCs w:val="22"/>
              </w:rPr>
              <w:t xml:space="preserve"> et al. (2021), Kregel et al. (2021), Singh et al. (2021)</w:t>
            </w:r>
          </w:p>
        </w:tc>
      </w:tr>
      <w:tr w:rsidR="00AD4DC7" w:rsidRPr="00EA453E" w14:paraId="71DFB871" w14:textId="77777777" w:rsidTr="003D5662">
        <w:trPr>
          <w:cantSplit/>
          <w:trHeight w:val="300"/>
        </w:trPr>
        <w:tc>
          <w:tcPr>
            <w:tcW w:w="0" w:type="auto"/>
            <w:tcBorders>
              <w:right w:val="nil"/>
            </w:tcBorders>
            <w:noWrap/>
            <w:vAlign w:val="center"/>
          </w:tcPr>
          <w:p w14:paraId="4C4CE460" w14:textId="77777777" w:rsidR="00AD4DC7" w:rsidRPr="008F4506" w:rsidRDefault="00AD4DC7" w:rsidP="008F4506">
            <w:pPr>
              <w:spacing w:line="240" w:lineRule="auto"/>
              <w:rPr>
                <w:color w:val="000000"/>
                <w:sz w:val="22"/>
                <w:szCs w:val="22"/>
              </w:rPr>
            </w:pPr>
            <w:r w:rsidRPr="008F4506">
              <w:rPr>
                <w:color w:val="000000"/>
                <w:sz w:val="22"/>
                <w:szCs w:val="22"/>
              </w:rPr>
              <w:t>SIPOC</w:t>
            </w:r>
          </w:p>
        </w:tc>
        <w:tc>
          <w:tcPr>
            <w:tcW w:w="2668" w:type="dxa"/>
            <w:tcBorders>
              <w:left w:val="nil"/>
              <w:right w:val="nil"/>
            </w:tcBorders>
            <w:noWrap/>
            <w:vAlign w:val="center"/>
          </w:tcPr>
          <w:p w14:paraId="3CE20BFE" w14:textId="77777777" w:rsidR="00AD4DC7" w:rsidRPr="008F4506" w:rsidRDefault="00AD4DC7" w:rsidP="008F4506">
            <w:pPr>
              <w:spacing w:line="240" w:lineRule="auto"/>
              <w:rPr>
                <w:color w:val="000000"/>
                <w:sz w:val="22"/>
                <w:szCs w:val="22"/>
              </w:rPr>
            </w:pPr>
            <w:r w:rsidRPr="008F4506">
              <w:rPr>
                <w:color w:val="000000"/>
                <w:sz w:val="22"/>
                <w:szCs w:val="22"/>
              </w:rPr>
              <w:t>Process Mining</w:t>
            </w:r>
          </w:p>
        </w:tc>
        <w:tc>
          <w:tcPr>
            <w:tcW w:w="3490" w:type="dxa"/>
            <w:tcBorders>
              <w:left w:val="nil"/>
            </w:tcBorders>
            <w:noWrap/>
            <w:vAlign w:val="center"/>
          </w:tcPr>
          <w:p w14:paraId="46F2F64D" w14:textId="77777777" w:rsidR="00AD4DC7" w:rsidRPr="008F4506" w:rsidRDefault="00AD4DC7" w:rsidP="008F4506">
            <w:pPr>
              <w:spacing w:line="240" w:lineRule="auto"/>
              <w:rPr>
                <w:color w:val="000000"/>
                <w:sz w:val="22"/>
                <w:szCs w:val="22"/>
              </w:rPr>
            </w:pPr>
            <w:r w:rsidRPr="008F4506">
              <w:rPr>
                <w:color w:val="000000"/>
                <w:sz w:val="22"/>
                <w:szCs w:val="22"/>
                <w:lang w:val="de-DE"/>
              </w:rPr>
              <w:t xml:space="preserve">Graafmans et al. (2021), Kregel et al. </w:t>
            </w:r>
            <w:r w:rsidRPr="008F4506">
              <w:rPr>
                <w:color w:val="000000"/>
                <w:sz w:val="22"/>
                <w:szCs w:val="22"/>
              </w:rPr>
              <w:t>(2021)</w:t>
            </w:r>
          </w:p>
        </w:tc>
      </w:tr>
      <w:tr w:rsidR="00AD4DC7" w:rsidRPr="00EA453E" w14:paraId="72B97A46" w14:textId="77777777" w:rsidTr="003D5662">
        <w:trPr>
          <w:cantSplit/>
          <w:trHeight w:val="300"/>
        </w:trPr>
        <w:tc>
          <w:tcPr>
            <w:tcW w:w="0" w:type="auto"/>
            <w:tcBorders>
              <w:right w:val="nil"/>
            </w:tcBorders>
            <w:noWrap/>
            <w:vAlign w:val="center"/>
          </w:tcPr>
          <w:p w14:paraId="2EB3CA67" w14:textId="77777777" w:rsidR="00AD4DC7" w:rsidRPr="008F4506" w:rsidRDefault="00AD4DC7" w:rsidP="008F4506">
            <w:pPr>
              <w:spacing w:line="240" w:lineRule="auto"/>
              <w:rPr>
                <w:color w:val="000000"/>
                <w:sz w:val="22"/>
                <w:szCs w:val="22"/>
              </w:rPr>
            </w:pPr>
            <w:r w:rsidRPr="008F4506">
              <w:rPr>
                <w:color w:val="000000"/>
                <w:sz w:val="22"/>
                <w:szCs w:val="22"/>
              </w:rPr>
              <w:t>SMED</w:t>
            </w:r>
          </w:p>
        </w:tc>
        <w:tc>
          <w:tcPr>
            <w:tcW w:w="2668" w:type="dxa"/>
            <w:tcBorders>
              <w:left w:val="nil"/>
              <w:right w:val="nil"/>
            </w:tcBorders>
            <w:noWrap/>
            <w:vAlign w:val="center"/>
          </w:tcPr>
          <w:p w14:paraId="426894EE" w14:textId="77777777" w:rsidR="00AD4DC7" w:rsidRPr="008F4506" w:rsidRDefault="00AD4DC7" w:rsidP="008F4506">
            <w:pPr>
              <w:spacing w:line="240" w:lineRule="auto"/>
              <w:rPr>
                <w:color w:val="000000"/>
                <w:sz w:val="22"/>
                <w:szCs w:val="22"/>
              </w:rPr>
            </w:pPr>
            <w:r w:rsidRPr="008F4506">
              <w:rPr>
                <w:color w:val="000000"/>
                <w:sz w:val="22"/>
                <w:szCs w:val="22"/>
              </w:rPr>
              <w:t>Process Mining</w:t>
            </w:r>
          </w:p>
        </w:tc>
        <w:tc>
          <w:tcPr>
            <w:tcW w:w="3490" w:type="dxa"/>
            <w:tcBorders>
              <w:left w:val="nil"/>
            </w:tcBorders>
            <w:noWrap/>
            <w:vAlign w:val="center"/>
          </w:tcPr>
          <w:p w14:paraId="41263B30" w14:textId="77777777" w:rsidR="00AD4DC7" w:rsidRPr="008F4506" w:rsidRDefault="00AD4DC7" w:rsidP="008F4506">
            <w:pPr>
              <w:spacing w:line="240" w:lineRule="auto"/>
              <w:rPr>
                <w:color w:val="000000"/>
                <w:sz w:val="22"/>
                <w:szCs w:val="22"/>
              </w:rPr>
            </w:pPr>
            <w:r w:rsidRPr="008F4506">
              <w:rPr>
                <w:color w:val="000000"/>
                <w:sz w:val="22"/>
                <w:szCs w:val="22"/>
              </w:rPr>
              <w:t>Singh et al. (2021)</w:t>
            </w:r>
          </w:p>
        </w:tc>
      </w:tr>
      <w:tr w:rsidR="00AD4DC7" w:rsidRPr="00EA453E" w14:paraId="5AE08798" w14:textId="77777777" w:rsidTr="003D5662">
        <w:trPr>
          <w:cantSplit/>
          <w:trHeight w:val="300"/>
        </w:trPr>
        <w:tc>
          <w:tcPr>
            <w:tcW w:w="0" w:type="auto"/>
            <w:tcBorders>
              <w:right w:val="nil"/>
            </w:tcBorders>
            <w:noWrap/>
            <w:vAlign w:val="center"/>
          </w:tcPr>
          <w:p w14:paraId="5094C777" w14:textId="77777777" w:rsidR="00AD4DC7" w:rsidRPr="008F4506" w:rsidRDefault="00AD4DC7" w:rsidP="008F4506">
            <w:pPr>
              <w:spacing w:line="240" w:lineRule="auto"/>
              <w:rPr>
                <w:color w:val="000000"/>
                <w:sz w:val="22"/>
                <w:szCs w:val="22"/>
              </w:rPr>
            </w:pPr>
            <w:r w:rsidRPr="008F4506">
              <w:rPr>
                <w:color w:val="000000"/>
                <w:sz w:val="22"/>
                <w:szCs w:val="22"/>
              </w:rPr>
              <w:t>S</w:t>
            </w:r>
            <w:r>
              <w:rPr>
                <w:color w:val="000000"/>
                <w:sz w:val="22"/>
                <w:szCs w:val="22"/>
              </w:rPr>
              <w:t>tatistical Process Control</w:t>
            </w:r>
          </w:p>
        </w:tc>
        <w:tc>
          <w:tcPr>
            <w:tcW w:w="2668" w:type="dxa"/>
            <w:tcBorders>
              <w:left w:val="nil"/>
              <w:right w:val="nil"/>
            </w:tcBorders>
            <w:noWrap/>
            <w:vAlign w:val="center"/>
          </w:tcPr>
          <w:p w14:paraId="76B4F9C4" w14:textId="77777777" w:rsidR="00AD4DC7" w:rsidRPr="008F4506" w:rsidRDefault="00AD4DC7" w:rsidP="008F4506">
            <w:pPr>
              <w:spacing w:line="240" w:lineRule="auto"/>
              <w:rPr>
                <w:color w:val="000000"/>
                <w:sz w:val="22"/>
                <w:szCs w:val="22"/>
              </w:rPr>
            </w:pPr>
            <w:r w:rsidRPr="008F4506">
              <w:rPr>
                <w:color w:val="000000"/>
                <w:sz w:val="22"/>
                <w:szCs w:val="22"/>
              </w:rPr>
              <w:t>Big Data Analytics, Artificial Neural Network</w:t>
            </w:r>
          </w:p>
        </w:tc>
        <w:tc>
          <w:tcPr>
            <w:tcW w:w="3490" w:type="dxa"/>
            <w:tcBorders>
              <w:left w:val="nil"/>
            </w:tcBorders>
            <w:noWrap/>
            <w:vAlign w:val="center"/>
          </w:tcPr>
          <w:p w14:paraId="17DED6BB" w14:textId="77777777" w:rsidR="00AD4DC7" w:rsidRPr="008F4506" w:rsidRDefault="00AD4DC7" w:rsidP="008F4506">
            <w:pPr>
              <w:spacing w:line="240" w:lineRule="auto"/>
              <w:rPr>
                <w:color w:val="000000"/>
                <w:sz w:val="22"/>
                <w:szCs w:val="22"/>
              </w:rPr>
            </w:pPr>
            <w:r w:rsidRPr="00D83E99">
              <w:rPr>
                <w:color w:val="000000"/>
                <w:sz w:val="22"/>
                <w:szCs w:val="22"/>
                <w:lang w:val="es-MX"/>
              </w:rPr>
              <w:t xml:space="preserve">Sanchez-Marquez and Jabaloyes Vivas (2020), Zgodavova et al. </w:t>
            </w:r>
            <w:r w:rsidRPr="008F4506">
              <w:rPr>
                <w:color w:val="000000"/>
                <w:sz w:val="22"/>
                <w:szCs w:val="22"/>
              </w:rPr>
              <w:t>(2020)</w:t>
            </w:r>
          </w:p>
        </w:tc>
      </w:tr>
      <w:tr w:rsidR="00AD4DC7" w:rsidRPr="00EA453E" w14:paraId="32F9A1FF" w14:textId="77777777" w:rsidTr="003D5662">
        <w:trPr>
          <w:cantSplit/>
          <w:trHeight w:val="300"/>
        </w:trPr>
        <w:tc>
          <w:tcPr>
            <w:tcW w:w="0" w:type="auto"/>
            <w:tcBorders>
              <w:right w:val="nil"/>
            </w:tcBorders>
            <w:noWrap/>
            <w:vAlign w:val="center"/>
          </w:tcPr>
          <w:p w14:paraId="72BEACE1" w14:textId="77777777" w:rsidR="00AD4DC7" w:rsidRPr="008F4506" w:rsidRDefault="00AD4DC7" w:rsidP="008F4506">
            <w:pPr>
              <w:spacing w:line="240" w:lineRule="auto"/>
              <w:rPr>
                <w:color w:val="000000"/>
                <w:sz w:val="22"/>
                <w:szCs w:val="22"/>
              </w:rPr>
            </w:pPr>
            <w:r w:rsidRPr="008F4506">
              <w:rPr>
                <w:color w:val="000000"/>
                <w:sz w:val="22"/>
                <w:szCs w:val="22"/>
              </w:rPr>
              <w:t>Simulation</w:t>
            </w:r>
          </w:p>
        </w:tc>
        <w:tc>
          <w:tcPr>
            <w:tcW w:w="2668" w:type="dxa"/>
            <w:tcBorders>
              <w:left w:val="nil"/>
              <w:right w:val="nil"/>
            </w:tcBorders>
            <w:noWrap/>
            <w:vAlign w:val="center"/>
          </w:tcPr>
          <w:p w14:paraId="17FB2BB4" w14:textId="77777777" w:rsidR="00AD4DC7" w:rsidRPr="008F4506" w:rsidRDefault="00AD4DC7" w:rsidP="008F4506">
            <w:pPr>
              <w:spacing w:line="240" w:lineRule="auto"/>
              <w:rPr>
                <w:color w:val="000000"/>
                <w:sz w:val="22"/>
                <w:szCs w:val="22"/>
              </w:rPr>
            </w:pPr>
            <w:r w:rsidRPr="008F4506">
              <w:rPr>
                <w:color w:val="000000"/>
                <w:sz w:val="22"/>
                <w:szCs w:val="22"/>
              </w:rPr>
              <w:t>Data Mining, Big Data Analytics</w:t>
            </w:r>
          </w:p>
        </w:tc>
        <w:tc>
          <w:tcPr>
            <w:tcW w:w="3490" w:type="dxa"/>
            <w:tcBorders>
              <w:left w:val="nil"/>
            </w:tcBorders>
            <w:noWrap/>
            <w:vAlign w:val="center"/>
          </w:tcPr>
          <w:p w14:paraId="19C84487" w14:textId="77777777" w:rsidR="00AD4DC7" w:rsidRPr="008F4506" w:rsidRDefault="00AD4DC7" w:rsidP="008F4506">
            <w:pPr>
              <w:spacing w:line="240" w:lineRule="auto"/>
              <w:rPr>
                <w:color w:val="000000"/>
                <w:sz w:val="22"/>
                <w:szCs w:val="22"/>
              </w:rPr>
            </w:pPr>
            <w:r w:rsidRPr="008F4506">
              <w:rPr>
                <w:color w:val="000000"/>
                <w:sz w:val="22"/>
                <w:szCs w:val="22"/>
              </w:rPr>
              <w:t>Yang et al. (2009), Fahey et al. (2020)</w:t>
            </w:r>
          </w:p>
        </w:tc>
      </w:tr>
      <w:tr w:rsidR="00AD4DC7" w:rsidRPr="00EA453E" w14:paraId="0B3F9CC6" w14:textId="77777777" w:rsidTr="003D5662">
        <w:trPr>
          <w:cantSplit/>
          <w:trHeight w:val="300"/>
        </w:trPr>
        <w:tc>
          <w:tcPr>
            <w:tcW w:w="0" w:type="auto"/>
            <w:tcBorders>
              <w:right w:val="nil"/>
            </w:tcBorders>
            <w:noWrap/>
            <w:vAlign w:val="center"/>
          </w:tcPr>
          <w:p w14:paraId="2DC87AE5" w14:textId="77777777" w:rsidR="00AD4DC7" w:rsidRPr="008F4506" w:rsidRDefault="00AD4DC7" w:rsidP="008F4506">
            <w:pPr>
              <w:spacing w:line="240" w:lineRule="auto"/>
              <w:rPr>
                <w:color w:val="000000"/>
                <w:sz w:val="22"/>
                <w:szCs w:val="22"/>
              </w:rPr>
            </w:pPr>
            <w:r w:rsidRPr="008F4506">
              <w:rPr>
                <w:color w:val="000000"/>
                <w:sz w:val="22"/>
                <w:szCs w:val="22"/>
              </w:rPr>
              <w:t>Statistical Analysis</w:t>
            </w:r>
          </w:p>
        </w:tc>
        <w:tc>
          <w:tcPr>
            <w:tcW w:w="2668" w:type="dxa"/>
            <w:tcBorders>
              <w:left w:val="nil"/>
              <w:right w:val="nil"/>
            </w:tcBorders>
            <w:noWrap/>
            <w:vAlign w:val="center"/>
          </w:tcPr>
          <w:p w14:paraId="7F1F7310" w14:textId="77777777" w:rsidR="00AD4DC7" w:rsidRPr="008F4506" w:rsidRDefault="00AD4DC7" w:rsidP="008F4506">
            <w:pPr>
              <w:spacing w:line="240" w:lineRule="auto"/>
              <w:rPr>
                <w:color w:val="000000"/>
                <w:sz w:val="22"/>
                <w:szCs w:val="22"/>
              </w:rPr>
            </w:pPr>
            <w:r w:rsidRPr="008F4506">
              <w:rPr>
                <w:color w:val="000000"/>
                <w:sz w:val="22"/>
                <w:szCs w:val="22"/>
              </w:rPr>
              <w:t>Data Mining, Big Data Analytics</w:t>
            </w:r>
          </w:p>
        </w:tc>
        <w:tc>
          <w:tcPr>
            <w:tcW w:w="3490" w:type="dxa"/>
            <w:tcBorders>
              <w:left w:val="nil"/>
            </w:tcBorders>
            <w:noWrap/>
            <w:vAlign w:val="center"/>
          </w:tcPr>
          <w:p w14:paraId="748E1EC7" w14:textId="77777777" w:rsidR="00AD4DC7" w:rsidRPr="008F4506" w:rsidRDefault="00AD4DC7" w:rsidP="008F4506">
            <w:pPr>
              <w:spacing w:line="240" w:lineRule="auto"/>
              <w:rPr>
                <w:color w:val="000000"/>
                <w:sz w:val="22"/>
                <w:szCs w:val="22"/>
              </w:rPr>
            </w:pPr>
            <w:r w:rsidRPr="008F4506">
              <w:rPr>
                <w:color w:val="000000"/>
                <w:sz w:val="22"/>
                <w:szCs w:val="22"/>
                <w:lang w:val="de-DE"/>
              </w:rPr>
              <w:t xml:space="preserve">Yang et al. (2009), Sungbum Park and Kang (2016), Zwetsloot et al. </w:t>
            </w:r>
            <w:r w:rsidRPr="008F4506">
              <w:rPr>
                <w:color w:val="000000"/>
                <w:sz w:val="22"/>
                <w:szCs w:val="22"/>
              </w:rPr>
              <w:t>(2018), Belhadi et al. (2021)</w:t>
            </w:r>
          </w:p>
        </w:tc>
      </w:tr>
      <w:tr w:rsidR="00AD4DC7" w:rsidRPr="00EA453E" w14:paraId="18CA1122" w14:textId="77777777" w:rsidTr="003D5662">
        <w:trPr>
          <w:cantSplit/>
          <w:trHeight w:val="300"/>
        </w:trPr>
        <w:tc>
          <w:tcPr>
            <w:tcW w:w="0" w:type="auto"/>
            <w:tcBorders>
              <w:right w:val="nil"/>
            </w:tcBorders>
            <w:noWrap/>
            <w:vAlign w:val="center"/>
          </w:tcPr>
          <w:p w14:paraId="226E21BC" w14:textId="77777777" w:rsidR="00AD4DC7" w:rsidRPr="008F4506" w:rsidRDefault="00AD4DC7" w:rsidP="008F4506">
            <w:pPr>
              <w:spacing w:line="240" w:lineRule="auto"/>
              <w:rPr>
                <w:color w:val="000000"/>
                <w:sz w:val="22"/>
                <w:szCs w:val="22"/>
              </w:rPr>
            </w:pPr>
            <w:r w:rsidRPr="008F4506">
              <w:rPr>
                <w:color w:val="000000"/>
                <w:sz w:val="22"/>
                <w:szCs w:val="22"/>
              </w:rPr>
              <w:t>Taguchi Design</w:t>
            </w:r>
          </w:p>
        </w:tc>
        <w:tc>
          <w:tcPr>
            <w:tcW w:w="2668" w:type="dxa"/>
            <w:tcBorders>
              <w:left w:val="nil"/>
              <w:right w:val="nil"/>
            </w:tcBorders>
            <w:noWrap/>
            <w:vAlign w:val="center"/>
          </w:tcPr>
          <w:p w14:paraId="7610FFE9" w14:textId="77777777" w:rsidR="00AD4DC7" w:rsidRPr="008F4506" w:rsidRDefault="00AD4DC7" w:rsidP="008F4506">
            <w:pPr>
              <w:spacing w:line="240" w:lineRule="auto"/>
              <w:rPr>
                <w:color w:val="000000"/>
                <w:sz w:val="22"/>
                <w:szCs w:val="22"/>
              </w:rPr>
            </w:pPr>
            <w:r w:rsidRPr="008F4506">
              <w:rPr>
                <w:color w:val="000000"/>
                <w:sz w:val="22"/>
                <w:szCs w:val="22"/>
              </w:rPr>
              <w:t>Artificial Neural Network</w:t>
            </w:r>
          </w:p>
        </w:tc>
        <w:tc>
          <w:tcPr>
            <w:tcW w:w="3490" w:type="dxa"/>
            <w:tcBorders>
              <w:left w:val="nil"/>
            </w:tcBorders>
            <w:noWrap/>
            <w:vAlign w:val="center"/>
          </w:tcPr>
          <w:p w14:paraId="05368CF4" w14:textId="77777777" w:rsidR="00AD4DC7" w:rsidRPr="008F4506" w:rsidRDefault="00AD4DC7" w:rsidP="008F4506">
            <w:pPr>
              <w:spacing w:line="240" w:lineRule="auto"/>
              <w:rPr>
                <w:color w:val="000000"/>
                <w:sz w:val="22"/>
                <w:szCs w:val="22"/>
              </w:rPr>
            </w:pPr>
            <w:r w:rsidRPr="008F4506">
              <w:rPr>
                <w:color w:val="000000"/>
                <w:sz w:val="22"/>
                <w:szCs w:val="22"/>
                <w:lang w:val="de-DE"/>
              </w:rPr>
              <w:t xml:space="preserve">Lin et al. (2012), Satsangi et al. </w:t>
            </w:r>
            <w:r w:rsidRPr="008F4506">
              <w:rPr>
                <w:color w:val="000000"/>
                <w:sz w:val="22"/>
                <w:szCs w:val="22"/>
              </w:rPr>
              <w:t>(2013)</w:t>
            </w:r>
          </w:p>
        </w:tc>
      </w:tr>
      <w:tr w:rsidR="00AD4DC7" w:rsidRPr="00EA453E" w14:paraId="655C5764" w14:textId="77777777" w:rsidTr="003D5662">
        <w:trPr>
          <w:cantSplit/>
          <w:trHeight w:val="300"/>
        </w:trPr>
        <w:tc>
          <w:tcPr>
            <w:tcW w:w="0" w:type="auto"/>
            <w:tcBorders>
              <w:right w:val="nil"/>
            </w:tcBorders>
            <w:noWrap/>
            <w:vAlign w:val="center"/>
          </w:tcPr>
          <w:p w14:paraId="1B000A70" w14:textId="77777777" w:rsidR="00AD4DC7" w:rsidRPr="008F4506" w:rsidRDefault="00AD4DC7" w:rsidP="008F4506">
            <w:pPr>
              <w:spacing w:line="240" w:lineRule="auto"/>
              <w:rPr>
                <w:color w:val="000000"/>
                <w:sz w:val="22"/>
                <w:szCs w:val="22"/>
              </w:rPr>
            </w:pPr>
            <w:r w:rsidRPr="008F4506">
              <w:rPr>
                <w:color w:val="000000"/>
                <w:sz w:val="22"/>
                <w:szCs w:val="22"/>
              </w:rPr>
              <w:t>Taguchi Loss Function</w:t>
            </w:r>
          </w:p>
        </w:tc>
        <w:tc>
          <w:tcPr>
            <w:tcW w:w="2668" w:type="dxa"/>
            <w:tcBorders>
              <w:left w:val="nil"/>
              <w:right w:val="nil"/>
            </w:tcBorders>
            <w:noWrap/>
            <w:vAlign w:val="center"/>
          </w:tcPr>
          <w:p w14:paraId="6B9D304B" w14:textId="77777777" w:rsidR="00AD4DC7" w:rsidRPr="008F4506" w:rsidRDefault="00AD4DC7" w:rsidP="008F4506">
            <w:pPr>
              <w:spacing w:line="240" w:lineRule="auto"/>
              <w:rPr>
                <w:color w:val="000000"/>
                <w:sz w:val="22"/>
                <w:szCs w:val="22"/>
              </w:rPr>
            </w:pPr>
            <w:r w:rsidRPr="008F4506">
              <w:rPr>
                <w:color w:val="000000"/>
                <w:sz w:val="22"/>
                <w:szCs w:val="22"/>
              </w:rPr>
              <w:t>Artificial Neural Network</w:t>
            </w:r>
          </w:p>
        </w:tc>
        <w:tc>
          <w:tcPr>
            <w:tcW w:w="3490" w:type="dxa"/>
            <w:tcBorders>
              <w:left w:val="nil"/>
            </w:tcBorders>
            <w:noWrap/>
            <w:vAlign w:val="center"/>
          </w:tcPr>
          <w:p w14:paraId="0852A3A3" w14:textId="77777777" w:rsidR="00AD4DC7" w:rsidRPr="008F4506" w:rsidRDefault="00AD4DC7" w:rsidP="008F4506">
            <w:pPr>
              <w:spacing w:line="240" w:lineRule="auto"/>
              <w:rPr>
                <w:color w:val="000000"/>
                <w:sz w:val="22"/>
                <w:szCs w:val="22"/>
              </w:rPr>
            </w:pPr>
            <w:proofErr w:type="spellStart"/>
            <w:r w:rsidRPr="008F4506">
              <w:rPr>
                <w:color w:val="000000"/>
                <w:sz w:val="22"/>
                <w:szCs w:val="22"/>
              </w:rPr>
              <w:t>Uluskan</w:t>
            </w:r>
            <w:proofErr w:type="spellEnd"/>
            <w:r w:rsidRPr="008F4506">
              <w:rPr>
                <w:color w:val="000000"/>
                <w:sz w:val="22"/>
                <w:szCs w:val="22"/>
              </w:rPr>
              <w:t xml:space="preserve"> (2020)</w:t>
            </w:r>
          </w:p>
        </w:tc>
      </w:tr>
      <w:tr w:rsidR="00AD4DC7" w:rsidRPr="00EA453E" w14:paraId="541CBFBA" w14:textId="77777777" w:rsidTr="003D5662">
        <w:trPr>
          <w:cantSplit/>
          <w:trHeight w:val="300"/>
        </w:trPr>
        <w:tc>
          <w:tcPr>
            <w:tcW w:w="0" w:type="auto"/>
            <w:tcBorders>
              <w:right w:val="nil"/>
            </w:tcBorders>
            <w:noWrap/>
            <w:vAlign w:val="center"/>
          </w:tcPr>
          <w:p w14:paraId="2291737E" w14:textId="77777777" w:rsidR="00AD4DC7" w:rsidRPr="008F4506" w:rsidRDefault="00AD4DC7" w:rsidP="008F4506">
            <w:pPr>
              <w:spacing w:line="240" w:lineRule="auto"/>
              <w:rPr>
                <w:color w:val="000000"/>
                <w:sz w:val="22"/>
                <w:szCs w:val="22"/>
              </w:rPr>
            </w:pPr>
            <w:r w:rsidRPr="008F4506">
              <w:rPr>
                <w:color w:val="000000"/>
                <w:sz w:val="22"/>
                <w:szCs w:val="22"/>
              </w:rPr>
              <w:t>V</w:t>
            </w:r>
            <w:r>
              <w:rPr>
                <w:color w:val="000000"/>
                <w:sz w:val="22"/>
                <w:szCs w:val="22"/>
              </w:rPr>
              <w:t>alue Stream Mapping</w:t>
            </w:r>
          </w:p>
        </w:tc>
        <w:tc>
          <w:tcPr>
            <w:tcW w:w="2668" w:type="dxa"/>
            <w:tcBorders>
              <w:left w:val="nil"/>
              <w:right w:val="nil"/>
            </w:tcBorders>
            <w:noWrap/>
            <w:vAlign w:val="center"/>
          </w:tcPr>
          <w:p w14:paraId="41086C49" w14:textId="77777777" w:rsidR="00AD4DC7" w:rsidRPr="008F4506" w:rsidRDefault="00AD4DC7" w:rsidP="008F4506">
            <w:pPr>
              <w:spacing w:line="240" w:lineRule="auto"/>
              <w:rPr>
                <w:color w:val="000000"/>
                <w:sz w:val="22"/>
                <w:szCs w:val="22"/>
              </w:rPr>
            </w:pPr>
            <w:r w:rsidRPr="008F4506">
              <w:rPr>
                <w:color w:val="000000"/>
                <w:sz w:val="22"/>
                <w:szCs w:val="22"/>
              </w:rPr>
              <w:t>Internet of Things</w:t>
            </w:r>
          </w:p>
        </w:tc>
        <w:tc>
          <w:tcPr>
            <w:tcW w:w="3490" w:type="dxa"/>
            <w:tcBorders>
              <w:left w:val="nil"/>
            </w:tcBorders>
            <w:noWrap/>
            <w:vAlign w:val="center"/>
          </w:tcPr>
          <w:p w14:paraId="7B2EF93E" w14:textId="77777777" w:rsidR="00AD4DC7" w:rsidRPr="008F4506" w:rsidRDefault="00AD4DC7" w:rsidP="008F4506">
            <w:pPr>
              <w:spacing w:line="240" w:lineRule="auto"/>
              <w:rPr>
                <w:color w:val="000000"/>
                <w:sz w:val="22"/>
                <w:szCs w:val="22"/>
              </w:rPr>
            </w:pPr>
            <w:r w:rsidRPr="008F4506">
              <w:rPr>
                <w:color w:val="000000"/>
                <w:sz w:val="22"/>
                <w:szCs w:val="22"/>
              </w:rPr>
              <w:t>Chiarini and Kumar (2021), Tay and Loh (2021)</w:t>
            </w:r>
          </w:p>
        </w:tc>
      </w:tr>
      <w:tr w:rsidR="005F52A9" w:rsidRPr="00EA453E" w14:paraId="43DEC409" w14:textId="77777777" w:rsidTr="003D5662">
        <w:trPr>
          <w:cantSplit/>
          <w:trHeight w:val="300"/>
        </w:trPr>
        <w:tc>
          <w:tcPr>
            <w:tcW w:w="0" w:type="auto"/>
            <w:tcBorders>
              <w:right w:val="nil"/>
            </w:tcBorders>
            <w:noWrap/>
            <w:vAlign w:val="center"/>
          </w:tcPr>
          <w:p w14:paraId="3CA910BD" w14:textId="66FE6F31" w:rsidR="005F52A9" w:rsidRPr="008F4506" w:rsidRDefault="005F52A9" w:rsidP="008F4506">
            <w:pPr>
              <w:spacing w:line="240" w:lineRule="auto"/>
              <w:rPr>
                <w:color w:val="000000"/>
                <w:sz w:val="22"/>
                <w:szCs w:val="22"/>
              </w:rPr>
            </w:pPr>
            <w:r>
              <w:rPr>
                <w:color w:val="000000"/>
                <w:sz w:val="22"/>
                <w:szCs w:val="22"/>
              </w:rPr>
              <w:t>Visual Management</w:t>
            </w:r>
          </w:p>
        </w:tc>
        <w:tc>
          <w:tcPr>
            <w:tcW w:w="2668" w:type="dxa"/>
            <w:tcBorders>
              <w:left w:val="nil"/>
              <w:right w:val="nil"/>
            </w:tcBorders>
            <w:noWrap/>
            <w:vAlign w:val="center"/>
          </w:tcPr>
          <w:p w14:paraId="3CF405A4" w14:textId="7791CBE1" w:rsidR="005F52A9" w:rsidRPr="008F4506" w:rsidRDefault="0044513A" w:rsidP="008F4506">
            <w:pPr>
              <w:spacing w:line="240" w:lineRule="auto"/>
              <w:rPr>
                <w:color w:val="000000"/>
                <w:sz w:val="22"/>
                <w:szCs w:val="22"/>
              </w:rPr>
            </w:pPr>
            <w:r w:rsidRPr="008F4506">
              <w:rPr>
                <w:color w:val="000000"/>
                <w:sz w:val="22"/>
                <w:szCs w:val="22"/>
              </w:rPr>
              <w:t>Internet of Things</w:t>
            </w:r>
          </w:p>
        </w:tc>
        <w:tc>
          <w:tcPr>
            <w:tcW w:w="3490" w:type="dxa"/>
            <w:tcBorders>
              <w:left w:val="nil"/>
            </w:tcBorders>
            <w:noWrap/>
            <w:vAlign w:val="center"/>
          </w:tcPr>
          <w:p w14:paraId="78893C64" w14:textId="71754F6F" w:rsidR="005F52A9" w:rsidRPr="008F4506" w:rsidRDefault="0044513A" w:rsidP="008F4506">
            <w:pPr>
              <w:spacing w:line="240" w:lineRule="auto"/>
              <w:rPr>
                <w:color w:val="000000"/>
                <w:sz w:val="22"/>
                <w:szCs w:val="22"/>
              </w:rPr>
            </w:pPr>
            <w:r w:rsidRPr="008F4506">
              <w:rPr>
                <w:color w:val="000000"/>
                <w:sz w:val="22"/>
                <w:szCs w:val="22"/>
                <w:lang w:val="de-DE"/>
              </w:rPr>
              <w:t>Fernandez et al. (2021)</w:t>
            </w:r>
          </w:p>
        </w:tc>
      </w:tr>
      <w:tr w:rsidR="005F52A9" w:rsidRPr="00EA453E" w14:paraId="3727C8B0" w14:textId="77777777" w:rsidTr="003D5662">
        <w:trPr>
          <w:cantSplit/>
          <w:trHeight w:val="300"/>
        </w:trPr>
        <w:tc>
          <w:tcPr>
            <w:tcW w:w="0" w:type="auto"/>
            <w:tcBorders>
              <w:right w:val="nil"/>
            </w:tcBorders>
            <w:noWrap/>
            <w:vAlign w:val="center"/>
          </w:tcPr>
          <w:p w14:paraId="3EDD3CBE" w14:textId="748AE3F7" w:rsidR="005F52A9" w:rsidRDefault="005F52A9" w:rsidP="008F4506">
            <w:pPr>
              <w:spacing w:line="240" w:lineRule="auto"/>
              <w:rPr>
                <w:color w:val="000000"/>
                <w:sz w:val="22"/>
                <w:szCs w:val="22"/>
              </w:rPr>
            </w:pPr>
            <w:r>
              <w:rPr>
                <w:color w:val="000000"/>
                <w:sz w:val="22"/>
                <w:szCs w:val="22"/>
              </w:rPr>
              <w:t>Vo</w:t>
            </w:r>
            <w:r w:rsidR="0044513A">
              <w:rPr>
                <w:color w:val="000000"/>
                <w:sz w:val="22"/>
                <w:szCs w:val="22"/>
              </w:rPr>
              <w:t>ice of the Customer</w:t>
            </w:r>
          </w:p>
        </w:tc>
        <w:tc>
          <w:tcPr>
            <w:tcW w:w="2668" w:type="dxa"/>
            <w:tcBorders>
              <w:left w:val="nil"/>
              <w:right w:val="nil"/>
            </w:tcBorders>
            <w:noWrap/>
            <w:vAlign w:val="center"/>
          </w:tcPr>
          <w:p w14:paraId="4870187E" w14:textId="267942C0" w:rsidR="005F52A9" w:rsidRPr="008F4506" w:rsidRDefault="0044513A" w:rsidP="008F4506">
            <w:pPr>
              <w:spacing w:line="240" w:lineRule="auto"/>
              <w:rPr>
                <w:color w:val="000000"/>
                <w:sz w:val="22"/>
                <w:szCs w:val="22"/>
              </w:rPr>
            </w:pPr>
            <w:r>
              <w:rPr>
                <w:color w:val="000000"/>
                <w:sz w:val="22"/>
                <w:szCs w:val="22"/>
              </w:rPr>
              <w:t>Big Data Analytics</w:t>
            </w:r>
          </w:p>
        </w:tc>
        <w:tc>
          <w:tcPr>
            <w:tcW w:w="3490" w:type="dxa"/>
            <w:tcBorders>
              <w:left w:val="nil"/>
            </w:tcBorders>
            <w:noWrap/>
            <w:vAlign w:val="center"/>
          </w:tcPr>
          <w:p w14:paraId="0F6880F4" w14:textId="089BAE85" w:rsidR="005F52A9" w:rsidRPr="003D5662" w:rsidRDefault="003D5662" w:rsidP="008F4506">
            <w:pPr>
              <w:spacing w:line="240" w:lineRule="auto"/>
              <w:rPr>
                <w:rFonts w:ascii="Calibri" w:hAnsi="Calibri" w:cs="Calibri"/>
                <w:color w:val="000000"/>
                <w:sz w:val="22"/>
                <w:szCs w:val="22"/>
              </w:rPr>
            </w:pPr>
            <w:r w:rsidRPr="003D5662">
              <w:rPr>
                <w:color w:val="000000"/>
                <w:sz w:val="22"/>
                <w:szCs w:val="22"/>
                <w:lang w:val="de-DE"/>
              </w:rPr>
              <w:t>Laux et al. (2017), Tay and Loh (2021)</w:t>
            </w:r>
          </w:p>
        </w:tc>
      </w:tr>
      <w:bookmarkEnd w:id="38"/>
    </w:tbl>
    <w:p w14:paraId="6DF41451" w14:textId="77777777" w:rsidR="00AD4DC7" w:rsidRPr="000C1F50" w:rsidRDefault="00AD4DC7" w:rsidP="00985122">
      <w:pPr>
        <w:spacing w:line="360" w:lineRule="auto"/>
        <w:rPr>
          <w:b/>
          <w:bCs/>
        </w:rPr>
      </w:pPr>
    </w:p>
    <w:p w14:paraId="47BC47C9" w14:textId="77777777" w:rsidR="00AD4DC7" w:rsidRPr="006C259F" w:rsidRDefault="00AD4DC7">
      <w:pPr>
        <w:pStyle w:val="Heading2"/>
        <w:numPr>
          <w:ilvl w:val="1"/>
          <w:numId w:val="2"/>
        </w:numPr>
        <w:ind w:left="0" w:firstLine="0"/>
      </w:pPr>
      <w:r w:rsidRPr="006C259F">
        <w:t>Stage III: Articles presenting frameworks, roadmaps, models, methods, or approaches</w:t>
      </w:r>
    </w:p>
    <w:p w14:paraId="1D1AB447" w14:textId="77777777" w:rsidR="00AD4DC7" w:rsidRPr="006C259F" w:rsidRDefault="00AD4DC7" w:rsidP="00DA5071">
      <w:pPr>
        <w:pStyle w:val="Paragraph"/>
      </w:pPr>
      <w:bookmarkStart w:id="39" w:name="_Hlk102129717"/>
      <w:r w:rsidRPr="006C259F">
        <w:t xml:space="preserve">This stage sought to answer the last research question in this study (RQ3) by investigating existing frameworks that integrate I4.0 solutions into LSS and DMAIC. The 21 articles selected for this stage included 15 frameworks, three methods, two approaches, one model, </w:t>
      </w:r>
      <w:r w:rsidRPr="006C259F">
        <w:lastRenderedPageBreak/>
        <w:t xml:space="preserve">and two roadmaps (two articles contain both a framework and a roadmap). These are outlined in Appendix C and discussed in section </w:t>
      </w:r>
      <w:r w:rsidRPr="006C259F">
        <w:fldChar w:fldCharType="begin"/>
      </w:r>
      <w:r w:rsidRPr="006C259F">
        <w:instrText xml:space="preserve"> REF _Ref113194334 \r \h  \* MERGEFORMAT </w:instrText>
      </w:r>
      <w:r w:rsidRPr="006C259F">
        <w:fldChar w:fldCharType="separate"/>
      </w:r>
      <w:r w:rsidRPr="006C259F">
        <w:t>4.3</w:t>
      </w:r>
      <w:r w:rsidRPr="006C259F">
        <w:fldChar w:fldCharType="end"/>
      </w:r>
      <w:r w:rsidRPr="006C259F">
        <w:t xml:space="preserve">. Most approaches proposed combined DMAIC with the CRISP-DM model, followed by BDA techniques and hardware, such as sensors and smart devices (Figure 7). Four articles explore the integration of LSS and I4.0 technologies, three with and one without consideration of DMAIC. 3S LSS is a new Simple, Speedy and Smart paradigm propagated by </w:t>
      </w:r>
      <w:r w:rsidRPr="006C259F">
        <w:rPr>
          <w:noProof/>
        </w:rPr>
        <w:t>Park, Dahlgaard-Park, and Kim (2020)</w:t>
      </w:r>
      <w:r w:rsidRPr="006C259F">
        <w:t xml:space="preserve"> that entails a simple roadmap for problem-solving. Instead of executing 15 steps as is typical in LSS projects, the authors suggest five 3S LSS steps. Finally, one paper </w:t>
      </w:r>
      <w:r w:rsidRPr="006C259F">
        <w:rPr>
          <w:noProof/>
        </w:rPr>
        <w:t>(Vinodh et al. 2021)</w:t>
      </w:r>
      <w:r w:rsidRPr="006C259F">
        <w:t xml:space="preserve"> proposes a conceptual framework for integrating four continuous improvement strategies, such as LSS, Lean, KAIZEN and Sustainability, with I4.0 concepts and technologies.</w:t>
      </w:r>
    </w:p>
    <w:p w14:paraId="2482BB7F" w14:textId="77777777" w:rsidR="00AD4DC7" w:rsidRPr="006C259F" w:rsidRDefault="00AD4DC7" w:rsidP="00AF30E5">
      <w:pPr>
        <w:pStyle w:val="Figurecaption"/>
      </w:pPr>
      <w:r w:rsidRPr="006C259F">
        <w:rPr>
          <w:noProof/>
        </w:rPr>
        <w:drawing>
          <wp:inline distT="0" distB="0" distL="0" distR="0" wp14:anchorId="16E0AF29" wp14:editId="44AC87C5">
            <wp:extent cx="4210051" cy="2743200"/>
            <wp:effectExtent l="0" t="0" r="0" b="0"/>
            <wp:docPr id="3" name="Chart 3">
              <a:extLst xmlns:a="http://schemas.openxmlformats.org/drawingml/2006/main">
                <a:ext uri="{FF2B5EF4-FFF2-40B4-BE49-F238E27FC236}">
                  <a16:creationId xmlns:a16="http://schemas.microsoft.com/office/drawing/2014/main" id="{AA5FCA0D-2C5D-4942-B742-98E74CF9B6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65FB75A" w14:textId="77777777" w:rsidR="00AD4DC7" w:rsidRPr="006C259F" w:rsidRDefault="00AD4DC7" w:rsidP="00AF30E5">
      <w:pPr>
        <w:pStyle w:val="Figurecaption"/>
      </w:pPr>
      <w:bookmarkStart w:id="40" w:name="_Ref97726375"/>
      <w:bookmarkStart w:id="41" w:name="_Ref97726356"/>
      <w:bookmarkStart w:id="42" w:name="_Hlk102137323"/>
      <w:r w:rsidRPr="006C259F">
        <w:t xml:space="preserve">Figure </w:t>
      </w:r>
      <w:fldSimple w:instr=" SEQ Figure \* ARABIC ">
        <w:r w:rsidRPr="006C259F">
          <w:rPr>
            <w:noProof/>
          </w:rPr>
          <w:t>7</w:t>
        </w:r>
      </w:fldSimple>
      <w:bookmarkEnd w:id="40"/>
      <w:r w:rsidRPr="006C259F">
        <w:t>. Approaches proposed in framework</w:t>
      </w:r>
      <w:bookmarkEnd w:id="41"/>
      <w:r w:rsidRPr="006C259F">
        <w:t xml:space="preserve"> (developed for research).</w:t>
      </w:r>
    </w:p>
    <w:bookmarkEnd w:id="42"/>
    <w:p w14:paraId="6109C4B8" w14:textId="77777777" w:rsidR="00AD4DC7" w:rsidRPr="006C259F" w:rsidRDefault="00AD4DC7" w:rsidP="00AF30E5">
      <w:pPr>
        <w:pStyle w:val="Newparagraph"/>
      </w:pPr>
    </w:p>
    <w:p w14:paraId="4ECCBC8E" w14:textId="77777777" w:rsidR="00AD4DC7" w:rsidRPr="006C259F" w:rsidRDefault="00AD4DC7" w:rsidP="00D919F0">
      <w:pPr>
        <w:pStyle w:val="Newparagraph"/>
      </w:pPr>
      <w:bookmarkStart w:id="43" w:name="_Hlk102129828"/>
      <w:bookmarkEnd w:id="39"/>
      <w:r w:rsidRPr="006C259F">
        <w:t xml:space="preserve">The existing approaches identified by this review were also analysed according to their practical relevance (Appendix C). Eighteen of the 21 approaches were developed and applied based on a real-world case. However, only one approach was verified in a multi-case study, i.e. the Integrated CRISP-DM and DMAIC roadmap and selection matrix developed by </w:t>
      </w:r>
      <w:r w:rsidRPr="006C259F">
        <w:rPr>
          <w:noProof/>
        </w:rPr>
        <w:lastRenderedPageBreak/>
        <w:t>Zwetsloot et al. (2018)</w:t>
      </w:r>
      <w:r w:rsidRPr="006C259F">
        <w:t xml:space="preserve">, whereas the rest were evaluated within one organisation only. Four frameworks, for example, by </w:t>
      </w:r>
      <w:r w:rsidRPr="006C259F">
        <w:rPr>
          <w:noProof/>
        </w:rPr>
        <w:t>Sordan et al. (2021)</w:t>
      </w:r>
      <w:r w:rsidRPr="006C259F">
        <w:t>, remain purely conceptual.</w:t>
      </w:r>
    </w:p>
    <w:p w14:paraId="1F6A7B24" w14:textId="77777777" w:rsidR="00AD4DC7" w:rsidRPr="006C259F" w:rsidRDefault="00AD4DC7">
      <w:pPr>
        <w:pStyle w:val="Heading1"/>
        <w:numPr>
          <w:ilvl w:val="0"/>
          <w:numId w:val="2"/>
        </w:numPr>
        <w:ind w:left="0" w:firstLine="0"/>
      </w:pPr>
      <w:bookmarkStart w:id="44" w:name="_Ref97724557"/>
      <w:bookmarkStart w:id="45" w:name="_Hlk102129873"/>
      <w:bookmarkEnd w:id="43"/>
      <w:r w:rsidRPr="006C259F">
        <w:t>Discussion</w:t>
      </w:r>
      <w:bookmarkEnd w:id="44"/>
    </w:p>
    <w:p w14:paraId="5302C89A" w14:textId="77777777" w:rsidR="00AD4DC7" w:rsidRPr="006C259F" w:rsidRDefault="00AD4DC7" w:rsidP="00C230AE">
      <w:pPr>
        <w:pStyle w:val="Paragraph"/>
      </w:pPr>
      <w:r w:rsidRPr="006C259F">
        <w:t>This section presents a qualitative analysis of articles selected for stages II and III. First, the studies engaging I4.0 technologies in LSS DMAIC projects are grouped and discussed according to the respective techniques or technologies. Subsequently, the existing frameworks, methods, approaches, models, and roadmaps (for simplification, the term “approach” is used) identified in stage III are analysed and grouped based on their relevance and transferability. The authors also assessed the limitations of each framework. Finally, future research opportunities are derived from gaps and limitations indicated in the studies.</w:t>
      </w:r>
    </w:p>
    <w:bookmarkEnd w:id="45"/>
    <w:p w14:paraId="2CD6A273" w14:textId="77777777" w:rsidR="00AD4DC7" w:rsidRPr="006C259F" w:rsidRDefault="00AD4DC7">
      <w:pPr>
        <w:pStyle w:val="Heading2"/>
        <w:numPr>
          <w:ilvl w:val="1"/>
          <w:numId w:val="2"/>
        </w:numPr>
        <w:ind w:left="0" w:firstLine="0"/>
      </w:pPr>
      <w:r w:rsidRPr="006C259F">
        <w:t>I4.0 technologies supporting LSS DMAIC projects</w:t>
      </w:r>
    </w:p>
    <w:p w14:paraId="4122DBD6" w14:textId="77777777" w:rsidR="00AD4DC7" w:rsidRPr="006C259F" w:rsidRDefault="00AD4DC7">
      <w:pPr>
        <w:pStyle w:val="Heading3"/>
        <w:numPr>
          <w:ilvl w:val="2"/>
          <w:numId w:val="2"/>
        </w:numPr>
        <w:ind w:left="0" w:firstLine="0"/>
      </w:pPr>
      <w:r w:rsidRPr="006C259F">
        <w:t>Data Mining for LSS</w:t>
      </w:r>
    </w:p>
    <w:p w14:paraId="71587436" w14:textId="77777777" w:rsidR="00AD4DC7" w:rsidRPr="006C259F" w:rsidRDefault="00AD4DC7" w:rsidP="00C230AE">
      <w:pPr>
        <w:pStyle w:val="Paragraph"/>
      </w:pPr>
      <w:r w:rsidRPr="006C259F">
        <w:t xml:space="preserve">Data Mining recognises patterns in large amounts of unstructured data </w:t>
      </w:r>
      <w:r w:rsidRPr="006C259F">
        <w:rPr>
          <w:noProof/>
        </w:rPr>
        <w:t>(Köksal, Batmaz, and Testik 2011, Ghosh and Maiti 2014)</w:t>
      </w:r>
      <w:r w:rsidRPr="006C259F">
        <w:t xml:space="preserve"> and is one of the prominent data science techniques for enhancing LSS DMAIC. In most studies reviewed, data mining is applied for LSS tasks executed during Measure and Analyse phases of the problem-solving methodology. Data mining techniques were either employed to supplement tools or render them completely obsolete. For example, decision tree algorithms such as classification and regression trees help to identify factors with the most significant impact on a particular product characteristic or a defect </w:t>
      </w:r>
      <w:r w:rsidRPr="006C259F">
        <w:rPr>
          <w:noProof/>
        </w:rPr>
        <w:t>(Gaudard, Ramsey, and Mia 2009, Hsiao et al. 2016, Schäfer et al. 2019)</w:t>
      </w:r>
      <w:r w:rsidRPr="006C259F">
        <w:t xml:space="preserve"> and can therefore replace traditional Six Sigma tools, such as “Cause and effect matrix” or “Ishikawa diagram”. Also, these techniques can provide inputs for planning the optimal use of resources, which positively impacts costs and service quality </w:t>
      </w:r>
      <w:r w:rsidRPr="006C259F">
        <w:rPr>
          <w:noProof/>
        </w:rPr>
        <w:t>(Yang et al. 2009)</w:t>
      </w:r>
      <w:r w:rsidRPr="006C259F">
        <w:t>.</w:t>
      </w:r>
    </w:p>
    <w:p w14:paraId="696F22CB" w14:textId="77777777" w:rsidR="00AD4DC7" w:rsidRPr="006C259F" w:rsidRDefault="00AD4DC7" w:rsidP="00C230AE">
      <w:pPr>
        <w:pStyle w:val="Newparagraph"/>
      </w:pPr>
      <w:r w:rsidRPr="006C259F">
        <w:rPr>
          <w:rStyle w:val="NewparagraphChar"/>
        </w:rPr>
        <w:lastRenderedPageBreak/>
        <w:t xml:space="preserve">Furthermore, Data Mining techniques, for example, recursive partitioning </w:t>
      </w:r>
      <w:r w:rsidRPr="006C259F">
        <w:rPr>
          <w:rStyle w:val="NewparagraphChar"/>
          <w:noProof/>
        </w:rPr>
        <w:t>(Gaudard, Ramsey, and Mia 2009)</w:t>
      </w:r>
      <w:r w:rsidRPr="006C259F">
        <w:rPr>
          <w:rStyle w:val="NewparagraphChar"/>
        </w:rPr>
        <w:t xml:space="preserve"> and other decision tree algorithms such as CART (Classification and Regression Trees) or CHAID (Chi-square Automatic Interaction Detection) </w:t>
      </w:r>
      <w:r w:rsidRPr="006C259F">
        <w:rPr>
          <w:rStyle w:val="NewparagraphChar"/>
          <w:noProof/>
        </w:rPr>
        <w:t>(Ghosh and Maiti 2014)</w:t>
      </w:r>
      <w:r w:rsidRPr="006C259F">
        <w:rPr>
          <w:rStyle w:val="NewparagraphChar"/>
        </w:rPr>
        <w:t xml:space="preserve">, can complement the LSS tool “Design of experiments” (DOE) by highlighting the most relevant factors out of many and calculating their optimal levels. Consequently, the reduced complexity requires fewer runs, thus saving time and money </w:t>
      </w:r>
      <w:r w:rsidRPr="006C259F">
        <w:rPr>
          <w:rStyle w:val="NewparagraphChar"/>
          <w:noProof/>
        </w:rPr>
        <w:t>(Ghosh and Maiti 2014, Gaudard, Ramsey, and Mia 2009)</w:t>
      </w:r>
      <w:r w:rsidRPr="006C259F">
        <w:rPr>
          <w:rStyle w:val="NewparagraphChar"/>
        </w:rPr>
        <w:t xml:space="preserve">. Several authors proposed a new framework, integrating the CRISP-DM (Cross Industry Standard for Data Mining) model with the LSS DMAIC framework. These are discussed as part of stage III. Some papers on Data Mining and Six Sigma were already published before 2011, i.e. before “Industry 4.0” was coined </w:t>
      </w:r>
      <w:r w:rsidRPr="006C259F">
        <w:rPr>
          <w:rStyle w:val="NewparagraphChar"/>
          <w:noProof/>
        </w:rPr>
        <w:t>(Rojko 2017)</w:t>
      </w:r>
      <w:r w:rsidRPr="006C259F">
        <w:rPr>
          <w:rStyle w:val="NewparagraphChar"/>
        </w:rPr>
        <w:t>, which is not a surprise as both Data mining and Six Sigma were both established several decades ago</w:t>
      </w:r>
      <w:r w:rsidRPr="006C259F">
        <w:t>.</w:t>
      </w:r>
    </w:p>
    <w:p w14:paraId="6796A43B" w14:textId="77777777" w:rsidR="00AD4DC7" w:rsidRPr="006C259F" w:rsidRDefault="00AD4DC7" w:rsidP="00C230AE">
      <w:pPr>
        <w:pStyle w:val="Newparagraph"/>
      </w:pPr>
      <w:r w:rsidRPr="006C259F">
        <w:rPr>
          <w:rStyle w:val="NewparagraphChar"/>
        </w:rPr>
        <w:t>To sum up, the main contributions of Data Mining techniques for LSS are the reduction of complexity and root-cause identification by providing insights into large amounts of historical and real-time data. In addition, a better understanding of the process through reduction of</w:t>
      </w:r>
      <w:r w:rsidRPr="006C259F">
        <w:t xml:space="preserve"> process complexity leads to fewer errors and cost savings.</w:t>
      </w:r>
    </w:p>
    <w:p w14:paraId="19274726" w14:textId="77777777" w:rsidR="00AD4DC7" w:rsidRPr="006C259F" w:rsidRDefault="00AD4DC7">
      <w:pPr>
        <w:pStyle w:val="Heading3"/>
        <w:numPr>
          <w:ilvl w:val="2"/>
          <w:numId w:val="2"/>
        </w:numPr>
        <w:ind w:left="0" w:firstLine="0"/>
      </w:pPr>
      <w:r w:rsidRPr="006C259F">
        <w:t>Machine Learning for LSS</w:t>
      </w:r>
    </w:p>
    <w:p w14:paraId="12E13CDF" w14:textId="77777777" w:rsidR="00AD4DC7" w:rsidRPr="006C259F" w:rsidRDefault="00AD4DC7" w:rsidP="00C230AE">
      <w:pPr>
        <w:pStyle w:val="Paragraph"/>
      </w:pPr>
      <w:r w:rsidRPr="006C259F">
        <w:t xml:space="preserve">Similar to Data Mining, Machine Learning is suitable for solving complex problems in LSS, whereby the boundaries between the two techniques are often blurred. Machine learning is a subset of Artificial Intelligence and uses algorithms to train systems to learn from data and become smarter without further human intervention </w:t>
      </w:r>
      <w:r w:rsidRPr="006C259F">
        <w:rPr>
          <w:noProof/>
        </w:rPr>
        <w:t>(Zgodavova et al. 2020)</w:t>
      </w:r>
      <w:r w:rsidRPr="006C259F">
        <w:t xml:space="preserve">. </w:t>
      </w:r>
      <w:r w:rsidRPr="006C259F">
        <w:rPr>
          <w:noProof/>
        </w:rPr>
        <w:t>Chi et al. (2007)</w:t>
      </w:r>
      <w:r w:rsidRPr="006C259F">
        <w:t xml:space="preserve"> demonstrated that machine learning models like support vector machines and other algorithms could be applied to optimise system settings and configurations and thus increase process performance. They suggest this method to make DOE obsolete because experiments are costly and time-consuming, and most companies avoid them whenever possible. However, the </w:t>
      </w:r>
      <w:r w:rsidRPr="006C259F">
        <w:lastRenderedPageBreak/>
        <w:t xml:space="preserve">results might not be as precise as a physical experiment. </w:t>
      </w:r>
      <w:r w:rsidRPr="006C259F">
        <w:rPr>
          <w:noProof/>
        </w:rPr>
        <w:t>Giannetti and Ransing (2016)</w:t>
      </w:r>
      <w:r w:rsidRPr="006C259F">
        <w:t xml:space="preserve"> applied a regression tree algorithm, a bootstrap method and a principal component analysis to overcome the complexity caused by noise factors that regression analysis could not handle. Similarly, </w:t>
      </w:r>
      <w:r w:rsidRPr="006C259F">
        <w:rPr>
          <w:noProof/>
        </w:rPr>
        <w:t>Palací-López et al. (2020)</w:t>
      </w:r>
      <w:r w:rsidRPr="006C259F">
        <w:t xml:space="preserve"> performed a principal component analysis to resolve a complex problem in the chemical industry. The authors used a </w:t>
      </w:r>
      <w:proofErr w:type="spellStart"/>
      <w:r w:rsidRPr="006C259F">
        <w:t>Matlab</w:t>
      </w:r>
      <w:proofErr w:type="spellEnd"/>
      <w:r w:rsidRPr="006C259F">
        <w:t xml:space="preserve"> toolbox to identify the factors with the most significant impact on output performance or response. They also applied a partial least squares regression model to monitor the batch quality by predictive analysis.</w:t>
      </w:r>
    </w:p>
    <w:p w14:paraId="65E8F619" w14:textId="77777777" w:rsidR="00AD4DC7" w:rsidRPr="006C259F" w:rsidRDefault="00AD4DC7">
      <w:pPr>
        <w:pStyle w:val="Heading3"/>
        <w:numPr>
          <w:ilvl w:val="2"/>
          <w:numId w:val="2"/>
        </w:numPr>
        <w:ind w:left="0" w:firstLine="0"/>
      </w:pPr>
      <w:r w:rsidRPr="006C259F">
        <w:t>Artificial Neural Networks (ANN) for LSS</w:t>
      </w:r>
    </w:p>
    <w:p w14:paraId="35361B0A" w14:textId="77777777" w:rsidR="00AD4DC7" w:rsidRPr="006C259F" w:rsidRDefault="00AD4DC7" w:rsidP="00C230AE">
      <w:pPr>
        <w:pStyle w:val="Paragraph"/>
      </w:pPr>
      <w:r w:rsidRPr="006C259F">
        <w:t xml:space="preserve">ANN is a sophisticated machine learning technique that uses multiple levels of algorithms and is very powerful in solving problems with great complexity </w:t>
      </w:r>
      <w:r w:rsidRPr="006C259F">
        <w:rPr>
          <w:noProof/>
        </w:rPr>
        <w:t>(Uluskan 2020)</w:t>
      </w:r>
      <w:r w:rsidRPr="006C259F">
        <w:t xml:space="preserve">. The literature review revealed that articles in which LSS was enhanced by ANNs were published before 2011 as well. Case studies involving ANN to enhance DMAIC or process improvement typically target predictions for quality improvement </w:t>
      </w:r>
      <w:r w:rsidRPr="006C259F">
        <w:rPr>
          <w:noProof/>
        </w:rPr>
        <w:t xml:space="preserve">(Lin et al. 2012, Sen 2015, Uluskan 2020) </w:t>
      </w:r>
      <w:r w:rsidRPr="006C259F">
        <w:t xml:space="preserve">and defect prevention </w:t>
      </w:r>
      <w:r w:rsidRPr="006C259F">
        <w:rPr>
          <w:noProof/>
        </w:rPr>
        <w:t>(Satsangi, Kumar, and Prajapati 2013, Mishra and Rane 2019, Su et al. 2019)</w:t>
      </w:r>
      <w:r w:rsidRPr="006C259F">
        <w:t xml:space="preserve">. Reduction of variation can serve as an intermediate goal of defect prevention, as evidenced by </w:t>
      </w:r>
      <w:r w:rsidRPr="006C259F">
        <w:rPr>
          <w:noProof/>
        </w:rPr>
        <w:t>Johnston, Maguire, and McGinnity (2009)</w:t>
      </w:r>
      <w:r w:rsidRPr="006C259F">
        <w:t xml:space="preserve"> and </w:t>
      </w:r>
      <w:r w:rsidRPr="006C259F">
        <w:rPr>
          <w:noProof/>
        </w:rPr>
        <w:t>Zgodavova et al. (2020)</w:t>
      </w:r>
      <w:r w:rsidRPr="006C259F">
        <w:t xml:space="preserve">. </w:t>
      </w:r>
      <w:r w:rsidRPr="006C259F">
        <w:rPr>
          <w:noProof/>
        </w:rPr>
        <w:t>Abed et al. (2020)</w:t>
      </w:r>
      <w:r w:rsidRPr="006C259F">
        <w:t xml:space="preserve"> presented a DMAIC based “deep lean approach” that applies a neural network that processes real-time sensor data to predict anomalies and, thus, process deviations. Additionally, other positive effects, such as cost savings through optimal use of resources </w:t>
      </w:r>
      <w:r w:rsidRPr="006C259F">
        <w:rPr>
          <w:noProof/>
        </w:rPr>
        <w:t>(Sen 2015)</w:t>
      </w:r>
      <w:r w:rsidRPr="006C259F">
        <w:t xml:space="preserve"> or shorter cycle time </w:t>
      </w:r>
      <w:r w:rsidRPr="006C259F">
        <w:rPr>
          <w:noProof/>
        </w:rPr>
        <w:t>(Johnston, Maguire, and McGinnity 2009, Mishra and Rane 2019), were reported</w:t>
      </w:r>
      <w:r w:rsidRPr="006C259F">
        <w:t xml:space="preserve">. Compared to traditional LSS tools, such as DOE, Taguchi method or RSM, ANNs can outperform these </w:t>
      </w:r>
      <w:r w:rsidRPr="006C259F">
        <w:rPr>
          <w:noProof/>
        </w:rPr>
        <w:t>(Uluskan 2020)</w:t>
      </w:r>
      <w:r w:rsidRPr="006C259F">
        <w:t xml:space="preserve"> provided the algorithms and the construct of learning rate, momentum coefficient, and number of nodes are carefully chosen </w:t>
      </w:r>
      <w:r w:rsidRPr="006C259F">
        <w:rPr>
          <w:noProof/>
        </w:rPr>
        <w:t>(Su et al. 2019)</w:t>
      </w:r>
      <w:r w:rsidRPr="006C259F">
        <w:t xml:space="preserve">. </w:t>
      </w:r>
      <w:r w:rsidRPr="006C259F">
        <w:rPr>
          <w:noProof/>
        </w:rPr>
        <w:t>Uluskan (2020)</w:t>
      </w:r>
      <w:r w:rsidRPr="006C259F">
        <w:t xml:space="preserve"> demonstrated that ANN outperformed other non-linear functions, such as maximum likelihood, logistics regression or Taguchi loss function, in terms of prediction </w:t>
      </w:r>
      <w:r w:rsidRPr="006C259F">
        <w:lastRenderedPageBreak/>
        <w:t xml:space="preserve">accuracy. Therefore, ANNs could be applied instead and achieve the same goals. More studies are needed to corroborate this conclusion. Other studies have shown that ANNs and Taguchi experimental design can complement each other to determine optimal process parameters by comparing the respective results </w:t>
      </w:r>
      <w:r w:rsidRPr="006C259F">
        <w:rPr>
          <w:noProof/>
        </w:rPr>
        <w:t>(Satsangi, Kumar, and Prajapati 2013)</w:t>
      </w:r>
      <w:r w:rsidRPr="006C259F">
        <w:t xml:space="preserve"> or by applying Taguchi orthogonal arrays to determine key factors and their optimal levels and feeding them to a back-propagation network </w:t>
      </w:r>
      <w:r w:rsidRPr="006C259F">
        <w:rPr>
          <w:noProof/>
        </w:rPr>
        <w:t>(Lin et al. 2012)</w:t>
      </w:r>
      <w:r w:rsidRPr="006C259F">
        <w:t>.</w:t>
      </w:r>
    </w:p>
    <w:p w14:paraId="77B80F11" w14:textId="77777777" w:rsidR="00AD4DC7" w:rsidRPr="006C259F" w:rsidRDefault="00AD4DC7" w:rsidP="00C230AE">
      <w:pPr>
        <w:pStyle w:val="Newparagraph"/>
      </w:pPr>
      <w:r w:rsidRPr="006C259F">
        <w:t xml:space="preserve">The studies above show that the application of ANN in DMAIC projects primarily addresses the Analyse and Improve phase. For example, prediction models can help identify root causes quickly and thus accelerate problem-solving </w:t>
      </w:r>
      <w:r w:rsidRPr="006C259F">
        <w:rPr>
          <w:noProof/>
        </w:rPr>
        <w:t>(Mishra and Rane 2019)</w:t>
      </w:r>
      <w:r w:rsidRPr="006C259F">
        <w:t xml:space="preserve">. However, neural networks can also improve statistical process control by automatically detecting when a process is out of control and predicting when corrective action is needed based on the CTQ characteristics of the input factor </w:t>
      </w:r>
      <w:r w:rsidRPr="006C259F">
        <w:rPr>
          <w:noProof/>
        </w:rPr>
        <w:t>(Zgodavova et al. 2020)</w:t>
      </w:r>
      <w:r w:rsidRPr="006C259F">
        <w:t>.</w:t>
      </w:r>
    </w:p>
    <w:p w14:paraId="6B270778" w14:textId="77777777" w:rsidR="00AD4DC7" w:rsidRPr="006C259F" w:rsidRDefault="00AD4DC7">
      <w:pPr>
        <w:pStyle w:val="Heading3"/>
        <w:numPr>
          <w:ilvl w:val="2"/>
          <w:numId w:val="2"/>
        </w:numPr>
        <w:ind w:left="0" w:firstLine="0"/>
      </w:pPr>
      <w:r w:rsidRPr="006C259F">
        <w:t>Big Data Analytics (BDA) for LSS</w:t>
      </w:r>
    </w:p>
    <w:p w14:paraId="53567004" w14:textId="77777777" w:rsidR="00AD4DC7" w:rsidRPr="006C259F" w:rsidRDefault="00AD4DC7" w:rsidP="00C230AE">
      <w:pPr>
        <w:pStyle w:val="Paragraph"/>
      </w:pPr>
      <w:r w:rsidRPr="006C259F">
        <w:t xml:space="preserve">Big Data refers to huge masses of primarily unstructured data collected through smart systems, i.e., sensors, devices, and applications, stored in so-called ‘data lakes’, a repository for large volumes of data </w:t>
      </w:r>
      <w:r w:rsidRPr="006C259F">
        <w:rPr>
          <w:noProof/>
        </w:rPr>
        <w:t>(Stefanowski, Krawiec, and Wrembel 2017)</w:t>
      </w:r>
      <w:r w:rsidRPr="006C259F">
        <w:t xml:space="preserve">. Similar to Data Mining and ANNs, BDA utilises machine learning techniques to support LSS solutions. However, BDA solutions show integrations with other phases such as Measure </w:t>
      </w:r>
      <w:r w:rsidRPr="006C259F">
        <w:rPr>
          <w:noProof/>
        </w:rPr>
        <w:t>(Koppel and Chang 2021)</w:t>
      </w:r>
      <w:r w:rsidRPr="006C259F">
        <w:t xml:space="preserve"> and Control </w:t>
      </w:r>
      <w:r w:rsidRPr="006C259F">
        <w:rPr>
          <w:noProof/>
        </w:rPr>
        <w:t xml:space="preserve">(Sanchez-Marquez and Jabaloyes Vivas 2020, Belhadi et al. 2021, Koppel and Chang 2021) </w:t>
      </w:r>
      <w:r w:rsidRPr="006C259F">
        <w:t xml:space="preserve">and can also support project selection </w:t>
      </w:r>
      <w:r w:rsidRPr="006C259F">
        <w:rPr>
          <w:noProof/>
        </w:rPr>
        <w:t>(Koppel and Chang 2021)</w:t>
      </w:r>
      <w:r w:rsidRPr="006C259F">
        <w:t xml:space="preserve">. Moreover, they are used more broadly across industries, while Data Mining and ANNs are primarily adopted in the manufacturing industry. For example, </w:t>
      </w:r>
      <w:r w:rsidRPr="006C259F">
        <w:rPr>
          <w:noProof/>
        </w:rPr>
        <w:t>(Laux et al. 2017)</w:t>
      </w:r>
      <w:r w:rsidRPr="006C259F">
        <w:t xml:space="preserve"> developed a framework combining Six Sigma and BDA principles to enhance students’ success. On the other hand, </w:t>
      </w:r>
      <w:r w:rsidRPr="006C259F">
        <w:rPr>
          <w:noProof/>
        </w:rPr>
        <w:t>Shanshan, Wenfei, and Lijuan (2021)</w:t>
      </w:r>
      <w:r w:rsidRPr="006C259F">
        <w:t xml:space="preserve"> used text mining to analyse web data to create an intelligent curriculum system following the DMAIC approach. This review mainly </w:t>
      </w:r>
      <w:r w:rsidRPr="006C259F">
        <w:lastRenderedPageBreak/>
        <w:t xml:space="preserve">examines cases where LSS benefits from BDA, while they are mutually beneficial in some cases. On the one hand, BDA can help LSS overcome the limitations of traditional statistical methods and tools, such as the lack of ability to handle big masses of data of different types and with non-linear relationships, by incorporating analytics techniques, for example, a Random Forest algorithm </w:t>
      </w:r>
      <w:r w:rsidRPr="006C259F">
        <w:rPr>
          <w:noProof/>
        </w:rPr>
        <w:t>(Fahey, Jeffers, and Carroll 2020)</w:t>
      </w:r>
      <w:r w:rsidRPr="006C259F">
        <w:t xml:space="preserve">. On the other hand, the DMAIC method provides the structure and tools for applying BDA successfully </w:t>
      </w:r>
      <w:r w:rsidRPr="006C259F">
        <w:rPr>
          <w:noProof/>
        </w:rPr>
        <w:t>(Laux et al. 2017, Shivajee, Singh, and Rastogi 2019)</w:t>
      </w:r>
      <w:r w:rsidRPr="006C259F">
        <w:t>. A key benefit of BDA for LSS is to analyse large amounts of data, gain insights, and ideally predict relevant process parameters.</w:t>
      </w:r>
    </w:p>
    <w:p w14:paraId="3614392C" w14:textId="77777777" w:rsidR="00AD4DC7" w:rsidRPr="006C259F" w:rsidRDefault="00AD4DC7">
      <w:pPr>
        <w:pStyle w:val="Heading3"/>
        <w:numPr>
          <w:ilvl w:val="2"/>
          <w:numId w:val="2"/>
        </w:numPr>
        <w:ind w:left="0" w:firstLine="0"/>
      </w:pPr>
      <w:r w:rsidRPr="006C259F">
        <w:t>Internet of Things (IoT) for LSS</w:t>
      </w:r>
    </w:p>
    <w:p w14:paraId="40E22028" w14:textId="77777777" w:rsidR="00AD4DC7" w:rsidRPr="006C259F" w:rsidRDefault="00AD4DC7" w:rsidP="00C230AE">
      <w:pPr>
        <w:pStyle w:val="Paragraph"/>
      </w:pPr>
      <w:r w:rsidRPr="006C259F">
        <w:t>Internet of Things (IoT) or, in the context of I4.0, Industrial Internet of Things (</w:t>
      </w:r>
      <w:proofErr w:type="spellStart"/>
      <w:r w:rsidRPr="006C259F">
        <w:t>IIoT</w:t>
      </w:r>
      <w:proofErr w:type="spellEnd"/>
      <w:r w:rsidRPr="006C259F">
        <w:t xml:space="preserve">), refers to interconnected physical industrial assets, such as machine sensors, technical equipment and computer hardware, but also digital models of processes, products and plants </w:t>
      </w:r>
      <w:r w:rsidRPr="006C259F">
        <w:rPr>
          <w:noProof/>
        </w:rPr>
        <w:t>(Ghobakhloo 2018)</w:t>
      </w:r>
      <w:r w:rsidRPr="006C259F">
        <w:t xml:space="preserve">. IoT technology enables real-time data collection for improved process control and performance measurement. In the IoT architectures presented, data is automatically recorded through an interconnected network of sensors or smart devices </w:t>
      </w:r>
      <w:r w:rsidRPr="006C259F">
        <w:rPr>
          <w:noProof/>
        </w:rPr>
        <w:t>(Arcidiacono and Pieroni 2018, Chiarini and Kumar 2021, Fernandez et al. 2021)</w:t>
      </w:r>
      <w:r w:rsidRPr="006C259F">
        <w:t xml:space="preserve">. Intelligent systems analyse the data using machine learning algorithms and provide insights and guidance for taking appropriate measures based on predicted results. The authors also proposed how IoT technologies can support LSS DMAIC phases and supported their claims through case studies. In this context, </w:t>
      </w:r>
      <w:r w:rsidRPr="006C259F">
        <w:rPr>
          <w:noProof/>
        </w:rPr>
        <w:t>Arcidiacono and Pieroni (2018)</w:t>
      </w:r>
      <w:r w:rsidRPr="006C259F">
        <w:t xml:space="preserve"> introduced the term “Lean Six Sigma 4.0” (LSS 4.0) to represent their novel concept. Thus far, there is no officially agreed definition of LSS4.0, but academics and practitioners might argue that there is more to LSS4.0 than the integration of LSS with IoT or a few I4.0 technologies.</w:t>
      </w:r>
    </w:p>
    <w:p w14:paraId="3DF869D6" w14:textId="77777777" w:rsidR="00AD4DC7" w:rsidRPr="006C259F" w:rsidRDefault="00AD4DC7" w:rsidP="00C230AE">
      <w:pPr>
        <w:pStyle w:val="Newparagraph"/>
      </w:pPr>
      <w:r w:rsidRPr="006C259F">
        <w:t xml:space="preserve">Quality improvement methodologies, such as Lean, Kaizen or Lean Six Sigma, can benefit from IoT technology in many ways, particularly in data collection and error </w:t>
      </w:r>
      <w:r w:rsidRPr="006C259F">
        <w:lastRenderedPageBreak/>
        <w:t xml:space="preserve">prevention. The pervasive use of interconnected devices and sensors ensures seamless tracking of the entire process and therefore supports Lean tools, such as VSM or 5S </w:t>
      </w:r>
      <w:r w:rsidRPr="006C259F">
        <w:rPr>
          <w:noProof/>
        </w:rPr>
        <w:t>(Chiarini and Kumar 2021)</w:t>
      </w:r>
      <w:r w:rsidRPr="006C259F">
        <w:t xml:space="preserve">, and also Six Sigma tools, such as root-cause analysis or SPC </w:t>
      </w:r>
      <w:r w:rsidRPr="006C259F">
        <w:rPr>
          <w:noProof/>
        </w:rPr>
        <w:t>(Arcidiacono and Pieroni 2018)</w:t>
      </w:r>
      <w:r w:rsidRPr="006C259F">
        <w:t>.</w:t>
      </w:r>
    </w:p>
    <w:p w14:paraId="7E00FF45" w14:textId="77777777" w:rsidR="00AD4DC7" w:rsidRPr="006C259F" w:rsidRDefault="00AD4DC7">
      <w:pPr>
        <w:pStyle w:val="Heading3"/>
        <w:numPr>
          <w:ilvl w:val="2"/>
          <w:numId w:val="2"/>
        </w:numPr>
        <w:ind w:left="0" w:firstLine="0"/>
      </w:pPr>
      <w:r w:rsidRPr="006C259F">
        <w:t>Process Mining for LSS</w:t>
      </w:r>
    </w:p>
    <w:p w14:paraId="074DF3AE" w14:textId="77777777" w:rsidR="00AD4DC7" w:rsidRPr="006C259F" w:rsidRDefault="00AD4DC7" w:rsidP="00C230AE">
      <w:pPr>
        <w:pStyle w:val="Paragraph"/>
      </w:pPr>
      <w:r w:rsidRPr="006C259F">
        <w:t xml:space="preserve">Studies reviewed have shown that Process Mining tools qualify for supporting LSS. Process Mining is an analytical approach situated between data science and process science and aims to build an exhaustive and objective vision of processes based on data from event logs delivered by IT systems </w:t>
      </w:r>
      <w:r w:rsidRPr="006C259F">
        <w:rPr>
          <w:noProof/>
        </w:rPr>
        <w:t>(van der Aalst 2016, 18, 31-33)</w:t>
      </w:r>
      <w:r w:rsidRPr="006C259F">
        <w:t xml:space="preserve">. In contrast to the other I4.0 approaches described above, Process Mining finds a broader application outside manufacturing. The existing case studies are not primarily concerned with manufacturing processes optimisation </w:t>
      </w:r>
      <w:r w:rsidRPr="006C259F">
        <w:rPr>
          <w:noProof/>
        </w:rPr>
        <w:t>(Shin et al. 2019, Kregel et al. 2021)</w:t>
      </w:r>
      <w:r w:rsidRPr="006C259F">
        <w:t xml:space="preserve"> but also with administrative processes, such as invoicing </w:t>
      </w:r>
      <w:r w:rsidRPr="006C259F">
        <w:rPr>
          <w:noProof/>
        </w:rPr>
        <w:t>(Graafmans et al. 2021)</w:t>
      </w:r>
      <w:r w:rsidRPr="006C259F">
        <w:t xml:space="preserve"> or procurement </w:t>
      </w:r>
      <w:r w:rsidRPr="006C259F">
        <w:rPr>
          <w:noProof/>
        </w:rPr>
        <w:t>(Ramires and Sampaio 2021)</w:t>
      </w:r>
      <w:r w:rsidRPr="006C259F">
        <w:t xml:space="preserve">, or with processes in healthcare, such as resource planning for eye surgeries </w:t>
      </w:r>
      <w:r w:rsidRPr="006C259F">
        <w:rPr>
          <w:noProof/>
        </w:rPr>
        <w:t>(Singh, Verma, and Koul 2021)</w:t>
      </w:r>
      <w:r w:rsidRPr="006C259F">
        <w:t xml:space="preserve">. Besides </w:t>
      </w:r>
      <w:r w:rsidRPr="006C259F">
        <w:rPr>
          <w:noProof/>
        </w:rPr>
        <w:t>Shin et al. (2019)</w:t>
      </w:r>
      <w:r w:rsidRPr="006C259F">
        <w:t xml:space="preserve">, all authors mapped Process Mining functions to LSS or Six Sigma, albeit with slight variations. </w:t>
      </w:r>
      <w:r w:rsidRPr="006C259F">
        <w:rPr>
          <w:noProof/>
        </w:rPr>
        <w:t>Singh, Verma, and Koul (2021)</w:t>
      </w:r>
      <w:r w:rsidRPr="006C259F">
        <w:t xml:space="preserve"> applied a Plan, Do, Study, Act (PDSA) approach instead of DMAIC. In contrast, </w:t>
      </w:r>
      <w:r w:rsidRPr="006C259F">
        <w:rPr>
          <w:noProof/>
        </w:rPr>
        <w:t>Kregel et al. (2021)</w:t>
      </w:r>
      <w:r w:rsidRPr="006C259F">
        <w:t xml:space="preserve"> implemented Process Mining for Six Sigma using an “Agile” DMAIC methodology, i.e., the team re-iterated between the DMAIC phases instead of performing one phase after the other like in a waterfall approach. The studies by </w:t>
      </w:r>
      <w:r w:rsidRPr="006C259F">
        <w:rPr>
          <w:noProof/>
        </w:rPr>
        <w:t>Graafmans et al. (2021)</w:t>
      </w:r>
      <w:r w:rsidRPr="006C259F">
        <w:t xml:space="preserve">, </w:t>
      </w:r>
      <w:r w:rsidRPr="006C259F">
        <w:rPr>
          <w:noProof/>
        </w:rPr>
        <w:t>Kregel et al. (2021)</w:t>
      </w:r>
      <w:r w:rsidRPr="006C259F">
        <w:t xml:space="preserve">, and </w:t>
      </w:r>
      <w:r w:rsidRPr="006C259F">
        <w:rPr>
          <w:noProof/>
        </w:rPr>
        <w:t>Ramires and Sampaio (2021)</w:t>
      </w:r>
      <w:r w:rsidRPr="006C259F">
        <w:t xml:space="preserve"> show that Process Mining functions can support all DMAIC phases. The “Exploration” function provides an overview of existing process flows </w:t>
      </w:r>
      <w:r w:rsidRPr="006C259F">
        <w:rPr>
          <w:noProof/>
        </w:rPr>
        <w:t>(Kregel et al. 2021)</w:t>
      </w:r>
      <w:r w:rsidRPr="006C259F">
        <w:t xml:space="preserve"> and thus can enhance or replace process mapping. Also, it can assist in analysing root causes for process related issues and identifying bottlenecks and idle time </w:t>
      </w:r>
      <w:r w:rsidRPr="006C259F">
        <w:rPr>
          <w:noProof/>
        </w:rPr>
        <w:t>(Kregel et al. 2021)</w:t>
      </w:r>
      <w:r w:rsidRPr="006C259F">
        <w:t xml:space="preserve">. “Conformance checking” detects unwanted process deviations and thus </w:t>
      </w:r>
      <w:r w:rsidRPr="006C259F">
        <w:lastRenderedPageBreak/>
        <w:t>provides input for process improvements or a new process model</w:t>
      </w:r>
      <w:r w:rsidRPr="006C259F">
        <w:rPr>
          <w:noProof/>
        </w:rPr>
        <w:t xml:space="preserve"> (Kregel et al. 2021)</w:t>
      </w:r>
      <w:r w:rsidRPr="006C259F">
        <w:t xml:space="preserve">. “Enhancement”, a function for autonomously improving processes, has unfortunately been little researched so far. Some Process Mining applications also offer dashboards that enable process monitoring </w:t>
      </w:r>
      <w:r w:rsidRPr="006C259F">
        <w:rPr>
          <w:noProof/>
        </w:rPr>
        <w:t>(Graafmans et al. 2021, Ramires and Sampaio 2021)</w:t>
      </w:r>
      <w:r w:rsidRPr="006C259F">
        <w:t xml:space="preserve">. The articles by </w:t>
      </w:r>
      <w:r w:rsidRPr="006C259F">
        <w:rPr>
          <w:noProof/>
        </w:rPr>
        <w:t>Shin et al. (2019)</w:t>
      </w:r>
      <w:r w:rsidRPr="006C259F">
        <w:t xml:space="preserve"> and by </w:t>
      </w:r>
      <w:r w:rsidRPr="006C259F">
        <w:rPr>
          <w:noProof/>
        </w:rPr>
        <w:t>Singh, Verma, and Koul (2021)</w:t>
      </w:r>
      <w:r w:rsidRPr="006C259F">
        <w:t>, on the other hand, are more focused on finding improvement opportunities by identifying idle times, redundant steps and bottlenecks to improve the process flow and do not fully leverage the potential of a Process Mining integration with LSS like the other authors. What all the studies have in common, however, is that they used standard process mining software for the implementation (see Appendix B).</w:t>
      </w:r>
    </w:p>
    <w:p w14:paraId="548A0631" w14:textId="77777777" w:rsidR="00AD4DC7" w:rsidRPr="006C259F" w:rsidRDefault="00AD4DC7">
      <w:pPr>
        <w:pStyle w:val="Heading2"/>
        <w:numPr>
          <w:ilvl w:val="1"/>
          <w:numId w:val="2"/>
        </w:numPr>
        <w:ind w:left="0" w:firstLine="0"/>
      </w:pPr>
      <w:r w:rsidRPr="006C259F">
        <w:t>Integration Benefits</w:t>
      </w:r>
    </w:p>
    <w:p w14:paraId="4E1C778B" w14:textId="77777777" w:rsidR="00AD4DC7" w:rsidRPr="006C259F" w:rsidRDefault="00AD4DC7" w:rsidP="00FF1A7A">
      <w:pPr>
        <w:pStyle w:val="Paragraph"/>
      </w:pPr>
      <w:r w:rsidRPr="006C259F">
        <w:t xml:space="preserve">The benefits of integrating I4.0 technologies with LSS are manifold. Figure 8 shows a word cloud of the main benefits identified from stage II papers. The findings concur with the expectations </w:t>
      </w:r>
      <w:r w:rsidRPr="006C259F">
        <w:rPr>
          <w:noProof/>
        </w:rPr>
        <w:t>George et al. (2019, 109)</w:t>
      </w:r>
      <w:r w:rsidRPr="006C259F">
        <w:t xml:space="preserve"> raised that the usage of AI in production environments would achieve multiple competitive advantages, such as minimised costs and reduced cycle time </w:t>
      </w:r>
      <w:r w:rsidRPr="006C259F">
        <w:rPr>
          <w:noProof/>
        </w:rPr>
        <w:t>(70, 109),</w:t>
      </w:r>
      <w:r w:rsidRPr="006C259F">
        <w:t xml:space="preserve"> by eliminating waste. The authors also argue that the application of neural networks can help reduce the complexity that would otherwise not be manageable </w:t>
      </w:r>
      <w:r w:rsidRPr="006C259F">
        <w:rPr>
          <w:noProof/>
        </w:rPr>
        <w:t>(76-80)</w:t>
      </w:r>
      <w:r w:rsidRPr="006C259F">
        <w:t xml:space="preserve">, which </w:t>
      </w:r>
      <w:r w:rsidRPr="006C259F">
        <w:rPr>
          <w:noProof/>
        </w:rPr>
        <w:t>Belhadi et al. (2021)</w:t>
      </w:r>
      <w:r w:rsidRPr="006C259F">
        <w:t xml:space="preserve"> demonstrated in their study. Similarly, BDA and IoT can help detect defects and analyse their root causes in real-time, improving product and service quality and reducing waste </w:t>
      </w:r>
      <w:r w:rsidRPr="006C259F">
        <w:rPr>
          <w:noProof/>
        </w:rPr>
        <w:t>(Arcidiacono and Pieroni 2018, Belhadi et al. 2021)</w:t>
      </w:r>
      <w:r w:rsidRPr="006C259F">
        <w:t xml:space="preserve">. These conclusions echo other authors positing an integration between LSS and I4.0 </w:t>
      </w:r>
      <w:r w:rsidRPr="006C259F">
        <w:rPr>
          <w:noProof/>
        </w:rPr>
        <w:t>(Antony, Sony, and Gutierrez 2020, Sordan et al. 2021, Vinodh et al. 2021)</w:t>
      </w:r>
      <w:r w:rsidRPr="006C259F">
        <w:t>. Appendix B outlines stage II papers, their approaches, and associated benefits.</w:t>
      </w:r>
    </w:p>
    <w:p w14:paraId="3522DEFF" w14:textId="77777777" w:rsidR="00AD4DC7" w:rsidRPr="006C259F" w:rsidRDefault="00AD4DC7" w:rsidP="00FF1A7A">
      <w:pPr>
        <w:pStyle w:val="Figurecaption"/>
      </w:pPr>
      <w:r w:rsidRPr="006C259F">
        <w:rPr>
          <w:noProof/>
        </w:rPr>
        <w:lastRenderedPageBreak/>
        <w:drawing>
          <wp:inline distT="0" distB="0" distL="0" distR="0" wp14:anchorId="29E15C2C" wp14:editId="4599C206">
            <wp:extent cx="6031230" cy="3733800"/>
            <wp:effectExtent l="0" t="0" r="7620" b="0"/>
            <wp:docPr id="8" name="Picture 8"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6031230" cy="3733800"/>
                    </a:xfrm>
                    <a:prstGeom prst="rect">
                      <a:avLst/>
                    </a:prstGeom>
                  </pic:spPr>
                </pic:pic>
              </a:graphicData>
            </a:graphic>
          </wp:inline>
        </w:drawing>
      </w:r>
    </w:p>
    <w:p w14:paraId="15D1ABC4" w14:textId="77777777" w:rsidR="00AD4DC7" w:rsidRPr="006C259F" w:rsidRDefault="00AD4DC7" w:rsidP="00FF1A7A">
      <w:pPr>
        <w:pStyle w:val="Figurecaption"/>
      </w:pPr>
      <w:bookmarkStart w:id="46" w:name="_Ref95400843"/>
      <w:bookmarkStart w:id="47" w:name="_Hlk102137341"/>
      <w:r w:rsidRPr="006C259F">
        <w:t xml:space="preserve">Figure </w:t>
      </w:r>
      <w:fldSimple w:instr=" SEQ Figure \* ARABIC ">
        <w:r w:rsidRPr="006C259F">
          <w:rPr>
            <w:noProof/>
          </w:rPr>
          <w:t>8</w:t>
        </w:r>
      </w:fldSimple>
      <w:bookmarkEnd w:id="46"/>
      <w:r w:rsidRPr="006C259F">
        <w:rPr>
          <w:noProof/>
        </w:rPr>
        <w:t>.</w:t>
      </w:r>
      <w:r w:rsidRPr="006C259F">
        <w:t xml:space="preserve"> Benefits word cloud (created on worditout.com).</w:t>
      </w:r>
    </w:p>
    <w:bookmarkEnd w:id="47"/>
    <w:p w14:paraId="27B72A7D" w14:textId="77777777" w:rsidR="00AD4DC7" w:rsidRPr="006C259F" w:rsidRDefault="00AD4DC7" w:rsidP="00FF1A7A">
      <w:pPr>
        <w:pStyle w:val="Newparagraph"/>
      </w:pPr>
    </w:p>
    <w:p w14:paraId="38E5BE4C" w14:textId="77777777" w:rsidR="00AD4DC7" w:rsidRPr="006C259F" w:rsidRDefault="00AD4DC7" w:rsidP="00FF1A7A">
      <w:pPr>
        <w:pStyle w:val="Newparagraph"/>
      </w:pPr>
      <w:r w:rsidRPr="006C259F">
        <w:t xml:space="preserve">The analysis of stage II articles also showed that technologies commonly associated with I4.0 are not equally suitable for improving LSS. For example, </w:t>
      </w:r>
      <w:r w:rsidRPr="006C259F">
        <w:rPr>
          <w:noProof/>
        </w:rPr>
        <w:t>Sordan et al. (2021)</w:t>
      </w:r>
      <w:r w:rsidRPr="006C259F">
        <w:t xml:space="preserve"> argue that technologies such as cloud computing and cybersecurity are enabling technologies and therefore only indirectly enhance LSS. Also, there is no consensus on which technology is the most suitable. In their systematic review, </w:t>
      </w:r>
      <w:r w:rsidRPr="006C259F">
        <w:rPr>
          <w:noProof/>
        </w:rPr>
        <w:t>Gupta, Modgil, and Gunasekaran (2020)</w:t>
      </w:r>
      <w:r w:rsidRPr="006C259F">
        <w:t xml:space="preserve"> concluded that BDA techniques were prominent for supporting LSS. However, this investigation shows that slightly more case studies employ Data Mining and ANN (Figure 5), indicating that these techniques are equally relevant.</w:t>
      </w:r>
    </w:p>
    <w:p w14:paraId="60C24EFC" w14:textId="77777777" w:rsidR="00AD4DC7" w:rsidRPr="006C259F" w:rsidRDefault="00AD4DC7">
      <w:pPr>
        <w:pStyle w:val="Heading2"/>
        <w:numPr>
          <w:ilvl w:val="1"/>
          <w:numId w:val="2"/>
        </w:numPr>
        <w:ind w:left="0" w:firstLine="0"/>
      </w:pPr>
      <w:bookmarkStart w:id="48" w:name="_Ref113194334"/>
      <w:bookmarkStart w:id="49" w:name="_Ref101955281"/>
      <w:bookmarkStart w:id="50" w:name="_Hlk113458626"/>
      <w:r w:rsidRPr="006C259F">
        <w:t>LSS4.0 Approaches</w:t>
      </w:r>
      <w:bookmarkEnd w:id="48"/>
      <w:bookmarkEnd w:id="49"/>
    </w:p>
    <w:bookmarkEnd w:id="50"/>
    <w:p w14:paraId="195D1089" w14:textId="77777777" w:rsidR="00AD4DC7" w:rsidRPr="006C259F" w:rsidRDefault="00AD4DC7" w:rsidP="003E64C9">
      <w:r w:rsidRPr="006C259F">
        <w:t>Stage III</w:t>
      </w:r>
      <w:r w:rsidRPr="006C259F">
        <w:rPr>
          <w:sz w:val="22"/>
        </w:rPr>
        <w:t xml:space="preserve"> analysed articles presenting a framework, model, approach, roadmap or method integrating LSS with I4.0</w:t>
      </w:r>
      <w:r w:rsidRPr="006C259F">
        <w:t xml:space="preserve">. </w:t>
      </w:r>
      <w:r w:rsidRPr="006C259F">
        <w:rPr>
          <w:sz w:val="22"/>
        </w:rPr>
        <w:t xml:space="preserve">The proposed concepts were grouped into </w:t>
      </w:r>
      <w:proofErr w:type="spellStart"/>
      <w:r w:rsidRPr="006C259F">
        <w:t>into</w:t>
      </w:r>
      <w:proofErr w:type="spellEnd"/>
      <w:r w:rsidRPr="006C259F">
        <w:t xml:space="preserve"> five categories</w:t>
      </w:r>
      <w:r w:rsidRPr="006C259F">
        <w:rPr>
          <w:sz w:val="22"/>
        </w:rPr>
        <w:t xml:space="preserve"> according to their characteristics</w:t>
      </w:r>
      <w:r w:rsidRPr="006C259F">
        <w:t>:</w:t>
      </w:r>
    </w:p>
    <w:p w14:paraId="22501C55" w14:textId="77777777" w:rsidR="00AD4DC7" w:rsidRPr="006C259F" w:rsidRDefault="00AD4DC7">
      <w:pPr>
        <w:pStyle w:val="ListParagraph"/>
        <w:numPr>
          <w:ilvl w:val="0"/>
          <w:numId w:val="4"/>
        </w:numPr>
        <w:rPr>
          <w:rFonts w:eastAsia="Times New Roman" w:cs="Times New Roman"/>
          <w:szCs w:val="24"/>
          <w:lang w:eastAsia="en-GB"/>
        </w:rPr>
      </w:pPr>
      <w:r w:rsidRPr="006C259F">
        <w:rPr>
          <w:rFonts w:eastAsia="Times New Roman" w:cs="Times New Roman"/>
          <w:szCs w:val="24"/>
          <w:lang w:eastAsia="en-GB"/>
        </w:rPr>
        <w:lastRenderedPageBreak/>
        <w:t xml:space="preserve">Comprehensive, high-level approaches such as presented by Gupta, Modgil, and Gunasekaran (2020), Park, Dahlgaard-Park, and Kim (2020), Tay and </w:t>
      </w:r>
      <w:proofErr w:type="spellStart"/>
      <w:r w:rsidRPr="006C259F">
        <w:rPr>
          <w:rFonts w:eastAsia="Times New Roman" w:cs="Times New Roman"/>
          <w:szCs w:val="24"/>
          <w:lang w:eastAsia="en-GB"/>
        </w:rPr>
        <w:t>Loh</w:t>
      </w:r>
      <w:proofErr w:type="spellEnd"/>
      <w:r w:rsidRPr="006C259F">
        <w:rPr>
          <w:rFonts w:eastAsia="Times New Roman" w:cs="Times New Roman"/>
          <w:szCs w:val="24"/>
          <w:lang w:eastAsia="en-GB"/>
        </w:rPr>
        <w:t xml:space="preserve"> (2021), </w:t>
      </w:r>
      <w:proofErr w:type="spellStart"/>
      <w:r w:rsidRPr="006C259F">
        <w:rPr>
          <w:rFonts w:eastAsia="Times New Roman" w:cs="Times New Roman"/>
          <w:szCs w:val="24"/>
          <w:lang w:eastAsia="en-GB"/>
        </w:rPr>
        <w:t>Sordan</w:t>
      </w:r>
      <w:proofErr w:type="spellEnd"/>
      <w:r w:rsidRPr="006C259F">
        <w:rPr>
          <w:rFonts w:eastAsia="Times New Roman" w:cs="Times New Roman"/>
          <w:szCs w:val="24"/>
          <w:lang w:eastAsia="en-GB"/>
        </w:rPr>
        <w:t xml:space="preserve"> et al. (2021), or Vinodh et al. (2021). They are conceptual only and do not provide technical details for implementation.</w:t>
      </w:r>
    </w:p>
    <w:p w14:paraId="765BA412" w14:textId="77777777" w:rsidR="00AD4DC7" w:rsidRPr="006C259F" w:rsidRDefault="00AD4DC7">
      <w:pPr>
        <w:pStyle w:val="ListParagraph"/>
        <w:numPr>
          <w:ilvl w:val="0"/>
          <w:numId w:val="4"/>
        </w:numPr>
        <w:rPr>
          <w:rFonts w:eastAsia="Times New Roman" w:cs="Times New Roman"/>
          <w:szCs w:val="24"/>
          <w:lang w:eastAsia="en-GB"/>
        </w:rPr>
      </w:pPr>
      <w:r w:rsidRPr="006C259F">
        <w:rPr>
          <w:rFonts w:eastAsia="Times New Roman" w:cs="Times New Roman"/>
          <w:szCs w:val="24"/>
          <w:lang w:eastAsia="en-GB"/>
        </w:rPr>
        <w:t xml:space="preserve">Specialised approaches as designed by </w:t>
      </w:r>
      <w:r w:rsidRPr="006C259F">
        <w:rPr>
          <w:noProof/>
        </w:rPr>
        <w:t>Arcidiacono and Pieroni (2018)</w:t>
      </w:r>
      <w:r w:rsidRPr="006C259F">
        <w:t xml:space="preserve">, </w:t>
      </w:r>
      <w:r w:rsidRPr="006C259F">
        <w:rPr>
          <w:noProof/>
        </w:rPr>
        <w:t>Azadeh-Fard, Megahed, and Pakdil (2019), Laux et al. (2017)</w:t>
      </w:r>
      <w:r w:rsidRPr="006C259F">
        <w:t xml:space="preserve">, or </w:t>
      </w:r>
      <w:r w:rsidRPr="006C259F">
        <w:rPr>
          <w:noProof/>
        </w:rPr>
        <w:t>Zgodavova et al. (2020)</w:t>
      </w:r>
      <w:r w:rsidRPr="006C259F">
        <w:t>,</w:t>
      </w:r>
      <w:r w:rsidRPr="006C259F">
        <w:rPr>
          <w:rFonts w:eastAsia="Times New Roman" w:cs="Times New Roman"/>
          <w:szCs w:val="24"/>
          <w:lang w:eastAsia="en-GB"/>
        </w:rPr>
        <w:t xml:space="preserve"> are </w:t>
      </w:r>
      <w:r w:rsidRPr="006C259F">
        <w:t>developed for a specific industry or to solve a specific problem and are typically not transferable to other industries.</w:t>
      </w:r>
    </w:p>
    <w:p w14:paraId="34B23369" w14:textId="77777777" w:rsidR="00AD4DC7" w:rsidRPr="006C259F" w:rsidRDefault="00AD4DC7">
      <w:pPr>
        <w:pStyle w:val="ListParagraph"/>
        <w:numPr>
          <w:ilvl w:val="0"/>
          <w:numId w:val="4"/>
        </w:numPr>
        <w:rPr>
          <w:rFonts w:eastAsia="Times New Roman" w:cs="Times New Roman"/>
          <w:szCs w:val="24"/>
          <w:lang w:eastAsia="en-GB"/>
        </w:rPr>
      </w:pPr>
      <w:r w:rsidRPr="006C259F">
        <w:rPr>
          <w:rFonts w:eastAsia="Times New Roman" w:cs="Times New Roman"/>
          <w:szCs w:val="24"/>
          <w:lang w:eastAsia="en-GB"/>
        </w:rPr>
        <w:t xml:space="preserve">Well-balanced approaches are generic enough to be relevant for different industries and detailed enough to guide organisations in their implementation. They involve either BDA techniques </w:t>
      </w:r>
      <w:r w:rsidRPr="006C259F">
        <w:rPr>
          <w:noProof/>
        </w:rPr>
        <w:t>(Belhadi et al. 2021, Koppel and Chang 2021)</w:t>
      </w:r>
      <w:r w:rsidRPr="006C259F">
        <w:rPr>
          <w:rFonts w:eastAsia="Times New Roman" w:cs="Times New Roman"/>
          <w:szCs w:val="24"/>
          <w:lang w:eastAsia="en-GB"/>
        </w:rPr>
        <w:t xml:space="preserve"> or Process Mining solutions </w:t>
      </w:r>
      <w:r w:rsidRPr="006C259F">
        <w:rPr>
          <w:noProof/>
        </w:rPr>
        <w:t>(Graafmans et al. 2021, Kregel et al. 2021)</w:t>
      </w:r>
      <w:r w:rsidRPr="006C259F">
        <w:t>.</w:t>
      </w:r>
    </w:p>
    <w:p w14:paraId="336B1A23" w14:textId="77777777" w:rsidR="00AD4DC7" w:rsidRPr="006C259F" w:rsidRDefault="00AD4DC7">
      <w:pPr>
        <w:pStyle w:val="ListParagraph"/>
        <w:numPr>
          <w:ilvl w:val="0"/>
          <w:numId w:val="4"/>
        </w:numPr>
        <w:rPr>
          <w:rFonts w:eastAsia="Times New Roman" w:cs="Times New Roman"/>
          <w:szCs w:val="24"/>
          <w:lang w:eastAsia="en-GB"/>
        </w:rPr>
      </w:pPr>
      <w:r w:rsidRPr="006C259F">
        <w:rPr>
          <w:rFonts w:eastAsia="Times New Roman" w:cs="Times New Roman"/>
          <w:szCs w:val="24"/>
          <w:lang w:eastAsia="en-GB"/>
        </w:rPr>
        <w:t xml:space="preserve">Partial approaches emerging from studies by </w:t>
      </w:r>
      <w:r w:rsidRPr="006C259F">
        <w:rPr>
          <w:noProof/>
        </w:rPr>
        <w:t>Fahey, Jeffers, and Carroll (2020)</w:t>
      </w:r>
      <w:r w:rsidRPr="006C259F">
        <w:t>,</w:t>
      </w:r>
      <w:r w:rsidRPr="006C259F">
        <w:rPr>
          <w:rFonts w:eastAsia="Times New Roman" w:cs="Times New Roman"/>
          <w:szCs w:val="24"/>
          <w:lang w:eastAsia="en-GB"/>
        </w:rPr>
        <w:t xml:space="preserve"> </w:t>
      </w:r>
      <w:r w:rsidRPr="006C259F">
        <w:rPr>
          <w:rFonts w:eastAsia="Times New Roman" w:cs="Times New Roman"/>
          <w:noProof/>
          <w:szCs w:val="24"/>
          <w:lang w:eastAsia="en-GB"/>
        </w:rPr>
        <w:t>Ghosh and Maiti (2014)</w:t>
      </w:r>
      <w:r w:rsidRPr="006C259F">
        <w:rPr>
          <w:rFonts w:eastAsia="Times New Roman" w:cs="Times New Roman"/>
          <w:szCs w:val="24"/>
          <w:lang w:eastAsia="en-GB"/>
        </w:rPr>
        <w:t xml:space="preserve">, </w:t>
      </w:r>
      <w:r w:rsidRPr="006C259F">
        <w:rPr>
          <w:rFonts w:eastAsia="Times New Roman" w:cs="Times New Roman"/>
          <w:noProof/>
          <w:szCs w:val="24"/>
          <w:lang w:eastAsia="en-GB"/>
        </w:rPr>
        <w:t>Hsiao et al. (2016)</w:t>
      </w:r>
      <w:r w:rsidRPr="006C259F">
        <w:rPr>
          <w:rFonts w:eastAsia="Times New Roman" w:cs="Times New Roman"/>
          <w:szCs w:val="24"/>
          <w:lang w:eastAsia="en-GB"/>
        </w:rPr>
        <w:t xml:space="preserve">, or </w:t>
      </w:r>
      <w:r w:rsidRPr="006C259F">
        <w:rPr>
          <w:noProof/>
        </w:rPr>
        <w:t>Shivajee, Singh, and Rastogi (2019)</w:t>
      </w:r>
      <w:r w:rsidRPr="006C259F">
        <w:t xml:space="preserve"> </w:t>
      </w:r>
      <w:r w:rsidRPr="006C259F">
        <w:rPr>
          <w:rFonts w:eastAsia="Times New Roman" w:cs="Times New Roman"/>
          <w:szCs w:val="24"/>
          <w:lang w:eastAsia="en-GB"/>
        </w:rPr>
        <w:t>utili</w:t>
      </w:r>
      <w:r>
        <w:rPr>
          <w:rFonts w:eastAsia="Times New Roman" w:cs="Times New Roman"/>
          <w:szCs w:val="24"/>
          <w:lang w:eastAsia="en-GB"/>
        </w:rPr>
        <w:t>s</w:t>
      </w:r>
      <w:r w:rsidRPr="006C259F">
        <w:rPr>
          <w:rFonts w:eastAsia="Times New Roman" w:cs="Times New Roman"/>
          <w:szCs w:val="24"/>
          <w:lang w:eastAsia="en-GB"/>
        </w:rPr>
        <w:t xml:space="preserve">e digital technologies in only one or two DMAIC phases. </w:t>
      </w:r>
    </w:p>
    <w:p w14:paraId="2ED68622" w14:textId="77777777" w:rsidR="00AD4DC7" w:rsidRPr="006C259F" w:rsidRDefault="00AD4DC7">
      <w:pPr>
        <w:pStyle w:val="ListParagraph"/>
        <w:numPr>
          <w:ilvl w:val="0"/>
          <w:numId w:val="4"/>
        </w:numPr>
        <w:rPr>
          <w:rFonts w:eastAsia="Times New Roman" w:cs="Times New Roman"/>
          <w:szCs w:val="24"/>
          <w:lang w:eastAsia="en-GB"/>
        </w:rPr>
      </w:pPr>
      <w:r w:rsidRPr="006C259F">
        <w:rPr>
          <w:rFonts w:eastAsia="Times New Roman" w:cs="Times New Roman"/>
          <w:szCs w:val="24"/>
          <w:lang w:eastAsia="en-GB"/>
        </w:rPr>
        <w:t xml:space="preserve">Approaches with mutual support demonstrated by </w:t>
      </w:r>
      <w:r w:rsidRPr="006C259F">
        <w:rPr>
          <w:noProof/>
        </w:rPr>
        <w:t>Chiarini and Kumar (2021)</w:t>
      </w:r>
      <w:r w:rsidRPr="006C259F">
        <w:t xml:space="preserve">, </w:t>
      </w:r>
      <w:r w:rsidRPr="006C259F">
        <w:rPr>
          <w:noProof/>
        </w:rPr>
        <w:t>Morlock and Boßlau (2021)</w:t>
      </w:r>
      <w:r w:rsidRPr="006C259F">
        <w:t>,</w:t>
      </w:r>
      <w:r w:rsidRPr="006C259F">
        <w:rPr>
          <w:rFonts w:eastAsia="Times New Roman" w:cs="Times New Roman"/>
          <w:szCs w:val="24"/>
          <w:lang w:eastAsia="en-GB"/>
        </w:rPr>
        <w:t xml:space="preserve"> </w:t>
      </w:r>
      <w:r w:rsidRPr="006C259F">
        <w:rPr>
          <w:rFonts w:eastAsia="Times New Roman" w:cs="Times New Roman"/>
          <w:noProof/>
          <w:szCs w:val="24"/>
          <w:lang w:eastAsia="en-GB"/>
        </w:rPr>
        <w:t>Schäfer et al. (2019)</w:t>
      </w:r>
      <w:r w:rsidRPr="006C259F">
        <w:rPr>
          <w:rFonts w:eastAsia="Times New Roman" w:cs="Times New Roman"/>
          <w:szCs w:val="24"/>
          <w:lang w:eastAsia="en-GB"/>
        </w:rPr>
        <w:t xml:space="preserve">, or </w:t>
      </w:r>
      <w:r w:rsidRPr="006C259F">
        <w:rPr>
          <w:rFonts w:eastAsia="Times New Roman" w:cs="Times New Roman"/>
          <w:noProof/>
          <w:szCs w:val="24"/>
          <w:lang w:eastAsia="en-GB"/>
        </w:rPr>
        <w:t>Zwetsloot et al. (2018)</w:t>
      </w:r>
      <w:r w:rsidRPr="006C259F">
        <w:rPr>
          <w:rFonts w:eastAsia="Times New Roman" w:cs="Times New Roman"/>
          <w:szCs w:val="24"/>
          <w:lang w:eastAsia="en-GB"/>
        </w:rPr>
        <w:t xml:space="preserve"> are</w:t>
      </w:r>
      <w:r w:rsidRPr="006C259F">
        <w:t xml:space="preserve"> approaches in which the LSS methodology and I4.0 capabilities support each other.</w:t>
      </w:r>
    </w:p>
    <w:p w14:paraId="76E4A2E3" w14:textId="77777777" w:rsidR="00AD4DC7" w:rsidRPr="006C259F" w:rsidRDefault="00AD4DC7" w:rsidP="003E64C9"/>
    <w:p w14:paraId="3C49C4D1" w14:textId="77777777" w:rsidR="00AD4DC7" w:rsidRPr="006C259F" w:rsidRDefault="00AD4DC7" w:rsidP="003A4913">
      <w:r w:rsidRPr="006C259F">
        <w:t>In conclusion, high-level approaches (</w:t>
      </w:r>
      <w:proofErr w:type="spellStart"/>
      <w:r w:rsidRPr="006C259F">
        <w:t>i</w:t>
      </w:r>
      <w:proofErr w:type="spellEnd"/>
      <w:r w:rsidRPr="006C259F">
        <w:t>) offer a holistic integration and are a good starting point for organisations looking to leverage I4.0 technologies for LSS projects. However, the well-balanced approaches (iii) provide more detailed directions for organisations to follow. Also, they are open enough to be transferable to other sectors, processes, and problems. Lastly, even though the other groups’ approaches are less comprehensive, they may still be worth adopting in a new framework. Appendix C presents an overview of the 21 approaches and discusses their limitations.</w:t>
      </w:r>
    </w:p>
    <w:p w14:paraId="7510648F" w14:textId="77777777" w:rsidR="00AD4DC7" w:rsidRPr="006C259F" w:rsidRDefault="00AD4DC7">
      <w:pPr>
        <w:pStyle w:val="Heading2"/>
        <w:numPr>
          <w:ilvl w:val="1"/>
          <w:numId w:val="2"/>
        </w:numPr>
        <w:ind w:left="0" w:firstLine="0"/>
      </w:pPr>
      <w:bookmarkStart w:id="51" w:name="_Ref113192147"/>
      <w:r w:rsidRPr="006C259F">
        <w:t>Gaps and future research opportunities</w:t>
      </w:r>
      <w:bookmarkEnd w:id="51"/>
    </w:p>
    <w:p w14:paraId="10EEAB9A" w14:textId="77777777" w:rsidR="00AD4DC7" w:rsidRPr="006C259F" w:rsidRDefault="00AD4DC7" w:rsidP="006A684D">
      <w:pPr>
        <w:pStyle w:val="Paragraph"/>
      </w:pPr>
      <w:r w:rsidRPr="006C259F">
        <w:t xml:space="preserve">This section considers both the research gaps identified by the authors of the articles reviewed and the limitations revealed by the analysis of this study regarding existing approaches, as listed in Appendix C. The major gaps and limitations translate into opportunities for future research, as outlined in </w:t>
      </w:r>
      <w:r w:rsidRPr="006C259F">
        <w:fldChar w:fldCharType="begin"/>
      </w:r>
      <w:r w:rsidRPr="006C259F">
        <w:instrText xml:space="preserve"> REF _Ref112665988 \h  \* MERGEFORMAT </w:instrText>
      </w:r>
      <w:r w:rsidRPr="006C259F">
        <w:fldChar w:fldCharType="separate"/>
      </w:r>
      <w:r w:rsidRPr="006C259F">
        <w:t xml:space="preserve">Table </w:t>
      </w:r>
      <w:r w:rsidRPr="006C259F">
        <w:rPr>
          <w:noProof/>
        </w:rPr>
        <w:t>5</w:t>
      </w:r>
      <w:r w:rsidRPr="006C259F">
        <w:fldChar w:fldCharType="end"/>
      </w:r>
      <w:r w:rsidRPr="006C259F">
        <w:t>.</w:t>
      </w:r>
    </w:p>
    <w:p w14:paraId="2F39EAEB" w14:textId="77777777" w:rsidR="00AD4DC7" w:rsidRPr="006C259F" w:rsidRDefault="00AD4DC7" w:rsidP="006A684D">
      <w:pPr>
        <w:pStyle w:val="Newparagraph"/>
      </w:pPr>
      <w:r w:rsidRPr="006C259F">
        <w:t xml:space="preserve">Studies around integrating LSS and I4.0 have been conducted predominantly in the manufacturing sector. This imbalance could be a concern, and therefore, the current </w:t>
      </w:r>
      <w:r w:rsidRPr="006C259F">
        <w:lastRenderedPageBreak/>
        <w:t xml:space="preserve">approaches should also be evaluated in other sectors </w:t>
      </w:r>
      <w:r w:rsidRPr="006C259F">
        <w:rPr>
          <w:noProof/>
        </w:rPr>
        <w:t>(Koppel and Chang 2021, Morlock and Boßlau 2021)</w:t>
      </w:r>
      <w:r w:rsidRPr="006C259F">
        <w:t xml:space="preserve">. Similarly, frameworks designed for a specific domain, such as hospitals </w:t>
      </w:r>
      <w:r w:rsidRPr="006C259F">
        <w:rPr>
          <w:noProof/>
        </w:rPr>
        <w:t>(Arcidiacono and Pieroni 2018, Azadeh-Fard, Megahed, and Pakdil 2019)</w:t>
      </w:r>
      <w:r w:rsidRPr="006C259F">
        <w:t xml:space="preserve"> or higher education </w:t>
      </w:r>
      <w:r w:rsidRPr="006C259F">
        <w:rPr>
          <w:noProof/>
        </w:rPr>
        <w:t>(Laux et al. 2017)</w:t>
      </w:r>
      <w:r w:rsidRPr="006C259F">
        <w:t xml:space="preserve"> should be tested for transferability to other environments. There is plenty of room for further studies to discover the usefulness of an integration in diverse business sectors. Frameworks that remain high-level should be tested in various settings and explain how LSS tools can be enhanced or replaced. As a result, sector and company size specific frameworks and guidelines could be provided.</w:t>
      </w:r>
    </w:p>
    <w:p w14:paraId="5BF60725" w14:textId="77777777" w:rsidR="00AD4DC7" w:rsidRPr="006C259F" w:rsidRDefault="00AD4DC7" w:rsidP="006A684D">
      <w:pPr>
        <w:pStyle w:val="Newparagraph"/>
      </w:pPr>
    </w:p>
    <w:p w14:paraId="087D051D" w14:textId="77777777" w:rsidR="00AD4DC7" w:rsidRPr="006C259F" w:rsidRDefault="00AD4DC7" w:rsidP="006A684D">
      <w:pPr>
        <w:pStyle w:val="Newparagraph"/>
      </w:pPr>
    </w:p>
    <w:p w14:paraId="3F39E7E0" w14:textId="77777777" w:rsidR="00AD4DC7" w:rsidRPr="006C259F" w:rsidRDefault="00AD4DC7" w:rsidP="006A684D">
      <w:pPr>
        <w:pStyle w:val="Newparagraph"/>
      </w:pPr>
    </w:p>
    <w:p w14:paraId="2B815B03" w14:textId="77777777" w:rsidR="00AD4DC7" w:rsidRPr="006C259F" w:rsidRDefault="00AD4DC7" w:rsidP="006A684D">
      <w:pPr>
        <w:pStyle w:val="Newparagraph"/>
      </w:pPr>
    </w:p>
    <w:p w14:paraId="1C8D4561" w14:textId="77777777" w:rsidR="00AD4DC7" w:rsidRPr="006C259F" w:rsidRDefault="00AD4DC7" w:rsidP="006A684D">
      <w:pPr>
        <w:pStyle w:val="Newparagraph"/>
      </w:pPr>
    </w:p>
    <w:p w14:paraId="72AB520F" w14:textId="77777777" w:rsidR="00AD4DC7" w:rsidRPr="006C259F" w:rsidRDefault="00AD4DC7" w:rsidP="001F2819">
      <w:pPr>
        <w:pStyle w:val="Tabletitle"/>
      </w:pPr>
      <w:bookmarkStart w:id="52" w:name="_Ref95411966"/>
      <w:r w:rsidRPr="006C259F">
        <w:t xml:space="preserve">Table </w:t>
      </w:r>
      <w:fldSimple w:instr=" SEQ Table \* ARABIC ">
        <w:r w:rsidRPr="006C259F">
          <w:rPr>
            <w:noProof/>
          </w:rPr>
          <w:t>5</w:t>
        </w:r>
      </w:fldSimple>
      <w:bookmarkEnd w:id="52"/>
      <w:r w:rsidRPr="006C259F">
        <w:t>. Gaps and future research opportunities.</w:t>
      </w:r>
    </w:p>
    <w:tbl>
      <w:tblPr>
        <w:tblW w:w="9503" w:type="dxa"/>
        <w:tblLook w:val="04A0" w:firstRow="1" w:lastRow="0" w:firstColumn="1" w:lastColumn="0" w:noHBand="0" w:noVBand="1"/>
      </w:tblPr>
      <w:tblGrid>
        <w:gridCol w:w="3346"/>
        <w:gridCol w:w="2727"/>
        <w:gridCol w:w="3430"/>
      </w:tblGrid>
      <w:tr w:rsidR="00AD4DC7" w:rsidRPr="006C259F" w14:paraId="65442D80" w14:textId="77777777" w:rsidTr="00EC15ED">
        <w:trPr>
          <w:trHeight w:val="302"/>
        </w:trPr>
        <w:tc>
          <w:tcPr>
            <w:tcW w:w="3346" w:type="dxa"/>
            <w:tcBorders>
              <w:top w:val="single" w:sz="4" w:space="0" w:color="auto"/>
              <w:left w:val="nil"/>
              <w:bottom w:val="single" w:sz="12" w:space="0" w:color="auto"/>
              <w:right w:val="nil"/>
            </w:tcBorders>
            <w:shd w:val="clear" w:color="auto" w:fill="auto"/>
            <w:vAlign w:val="center"/>
            <w:hideMark/>
          </w:tcPr>
          <w:p w14:paraId="3177EFA7" w14:textId="77777777" w:rsidR="00AD4DC7" w:rsidRPr="006C259F" w:rsidRDefault="00AD4DC7" w:rsidP="001F2819">
            <w:pPr>
              <w:spacing w:line="240" w:lineRule="auto"/>
              <w:rPr>
                <w:b/>
                <w:bCs/>
                <w:sz w:val="20"/>
                <w:szCs w:val="20"/>
              </w:rPr>
            </w:pPr>
            <w:r w:rsidRPr="006C259F">
              <w:rPr>
                <w:b/>
                <w:bCs/>
                <w:sz w:val="20"/>
                <w:szCs w:val="20"/>
              </w:rPr>
              <w:t>Gap/Limitation</w:t>
            </w:r>
          </w:p>
        </w:tc>
        <w:tc>
          <w:tcPr>
            <w:tcW w:w="2727" w:type="dxa"/>
            <w:tcBorders>
              <w:top w:val="single" w:sz="4" w:space="0" w:color="auto"/>
              <w:left w:val="nil"/>
              <w:bottom w:val="single" w:sz="12" w:space="0" w:color="auto"/>
              <w:right w:val="nil"/>
            </w:tcBorders>
            <w:shd w:val="clear" w:color="auto" w:fill="auto"/>
            <w:vAlign w:val="center"/>
            <w:hideMark/>
          </w:tcPr>
          <w:p w14:paraId="6131AA37" w14:textId="77777777" w:rsidR="00AD4DC7" w:rsidRPr="006C259F" w:rsidRDefault="00AD4DC7" w:rsidP="001F2819">
            <w:pPr>
              <w:spacing w:line="240" w:lineRule="auto"/>
              <w:rPr>
                <w:b/>
                <w:bCs/>
                <w:sz w:val="20"/>
                <w:szCs w:val="20"/>
              </w:rPr>
            </w:pPr>
            <w:r w:rsidRPr="006C259F">
              <w:rPr>
                <w:b/>
                <w:bCs/>
                <w:sz w:val="20"/>
                <w:szCs w:val="20"/>
              </w:rPr>
              <w:t>Author(s)</w:t>
            </w:r>
          </w:p>
        </w:tc>
        <w:tc>
          <w:tcPr>
            <w:tcW w:w="3430" w:type="dxa"/>
            <w:tcBorders>
              <w:top w:val="single" w:sz="4" w:space="0" w:color="auto"/>
              <w:left w:val="nil"/>
              <w:bottom w:val="single" w:sz="12" w:space="0" w:color="auto"/>
              <w:right w:val="nil"/>
            </w:tcBorders>
            <w:shd w:val="clear" w:color="auto" w:fill="auto"/>
            <w:vAlign w:val="center"/>
            <w:hideMark/>
          </w:tcPr>
          <w:p w14:paraId="495BE3EF" w14:textId="77777777" w:rsidR="00AD4DC7" w:rsidRPr="006C259F" w:rsidRDefault="00AD4DC7" w:rsidP="001F2819">
            <w:pPr>
              <w:spacing w:line="240" w:lineRule="auto"/>
              <w:rPr>
                <w:b/>
                <w:bCs/>
                <w:sz w:val="20"/>
                <w:szCs w:val="20"/>
              </w:rPr>
            </w:pPr>
            <w:r w:rsidRPr="006C259F">
              <w:rPr>
                <w:b/>
                <w:bCs/>
                <w:sz w:val="20"/>
                <w:szCs w:val="20"/>
              </w:rPr>
              <w:t>Future research opportunities</w:t>
            </w:r>
          </w:p>
        </w:tc>
      </w:tr>
      <w:tr w:rsidR="00AD4DC7" w:rsidRPr="006C259F" w14:paraId="48041CCA" w14:textId="77777777" w:rsidTr="00EC15ED">
        <w:trPr>
          <w:trHeight w:val="750"/>
        </w:trPr>
        <w:tc>
          <w:tcPr>
            <w:tcW w:w="3346" w:type="dxa"/>
            <w:vMerge w:val="restart"/>
            <w:tcBorders>
              <w:top w:val="single" w:sz="12" w:space="0" w:color="auto"/>
              <w:left w:val="nil"/>
              <w:bottom w:val="nil"/>
              <w:right w:val="nil"/>
            </w:tcBorders>
            <w:shd w:val="clear" w:color="auto" w:fill="auto"/>
            <w:vAlign w:val="center"/>
            <w:hideMark/>
          </w:tcPr>
          <w:p w14:paraId="03927400" w14:textId="77777777" w:rsidR="00AD4DC7" w:rsidRPr="006C259F" w:rsidRDefault="00AD4DC7" w:rsidP="001F2819">
            <w:pPr>
              <w:spacing w:line="240" w:lineRule="auto"/>
              <w:rPr>
                <w:sz w:val="20"/>
                <w:szCs w:val="20"/>
              </w:rPr>
            </w:pPr>
            <w:r w:rsidRPr="006C259F">
              <w:rPr>
                <w:sz w:val="20"/>
                <w:szCs w:val="20"/>
              </w:rPr>
              <w:t>Gap1: Lack of empirical evidence</w:t>
            </w:r>
          </w:p>
        </w:tc>
        <w:tc>
          <w:tcPr>
            <w:tcW w:w="2727" w:type="dxa"/>
            <w:tcBorders>
              <w:top w:val="single" w:sz="12" w:space="0" w:color="auto"/>
              <w:left w:val="nil"/>
              <w:bottom w:val="single" w:sz="2" w:space="0" w:color="auto"/>
              <w:right w:val="nil"/>
            </w:tcBorders>
            <w:shd w:val="clear" w:color="auto" w:fill="auto"/>
            <w:vAlign w:val="center"/>
            <w:hideMark/>
          </w:tcPr>
          <w:p w14:paraId="2478D814" w14:textId="77777777" w:rsidR="00AD4DC7" w:rsidRPr="006C259F" w:rsidRDefault="00AD4DC7" w:rsidP="001F2819">
            <w:pPr>
              <w:spacing w:line="240" w:lineRule="auto"/>
              <w:rPr>
                <w:sz w:val="20"/>
                <w:szCs w:val="20"/>
              </w:rPr>
            </w:pPr>
            <w:r w:rsidRPr="006C259F">
              <w:rPr>
                <w:sz w:val="20"/>
                <w:szCs w:val="20"/>
                <w:lang w:val="de-DE"/>
              </w:rPr>
              <w:t>Laux et al. (2017)</w:t>
            </w:r>
            <w:r w:rsidRPr="006C259F">
              <w:rPr>
                <w:sz w:val="20"/>
                <w:szCs w:val="20"/>
                <w:lang w:val="de-DE"/>
              </w:rPr>
              <w:br/>
              <w:t>Vinodh et al. (2021)</w:t>
            </w:r>
            <w:r w:rsidRPr="006C259F">
              <w:rPr>
                <w:sz w:val="20"/>
                <w:szCs w:val="20"/>
                <w:lang w:val="de-DE"/>
              </w:rPr>
              <w:br/>
              <w:t xml:space="preserve">Sordan et al. </w:t>
            </w:r>
            <w:r w:rsidRPr="006C259F">
              <w:rPr>
                <w:sz w:val="20"/>
                <w:szCs w:val="20"/>
              </w:rPr>
              <w:t>(2021)</w:t>
            </w:r>
          </w:p>
        </w:tc>
        <w:tc>
          <w:tcPr>
            <w:tcW w:w="3430" w:type="dxa"/>
            <w:tcBorders>
              <w:top w:val="single" w:sz="12" w:space="0" w:color="auto"/>
              <w:left w:val="nil"/>
              <w:bottom w:val="single" w:sz="2" w:space="0" w:color="auto"/>
              <w:right w:val="nil"/>
            </w:tcBorders>
            <w:shd w:val="clear" w:color="auto" w:fill="auto"/>
            <w:vAlign w:val="center"/>
            <w:hideMark/>
          </w:tcPr>
          <w:p w14:paraId="4B0633F5" w14:textId="77777777" w:rsidR="00AD4DC7" w:rsidRPr="006C259F" w:rsidRDefault="00AD4DC7" w:rsidP="001F2819">
            <w:pPr>
              <w:spacing w:line="240" w:lineRule="auto"/>
              <w:rPr>
                <w:sz w:val="20"/>
                <w:szCs w:val="20"/>
              </w:rPr>
            </w:pPr>
            <w:r w:rsidRPr="006C259F">
              <w:rPr>
                <w:sz w:val="20"/>
                <w:szCs w:val="20"/>
              </w:rPr>
              <w:t>Apply the proposed framework/approach in a real-world setting</w:t>
            </w:r>
          </w:p>
        </w:tc>
      </w:tr>
      <w:tr w:rsidR="00AD4DC7" w:rsidRPr="006C259F" w14:paraId="6DBB3465" w14:textId="77777777" w:rsidTr="00EC15ED">
        <w:trPr>
          <w:trHeight w:val="504"/>
        </w:trPr>
        <w:tc>
          <w:tcPr>
            <w:tcW w:w="3346" w:type="dxa"/>
            <w:vMerge/>
            <w:tcBorders>
              <w:top w:val="nil"/>
              <w:left w:val="nil"/>
              <w:bottom w:val="single" w:sz="2" w:space="0" w:color="auto"/>
              <w:right w:val="nil"/>
            </w:tcBorders>
            <w:vAlign w:val="center"/>
            <w:hideMark/>
          </w:tcPr>
          <w:p w14:paraId="60D1429A" w14:textId="77777777" w:rsidR="00AD4DC7" w:rsidRPr="006C259F" w:rsidRDefault="00AD4DC7" w:rsidP="001F2819">
            <w:pPr>
              <w:spacing w:line="240" w:lineRule="auto"/>
              <w:rPr>
                <w:sz w:val="20"/>
                <w:szCs w:val="20"/>
              </w:rPr>
            </w:pPr>
          </w:p>
        </w:tc>
        <w:tc>
          <w:tcPr>
            <w:tcW w:w="2727" w:type="dxa"/>
            <w:tcBorders>
              <w:top w:val="single" w:sz="2" w:space="0" w:color="auto"/>
              <w:left w:val="nil"/>
              <w:bottom w:val="single" w:sz="2" w:space="0" w:color="auto"/>
              <w:right w:val="nil"/>
            </w:tcBorders>
            <w:shd w:val="clear" w:color="auto" w:fill="auto"/>
            <w:vAlign w:val="center"/>
            <w:hideMark/>
          </w:tcPr>
          <w:p w14:paraId="56F50A40" w14:textId="77777777" w:rsidR="00AD4DC7" w:rsidRPr="006C259F" w:rsidRDefault="00AD4DC7" w:rsidP="001F2819">
            <w:pPr>
              <w:spacing w:line="240" w:lineRule="auto"/>
              <w:rPr>
                <w:sz w:val="20"/>
                <w:szCs w:val="20"/>
              </w:rPr>
            </w:pPr>
            <w:r w:rsidRPr="006C259F">
              <w:rPr>
                <w:sz w:val="20"/>
                <w:szCs w:val="20"/>
                <w:lang w:val="de-DE"/>
              </w:rPr>
              <w:t>Graafmans et al. (2021)</w:t>
            </w:r>
            <w:r w:rsidRPr="006C259F">
              <w:rPr>
                <w:sz w:val="20"/>
                <w:szCs w:val="20"/>
                <w:lang w:val="de-DE"/>
              </w:rPr>
              <w:br/>
              <w:t xml:space="preserve">Kregel et al. </w:t>
            </w:r>
            <w:r w:rsidRPr="006C259F">
              <w:rPr>
                <w:sz w:val="20"/>
                <w:szCs w:val="20"/>
              </w:rPr>
              <w:t>(2021)</w:t>
            </w:r>
          </w:p>
        </w:tc>
        <w:tc>
          <w:tcPr>
            <w:tcW w:w="3430" w:type="dxa"/>
            <w:tcBorders>
              <w:top w:val="single" w:sz="2" w:space="0" w:color="auto"/>
              <w:left w:val="nil"/>
              <w:bottom w:val="single" w:sz="4" w:space="0" w:color="auto"/>
              <w:right w:val="nil"/>
            </w:tcBorders>
            <w:shd w:val="clear" w:color="auto" w:fill="auto"/>
            <w:vAlign w:val="center"/>
            <w:hideMark/>
          </w:tcPr>
          <w:p w14:paraId="11972034" w14:textId="77777777" w:rsidR="00AD4DC7" w:rsidRPr="006C259F" w:rsidRDefault="00AD4DC7" w:rsidP="001F2819">
            <w:pPr>
              <w:spacing w:line="240" w:lineRule="auto"/>
              <w:rPr>
                <w:sz w:val="20"/>
                <w:szCs w:val="20"/>
              </w:rPr>
            </w:pPr>
            <w:r w:rsidRPr="006C259F">
              <w:rPr>
                <w:sz w:val="20"/>
                <w:szCs w:val="20"/>
              </w:rPr>
              <w:t xml:space="preserve">Use Process Mining tool in real-life settings </w:t>
            </w:r>
          </w:p>
        </w:tc>
      </w:tr>
      <w:tr w:rsidR="00AD4DC7" w:rsidRPr="006C259F" w14:paraId="66C741EC" w14:textId="77777777" w:rsidTr="00EC15ED">
        <w:trPr>
          <w:trHeight w:val="750"/>
        </w:trPr>
        <w:tc>
          <w:tcPr>
            <w:tcW w:w="3346" w:type="dxa"/>
            <w:tcBorders>
              <w:top w:val="single" w:sz="2" w:space="0" w:color="auto"/>
              <w:left w:val="nil"/>
              <w:bottom w:val="single" w:sz="2" w:space="0" w:color="auto"/>
              <w:right w:val="nil"/>
            </w:tcBorders>
            <w:shd w:val="clear" w:color="auto" w:fill="auto"/>
            <w:vAlign w:val="center"/>
            <w:hideMark/>
          </w:tcPr>
          <w:p w14:paraId="41D5E7CC" w14:textId="77777777" w:rsidR="00AD4DC7" w:rsidRPr="006C259F" w:rsidRDefault="00AD4DC7" w:rsidP="001F2819">
            <w:pPr>
              <w:spacing w:line="240" w:lineRule="auto"/>
              <w:rPr>
                <w:sz w:val="20"/>
                <w:szCs w:val="20"/>
              </w:rPr>
            </w:pPr>
            <w:r w:rsidRPr="006C259F">
              <w:rPr>
                <w:sz w:val="20"/>
                <w:szCs w:val="20"/>
              </w:rPr>
              <w:t>Gap2: Single-case studies</w:t>
            </w:r>
          </w:p>
        </w:tc>
        <w:tc>
          <w:tcPr>
            <w:tcW w:w="2727" w:type="dxa"/>
            <w:tcBorders>
              <w:top w:val="single" w:sz="2" w:space="0" w:color="auto"/>
              <w:left w:val="nil"/>
              <w:bottom w:val="single" w:sz="4" w:space="0" w:color="auto"/>
              <w:right w:val="nil"/>
            </w:tcBorders>
            <w:shd w:val="clear" w:color="auto" w:fill="auto"/>
            <w:vAlign w:val="center"/>
            <w:hideMark/>
          </w:tcPr>
          <w:p w14:paraId="462A6689" w14:textId="77777777" w:rsidR="00AD4DC7" w:rsidRPr="006C259F" w:rsidRDefault="00AD4DC7" w:rsidP="001F2819">
            <w:pPr>
              <w:spacing w:line="240" w:lineRule="auto"/>
              <w:rPr>
                <w:sz w:val="20"/>
                <w:szCs w:val="20"/>
              </w:rPr>
            </w:pPr>
            <w:r w:rsidRPr="006C259F">
              <w:rPr>
                <w:sz w:val="20"/>
                <w:szCs w:val="20"/>
                <w:lang w:val="de-DE"/>
              </w:rPr>
              <w:t>Belhadi et al. (2021)</w:t>
            </w:r>
            <w:r w:rsidRPr="006C259F">
              <w:rPr>
                <w:sz w:val="20"/>
                <w:szCs w:val="20"/>
                <w:lang w:val="de-DE"/>
              </w:rPr>
              <w:br/>
              <w:t xml:space="preserve">Kregel et al. </w:t>
            </w:r>
            <w:r w:rsidRPr="006C259F">
              <w:rPr>
                <w:sz w:val="20"/>
                <w:szCs w:val="20"/>
              </w:rPr>
              <w:t>(2021)</w:t>
            </w:r>
            <w:r w:rsidRPr="006C259F">
              <w:rPr>
                <w:sz w:val="20"/>
                <w:szCs w:val="20"/>
              </w:rPr>
              <w:br/>
              <w:t>Zwetsloot et al. (2018)</w:t>
            </w:r>
          </w:p>
        </w:tc>
        <w:tc>
          <w:tcPr>
            <w:tcW w:w="3430" w:type="dxa"/>
            <w:tcBorders>
              <w:top w:val="single" w:sz="4" w:space="0" w:color="auto"/>
              <w:left w:val="nil"/>
              <w:bottom w:val="single" w:sz="4" w:space="0" w:color="auto"/>
              <w:right w:val="nil"/>
            </w:tcBorders>
            <w:shd w:val="clear" w:color="auto" w:fill="auto"/>
            <w:vAlign w:val="center"/>
            <w:hideMark/>
          </w:tcPr>
          <w:p w14:paraId="63AC5F0C" w14:textId="77777777" w:rsidR="00AD4DC7" w:rsidRPr="006C259F" w:rsidRDefault="00AD4DC7" w:rsidP="001F2819">
            <w:pPr>
              <w:spacing w:line="240" w:lineRule="auto"/>
              <w:rPr>
                <w:sz w:val="20"/>
                <w:szCs w:val="20"/>
              </w:rPr>
            </w:pPr>
            <w:r w:rsidRPr="006C259F">
              <w:rPr>
                <w:sz w:val="20"/>
                <w:szCs w:val="20"/>
              </w:rPr>
              <w:t>More case studies or action research for more generalisability</w:t>
            </w:r>
          </w:p>
        </w:tc>
      </w:tr>
      <w:tr w:rsidR="00AD4DC7" w:rsidRPr="006C259F" w14:paraId="0D808C17" w14:textId="77777777" w:rsidTr="00EC15ED">
        <w:trPr>
          <w:trHeight w:val="1241"/>
        </w:trPr>
        <w:tc>
          <w:tcPr>
            <w:tcW w:w="3346" w:type="dxa"/>
            <w:vMerge w:val="restart"/>
            <w:tcBorders>
              <w:top w:val="single" w:sz="2" w:space="0" w:color="auto"/>
              <w:left w:val="nil"/>
              <w:bottom w:val="nil"/>
              <w:right w:val="nil"/>
            </w:tcBorders>
            <w:shd w:val="clear" w:color="auto" w:fill="auto"/>
            <w:vAlign w:val="center"/>
            <w:hideMark/>
          </w:tcPr>
          <w:p w14:paraId="0538F087" w14:textId="77777777" w:rsidR="00AD4DC7" w:rsidRPr="006C259F" w:rsidRDefault="00AD4DC7" w:rsidP="001F2819">
            <w:pPr>
              <w:spacing w:line="240" w:lineRule="auto"/>
              <w:rPr>
                <w:sz w:val="20"/>
                <w:szCs w:val="20"/>
              </w:rPr>
            </w:pPr>
            <w:r w:rsidRPr="006C259F">
              <w:rPr>
                <w:sz w:val="20"/>
                <w:szCs w:val="20"/>
              </w:rPr>
              <w:t>Gap3: Sector bias</w:t>
            </w:r>
          </w:p>
        </w:tc>
        <w:tc>
          <w:tcPr>
            <w:tcW w:w="2727" w:type="dxa"/>
            <w:tcBorders>
              <w:top w:val="single" w:sz="4" w:space="0" w:color="auto"/>
              <w:left w:val="nil"/>
              <w:bottom w:val="single" w:sz="4" w:space="0" w:color="auto"/>
              <w:right w:val="nil"/>
            </w:tcBorders>
            <w:shd w:val="clear" w:color="auto" w:fill="auto"/>
            <w:vAlign w:val="center"/>
            <w:hideMark/>
          </w:tcPr>
          <w:p w14:paraId="74700CD5" w14:textId="77777777" w:rsidR="00AD4DC7" w:rsidRPr="003E4F2C" w:rsidRDefault="00AD4DC7" w:rsidP="001F2819">
            <w:pPr>
              <w:spacing w:line="240" w:lineRule="auto"/>
              <w:rPr>
                <w:sz w:val="20"/>
                <w:lang w:val="es-MX"/>
              </w:rPr>
            </w:pPr>
            <w:proofErr w:type="spellStart"/>
            <w:r w:rsidRPr="003E4F2C">
              <w:rPr>
                <w:sz w:val="20"/>
                <w:lang w:val="es-MX"/>
              </w:rPr>
              <w:t>Sordan</w:t>
            </w:r>
            <w:proofErr w:type="spellEnd"/>
            <w:r w:rsidRPr="003E4F2C">
              <w:rPr>
                <w:sz w:val="20"/>
                <w:lang w:val="es-MX"/>
              </w:rPr>
              <w:t xml:space="preserve"> et al. (2021)</w:t>
            </w:r>
          </w:p>
          <w:p w14:paraId="09A94483" w14:textId="77777777" w:rsidR="00AD4DC7" w:rsidRPr="006C259F" w:rsidRDefault="00AD4DC7" w:rsidP="001F2819">
            <w:pPr>
              <w:spacing w:line="240" w:lineRule="auto"/>
              <w:rPr>
                <w:sz w:val="20"/>
                <w:szCs w:val="20"/>
              </w:rPr>
            </w:pPr>
            <w:proofErr w:type="spellStart"/>
            <w:r w:rsidRPr="003E4F2C">
              <w:rPr>
                <w:sz w:val="20"/>
                <w:lang w:val="es-MX"/>
              </w:rPr>
              <w:t>Azadeh-Fard</w:t>
            </w:r>
            <w:proofErr w:type="spellEnd"/>
            <w:r w:rsidRPr="003E4F2C">
              <w:rPr>
                <w:sz w:val="20"/>
                <w:lang w:val="es-MX"/>
              </w:rPr>
              <w:t xml:space="preserve"> et al. </w:t>
            </w:r>
            <w:r w:rsidRPr="006C259F">
              <w:rPr>
                <w:sz w:val="20"/>
                <w:szCs w:val="20"/>
              </w:rPr>
              <w:t>(2019)</w:t>
            </w:r>
            <w:r w:rsidRPr="006C259F">
              <w:rPr>
                <w:sz w:val="20"/>
                <w:szCs w:val="20"/>
              </w:rPr>
              <w:br/>
              <w:t xml:space="preserve">Arcidiacono and </w:t>
            </w:r>
            <w:proofErr w:type="spellStart"/>
            <w:r w:rsidRPr="006C259F">
              <w:rPr>
                <w:sz w:val="20"/>
                <w:szCs w:val="20"/>
              </w:rPr>
              <w:t>Pieroni</w:t>
            </w:r>
            <w:proofErr w:type="spellEnd"/>
            <w:r w:rsidRPr="006C259F">
              <w:rPr>
                <w:sz w:val="20"/>
                <w:szCs w:val="20"/>
              </w:rPr>
              <w:t xml:space="preserve"> (2018)</w:t>
            </w:r>
            <w:r w:rsidRPr="006C259F">
              <w:rPr>
                <w:sz w:val="20"/>
                <w:szCs w:val="20"/>
              </w:rPr>
              <w:br/>
              <w:t>Koppel and Chang (2021)</w:t>
            </w:r>
            <w:r w:rsidRPr="006C259F">
              <w:rPr>
                <w:sz w:val="20"/>
                <w:szCs w:val="20"/>
              </w:rPr>
              <w:br/>
              <w:t xml:space="preserve">Morlock and </w:t>
            </w:r>
            <w:proofErr w:type="spellStart"/>
            <w:r w:rsidRPr="006C259F">
              <w:rPr>
                <w:sz w:val="20"/>
                <w:szCs w:val="20"/>
              </w:rPr>
              <w:t>Boßlau</w:t>
            </w:r>
            <w:proofErr w:type="spellEnd"/>
            <w:r w:rsidRPr="006C259F">
              <w:rPr>
                <w:sz w:val="20"/>
                <w:szCs w:val="20"/>
              </w:rPr>
              <w:t xml:space="preserve"> (2021) </w:t>
            </w:r>
          </w:p>
        </w:tc>
        <w:tc>
          <w:tcPr>
            <w:tcW w:w="3430" w:type="dxa"/>
            <w:tcBorders>
              <w:top w:val="single" w:sz="4" w:space="0" w:color="auto"/>
              <w:left w:val="nil"/>
              <w:bottom w:val="single" w:sz="4" w:space="0" w:color="auto"/>
              <w:right w:val="nil"/>
            </w:tcBorders>
            <w:shd w:val="clear" w:color="auto" w:fill="auto"/>
            <w:vAlign w:val="center"/>
            <w:hideMark/>
          </w:tcPr>
          <w:p w14:paraId="3DB61641" w14:textId="77777777" w:rsidR="00AD4DC7" w:rsidRPr="006C259F" w:rsidRDefault="00AD4DC7" w:rsidP="001F2819">
            <w:pPr>
              <w:spacing w:line="240" w:lineRule="auto"/>
              <w:rPr>
                <w:sz w:val="20"/>
                <w:szCs w:val="20"/>
              </w:rPr>
            </w:pPr>
            <w:r w:rsidRPr="006C259F">
              <w:rPr>
                <w:sz w:val="20"/>
                <w:szCs w:val="20"/>
              </w:rPr>
              <w:t>Test if the respective framework/approach can be transferred to other environments</w:t>
            </w:r>
          </w:p>
        </w:tc>
      </w:tr>
      <w:tr w:rsidR="00AD4DC7" w:rsidRPr="006C259F" w14:paraId="6E66D546" w14:textId="77777777" w:rsidTr="00EC15ED">
        <w:trPr>
          <w:trHeight w:val="504"/>
        </w:trPr>
        <w:tc>
          <w:tcPr>
            <w:tcW w:w="3346" w:type="dxa"/>
            <w:vMerge/>
            <w:tcBorders>
              <w:top w:val="nil"/>
              <w:left w:val="nil"/>
              <w:bottom w:val="nil"/>
              <w:right w:val="nil"/>
            </w:tcBorders>
            <w:vAlign w:val="center"/>
            <w:hideMark/>
          </w:tcPr>
          <w:p w14:paraId="178B04FB" w14:textId="77777777" w:rsidR="00AD4DC7" w:rsidRPr="006C259F" w:rsidRDefault="00AD4DC7" w:rsidP="001F2819">
            <w:pPr>
              <w:spacing w:line="240" w:lineRule="auto"/>
              <w:rPr>
                <w:sz w:val="20"/>
                <w:szCs w:val="20"/>
              </w:rPr>
            </w:pPr>
          </w:p>
        </w:tc>
        <w:tc>
          <w:tcPr>
            <w:tcW w:w="2727" w:type="dxa"/>
            <w:tcBorders>
              <w:top w:val="nil"/>
              <w:left w:val="nil"/>
              <w:bottom w:val="nil"/>
              <w:right w:val="nil"/>
            </w:tcBorders>
            <w:shd w:val="clear" w:color="auto" w:fill="auto"/>
            <w:vAlign w:val="center"/>
            <w:hideMark/>
          </w:tcPr>
          <w:p w14:paraId="4B4AD49E" w14:textId="77777777" w:rsidR="00AD4DC7" w:rsidRPr="006C259F" w:rsidRDefault="00AD4DC7" w:rsidP="001F2819">
            <w:pPr>
              <w:spacing w:line="240" w:lineRule="auto"/>
              <w:rPr>
                <w:sz w:val="20"/>
                <w:szCs w:val="20"/>
              </w:rPr>
            </w:pPr>
            <w:r w:rsidRPr="006C259F">
              <w:rPr>
                <w:sz w:val="20"/>
                <w:szCs w:val="20"/>
              </w:rPr>
              <w:t>Schäfer et al. (2019)</w:t>
            </w:r>
          </w:p>
        </w:tc>
        <w:tc>
          <w:tcPr>
            <w:tcW w:w="3430" w:type="dxa"/>
            <w:tcBorders>
              <w:top w:val="nil"/>
              <w:left w:val="nil"/>
              <w:bottom w:val="nil"/>
              <w:right w:val="nil"/>
            </w:tcBorders>
            <w:shd w:val="clear" w:color="auto" w:fill="auto"/>
            <w:vAlign w:val="center"/>
            <w:hideMark/>
          </w:tcPr>
          <w:p w14:paraId="10CB9D86" w14:textId="77777777" w:rsidR="00AD4DC7" w:rsidRPr="006C259F" w:rsidRDefault="00AD4DC7" w:rsidP="001F2819">
            <w:pPr>
              <w:spacing w:line="240" w:lineRule="auto"/>
              <w:rPr>
                <w:sz w:val="20"/>
                <w:szCs w:val="20"/>
              </w:rPr>
            </w:pPr>
            <w:r w:rsidRPr="006C259F">
              <w:rPr>
                <w:sz w:val="20"/>
                <w:szCs w:val="20"/>
              </w:rPr>
              <w:t>Create a guideline that is applicable for various sectors.</w:t>
            </w:r>
          </w:p>
        </w:tc>
      </w:tr>
      <w:tr w:rsidR="00AD4DC7" w:rsidRPr="006C259F" w14:paraId="7443B77B" w14:textId="77777777" w:rsidTr="00EC15ED">
        <w:trPr>
          <w:trHeight w:val="605"/>
        </w:trPr>
        <w:tc>
          <w:tcPr>
            <w:tcW w:w="3346" w:type="dxa"/>
            <w:vMerge w:val="restart"/>
            <w:tcBorders>
              <w:top w:val="single" w:sz="4" w:space="0" w:color="auto"/>
              <w:left w:val="nil"/>
              <w:bottom w:val="single" w:sz="4" w:space="0" w:color="000000"/>
              <w:right w:val="nil"/>
            </w:tcBorders>
            <w:shd w:val="clear" w:color="auto" w:fill="auto"/>
            <w:vAlign w:val="center"/>
            <w:hideMark/>
          </w:tcPr>
          <w:p w14:paraId="7A10D616" w14:textId="77777777" w:rsidR="00AD4DC7" w:rsidRPr="006C259F" w:rsidRDefault="00AD4DC7" w:rsidP="001F2819">
            <w:pPr>
              <w:spacing w:line="240" w:lineRule="auto"/>
              <w:rPr>
                <w:sz w:val="20"/>
                <w:szCs w:val="20"/>
              </w:rPr>
            </w:pPr>
            <w:r w:rsidRPr="006C259F">
              <w:rPr>
                <w:sz w:val="20"/>
                <w:szCs w:val="20"/>
              </w:rPr>
              <w:t>Gap4: More data-driven tools/Exploit opportunities</w:t>
            </w:r>
          </w:p>
        </w:tc>
        <w:tc>
          <w:tcPr>
            <w:tcW w:w="2727" w:type="dxa"/>
            <w:tcBorders>
              <w:top w:val="single" w:sz="4" w:space="0" w:color="auto"/>
              <w:left w:val="nil"/>
              <w:bottom w:val="nil"/>
              <w:right w:val="nil"/>
            </w:tcBorders>
            <w:shd w:val="clear" w:color="auto" w:fill="auto"/>
            <w:vAlign w:val="center"/>
            <w:hideMark/>
          </w:tcPr>
          <w:p w14:paraId="72F20D57" w14:textId="77777777" w:rsidR="00AD4DC7" w:rsidRPr="006C259F" w:rsidRDefault="00AD4DC7" w:rsidP="001F2819">
            <w:pPr>
              <w:spacing w:line="240" w:lineRule="auto"/>
              <w:rPr>
                <w:sz w:val="20"/>
                <w:szCs w:val="20"/>
              </w:rPr>
            </w:pPr>
            <w:r w:rsidRPr="006C259F">
              <w:rPr>
                <w:sz w:val="20"/>
                <w:szCs w:val="20"/>
              </w:rPr>
              <w:t>Ghosh and Maiti (2014)</w:t>
            </w:r>
            <w:r w:rsidRPr="006C259F">
              <w:rPr>
                <w:sz w:val="20"/>
                <w:szCs w:val="20"/>
              </w:rPr>
              <w:br/>
              <w:t>Arcidiacono and Pieroni (2018)</w:t>
            </w:r>
          </w:p>
        </w:tc>
        <w:tc>
          <w:tcPr>
            <w:tcW w:w="3430" w:type="dxa"/>
            <w:tcBorders>
              <w:top w:val="single" w:sz="4" w:space="0" w:color="auto"/>
              <w:left w:val="nil"/>
              <w:bottom w:val="nil"/>
              <w:right w:val="nil"/>
            </w:tcBorders>
            <w:shd w:val="clear" w:color="auto" w:fill="auto"/>
            <w:vAlign w:val="center"/>
            <w:hideMark/>
          </w:tcPr>
          <w:p w14:paraId="4AF6AC7B" w14:textId="77777777" w:rsidR="00AD4DC7" w:rsidRPr="006C259F" w:rsidRDefault="00AD4DC7" w:rsidP="001F2819">
            <w:pPr>
              <w:spacing w:line="240" w:lineRule="auto"/>
              <w:rPr>
                <w:sz w:val="20"/>
                <w:szCs w:val="20"/>
              </w:rPr>
            </w:pPr>
            <w:r w:rsidRPr="006C259F">
              <w:rPr>
                <w:sz w:val="20"/>
                <w:szCs w:val="20"/>
              </w:rPr>
              <w:t>More data science tools to be exploited</w:t>
            </w:r>
          </w:p>
        </w:tc>
      </w:tr>
      <w:tr w:rsidR="00AD4DC7" w:rsidRPr="006C259F" w14:paraId="3227480B" w14:textId="77777777" w:rsidTr="00EC15ED">
        <w:trPr>
          <w:trHeight w:val="995"/>
        </w:trPr>
        <w:tc>
          <w:tcPr>
            <w:tcW w:w="3346" w:type="dxa"/>
            <w:vMerge/>
            <w:tcBorders>
              <w:top w:val="single" w:sz="4" w:space="0" w:color="auto"/>
              <w:left w:val="nil"/>
              <w:bottom w:val="single" w:sz="4" w:space="0" w:color="000000"/>
              <w:right w:val="nil"/>
            </w:tcBorders>
            <w:vAlign w:val="center"/>
            <w:hideMark/>
          </w:tcPr>
          <w:p w14:paraId="64E2F0DA" w14:textId="77777777" w:rsidR="00AD4DC7" w:rsidRPr="006C259F" w:rsidRDefault="00AD4DC7" w:rsidP="001F2819">
            <w:pPr>
              <w:spacing w:line="240" w:lineRule="auto"/>
              <w:rPr>
                <w:sz w:val="20"/>
                <w:szCs w:val="20"/>
              </w:rPr>
            </w:pPr>
          </w:p>
        </w:tc>
        <w:tc>
          <w:tcPr>
            <w:tcW w:w="2727" w:type="dxa"/>
            <w:tcBorders>
              <w:top w:val="single" w:sz="4" w:space="0" w:color="auto"/>
              <w:left w:val="nil"/>
              <w:bottom w:val="single" w:sz="4" w:space="0" w:color="auto"/>
              <w:right w:val="nil"/>
            </w:tcBorders>
            <w:shd w:val="clear" w:color="auto" w:fill="auto"/>
            <w:vAlign w:val="center"/>
            <w:hideMark/>
          </w:tcPr>
          <w:p w14:paraId="713ECF1B" w14:textId="77777777" w:rsidR="00AD4DC7" w:rsidRPr="006C259F" w:rsidRDefault="00AD4DC7" w:rsidP="001F2819">
            <w:pPr>
              <w:spacing w:line="240" w:lineRule="auto"/>
              <w:rPr>
                <w:sz w:val="20"/>
                <w:szCs w:val="20"/>
              </w:rPr>
            </w:pPr>
            <w:r w:rsidRPr="006C259F">
              <w:rPr>
                <w:sz w:val="20"/>
                <w:szCs w:val="20"/>
              </w:rPr>
              <w:t>Belhadi et al. (2021)</w:t>
            </w:r>
            <w:r w:rsidRPr="006C259F">
              <w:rPr>
                <w:sz w:val="20"/>
                <w:szCs w:val="20"/>
              </w:rPr>
              <w:br/>
            </w:r>
            <w:proofErr w:type="spellStart"/>
            <w:r w:rsidRPr="006C259F">
              <w:rPr>
                <w:sz w:val="20"/>
                <w:szCs w:val="20"/>
              </w:rPr>
              <w:t>Shivajee</w:t>
            </w:r>
            <w:proofErr w:type="spellEnd"/>
            <w:r w:rsidRPr="006C259F">
              <w:rPr>
                <w:sz w:val="20"/>
                <w:szCs w:val="20"/>
              </w:rPr>
              <w:t xml:space="preserve"> et al. (2019) Azadeh-Fard et al. (2019)</w:t>
            </w:r>
            <w:r w:rsidRPr="006C259F">
              <w:rPr>
                <w:sz w:val="20"/>
                <w:szCs w:val="20"/>
              </w:rPr>
              <w:br/>
            </w:r>
            <w:proofErr w:type="spellStart"/>
            <w:r w:rsidRPr="006C259F">
              <w:rPr>
                <w:sz w:val="20"/>
                <w:szCs w:val="20"/>
              </w:rPr>
              <w:t>Graafmans</w:t>
            </w:r>
            <w:proofErr w:type="spellEnd"/>
            <w:r w:rsidRPr="006C259F">
              <w:rPr>
                <w:sz w:val="20"/>
                <w:szCs w:val="20"/>
              </w:rPr>
              <w:t xml:space="preserve"> et al. (2021)</w:t>
            </w:r>
          </w:p>
        </w:tc>
        <w:tc>
          <w:tcPr>
            <w:tcW w:w="3430" w:type="dxa"/>
            <w:tcBorders>
              <w:top w:val="single" w:sz="4" w:space="0" w:color="auto"/>
              <w:left w:val="nil"/>
              <w:bottom w:val="single" w:sz="4" w:space="0" w:color="auto"/>
              <w:right w:val="nil"/>
            </w:tcBorders>
            <w:shd w:val="clear" w:color="auto" w:fill="auto"/>
            <w:vAlign w:val="center"/>
            <w:hideMark/>
          </w:tcPr>
          <w:p w14:paraId="119C3EF0" w14:textId="77777777" w:rsidR="00AD4DC7" w:rsidRPr="006C259F" w:rsidRDefault="00AD4DC7" w:rsidP="001F2819">
            <w:pPr>
              <w:spacing w:line="240" w:lineRule="auto"/>
              <w:rPr>
                <w:sz w:val="20"/>
                <w:szCs w:val="20"/>
              </w:rPr>
            </w:pPr>
            <w:r w:rsidRPr="006C259F">
              <w:rPr>
                <w:sz w:val="20"/>
                <w:szCs w:val="20"/>
              </w:rPr>
              <w:t>Enhance with more LSS tools</w:t>
            </w:r>
          </w:p>
        </w:tc>
      </w:tr>
      <w:tr w:rsidR="00AD4DC7" w:rsidRPr="006C259F" w14:paraId="452DEA9D" w14:textId="77777777" w:rsidTr="00EC15ED">
        <w:trPr>
          <w:trHeight w:val="287"/>
        </w:trPr>
        <w:tc>
          <w:tcPr>
            <w:tcW w:w="3346" w:type="dxa"/>
            <w:vMerge/>
            <w:tcBorders>
              <w:top w:val="single" w:sz="4" w:space="0" w:color="auto"/>
              <w:left w:val="nil"/>
              <w:bottom w:val="single" w:sz="4" w:space="0" w:color="000000"/>
              <w:right w:val="nil"/>
            </w:tcBorders>
            <w:vAlign w:val="center"/>
            <w:hideMark/>
          </w:tcPr>
          <w:p w14:paraId="28039315" w14:textId="77777777" w:rsidR="00AD4DC7" w:rsidRPr="006C259F" w:rsidRDefault="00AD4DC7" w:rsidP="001F2819">
            <w:pPr>
              <w:spacing w:line="240" w:lineRule="auto"/>
              <w:rPr>
                <w:sz w:val="20"/>
                <w:szCs w:val="20"/>
              </w:rPr>
            </w:pPr>
          </w:p>
        </w:tc>
        <w:tc>
          <w:tcPr>
            <w:tcW w:w="2727" w:type="dxa"/>
            <w:tcBorders>
              <w:top w:val="nil"/>
              <w:left w:val="nil"/>
              <w:bottom w:val="single" w:sz="4" w:space="0" w:color="auto"/>
              <w:right w:val="nil"/>
            </w:tcBorders>
            <w:shd w:val="clear" w:color="auto" w:fill="auto"/>
            <w:vAlign w:val="center"/>
            <w:hideMark/>
          </w:tcPr>
          <w:p w14:paraId="2C2E523D" w14:textId="77777777" w:rsidR="00AD4DC7" w:rsidRPr="006C259F" w:rsidRDefault="00AD4DC7" w:rsidP="001F2819">
            <w:pPr>
              <w:spacing w:line="240" w:lineRule="auto"/>
              <w:rPr>
                <w:sz w:val="20"/>
                <w:szCs w:val="20"/>
              </w:rPr>
            </w:pPr>
            <w:r w:rsidRPr="006C259F">
              <w:rPr>
                <w:sz w:val="20"/>
                <w:szCs w:val="20"/>
              </w:rPr>
              <w:t>Kregel et al. (2021)</w:t>
            </w:r>
          </w:p>
        </w:tc>
        <w:tc>
          <w:tcPr>
            <w:tcW w:w="3430" w:type="dxa"/>
            <w:tcBorders>
              <w:top w:val="nil"/>
              <w:left w:val="nil"/>
              <w:bottom w:val="single" w:sz="4" w:space="0" w:color="auto"/>
              <w:right w:val="nil"/>
            </w:tcBorders>
            <w:shd w:val="clear" w:color="auto" w:fill="auto"/>
            <w:vAlign w:val="center"/>
            <w:hideMark/>
          </w:tcPr>
          <w:p w14:paraId="0815BE30" w14:textId="77777777" w:rsidR="00AD4DC7" w:rsidRPr="006C259F" w:rsidRDefault="00AD4DC7" w:rsidP="001F2819">
            <w:pPr>
              <w:spacing w:line="240" w:lineRule="auto"/>
              <w:rPr>
                <w:sz w:val="20"/>
                <w:szCs w:val="20"/>
              </w:rPr>
            </w:pPr>
            <w:r w:rsidRPr="006C259F">
              <w:rPr>
                <w:sz w:val="20"/>
                <w:szCs w:val="20"/>
              </w:rPr>
              <w:t>Combination of PM with RPA</w:t>
            </w:r>
          </w:p>
        </w:tc>
      </w:tr>
      <w:tr w:rsidR="00AD4DC7" w:rsidRPr="006C259F" w14:paraId="3C11E043" w14:textId="77777777" w:rsidTr="00EC15ED">
        <w:trPr>
          <w:trHeight w:val="1443"/>
        </w:trPr>
        <w:tc>
          <w:tcPr>
            <w:tcW w:w="3346" w:type="dxa"/>
            <w:tcBorders>
              <w:top w:val="nil"/>
              <w:left w:val="nil"/>
              <w:bottom w:val="single" w:sz="4" w:space="0" w:color="auto"/>
              <w:right w:val="nil"/>
            </w:tcBorders>
            <w:shd w:val="clear" w:color="auto" w:fill="auto"/>
            <w:vAlign w:val="center"/>
            <w:hideMark/>
          </w:tcPr>
          <w:p w14:paraId="0D8E6533" w14:textId="77777777" w:rsidR="00AD4DC7" w:rsidRPr="006C259F" w:rsidRDefault="00AD4DC7" w:rsidP="001F2819">
            <w:pPr>
              <w:spacing w:line="240" w:lineRule="auto"/>
              <w:rPr>
                <w:sz w:val="20"/>
                <w:szCs w:val="20"/>
              </w:rPr>
            </w:pPr>
            <w:r w:rsidRPr="006C259F">
              <w:rPr>
                <w:sz w:val="20"/>
                <w:szCs w:val="20"/>
              </w:rPr>
              <w:lastRenderedPageBreak/>
              <w:t>Gap5: More comprehensive frameworks</w:t>
            </w:r>
          </w:p>
        </w:tc>
        <w:tc>
          <w:tcPr>
            <w:tcW w:w="2727" w:type="dxa"/>
            <w:tcBorders>
              <w:top w:val="nil"/>
              <w:left w:val="nil"/>
              <w:bottom w:val="single" w:sz="4" w:space="0" w:color="auto"/>
              <w:right w:val="nil"/>
            </w:tcBorders>
            <w:shd w:val="clear" w:color="auto" w:fill="auto"/>
            <w:vAlign w:val="center"/>
            <w:hideMark/>
          </w:tcPr>
          <w:p w14:paraId="2ACD190A" w14:textId="77777777" w:rsidR="00AD4DC7" w:rsidRPr="006C259F" w:rsidRDefault="00AD4DC7" w:rsidP="001F2819">
            <w:pPr>
              <w:spacing w:line="240" w:lineRule="auto"/>
              <w:rPr>
                <w:sz w:val="20"/>
                <w:szCs w:val="20"/>
              </w:rPr>
            </w:pPr>
            <w:r w:rsidRPr="006C259F">
              <w:rPr>
                <w:sz w:val="20"/>
                <w:szCs w:val="20"/>
              </w:rPr>
              <w:t>Fahey et al. (2020)</w:t>
            </w:r>
            <w:r w:rsidRPr="006C259F">
              <w:rPr>
                <w:sz w:val="20"/>
                <w:szCs w:val="20"/>
              </w:rPr>
              <w:br/>
              <w:t>Koppel and Chang (2021) Hsiao et al. (2016)</w:t>
            </w:r>
            <w:r w:rsidRPr="006C259F">
              <w:rPr>
                <w:sz w:val="20"/>
                <w:szCs w:val="20"/>
              </w:rPr>
              <w:br/>
              <w:t xml:space="preserve">Morlock and </w:t>
            </w:r>
            <w:proofErr w:type="spellStart"/>
            <w:r w:rsidRPr="006C259F">
              <w:rPr>
                <w:sz w:val="20"/>
                <w:szCs w:val="20"/>
              </w:rPr>
              <w:t>Boßlau</w:t>
            </w:r>
            <w:proofErr w:type="spellEnd"/>
            <w:r w:rsidRPr="006C259F">
              <w:rPr>
                <w:sz w:val="20"/>
                <w:szCs w:val="20"/>
              </w:rPr>
              <w:t xml:space="preserve"> (2021)</w:t>
            </w:r>
            <w:r w:rsidRPr="006C259F">
              <w:rPr>
                <w:sz w:val="20"/>
                <w:szCs w:val="20"/>
              </w:rPr>
              <w:br/>
              <w:t>Schäfer et al. (2019)</w:t>
            </w:r>
          </w:p>
        </w:tc>
        <w:tc>
          <w:tcPr>
            <w:tcW w:w="3430" w:type="dxa"/>
            <w:tcBorders>
              <w:top w:val="nil"/>
              <w:left w:val="nil"/>
              <w:bottom w:val="single" w:sz="4" w:space="0" w:color="auto"/>
              <w:right w:val="nil"/>
            </w:tcBorders>
            <w:shd w:val="clear" w:color="auto" w:fill="auto"/>
            <w:vAlign w:val="center"/>
            <w:hideMark/>
          </w:tcPr>
          <w:p w14:paraId="1946615D" w14:textId="77777777" w:rsidR="00AD4DC7" w:rsidRPr="006C259F" w:rsidRDefault="00AD4DC7" w:rsidP="001F2819">
            <w:pPr>
              <w:spacing w:line="240" w:lineRule="auto"/>
              <w:rPr>
                <w:sz w:val="20"/>
                <w:szCs w:val="20"/>
              </w:rPr>
            </w:pPr>
            <w:r w:rsidRPr="006C259F">
              <w:rPr>
                <w:sz w:val="20"/>
                <w:szCs w:val="20"/>
              </w:rPr>
              <w:t>Holistic and adaptive framework on the integrated approach (combining the tools from both LSS and I4.0) for different sectors.</w:t>
            </w:r>
          </w:p>
        </w:tc>
      </w:tr>
      <w:tr w:rsidR="00AD4DC7" w:rsidRPr="006C259F" w14:paraId="4E075A66" w14:textId="77777777" w:rsidTr="00EC15ED">
        <w:trPr>
          <w:trHeight w:val="1241"/>
        </w:trPr>
        <w:tc>
          <w:tcPr>
            <w:tcW w:w="3346" w:type="dxa"/>
            <w:vMerge w:val="restart"/>
            <w:tcBorders>
              <w:top w:val="single" w:sz="4" w:space="0" w:color="auto"/>
              <w:left w:val="nil"/>
              <w:bottom w:val="single" w:sz="4" w:space="0" w:color="000000"/>
              <w:right w:val="nil"/>
            </w:tcBorders>
            <w:shd w:val="clear" w:color="auto" w:fill="auto"/>
            <w:vAlign w:val="center"/>
            <w:hideMark/>
          </w:tcPr>
          <w:p w14:paraId="14D53C04" w14:textId="77777777" w:rsidR="00AD4DC7" w:rsidRPr="006C259F" w:rsidRDefault="00AD4DC7" w:rsidP="001F2819">
            <w:pPr>
              <w:spacing w:line="240" w:lineRule="auto"/>
              <w:rPr>
                <w:sz w:val="20"/>
                <w:szCs w:val="20"/>
              </w:rPr>
            </w:pPr>
            <w:r w:rsidRPr="006C259F">
              <w:rPr>
                <w:sz w:val="20"/>
                <w:szCs w:val="20"/>
              </w:rPr>
              <w:t>Gap6: Lack of detail</w:t>
            </w:r>
          </w:p>
        </w:tc>
        <w:tc>
          <w:tcPr>
            <w:tcW w:w="2727" w:type="dxa"/>
            <w:tcBorders>
              <w:top w:val="single" w:sz="4" w:space="0" w:color="auto"/>
              <w:left w:val="nil"/>
              <w:bottom w:val="nil"/>
              <w:right w:val="nil"/>
            </w:tcBorders>
            <w:shd w:val="clear" w:color="auto" w:fill="auto"/>
            <w:vAlign w:val="center"/>
            <w:hideMark/>
          </w:tcPr>
          <w:p w14:paraId="536C187A" w14:textId="77777777" w:rsidR="00AD4DC7" w:rsidRPr="006C259F" w:rsidRDefault="00AD4DC7" w:rsidP="001F2819">
            <w:pPr>
              <w:spacing w:line="240" w:lineRule="auto"/>
              <w:rPr>
                <w:sz w:val="20"/>
                <w:szCs w:val="20"/>
              </w:rPr>
            </w:pPr>
            <w:r w:rsidRPr="006C259F">
              <w:rPr>
                <w:sz w:val="20"/>
                <w:szCs w:val="20"/>
              </w:rPr>
              <w:t>Chiarini and Kumar (2021)</w:t>
            </w:r>
            <w:r w:rsidRPr="006C259F">
              <w:rPr>
                <w:sz w:val="20"/>
                <w:szCs w:val="20"/>
              </w:rPr>
              <w:br/>
              <w:t>Laux et al. (2017)</w:t>
            </w:r>
            <w:r w:rsidRPr="006C259F">
              <w:rPr>
                <w:sz w:val="20"/>
                <w:szCs w:val="20"/>
              </w:rPr>
              <w:br/>
              <w:t>Park et al. (2020)</w:t>
            </w:r>
            <w:r w:rsidRPr="006C259F">
              <w:rPr>
                <w:sz w:val="20"/>
                <w:szCs w:val="20"/>
              </w:rPr>
              <w:br/>
              <w:t>Tay and Loh (2021)</w:t>
            </w:r>
            <w:r w:rsidRPr="006C259F">
              <w:rPr>
                <w:sz w:val="20"/>
                <w:szCs w:val="20"/>
              </w:rPr>
              <w:br/>
              <w:t xml:space="preserve">Zwetsloot et al. (2018) </w:t>
            </w:r>
          </w:p>
        </w:tc>
        <w:tc>
          <w:tcPr>
            <w:tcW w:w="3430" w:type="dxa"/>
            <w:tcBorders>
              <w:top w:val="single" w:sz="4" w:space="0" w:color="auto"/>
              <w:left w:val="nil"/>
              <w:bottom w:val="nil"/>
              <w:right w:val="nil"/>
            </w:tcBorders>
            <w:shd w:val="clear" w:color="auto" w:fill="auto"/>
            <w:vAlign w:val="center"/>
            <w:hideMark/>
          </w:tcPr>
          <w:p w14:paraId="74F3F4E8" w14:textId="77777777" w:rsidR="00AD4DC7" w:rsidRPr="006C259F" w:rsidRDefault="00AD4DC7" w:rsidP="001F2819">
            <w:pPr>
              <w:spacing w:line="240" w:lineRule="auto"/>
              <w:rPr>
                <w:sz w:val="20"/>
                <w:szCs w:val="20"/>
              </w:rPr>
            </w:pPr>
            <w:r w:rsidRPr="006C259F">
              <w:rPr>
                <w:sz w:val="20"/>
                <w:szCs w:val="20"/>
              </w:rPr>
              <w:t>Provide details on how LSS tools and DMAIC phases can be enhanced</w:t>
            </w:r>
          </w:p>
        </w:tc>
      </w:tr>
      <w:tr w:rsidR="00AD4DC7" w:rsidRPr="006C259F" w14:paraId="6218A6D6" w14:textId="77777777" w:rsidTr="00EC15ED">
        <w:trPr>
          <w:trHeight w:val="504"/>
        </w:trPr>
        <w:tc>
          <w:tcPr>
            <w:tcW w:w="3346" w:type="dxa"/>
            <w:vMerge/>
            <w:tcBorders>
              <w:top w:val="single" w:sz="4" w:space="0" w:color="auto"/>
              <w:left w:val="nil"/>
              <w:bottom w:val="single" w:sz="4" w:space="0" w:color="000000"/>
              <w:right w:val="nil"/>
            </w:tcBorders>
            <w:vAlign w:val="center"/>
            <w:hideMark/>
          </w:tcPr>
          <w:p w14:paraId="0B23C71C" w14:textId="77777777" w:rsidR="00AD4DC7" w:rsidRPr="006C259F" w:rsidRDefault="00AD4DC7" w:rsidP="001F2819">
            <w:pPr>
              <w:spacing w:line="240" w:lineRule="auto"/>
              <w:rPr>
                <w:sz w:val="20"/>
                <w:szCs w:val="20"/>
              </w:rPr>
            </w:pPr>
          </w:p>
        </w:tc>
        <w:tc>
          <w:tcPr>
            <w:tcW w:w="2727" w:type="dxa"/>
            <w:tcBorders>
              <w:top w:val="single" w:sz="4" w:space="0" w:color="auto"/>
              <w:left w:val="nil"/>
              <w:bottom w:val="single" w:sz="4" w:space="0" w:color="auto"/>
              <w:right w:val="nil"/>
            </w:tcBorders>
            <w:shd w:val="clear" w:color="auto" w:fill="auto"/>
            <w:vAlign w:val="center"/>
            <w:hideMark/>
          </w:tcPr>
          <w:p w14:paraId="769A3EA8" w14:textId="77777777" w:rsidR="00AD4DC7" w:rsidRPr="006C259F" w:rsidRDefault="00AD4DC7" w:rsidP="001F2819">
            <w:pPr>
              <w:spacing w:line="240" w:lineRule="auto"/>
              <w:rPr>
                <w:sz w:val="20"/>
                <w:szCs w:val="20"/>
              </w:rPr>
            </w:pPr>
            <w:r w:rsidRPr="006C259F">
              <w:rPr>
                <w:sz w:val="20"/>
                <w:szCs w:val="20"/>
              </w:rPr>
              <w:t>Vinodh et al. (2021)</w:t>
            </w:r>
          </w:p>
        </w:tc>
        <w:tc>
          <w:tcPr>
            <w:tcW w:w="3430" w:type="dxa"/>
            <w:tcBorders>
              <w:top w:val="single" w:sz="4" w:space="0" w:color="auto"/>
              <w:left w:val="nil"/>
              <w:bottom w:val="single" w:sz="4" w:space="0" w:color="auto"/>
              <w:right w:val="nil"/>
            </w:tcBorders>
            <w:shd w:val="clear" w:color="auto" w:fill="auto"/>
            <w:vAlign w:val="center"/>
            <w:hideMark/>
          </w:tcPr>
          <w:p w14:paraId="1662A9CC" w14:textId="77777777" w:rsidR="00AD4DC7" w:rsidRPr="006C259F" w:rsidRDefault="00AD4DC7" w:rsidP="001F2819">
            <w:pPr>
              <w:spacing w:line="240" w:lineRule="auto"/>
              <w:rPr>
                <w:sz w:val="20"/>
                <w:szCs w:val="20"/>
              </w:rPr>
            </w:pPr>
            <w:r w:rsidRPr="006C259F">
              <w:rPr>
                <w:sz w:val="20"/>
                <w:szCs w:val="20"/>
              </w:rPr>
              <w:t>Create action roadmaps</w:t>
            </w:r>
          </w:p>
        </w:tc>
      </w:tr>
      <w:tr w:rsidR="00AD4DC7" w:rsidRPr="006C259F" w14:paraId="056FDCB6" w14:textId="77777777" w:rsidTr="00EC15ED">
        <w:trPr>
          <w:trHeight w:val="504"/>
        </w:trPr>
        <w:tc>
          <w:tcPr>
            <w:tcW w:w="3346" w:type="dxa"/>
            <w:vMerge w:val="restart"/>
            <w:tcBorders>
              <w:top w:val="nil"/>
              <w:left w:val="nil"/>
              <w:bottom w:val="single" w:sz="4" w:space="0" w:color="000000"/>
              <w:right w:val="nil"/>
            </w:tcBorders>
            <w:shd w:val="clear" w:color="auto" w:fill="auto"/>
            <w:vAlign w:val="center"/>
            <w:hideMark/>
          </w:tcPr>
          <w:p w14:paraId="66C554A1" w14:textId="77777777" w:rsidR="00AD4DC7" w:rsidRPr="006C259F" w:rsidRDefault="00AD4DC7" w:rsidP="001F2819">
            <w:pPr>
              <w:spacing w:line="240" w:lineRule="auto"/>
              <w:rPr>
                <w:sz w:val="20"/>
                <w:szCs w:val="20"/>
              </w:rPr>
            </w:pPr>
            <w:r w:rsidRPr="006C259F">
              <w:rPr>
                <w:sz w:val="20"/>
                <w:szCs w:val="20"/>
              </w:rPr>
              <w:t>Gap7: More data, real-time</w:t>
            </w:r>
          </w:p>
        </w:tc>
        <w:tc>
          <w:tcPr>
            <w:tcW w:w="2727" w:type="dxa"/>
            <w:tcBorders>
              <w:top w:val="nil"/>
              <w:left w:val="nil"/>
              <w:bottom w:val="nil"/>
              <w:right w:val="nil"/>
            </w:tcBorders>
            <w:shd w:val="clear" w:color="auto" w:fill="auto"/>
            <w:vAlign w:val="center"/>
            <w:hideMark/>
          </w:tcPr>
          <w:p w14:paraId="3B4C8C1D" w14:textId="77777777" w:rsidR="00AD4DC7" w:rsidRPr="006C259F" w:rsidRDefault="00AD4DC7" w:rsidP="001F2819">
            <w:pPr>
              <w:spacing w:line="240" w:lineRule="auto"/>
              <w:rPr>
                <w:sz w:val="20"/>
                <w:szCs w:val="20"/>
              </w:rPr>
            </w:pPr>
            <w:r w:rsidRPr="006C259F">
              <w:rPr>
                <w:sz w:val="20"/>
                <w:szCs w:val="20"/>
                <w:lang w:val="de-DE"/>
              </w:rPr>
              <w:t>Zgodavova et al. (2020)</w:t>
            </w:r>
            <w:r w:rsidRPr="006C259F">
              <w:rPr>
                <w:sz w:val="20"/>
                <w:szCs w:val="20"/>
                <w:lang w:val="de-DE"/>
              </w:rPr>
              <w:br/>
              <w:t xml:space="preserve">Azadeh-Fard et al. </w:t>
            </w:r>
            <w:r w:rsidRPr="006C259F">
              <w:rPr>
                <w:sz w:val="20"/>
                <w:szCs w:val="20"/>
              </w:rPr>
              <w:t>(2019)</w:t>
            </w:r>
          </w:p>
        </w:tc>
        <w:tc>
          <w:tcPr>
            <w:tcW w:w="3430" w:type="dxa"/>
            <w:tcBorders>
              <w:top w:val="nil"/>
              <w:left w:val="nil"/>
              <w:bottom w:val="nil"/>
              <w:right w:val="nil"/>
            </w:tcBorders>
            <w:shd w:val="clear" w:color="auto" w:fill="auto"/>
            <w:vAlign w:val="center"/>
            <w:hideMark/>
          </w:tcPr>
          <w:p w14:paraId="02A81665" w14:textId="77777777" w:rsidR="00AD4DC7" w:rsidRPr="006C259F" w:rsidRDefault="00AD4DC7" w:rsidP="001F2819">
            <w:pPr>
              <w:spacing w:line="240" w:lineRule="auto"/>
              <w:rPr>
                <w:sz w:val="20"/>
                <w:szCs w:val="20"/>
              </w:rPr>
            </w:pPr>
            <w:r w:rsidRPr="006C259F">
              <w:rPr>
                <w:sz w:val="20"/>
                <w:szCs w:val="20"/>
              </w:rPr>
              <w:t>Test with more real-time data and/or a larger data set</w:t>
            </w:r>
          </w:p>
        </w:tc>
      </w:tr>
      <w:tr w:rsidR="00AD4DC7" w:rsidRPr="006C259F" w14:paraId="56264603" w14:textId="77777777" w:rsidTr="00EC15ED">
        <w:trPr>
          <w:trHeight w:val="302"/>
        </w:trPr>
        <w:tc>
          <w:tcPr>
            <w:tcW w:w="3346" w:type="dxa"/>
            <w:vMerge/>
            <w:tcBorders>
              <w:top w:val="nil"/>
              <w:left w:val="nil"/>
              <w:bottom w:val="single" w:sz="4" w:space="0" w:color="000000"/>
              <w:right w:val="nil"/>
            </w:tcBorders>
            <w:vAlign w:val="center"/>
            <w:hideMark/>
          </w:tcPr>
          <w:p w14:paraId="2F72F88E" w14:textId="77777777" w:rsidR="00AD4DC7" w:rsidRPr="006C259F" w:rsidRDefault="00AD4DC7" w:rsidP="001F2819">
            <w:pPr>
              <w:spacing w:line="240" w:lineRule="auto"/>
              <w:rPr>
                <w:sz w:val="20"/>
                <w:szCs w:val="20"/>
              </w:rPr>
            </w:pPr>
          </w:p>
        </w:tc>
        <w:tc>
          <w:tcPr>
            <w:tcW w:w="2727" w:type="dxa"/>
            <w:tcBorders>
              <w:top w:val="single" w:sz="4" w:space="0" w:color="auto"/>
              <w:left w:val="nil"/>
              <w:bottom w:val="single" w:sz="4" w:space="0" w:color="auto"/>
              <w:right w:val="nil"/>
            </w:tcBorders>
            <w:shd w:val="clear" w:color="auto" w:fill="auto"/>
            <w:vAlign w:val="center"/>
            <w:hideMark/>
          </w:tcPr>
          <w:p w14:paraId="68B6202A" w14:textId="77777777" w:rsidR="00AD4DC7" w:rsidRPr="006C259F" w:rsidRDefault="00AD4DC7" w:rsidP="001F2819">
            <w:pPr>
              <w:spacing w:line="240" w:lineRule="auto"/>
              <w:rPr>
                <w:sz w:val="20"/>
                <w:szCs w:val="20"/>
              </w:rPr>
            </w:pPr>
            <w:r w:rsidRPr="006C259F">
              <w:rPr>
                <w:sz w:val="20"/>
                <w:szCs w:val="20"/>
              </w:rPr>
              <w:t>Fahey et al. (2020)</w:t>
            </w:r>
          </w:p>
        </w:tc>
        <w:tc>
          <w:tcPr>
            <w:tcW w:w="3430" w:type="dxa"/>
            <w:tcBorders>
              <w:top w:val="single" w:sz="4" w:space="0" w:color="auto"/>
              <w:left w:val="nil"/>
              <w:bottom w:val="single" w:sz="4" w:space="0" w:color="auto"/>
              <w:right w:val="nil"/>
            </w:tcBorders>
            <w:shd w:val="clear" w:color="auto" w:fill="auto"/>
            <w:vAlign w:val="center"/>
            <w:hideMark/>
          </w:tcPr>
          <w:p w14:paraId="2DFCCBE1" w14:textId="77777777" w:rsidR="00AD4DC7" w:rsidRPr="006C259F" w:rsidRDefault="00AD4DC7" w:rsidP="001F2819">
            <w:pPr>
              <w:spacing w:line="240" w:lineRule="auto"/>
              <w:rPr>
                <w:sz w:val="20"/>
                <w:szCs w:val="20"/>
              </w:rPr>
            </w:pPr>
            <w:r w:rsidRPr="006C259F">
              <w:rPr>
                <w:sz w:val="20"/>
                <w:szCs w:val="20"/>
              </w:rPr>
              <w:t>Add more data to improve model accuracy</w:t>
            </w:r>
          </w:p>
        </w:tc>
      </w:tr>
      <w:tr w:rsidR="00AD4DC7" w:rsidRPr="006C259F" w14:paraId="75F1047F" w14:textId="77777777" w:rsidTr="00EC15ED">
        <w:trPr>
          <w:trHeight w:val="287"/>
        </w:trPr>
        <w:tc>
          <w:tcPr>
            <w:tcW w:w="3346" w:type="dxa"/>
            <w:tcBorders>
              <w:top w:val="nil"/>
              <w:left w:val="nil"/>
              <w:bottom w:val="nil"/>
              <w:right w:val="nil"/>
            </w:tcBorders>
            <w:shd w:val="clear" w:color="auto" w:fill="auto"/>
            <w:vAlign w:val="center"/>
            <w:hideMark/>
          </w:tcPr>
          <w:p w14:paraId="1558C1AD" w14:textId="77777777" w:rsidR="00AD4DC7" w:rsidRPr="006C259F" w:rsidRDefault="00AD4DC7" w:rsidP="001F2819">
            <w:pPr>
              <w:spacing w:line="240" w:lineRule="auto"/>
              <w:rPr>
                <w:sz w:val="20"/>
                <w:szCs w:val="20"/>
              </w:rPr>
            </w:pPr>
            <w:r w:rsidRPr="006C259F">
              <w:rPr>
                <w:sz w:val="20"/>
                <w:szCs w:val="20"/>
              </w:rPr>
              <w:t>Gap8: Improve prediction capability</w:t>
            </w:r>
          </w:p>
        </w:tc>
        <w:tc>
          <w:tcPr>
            <w:tcW w:w="2727" w:type="dxa"/>
            <w:tcBorders>
              <w:top w:val="nil"/>
              <w:left w:val="nil"/>
              <w:bottom w:val="nil"/>
              <w:right w:val="nil"/>
            </w:tcBorders>
            <w:shd w:val="clear" w:color="auto" w:fill="auto"/>
            <w:vAlign w:val="center"/>
            <w:hideMark/>
          </w:tcPr>
          <w:p w14:paraId="090AC27F" w14:textId="77777777" w:rsidR="00AD4DC7" w:rsidRPr="006C259F" w:rsidRDefault="00AD4DC7" w:rsidP="001F2819">
            <w:pPr>
              <w:spacing w:line="240" w:lineRule="auto"/>
              <w:rPr>
                <w:sz w:val="20"/>
                <w:szCs w:val="20"/>
              </w:rPr>
            </w:pPr>
            <w:r w:rsidRPr="006C259F">
              <w:rPr>
                <w:sz w:val="20"/>
                <w:szCs w:val="20"/>
              </w:rPr>
              <w:t>Hsiao et al. (2016)</w:t>
            </w:r>
          </w:p>
        </w:tc>
        <w:tc>
          <w:tcPr>
            <w:tcW w:w="3430" w:type="dxa"/>
            <w:tcBorders>
              <w:top w:val="nil"/>
              <w:left w:val="nil"/>
              <w:bottom w:val="nil"/>
              <w:right w:val="nil"/>
            </w:tcBorders>
            <w:shd w:val="clear" w:color="auto" w:fill="auto"/>
            <w:vAlign w:val="center"/>
            <w:hideMark/>
          </w:tcPr>
          <w:p w14:paraId="7CD441E6" w14:textId="77777777" w:rsidR="00AD4DC7" w:rsidRPr="006C259F" w:rsidRDefault="00AD4DC7" w:rsidP="001F2819">
            <w:pPr>
              <w:spacing w:line="240" w:lineRule="auto"/>
              <w:rPr>
                <w:sz w:val="20"/>
                <w:szCs w:val="20"/>
              </w:rPr>
            </w:pPr>
            <w:r w:rsidRPr="006C259F">
              <w:rPr>
                <w:sz w:val="20"/>
                <w:szCs w:val="20"/>
              </w:rPr>
              <w:t>Include more diverse service context features that impact customer complaints (e.g. noise level) into the model.</w:t>
            </w:r>
          </w:p>
        </w:tc>
      </w:tr>
      <w:tr w:rsidR="00AD4DC7" w:rsidRPr="006C259F" w14:paraId="6948CA4D" w14:textId="77777777" w:rsidTr="00EC15ED">
        <w:trPr>
          <w:trHeight w:val="302"/>
        </w:trPr>
        <w:tc>
          <w:tcPr>
            <w:tcW w:w="3346" w:type="dxa"/>
            <w:tcBorders>
              <w:top w:val="single" w:sz="4" w:space="0" w:color="auto"/>
              <w:left w:val="nil"/>
              <w:bottom w:val="single" w:sz="12" w:space="0" w:color="auto"/>
              <w:right w:val="nil"/>
            </w:tcBorders>
            <w:shd w:val="clear" w:color="auto" w:fill="auto"/>
            <w:vAlign w:val="center"/>
            <w:hideMark/>
          </w:tcPr>
          <w:p w14:paraId="3A46645D" w14:textId="77777777" w:rsidR="00AD4DC7" w:rsidRPr="006C259F" w:rsidRDefault="00AD4DC7" w:rsidP="001F2819">
            <w:pPr>
              <w:spacing w:line="240" w:lineRule="auto"/>
              <w:rPr>
                <w:sz w:val="20"/>
                <w:szCs w:val="20"/>
              </w:rPr>
            </w:pPr>
            <w:r w:rsidRPr="006C259F">
              <w:rPr>
                <w:sz w:val="20"/>
                <w:szCs w:val="20"/>
              </w:rPr>
              <w:t>Gap9: Exploit potential for a greener process</w:t>
            </w:r>
          </w:p>
        </w:tc>
        <w:tc>
          <w:tcPr>
            <w:tcW w:w="2727" w:type="dxa"/>
            <w:tcBorders>
              <w:top w:val="single" w:sz="4" w:space="0" w:color="auto"/>
              <w:left w:val="nil"/>
              <w:bottom w:val="single" w:sz="12" w:space="0" w:color="auto"/>
              <w:right w:val="nil"/>
            </w:tcBorders>
            <w:shd w:val="clear" w:color="auto" w:fill="auto"/>
            <w:vAlign w:val="center"/>
            <w:hideMark/>
          </w:tcPr>
          <w:p w14:paraId="398510BD" w14:textId="77777777" w:rsidR="00AD4DC7" w:rsidRPr="006C259F" w:rsidRDefault="00AD4DC7" w:rsidP="001F2819">
            <w:pPr>
              <w:spacing w:line="240" w:lineRule="auto"/>
              <w:rPr>
                <w:sz w:val="20"/>
                <w:szCs w:val="20"/>
              </w:rPr>
            </w:pPr>
            <w:proofErr w:type="spellStart"/>
            <w:r w:rsidRPr="006C259F">
              <w:rPr>
                <w:sz w:val="20"/>
                <w:szCs w:val="20"/>
              </w:rPr>
              <w:t>Shivajee</w:t>
            </w:r>
            <w:proofErr w:type="spellEnd"/>
            <w:r w:rsidRPr="006C259F">
              <w:rPr>
                <w:sz w:val="20"/>
                <w:szCs w:val="20"/>
              </w:rPr>
              <w:t xml:space="preserve"> et al. (2019)</w:t>
            </w:r>
          </w:p>
        </w:tc>
        <w:tc>
          <w:tcPr>
            <w:tcW w:w="3430" w:type="dxa"/>
            <w:tcBorders>
              <w:top w:val="single" w:sz="4" w:space="0" w:color="auto"/>
              <w:left w:val="nil"/>
              <w:bottom w:val="single" w:sz="12" w:space="0" w:color="auto"/>
              <w:right w:val="nil"/>
            </w:tcBorders>
            <w:shd w:val="clear" w:color="auto" w:fill="auto"/>
            <w:vAlign w:val="center"/>
            <w:hideMark/>
          </w:tcPr>
          <w:p w14:paraId="40DFEB0B" w14:textId="77777777" w:rsidR="00AD4DC7" w:rsidRPr="006C259F" w:rsidRDefault="00AD4DC7" w:rsidP="001F2819">
            <w:pPr>
              <w:spacing w:line="240" w:lineRule="auto"/>
              <w:rPr>
                <w:sz w:val="20"/>
                <w:szCs w:val="20"/>
              </w:rPr>
            </w:pPr>
            <w:r w:rsidRPr="006C259F">
              <w:rPr>
                <w:sz w:val="20"/>
                <w:szCs w:val="20"/>
              </w:rPr>
              <w:t>Define sustainability goals and aim to achieve them.</w:t>
            </w:r>
          </w:p>
        </w:tc>
      </w:tr>
    </w:tbl>
    <w:p w14:paraId="2885ECDA" w14:textId="77777777" w:rsidR="00AD4DC7" w:rsidRPr="006C259F" w:rsidRDefault="00AD4DC7" w:rsidP="006A684D">
      <w:pPr>
        <w:pStyle w:val="Newparagraph"/>
      </w:pPr>
    </w:p>
    <w:p w14:paraId="34DC2ADB" w14:textId="77777777" w:rsidR="00AD4DC7" w:rsidRPr="006C259F" w:rsidRDefault="00AD4DC7" w:rsidP="006B166C">
      <w:pPr>
        <w:pStyle w:val="Newparagraph"/>
      </w:pPr>
      <w:r w:rsidRPr="006C259F">
        <w:t xml:space="preserve">Another vital gap that should urgently be addressed is the lack of exploitation of digital technologies. Opportunities offered by I4.0 technologies should be exploited by incorporating more diverse technologies into one framework. Unfortunately, many of the frameworks integrate only one technique, such as Data Mining </w:t>
      </w:r>
      <w:r w:rsidRPr="006C259F">
        <w:rPr>
          <w:noProof/>
        </w:rPr>
        <w:t>(Ghosh and Maiti 2014)</w:t>
      </w:r>
      <w:r w:rsidRPr="006C259F">
        <w:t xml:space="preserve"> or Process Mining </w:t>
      </w:r>
      <w:r w:rsidRPr="006C259F">
        <w:rPr>
          <w:noProof/>
        </w:rPr>
        <w:t>(Graafmans et al. 2021, Kregel et al. 2021)</w:t>
      </w:r>
      <w:r w:rsidRPr="006C259F">
        <w:t xml:space="preserve"> or Big Data </w:t>
      </w:r>
      <w:r w:rsidRPr="006C259F">
        <w:rPr>
          <w:noProof/>
        </w:rPr>
        <w:t>(Laux et al. 2017).</w:t>
      </w:r>
      <w:r w:rsidRPr="006C259F">
        <w:t xml:space="preserve"> Consequently, a future study should develop a comprehensive LSS4.0 framework that contextualises results from existing studies. This new framework should subsequently be evaluated in the real world. Finally, the integration of I4.0 with the Design for Six Sigma methodology is another opportunity for future research.</w:t>
      </w:r>
    </w:p>
    <w:p w14:paraId="7D64EE38" w14:textId="77777777" w:rsidR="00AD4DC7" w:rsidRPr="006C259F" w:rsidRDefault="00AD4DC7">
      <w:pPr>
        <w:pStyle w:val="Heading1"/>
        <w:numPr>
          <w:ilvl w:val="0"/>
          <w:numId w:val="2"/>
        </w:numPr>
        <w:ind w:left="0" w:firstLine="0"/>
      </w:pPr>
      <w:bookmarkStart w:id="53" w:name="_Ref112950760"/>
      <w:bookmarkStart w:id="54" w:name="_Hlk113524126"/>
      <w:r w:rsidRPr="006C259F">
        <w:t>Proposed DMAIC4.0 conceptual framework</w:t>
      </w:r>
      <w:bookmarkEnd w:id="53"/>
    </w:p>
    <w:p w14:paraId="2413D24E" w14:textId="77777777" w:rsidR="00AD4DC7" w:rsidRPr="006C259F" w:rsidRDefault="00AD4DC7">
      <w:pPr>
        <w:pStyle w:val="Paragraph"/>
      </w:pPr>
      <w:r w:rsidRPr="006C259F">
        <w:t xml:space="preserve">The 5 DMAIC phases served as a starting point for the framework development. The approaches presented in the previous sections were synthesised according to the underlying I4.0 concept, such as Big Data Analytics, Machine Learning, Data Mining, Process Mining and Internet of Things. The LSS tools supported by I4.0 technologies were assigned to the </w:t>
      </w:r>
      <w:r w:rsidRPr="006C259F">
        <w:lastRenderedPageBreak/>
        <w:t xml:space="preserve">DMAIC phase in which they are typically used. The I4.0 tools and techniques that can support the respective LSS tool are attached beneath. The framework is illustrated in </w:t>
      </w:r>
      <w:r w:rsidRPr="006C259F">
        <w:fldChar w:fldCharType="begin"/>
      </w:r>
      <w:r w:rsidRPr="006C259F">
        <w:instrText xml:space="preserve"> REF _Ref112691779 \h  \* MERGEFORMAT </w:instrText>
      </w:r>
      <w:r w:rsidRPr="006C259F">
        <w:fldChar w:fldCharType="separate"/>
      </w:r>
      <w:r w:rsidRPr="006C259F">
        <w:t xml:space="preserve">Figure </w:t>
      </w:r>
      <w:r w:rsidRPr="006C259F">
        <w:rPr>
          <w:noProof/>
        </w:rPr>
        <w:t>9</w:t>
      </w:r>
      <w:r w:rsidRPr="006C259F">
        <w:fldChar w:fldCharType="end"/>
      </w:r>
      <w:r w:rsidRPr="006C259F">
        <w:t>.</w:t>
      </w:r>
    </w:p>
    <w:p w14:paraId="2777CCD5" w14:textId="77777777" w:rsidR="00AD4DC7" w:rsidRDefault="00AD4DC7" w:rsidP="003A4913">
      <w:pPr>
        <w:pStyle w:val="Newparagraph"/>
        <w:sectPr w:rsidR="00AD4DC7" w:rsidSect="00EC15ED">
          <w:headerReference w:type="even" r:id="rId16"/>
          <w:headerReference w:type="default" r:id="rId17"/>
          <w:footerReference w:type="even" r:id="rId18"/>
          <w:footerReference w:type="default" r:id="rId19"/>
          <w:headerReference w:type="first" r:id="rId20"/>
          <w:footerReference w:type="first" r:id="rId21"/>
          <w:pgSz w:w="11906" w:h="16838"/>
          <w:pgMar w:top="1417" w:right="1417" w:bottom="1134" w:left="1417" w:header="708" w:footer="708" w:gutter="0"/>
          <w:cols w:space="708"/>
          <w:docGrid w:linePitch="360"/>
        </w:sectPr>
      </w:pPr>
    </w:p>
    <w:p w14:paraId="39F9E0B2" w14:textId="77777777" w:rsidR="00AD4DC7" w:rsidRPr="006C259F" w:rsidRDefault="00AD4DC7" w:rsidP="00FC49CA">
      <w:pPr>
        <w:pStyle w:val="Newparagraph"/>
        <w:keepNext/>
        <w:spacing w:line="240" w:lineRule="auto"/>
        <w:ind w:firstLine="0"/>
      </w:pPr>
      <w:r w:rsidRPr="006C259F">
        <w:rPr>
          <w:noProof/>
        </w:rPr>
        <w:lastRenderedPageBreak/>
        <w:drawing>
          <wp:inline distT="0" distB="0" distL="0" distR="0" wp14:anchorId="36B5494E" wp14:editId="63CA091B">
            <wp:extent cx="8533732" cy="5804452"/>
            <wp:effectExtent l="0" t="0" r="1270" b="635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8538130" cy="5807443"/>
                    </a:xfrm>
                    <a:prstGeom prst="rect">
                      <a:avLst/>
                    </a:prstGeom>
                  </pic:spPr>
                </pic:pic>
              </a:graphicData>
            </a:graphic>
          </wp:inline>
        </w:drawing>
      </w:r>
    </w:p>
    <w:p w14:paraId="422DD3EC" w14:textId="77777777" w:rsidR="00AD4DC7" w:rsidRPr="006C259F" w:rsidRDefault="00AD4DC7" w:rsidP="00FC49CA">
      <w:pPr>
        <w:pStyle w:val="Figurecaption"/>
        <w:spacing w:line="240" w:lineRule="auto"/>
      </w:pPr>
      <w:bookmarkStart w:id="55" w:name="_Ref112691779"/>
      <w:r w:rsidRPr="006C259F">
        <w:lastRenderedPageBreak/>
        <w:t xml:space="preserve">Figure </w:t>
      </w:r>
      <w:fldSimple w:instr=" SEQ Figure \* ARABIC ">
        <w:r w:rsidRPr="006C259F">
          <w:rPr>
            <w:noProof/>
          </w:rPr>
          <w:t>9</w:t>
        </w:r>
      </w:fldSimple>
      <w:bookmarkEnd w:id="55"/>
      <w:r w:rsidRPr="006C259F">
        <w:t>. DMAIC 4.0 conceptual framework.</w:t>
      </w:r>
    </w:p>
    <w:p w14:paraId="7327D49B" w14:textId="77777777" w:rsidR="00AD4DC7" w:rsidRDefault="00AD4DC7" w:rsidP="005F7B19">
      <w:pPr>
        <w:sectPr w:rsidR="00AD4DC7" w:rsidSect="00FF02C8">
          <w:pgSz w:w="16838" w:h="11906" w:orient="landscape"/>
          <w:pgMar w:top="1417" w:right="1417" w:bottom="709" w:left="1134" w:header="708" w:footer="708" w:gutter="0"/>
          <w:cols w:space="708"/>
          <w:docGrid w:linePitch="360"/>
        </w:sectPr>
      </w:pPr>
    </w:p>
    <w:p w14:paraId="5A143046" w14:textId="77777777" w:rsidR="00AD4DC7" w:rsidRPr="006C259F" w:rsidRDefault="00AD4DC7" w:rsidP="005F7B19"/>
    <w:p w14:paraId="538CD1E8" w14:textId="77777777" w:rsidR="00AD4DC7" w:rsidRDefault="00AD4DC7" w:rsidP="00423D89">
      <w:pPr>
        <w:pStyle w:val="Newparagraph"/>
      </w:pPr>
      <w:r w:rsidRPr="001E12BC">
        <w:t>This conceptual framework shows five I4.0 concepts with multiple techniques that support 27 LSS tools or tasks.</w:t>
      </w:r>
      <w:r>
        <w:t xml:space="preserve"> While BDA, PM and IoT cover all DMAIC phases, ML, ANN and DM are especially helpful for the Analyse phase. </w:t>
      </w:r>
      <w:r w:rsidRPr="00423D89">
        <w:t>Although the articles reviewed found that DM techniques supported only six LSS tasks, this does not imply that DM is the least beneficial I4.0 concept for DMAIC projects. The advantage of DM-based tools is that they can be applied relatively quickly because they require only a few technical prerequisites, such as an analytics software tool.</w:t>
      </w:r>
      <w:r w:rsidRPr="006C259F">
        <w:t xml:space="preserve"> </w:t>
      </w:r>
      <w:r w:rsidRPr="00423D89">
        <w:t>The implementation of Big Data and IoT architectures or PM applications, on the other hand, is more complex and time-consuming.</w:t>
      </w:r>
    </w:p>
    <w:p w14:paraId="5C5DA15F" w14:textId="77777777" w:rsidR="00AD4DC7" w:rsidRPr="006C259F" w:rsidRDefault="00AD4DC7" w:rsidP="00423D89">
      <w:pPr>
        <w:pStyle w:val="Newparagraph"/>
      </w:pPr>
      <w:r w:rsidRPr="006C259F">
        <w:t xml:space="preserve">In general, the I4.0 tools </w:t>
      </w:r>
      <w:r>
        <w:t xml:space="preserve">and concepts </w:t>
      </w:r>
      <w:r w:rsidRPr="006C259F">
        <w:t xml:space="preserve">identified for this framework can </w:t>
      </w:r>
      <w:r>
        <w:t>mostly</w:t>
      </w:r>
      <w:r w:rsidRPr="006C259F">
        <w:t xml:space="preserve"> be applied individually </w:t>
      </w:r>
      <w:r>
        <w:t xml:space="preserve">or </w:t>
      </w:r>
      <w:r w:rsidRPr="006C259F">
        <w:t>in combination. The tool selection depends on the problem’s nature and the data availability and type. For example, where large amounts of data are available, BDA techniques can boost LSS tools by gaining insights into the process and predicting future events. However, leveraging BDA and IoT for LSS projects depends on these technologies already being implemented within the company. For both DM</w:t>
      </w:r>
      <w:r>
        <w:t>, ML, ANN</w:t>
      </w:r>
      <w:r w:rsidRPr="006C259F">
        <w:t xml:space="preserve"> and PM,</w:t>
      </w:r>
      <w:r>
        <w:t xml:space="preserve"> the software market offers</w:t>
      </w:r>
      <w:r w:rsidRPr="006C259F">
        <w:t xml:space="preserve"> free standard software applications that can be implemented to enhance improvement projects. </w:t>
      </w:r>
      <w:r>
        <w:t>Nonetheless, all techniques have in common that</w:t>
      </w:r>
      <w:r w:rsidRPr="00B25390">
        <w:t xml:space="preserve"> they require the </w:t>
      </w:r>
      <w:r>
        <w:t>relevant</w:t>
      </w:r>
      <w:r w:rsidRPr="00B25390">
        <w:t xml:space="preserve"> expertise </w:t>
      </w:r>
      <w:r>
        <w:t>for their deployment.</w:t>
      </w:r>
    </w:p>
    <w:bookmarkEnd w:id="54"/>
    <w:p w14:paraId="0F04AF87" w14:textId="77777777" w:rsidR="00AD4DC7" w:rsidRPr="006C259F" w:rsidRDefault="00AD4DC7">
      <w:pPr>
        <w:pStyle w:val="Heading1"/>
        <w:numPr>
          <w:ilvl w:val="0"/>
          <w:numId w:val="2"/>
        </w:numPr>
        <w:ind w:left="0" w:firstLine="0"/>
      </w:pPr>
      <w:r w:rsidRPr="006C259F">
        <w:t>Conclusion</w:t>
      </w:r>
    </w:p>
    <w:p w14:paraId="41CE84BE" w14:textId="757F0198" w:rsidR="00AD4DC7" w:rsidRDefault="00AD4DC7" w:rsidP="003A4913">
      <w:pPr>
        <w:pStyle w:val="Paragraph"/>
      </w:pPr>
      <w:bookmarkStart w:id="56" w:name="_Hlk112918867"/>
      <w:r w:rsidRPr="006C259F">
        <w:t xml:space="preserve">LSS is still the most popular business process improvement methodology </w:t>
      </w:r>
      <w:r w:rsidRPr="006C259F">
        <w:rPr>
          <w:noProof/>
        </w:rPr>
        <w:t>(Sony, Antony, and Naik 2020) witnessed for several decades,</w:t>
      </w:r>
      <w:r w:rsidRPr="006C259F">
        <w:t xml:space="preserve"> and its integration with I4.0 is an emerging trend </w:t>
      </w:r>
      <w:r w:rsidRPr="006C259F">
        <w:rPr>
          <w:noProof/>
        </w:rPr>
        <w:t>(Antony et al. 2019)</w:t>
      </w:r>
      <w:r w:rsidRPr="006C259F">
        <w:t xml:space="preserve">. </w:t>
      </w:r>
      <w:r w:rsidRPr="008B36EF">
        <w:rPr>
          <w:highlight w:val="yellow"/>
        </w:rPr>
        <w:t xml:space="preserve">There have been several literature reviews that examine the integration of </w:t>
      </w:r>
      <w:r w:rsidRPr="000B661B">
        <w:rPr>
          <w:highlight w:val="yellow"/>
        </w:rPr>
        <w:t xml:space="preserve">smart technologies and LSS. However, this review differs from previous work in several aspects. First, it specifically focuses on I4.0 technologies and LSS tools without being limited to specific technologies or industries. In Stage I, we found that 692 papers have examined </w:t>
      </w:r>
      <w:r w:rsidRPr="000B661B">
        <w:rPr>
          <w:highlight w:val="yellow"/>
        </w:rPr>
        <w:lastRenderedPageBreak/>
        <w:t xml:space="preserve">various I4.0 solutions such as ANN, DM, ML, BDA, and AI </w:t>
      </w:r>
      <w:r w:rsidR="00111799">
        <w:rPr>
          <w:highlight w:val="yellow"/>
        </w:rPr>
        <w:t xml:space="preserve">in </w:t>
      </w:r>
      <w:r w:rsidRPr="000B661B">
        <w:rPr>
          <w:highlight w:val="yellow"/>
        </w:rPr>
        <w:t>conjunction with LSS tools. This shows that there is much interest in exploring integration opportunities. Second, it thoroughly explores how I4.0 technologies can enhance LSS projects. Stage II provides an in-depth assessment of 37 studies. A comprehensive picture emerged of which I4.0 technologies are suitable to enhance LSS tools and which benefits can be achieved</w:t>
      </w:r>
      <w:bookmarkStart w:id="57" w:name="_Hlk113521787"/>
      <w:r w:rsidRPr="000B661B">
        <w:rPr>
          <w:highlight w:val="yellow"/>
        </w:rPr>
        <w:t xml:space="preserve">. Further, Stage III analyses 21 papers presenting frameworks, methods, approaches, models, and roadmaps for integrating I4.0 technologies with LSS DMAIC. These were grouped and discussed according to their relevance and </w:t>
      </w:r>
      <w:r w:rsidRPr="00562516">
        <w:rPr>
          <w:highlight w:val="yellow"/>
        </w:rPr>
        <w:t xml:space="preserve">transferability. </w:t>
      </w:r>
      <w:r>
        <w:rPr>
          <w:highlight w:val="yellow"/>
        </w:rPr>
        <w:t>Their gaps and</w:t>
      </w:r>
      <w:r w:rsidRPr="00562516">
        <w:rPr>
          <w:highlight w:val="yellow"/>
        </w:rPr>
        <w:t xml:space="preserve"> limitations</w:t>
      </w:r>
      <w:r>
        <w:rPr>
          <w:highlight w:val="yellow"/>
        </w:rPr>
        <w:t xml:space="preserve"> were discussed as well</w:t>
      </w:r>
      <w:r w:rsidRPr="00562516">
        <w:rPr>
          <w:highlight w:val="yellow"/>
        </w:rPr>
        <w:t>.</w:t>
      </w:r>
      <w:r w:rsidRPr="00980B1A">
        <w:t xml:space="preserve"> </w:t>
      </w:r>
      <w:r w:rsidRPr="006C259F">
        <w:t xml:space="preserve">Researchers are encouraged to explore this hybrid area further using the future research directions outlined in section </w:t>
      </w:r>
      <w:r>
        <w:fldChar w:fldCharType="begin"/>
      </w:r>
      <w:r>
        <w:instrText xml:space="preserve"> REF _Ref113192147 \r \h </w:instrText>
      </w:r>
      <w:r>
        <w:fldChar w:fldCharType="separate"/>
      </w:r>
      <w:r>
        <w:t>4.4</w:t>
      </w:r>
      <w:r>
        <w:fldChar w:fldCharType="end"/>
      </w:r>
    </w:p>
    <w:p w14:paraId="2AC7376E" w14:textId="77777777" w:rsidR="00AD4DC7" w:rsidRPr="006C259F" w:rsidRDefault="00AD4DC7" w:rsidP="000D32CF">
      <w:pPr>
        <w:pStyle w:val="Newparagraph"/>
      </w:pPr>
      <w:r w:rsidRPr="009F3CD8">
        <w:rPr>
          <w:highlight w:val="yellow"/>
        </w:rPr>
        <w:t xml:space="preserve">Finally, the captured methods and approaches were synthesised into a novel DMAIC 4.0 framework. It differs from existing frameworks, for example, by </w:t>
      </w:r>
      <w:r w:rsidRPr="009F3CD8">
        <w:rPr>
          <w:noProof/>
          <w:highlight w:val="yellow"/>
        </w:rPr>
        <w:t>Belhadi</w:t>
      </w:r>
      <w:r w:rsidRPr="009F3CD8">
        <w:rPr>
          <w:i/>
          <w:noProof/>
          <w:highlight w:val="yellow"/>
        </w:rPr>
        <w:t xml:space="preserve"> et al.</w:t>
      </w:r>
      <w:r w:rsidRPr="009F3CD8">
        <w:rPr>
          <w:noProof/>
          <w:highlight w:val="yellow"/>
        </w:rPr>
        <w:t xml:space="preserve"> (2020)</w:t>
      </w:r>
      <w:r>
        <w:rPr>
          <w:highlight w:val="yellow"/>
        </w:rPr>
        <w:t xml:space="preserve"> or </w:t>
      </w:r>
      <w:r>
        <w:rPr>
          <w:noProof/>
          <w:highlight w:val="yellow"/>
        </w:rPr>
        <w:t>Sordan</w:t>
      </w:r>
      <w:r w:rsidRPr="00980B1A">
        <w:rPr>
          <w:i/>
          <w:noProof/>
          <w:highlight w:val="yellow"/>
        </w:rPr>
        <w:t xml:space="preserve"> et al.</w:t>
      </w:r>
      <w:r>
        <w:rPr>
          <w:noProof/>
          <w:highlight w:val="yellow"/>
        </w:rPr>
        <w:t xml:space="preserve"> (2021)</w:t>
      </w:r>
      <w:r w:rsidRPr="009F3CD8">
        <w:rPr>
          <w:highlight w:val="yellow"/>
        </w:rPr>
        <w:t xml:space="preserve">, </w:t>
      </w:r>
      <w:bookmarkStart w:id="58" w:name="_Hlk120697005"/>
      <w:r w:rsidRPr="009F3CD8">
        <w:rPr>
          <w:highlight w:val="yellow"/>
        </w:rPr>
        <w:t xml:space="preserve">because it </w:t>
      </w:r>
      <w:r>
        <w:rPr>
          <w:highlight w:val="yellow"/>
        </w:rPr>
        <w:t>includes</w:t>
      </w:r>
      <w:r w:rsidRPr="009F3CD8">
        <w:rPr>
          <w:highlight w:val="yellow"/>
        </w:rPr>
        <w:t xml:space="preserve"> several I4.0 </w:t>
      </w:r>
      <w:r>
        <w:rPr>
          <w:highlight w:val="yellow"/>
        </w:rPr>
        <w:t>technologies</w:t>
      </w:r>
      <w:r w:rsidRPr="009F3CD8">
        <w:rPr>
          <w:highlight w:val="yellow"/>
        </w:rPr>
        <w:t xml:space="preserve"> </w:t>
      </w:r>
      <w:bookmarkEnd w:id="58"/>
      <w:r w:rsidRPr="009F3CD8">
        <w:rPr>
          <w:highlight w:val="yellow"/>
        </w:rPr>
        <w:t xml:space="preserve">and allocates them to LSS tools along the </w:t>
      </w:r>
      <w:r w:rsidRPr="00980B1A">
        <w:rPr>
          <w:highlight w:val="yellow"/>
        </w:rPr>
        <w:t>DMAIC cycle.</w:t>
      </w:r>
      <w:bookmarkStart w:id="59" w:name="_Hlk112921717"/>
      <w:bookmarkEnd w:id="56"/>
      <w:bookmarkEnd w:id="57"/>
    </w:p>
    <w:p w14:paraId="37A63899" w14:textId="77777777" w:rsidR="00AD4DC7" w:rsidRPr="006C259F" w:rsidRDefault="00AD4DC7">
      <w:pPr>
        <w:pStyle w:val="Heading2"/>
        <w:numPr>
          <w:ilvl w:val="1"/>
          <w:numId w:val="2"/>
        </w:numPr>
        <w:ind w:left="0" w:firstLine="0"/>
      </w:pPr>
      <w:bookmarkStart w:id="60" w:name="_Hlk113522056"/>
      <w:bookmarkStart w:id="61" w:name="_Hlk113464657"/>
      <w:bookmarkEnd w:id="59"/>
      <w:r w:rsidRPr="006C259F">
        <w:t>Practical and Managerial implications</w:t>
      </w:r>
    </w:p>
    <w:p w14:paraId="7ED623EA" w14:textId="77777777" w:rsidR="00AD4DC7" w:rsidRPr="006C259F" w:rsidRDefault="00AD4DC7" w:rsidP="000D32CF">
      <w:pPr>
        <w:pStyle w:val="Paragraph"/>
      </w:pPr>
      <w:bookmarkStart w:id="62" w:name="_Hlk112944647"/>
      <w:bookmarkStart w:id="63" w:name="_Hlk113522276"/>
      <w:bookmarkStart w:id="64" w:name="_Hlk113522186"/>
      <w:bookmarkEnd w:id="60"/>
      <w:r w:rsidRPr="006C259F">
        <w:t xml:space="preserve">The implications of this research for LSS practitioners are manifold. </w:t>
      </w:r>
      <w:bookmarkStart w:id="65" w:name="_Hlk112918895"/>
      <w:r w:rsidRPr="006C259F">
        <w:t xml:space="preserve">While several review articles on integrating LSS and I4.0 exist, no author has specifically addressed the DMAIC cycle and top 10 LSS tools thus far. The focus on LSS tools is of particular interest to practitioners facing limitations with traditional LSS tools and seeking remediation through modern technologies. The results of this study </w:t>
      </w:r>
      <w:r>
        <w:t>show</w:t>
      </w:r>
      <w:r w:rsidRPr="006C259F">
        <w:t xml:space="preserve"> how I4.0 technologies can be applied to boost LSS projects. Many companies have started with digital transformation</w:t>
      </w:r>
      <w:r>
        <w:t>;</w:t>
      </w:r>
      <w:r w:rsidRPr="006C259F">
        <w:t xml:space="preserve"> </w:t>
      </w:r>
      <w:r>
        <w:t>for instance</w:t>
      </w:r>
      <w:r w:rsidRPr="006C259F">
        <w:t xml:space="preserve">, they implemented sensors, IoT and various other smart technologies generating large amounts of data </w:t>
      </w:r>
      <w:r w:rsidRPr="006C259F">
        <w:rPr>
          <w:noProof/>
        </w:rPr>
        <w:t>(Butt 2020, Veile et al. 2020)</w:t>
      </w:r>
      <w:r w:rsidRPr="006C259F">
        <w:t>. The benefits highlighted, such as faster and more comprehensive cost reduction and the ability to optimi</w:t>
      </w:r>
      <w:r>
        <w:t>s</w:t>
      </w:r>
      <w:r w:rsidRPr="006C259F">
        <w:t xml:space="preserve">e quality with real-time data, should encourage managers and practitioners to exploit the potential of modern technologies to </w:t>
      </w:r>
      <w:r w:rsidRPr="006C259F">
        <w:lastRenderedPageBreak/>
        <w:t>benefit LSS.</w:t>
      </w:r>
    </w:p>
    <w:bookmarkEnd w:id="62"/>
    <w:bookmarkEnd w:id="65"/>
    <w:p w14:paraId="782CBC25" w14:textId="77777777" w:rsidR="00AD4DC7" w:rsidRPr="006C259F" w:rsidRDefault="00AD4DC7" w:rsidP="006B166C">
      <w:pPr>
        <w:pStyle w:val="Newparagraph"/>
      </w:pPr>
      <w:r w:rsidRPr="006C259F">
        <w:t xml:space="preserve">The designed framework shows how </w:t>
      </w:r>
      <w:r>
        <w:t>27</w:t>
      </w:r>
      <w:r w:rsidRPr="006C259F">
        <w:t xml:space="preserve"> common LSS practices can each be supported by a specific digital technology that may already exist in the organi</w:t>
      </w:r>
      <w:r>
        <w:t>s</w:t>
      </w:r>
      <w:r w:rsidRPr="006C259F">
        <w:t>ation. The design is intended to be generic rather than specific to enable practitioners to adapt it according to their context and needs. The framework promotes managerial awareness of areas where employees need to be upskilled. Moreover, LSS practitioners can identify which digital skills they might want to develop to keep up with the latest technological advancements</w:t>
      </w:r>
      <w:bookmarkEnd w:id="63"/>
      <w:r w:rsidRPr="006C259F">
        <w:t>.</w:t>
      </w:r>
    </w:p>
    <w:p w14:paraId="673AC642" w14:textId="77777777" w:rsidR="00AD4DC7" w:rsidRPr="006C259F" w:rsidRDefault="00AD4DC7">
      <w:pPr>
        <w:pStyle w:val="Heading2"/>
        <w:numPr>
          <w:ilvl w:val="1"/>
          <w:numId w:val="2"/>
        </w:numPr>
        <w:ind w:left="0" w:firstLine="0"/>
      </w:pPr>
      <w:bookmarkStart w:id="66" w:name="_Hlk112921815"/>
      <w:bookmarkEnd w:id="61"/>
      <w:bookmarkEnd w:id="64"/>
      <w:r w:rsidRPr="006C259F">
        <w:t>Agenda for future research</w:t>
      </w:r>
    </w:p>
    <w:p w14:paraId="54D4C4B1" w14:textId="77777777" w:rsidR="00AD4DC7" w:rsidRDefault="00AD4DC7" w:rsidP="000D32CF">
      <w:pPr>
        <w:pStyle w:val="Paragraph"/>
      </w:pPr>
      <w:bookmarkStart w:id="67" w:name="_Hlk113459270"/>
      <w:bookmarkStart w:id="68" w:name="_Hlk113459291"/>
      <w:bookmarkEnd w:id="66"/>
      <w:r w:rsidRPr="006C259F">
        <w:t>The scope of this study is determined by the search terms and databases used. The top 10 LSS tools were considered for this review. However, other LSS tools could also benefit from I4.0. For example, hundreds of studies exist on synergies between Design of Experiments and smart manufacturing, which deserves a separate investigation. Another limitation of this study is that conference proceedings that might provide</w:t>
      </w:r>
      <w:r>
        <w:t xml:space="preserve"> additional</w:t>
      </w:r>
      <w:r w:rsidRPr="006C259F">
        <w:t xml:space="preserve"> relevant and</w:t>
      </w:r>
      <w:r>
        <w:t xml:space="preserve"> more</w:t>
      </w:r>
      <w:r w:rsidRPr="006C259F">
        <w:t xml:space="preserve"> recent insights were not considered. </w:t>
      </w:r>
      <w:r w:rsidRPr="004D11A1">
        <w:rPr>
          <w:highlight w:val="yellow"/>
        </w:rPr>
        <w:t xml:space="preserve">The limitations in the scope </w:t>
      </w:r>
      <w:r>
        <w:rPr>
          <w:highlight w:val="yellow"/>
        </w:rPr>
        <w:t>consequently</w:t>
      </w:r>
      <w:r w:rsidRPr="004D11A1">
        <w:rPr>
          <w:highlight w:val="yellow"/>
        </w:rPr>
        <w:t xml:space="preserve"> limit the comprehensiveness of the framework.</w:t>
      </w:r>
      <w:r w:rsidRPr="004D11A1">
        <w:t xml:space="preserve"> </w:t>
      </w:r>
      <w:r w:rsidRPr="006C259F">
        <w:t xml:space="preserve">Therefore, future reviews could extend the </w:t>
      </w:r>
      <w:r>
        <w:t xml:space="preserve">research </w:t>
      </w:r>
      <w:r w:rsidRPr="006C259F">
        <w:t>scope and include conference papers and additional LSS tools.</w:t>
      </w:r>
    </w:p>
    <w:p w14:paraId="018A97AA" w14:textId="77777777" w:rsidR="00AD4DC7" w:rsidRDefault="00AD4DC7" w:rsidP="000D32CF">
      <w:pPr>
        <w:pStyle w:val="Newparagraph"/>
      </w:pPr>
      <w:r w:rsidRPr="000D32CF">
        <w:rPr>
          <w:highlight w:val="yellow"/>
        </w:rPr>
        <w:t>Furthermore, the proposed DMAIC 4.0 framework is mainly conceptual, as most approaches analysed in this review were not tested in practice or only applied in a single-case study.</w:t>
      </w:r>
      <w:r w:rsidRPr="000D32CF">
        <w:t xml:space="preserve"> </w:t>
      </w:r>
      <w:r w:rsidRPr="000D32CF">
        <w:rPr>
          <w:highlight w:val="yellow"/>
        </w:rPr>
        <w:t xml:space="preserve">To demonstrate that the framework is valid </w:t>
      </w:r>
      <w:bookmarkStart w:id="69" w:name="_Hlk120622529"/>
      <w:r w:rsidRPr="000D32CF">
        <w:rPr>
          <w:highlight w:val="yellow"/>
        </w:rPr>
        <w:t>for LSS projects</w:t>
      </w:r>
      <w:bookmarkEnd w:id="69"/>
      <w:r w:rsidRPr="000D32CF">
        <w:rPr>
          <w:highlight w:val="yellow"/>
        </w:rPr>
        <w:t>, it should be applied and evaluated in an industrial setting, for example, through case studies. Also, experiments or simulations may be suitable approaches to test the framework’s effectiveness, especially in manufacturing.</w:t>
      </w:r>
      <w:r w:rsidRPr="000D32CF">
        <w:t xml:space="preserve"> </w:t>
      </w:r>
      <w:r w:rsidRPr="000D32CF">
        <w:rPr>
          <w:highlight w:val="yellow"/>
        </w:rPr>
        <w:t>Similarly, the framework could be applied across different sectors to assess its practical relevance. However, since the framework encompasses many different technologies, it is neither realistic nor reasonable to implement it in its entirety. Therefore, selecting a set of</w:t>
      </w:r>
      <w:r>
        <w:rPr>
          <w:highlight w:val="yellow"/>
        </w:rPr>
        <w:t xml:space="preserve"> tools based on specific problems and circumstances is advisable</w:t>
      </w:r>
      <w:r w:rsidRPr="007B319B">
        <w:rPr>
          <w:highlight w:val="yellow"/>
        </w:rPr>
        <w:t xml:space="preserve">. These customised tool </w:t>
      </w:r>
      <w:r w:rsidRPr="007B319B">
        <w:rPr>
          <w:highlight w:val="yellow"/>
        </w:rPr>
        <w:lastRenderedPageBreak/>
        <w:t>bundles will guide organisations in digitalising LSS projects.</w:t>
      </w:r>
      <w:r>
        <w:t xml:space="preserve"> </w:t>
      </w:r>
      <w:r w:rsidRPr="00302FBC">
        <w:rPr>
          <w:highlight w:val="yellow"/>
        </w:rPr>
        <w:t xml:space="preserve">In conclusion, we hope the framework presented here will benefit future research, projects, and LSS practitioners looking into </w:t>
      </w:r>
      <w:r>
        <w:rPr>
          <w:highlight w:val="yellow"/>
        </w:rPr>
        <w:t>digitalisation</w:t>
      </w:r>
      <w:r w:rsidRPr="00302FBC">
        <w:rPr>
          <w:highlight w:val="yellow"/>
        </w:rPr>
        <w:t>.</w:t>
      </w:r>
    </w:p>
    <w:bookmarkEnd w:id="67"/>
    <w:bookmarkEnd w:id="68"/>
    <w:p w14:paraId="3CE914AC" w14:textId="77777777" w:rsidR="00AD4DC7" w:rsidRPr="006C259F" w:rsidRDefault="00AD4DC7">
      <w:pPr>
        <w:pStyle w:val="Heading1"/>
        <w:numPr>
          <w:ilvl w:val="0"/>
          <w:numId w:val="2"/>
        </w:numPr>
        <w:ind w:left="0" w:firstLine="0"/>
      </w:pPr>
      <w:r w:rsidRPr="006C259F">
        <w:t xml:space="preserve">Disclosure statement </w:t>
      </w:r>
    </w:p>
    <w:p w14:paraId="54CAE200" w14:textId="77777777" w:rsidR="00AD4DC7" w:rsidRPr="006C259F" w:rsidRDefault="00AD4DC7" w:rsidP="00430582">
      <w:pPr>
        <w:pStyle w:val="Paragraph"/>
      </w:pPr>
      <w:r w:rsidRPr="006C259F">
        <w:t>No potential conflict of interest was reported by the author(s).</w:t>
      </w:r>
    </w:p>
    <w:p w14:paraId="6F0C9D15" w14:textId="77777777" w:rsidR="00F93566" w:rsidRDefault="00F93566" w:rsidP="00DD32CD">
      <w:pPr>
        <w:pStyle w:val="References"/>
        <w:rPr>
          <w:b/>
          <w:bCs/>
        </w:rPr>
      </w:pPr>
    </w:p>
    <w:p w14:paraId="53D112A5" w14:textId="51F32B9C" w:rsidR="00AD4DC7" w:rsidRPr="00147C07" w:rsidRDefault="00AD4DC7" w:rsidP="00DD32CD">
      <w:pPr>
        <w:pStyle w:val="References"/>
        <w:rPr>
          <w:b/>
          <w:bCs/>
        </w:rPr>
      </w:pPr>
      <w:r w:rsidRPr="00147C07">
        <w:rPr>
          <w:b/>
          <w:bCs/>
        </w:rPr>
        <w:t>References</w:t>
      </w:r>
    </w:p>
    <w:p w14:paraId="16C51C36" w14:textId="77777777" w:rsidR="00AD4DC7" w:rsidRPr="006C259F" w:rsidRDefault="00AD4DC7" w:rsidP="00D22E15">
      <w:pPr>
        <w:pStyle w:val="EndNoteBibliography"/>
        <w:ind w:left="720" w:hanging="720"/>
      </w:pPr>
      <w:r w:rsidRPr="006C259F">
        <w:t xml:space="preserve">Abed, A. M., S. Elattar, T. S. Gaafar, and F. M. Alrowais. 2020. "The neural network revamping the process's reliability in deep lean via internet of things."  </w:t>
      </w:r>
      <w:r w:rsidRPr="006C259F">
        <w:rPr>
          <w:i/>
        </w:rPr>
        <w:t>Processes</w:t>
      </w:r>
      <w:r w:rsidRPr="006C259F">
        <w:t xml:space="preserve"> 8 (6). doi: 10.3390/PR8060729.</w:t>
      </w:r>
    </w:p>
    <w:p w14:paraId="22D7F60C" w14:textId="77777777" w:rsidR="00AD4DC7" w:rsidRPr="006C259F" w:rsidRDefault="00AD4DC7" w:rsidP="00D22E15">
      <w:pPr>
        <w:pStyle w:val="EndNoteBibliography"/>
        <w:ind w:left="720" w:hanging="720"/>
      </w:pPr>
      <w:r w:rsidRPr="006C259F">
        <w:t>Aboelmaged, M. G. 2011. "Reconstructing Six Sigma barriers in manufacturing and service organi</w:t>
      </w:r>
      <w:r>
        <w:t>s</w:t>
      </w:r>
      <w:r w:rsidRPr="006C259F">
        <w:t xml:space="preserve">ations."  </w:t>
      </w:r>
      <w:r w:rsidRPr="006C259F">
        <w:rPr>
          <w:i/>
        </w:rPr>
        <w:t>International Journal of Quality &amp; Reliability Management</w:t>
      </w:r>
      <w:r w:rsidRPr="006C259F">
        <w:t>.</w:t>
      </w:r>
    </w:p>
    <w:p w14:paraId="5206E733" w14:textId="77777777" w:rsidR="00AD4DC7" w:rsidRPr="006C259F" w:rsidRDefault="00AD4DC7" w:rsidP="00D22E15">
      <w:pPr>
        <w:pStyle w:val="EndNoteBibliography"/>
        <w:ind w:left="720" w:hanging="720"/>
      </w:pPr>
      <w:r w:rsidRPr="006C259F">
        <w:t xml:space="preserve">Albliwi, S., J. Antony, and S. A. halim Lim. 2015. "A systematic review of Lean Six Sigma for the manufacturing industry."  </w:t>
      </w:r>
      <w:r w:rsidRPr="006C259F">
        <w:rPr>
          <w:i/>
        </w:rPr>
        <w:t>Business Process Management Journal</w:t>
      </w:r>
      <w:r w:rsidRPr="006C259F">
        <w:t>.</w:t>
      </w:r>
    </w:p>
    <w:p w14:paraId="6DE07C3F" w14:textId="77777777" w:rsidR="00AD4DC7" w:rsidRPr="006C259F" w:rsidRDefault="00AD4DC7" w:rsidP="00D22E15">
      <w:pPr>
        <w:pStyle w:val="EndNoteBibliography"/>
        <w:ind w:left="720" w:hanging="720"/>
      </w:pPr>
      <w:r w:rsidRPr="006C259F">
        <w:t xml:space="preserve">Albliwi, S., J. Antony, S. A. halim Lim, and T. van der Wiele. 2014. "Critical failure factors of Lean Six Sigma: a systematic literature review."  </w:t>
      </w:r>
      <w:r w:rsidRPr="006C259F">
        <w:rPr>
          <w:i/>
        </w:rPr>
        <w:t>International Journal of Quality &amp; Reliability Management</w:t>
      </w:r>
      <w:r w:rsidRPr="006C259F">
        <w:t xml:space="preserve"> 31 (9):1012-1030. doi: 10.1108/ijqrm-09-2013-0147.</w:t>
      </w:r>
    </w:p>
    <w:p w14:paraId="580B6C3B" w14:textId="77777777" w:rsidR="00AD4DC7" w:rsidRPr="006C259F" w:rsidRDefault="00AD4DC7" w:rsidP="00D22E15">
      <w:pPr>
        <w:pStyle w:val="EndNoteBibliography"/>
        <w:ind w:left="720" w:hanging="720"/>
      </w:pPr>
      <w:r w:rsidRPr="006C259F">
        <w:t xml:space="preserve">Antony, J. 2011. "Six Sigma vs lean."  </w:t>
      </w:r>
      <w:r w:rsidRPr="006C259F">
        <w:rPr>
          <w:i/>
        </w:rPr>
        <w:t>International Journal of Productivity and Performance Management</w:t>
      </w:r>
      <w:r w:rsidRPr="006C259F">
        <w:t>.</w:t>
      </w:r>
    </w:p>
    <w:p w14:paraId="4943EA46" w14:textId="77777777" w:rsidR="00AD4DC7" w:rsidRPr="006C259F" w:rsidRDefault="00AD4DC7" w:rsidP="00D22E15">
      <w:pPr>
        <w:pStyle w:val="EndNoteBibliography"/>
        <w:ind w:left="720" w:hanging="720"/>
      </w:pPr>
      <w:r w:rsidRPr="006C259F">
        <w:t xml:space="preserve">Antony, J., R. Snee, and R. Hoerl. 2017. "Lean Six Sigma: yesterday, today and tomorrow."  </w:t>
      </w:r>
      <w:r w:rsidRPr="006C259F">
        <w:rPr>
          <w:i/>
        </w:rPr>
        <w:t>International Journal of Quality &amp; Reliability Management</w:t>
      </w:r>
      <w:r w:rsidRPr="006C259F">
        <w:t>.</w:t>
      </w:r>
    </w:p>
    <w:p w14:paraId="4D7F6D46" w14:textId="77777777" w:rsidR="00AD4DC7" w:rsidRPr="006C259F" w:rsidRDefault="00AD4DC7" w:rsidP="00D22E15">
      <w:pPr>
        <w:pStyle w:val="EndNoteBibliography"/>
        <w:ind w:left="720" w:hanging="720"/>
      </w:pPr>
      <w:r w:rsidRPr="006C259F">
        <w:t xml:space="preserve">Antony, J., and M. Sony. 2020. "An empirical study into the limitations and emerging trends of Six Sigma in manufacturing and service organisations."  </w:t>
      </w:r>
      <w:r w:rsidRPr="006C259F">
        <w:rPr>
          <w:i/>
        </w:rPr>
        <w:t>International Journal of Quality and Reliability Management</w:t>
      </w:r>
      <w:r w:rsidRPr="006C259F">
        <w:t xml:space="preserve"> 37 (3):470-493. doi: 10.1108/IJQRM-07-2019-0230.</w:t>
      </w:r>
    </w:p>
    <w:p w14:paraId="2C8FFB36" w14:textId="77777777" w:rsidR="00AD4DC7" w:rsidRPr="006C259F" w:rsidRDefault="00AD4DC7" w:rsidP="00D22E15">
      <w:pPr>
        <w:pStyle w:val="EndNoteBibliography"/>
        <w:ind w:left="720" w:hanging="720"/>
      </w:pPr>
      <w:r w:rsidRPr="006C259F">
        <w:t xml:space="preserve">Antony, J., M. Sony, M. Dempsey, A. Brennan, T. Farrington, and E. A. Cudney. 2019. "An evaluation into the limitations and emerging trends of Six Sigma: an empirical study."  </w:t>
      </w:r>
      <w:r w:rsidRPr="006C259F">
        <w:rPr>
          <w:i/>
        </w:rPr>
        <w:t>The TQM Journal</w:t>
      </w:r>
      <w:r w:rsidRPr="006C259F">
        <w:t xml:space="preserve"> 31 (2):205-221. doi: 10.1108/tqm-12-2018-0191.</w:t>
      </w:r>
    </w:p>
    <w:p w14:paraId="2AA505DC" w14:textId="77777777" w:rsidR="00AD4DC7" w:rsidRPr="006C259F" w:rsidRDefault="00AD4DC7" w:rsidP="00D22E15">
      <w:pPr>
        <w:pStyle w:val="EndNoteBibliography"/>
        <w:ind w:left="720" w:hanging="720"/>
      </w:pPr>
      <w:r w:rsidRPr="006C259F">
        <w:t xml:space="preserve">Antony, J., M. Sony, and L. Gutierrez. 2020. "An Empirical Study Into the Limitations and Emerging Trends of Six Sigma: Findings From a Global Survey."  </w:t>
      </w:r>
      <w:r w:rsidRPr="006C259F">
        <w:rPr>
          <w:i/>
        </w:rPr>
        <w:t>IEEE Transactions on Engineering Management</w:t>
      </w:r>
      <w:r w:rsidRPr="006C259F">
        <w:t>:1-14. doi: 10.1109/tem.2020.2995168.</w:t>
      </w:r>
    </w:p>
    <w:p w14:paraId="17DE8817" w14:textId="77777777" w:rsidR="00AD4DC7" w:rsidRPr="006C259F" w:rsidRDefault="00AD4DC7" w:rsidP="00D22E15">
      <w:pPr>
        <w:pStyle w:val="EndNoteBibliography"/>
        <w:ind w:left="720" w:hanging="720"/>
      </w:pPr>
      <w:r w:rsidRPr="006C259F">
        <w:t xml:space="preserve">Arcidiacono, G., and A. Pieroni. 2018. "The revolution Lean Six Sigma 4.0."  </w:t>
      </w:r>
      <w:r w:rsidRPr="006C259F">
        <w:rPr>
          <w:i/>
        </w:rPr>
        <w:t>International Journal on Advanced Science, Engineering and Information Technology</w:t>
      </w:r>
      <w:r w:rsidRPr="006C259F">
        <w:t xml:space="preserve"> 8 (1):141-149. doi: 10.18517/ijaseit.8.1.4593.</w:t>
      </w:r>
    </w:p>
    <w:p w14:paraId="4F17928D" w14:textId="77777777" w:rsidR="00AD4DC7" w:rsidRPr="006C259F" w:rsidRDefault="00AD4DC7" w:rsidP="00D22E15">
      <w:pPr>
        <w:pStyle w:val="EndNoteBibliography"/>
        <w:ind w:left="720" w:hanging="720"/>
      </w:pPr>
      <w:r w:rsidRPr="006C259F">
        <w:t xml:space="preserve">Azadeh-Fard, N., F. M. Megahed, and F. Pakdil. 2019. "Variations of length of stay: A case study using control charts in the CRISP-DM framework."  </w:t>
      </w:r>
      <w:r w:rsidRPr="006C259F">
        <w:rPr>
          <w:i/>
        </w:rPr>
        <w:t>International Journal of Six Sigma and Competitive Advantage</w:t>
      </w:r>
      <w:r w:rsidRPr="006C259F">
        <w:t xml:space="preserve"> 11 (2-3):204-225. doi: 10.1504/IJSSCA.2019.101418.</w:t>
      </w:r>
    </w:p>
    <w:p w14:paraId="565E0DE7" w14:textId="77777777" w:rsidR="00AD4DC7" w:rsidRPr="006C259F" w:rsidRDefault="00AD4DC7" w:rsidP="00D22E15">
      <w:pPr>
        <w:pStyle w:val="EndNoteBibliography"/>
        <w:ind w:left="720" w:hanging="720"/>
      </w:pPr>
      <w:bookmarkStart w:id="70" w:name="_Hlk113459511"/>
      <w:r w:rsidRPr="006C259F">
        <w:t xml:space="preserve">Belhadi, A., S. S. Kamble, A. Gunasekaran, K. Zkik, D. K. M., and F. E. Touriki. 2021. "A Big Data Analytics-driven Lean Six Sigma framework for enhanced green performance: a case study of chemical company."  </w:t>
      </w:r>
      <w:bookmarkEnd w:id="70"/>
      <w:r w:rsidRPr="006C259F">
        <w:rPr>
          <w:i/>
        </w:rPr>
        <w:t>Production Planning &amp; Control</w:t>
      </w:r>
      <w:r w:rsidRPr="006C259F">
        <w:t>:1-24. doi: 10.1080/09537287.2021.1964868.</w:t>
      </w:r>
    </w:p>
    <w:p w14:paraId="71483939" w14:textId="77777777" w:rsidR="00AD4DC7" w:rsidRPr="006C259F" w:rsidRDefault="00AD4DC7" w:rsidP="00D22E15">
      <w:pPr>
        <w:pStyle w:val="EndNoteBibliography"/>
        <w:ind w:left="720" w:hanging="720"/>
      </w:pPr>
      <w:r w:rsidRPr="006C259F">
        <w:lastRenderedPageBreak/>
        <w:t xml:space="preserve">Briner, R. B., and D. Denyer. 2012. "Systematic review and evidence synthesis as a practice and scholarship tool."  </w:t>
      </w:r>
      <w:r w:rsidRPr="006C259F">
        <w:rPr>
          <w:i/>
        </w:rPr>
        <w:t>Handbook of evidence-based management: Companies, classrooms and research</w:t>
      </w:r>
      <w:r w:rsidRPr="006C259F">
        <w:t>:112-129.</w:t>
      </w:r>
    </w:p>
    <w:p w14:paraId="7AC82588" w14:textId="77777777" w:rsidR="00AD4DC7" w:rsidRPr="006C259F" w:rsidRDefault="00AD4DC7" w:rsidP="00D22E15">
      <w:pPr>
        <w:pStyle w:val="EndNoteBibliography"/>
        <w:ind w:left="720" w:hanging="720"/>
      </w:pPr>
      <w:r w:rsidRPr="006C259F">
        <w:t xml:space="preserve">Butt, J. 2020. "A strategic roadmap for the manufacturing industry to implement industry 4.0."  </w:t>
      </w:r>
      <w:r w:rsidRPr="006C259F">
        <w:rPr>
          <w:i/>
        </w:rPr>
        <w:t>Designs</w:t>
      </w:r>
      <w:r w:rsidRPr="006C259F">
        <w:t xml:space="preserve"> 4 (2):11.</w:t>
      </w:r>
    </w:p>
    <w:p w14:paraId="6B54CCE9" w14:textId="77777777" w:rsidR="00AD4DC7" w:rsidRPr="006C259F" w:rsidRDefault="00AD4DC7" w:rsidP="00D22E15">
      <w:pPr>
        <w:pStyle w:val="EndNoteBibliography"/>
        <w:ind w:left="720" w:hanging="720"/>
      </w:pPr>
      <w:r w:rsidRPr="006C259F">
        <w:t xml:space="preserve">Chi, H. M., O. K. Ersoy, H. Moskowitz, and K. Altinkemer. 2007. "Toward automated intelligent manufacturing systems (AIMS)."  </w:t>
      </w:r>
      <w:r w:rsidRPr="006C259F">
        <w:rPr>
          <w:i/>
        </w:rPr>
        <w:t>INFORMS Journal on Computing</w:t>
      </w:r>
      <w:r w:rsidRPr="006C259F">
        <w:t xml:space="preserve"> 19 (2):302-312. doi: 10.1287/ijoc.1050.0171.</w:t>
      </w:r>
    </w:p>
    <w:p w14:paraId="2F460640" w14:textId="77777777" w:rsidR="00AD4DC7" w:rsidRPr="006C259F" w:rsidRDefault="00AD4DC7" w:rsidP="00D22E15">
      <w:pPr>
        <w:pStyle w:val="EndNoteBibliography"/>
        <w:ind w:left="720" w:hanging="720"/>
      </w:pPr>
      <w:bookmarkStart w:id="71" w:name="_Hlk113459516"/>
      <w:r w:rsidRPr="006C259F">
        <w:t xml:space="preserve">Chiarini, A., and M. Kumar. 2021. "Lean Six Sigma and Industry 4.0 integration for Operational Excellence: evidence from Italian manufacturing companies."  </w:t>
      </w:r>
      <w:r w:rsidRPr="006C259F">
        <w:rPr>
          <w:i/>
        </w:rPr>
        <w:t>Production Planning &amp; Control</w:t>
      </w:r>
      <w:r w:rsidRPr="006C259F">
        <w:t xml:space="preserve"> 32 (13):1084-1101. doi: 10.1080/09537287.2020.1784485.</w:t>
      </w:r>
    </w:p>
    <w:bookmarkEnd w:id="71"/>
    <w:p w14:paraId="2C6A859D" w14:textId="77777777" w:rsidR="00AD4DC7" w:rsidRPr="006C259F" w:rsidRDefault="00AD4DC7" w:rsidP="00D22E15">
      <w:pPr>
        <w:pStyle w:val="EndNoteBibliography"/>
        <w:ind w:left="720" w:hanging="720"/>
      </w:pPr>
      <w:r w:rsidRPr="006C259F">
        <w:t>Deuse, Jochen, Uwe Dombrowski, Fabian Nöhring, Jürgen Mazarov, and Yannick Dix. 2020. "Systematic combination of Lean Management with digitali</w:t>
      </w:r>
      <w:r>
        <w:t>s</w:t>
      </w:r>
      <w:r w:rsidRPr="006C259F">
        <w:t xml:space="preserve">ation to improve production systems on the example of Jidoka 4.0."  </w:t>
      </w:r>
      <w:r w:rsidRPr="006C259F">
        <w:rPr>
          <w:i/>
        </w:rPr>
        <w:t>International Journal of Engineering Business Management</w:t>
      </w:r>
      <w:r w:rsidRPr="006C259F">
        <w:t xml:space="preserve"> 12:1847979020951351. doi: 10.1177/1847979020951351.</w:t>
      </w:r>
    </w:p>
    <w:p w14:paraId="0D94B300" w14:textId="77777777" w:rsidR="00AD4DC7" w:rsidRPr="006C259F" w:rsidRDefault="00AD4DC7" w:rsidP="00D22E15">
      <w:pPr>
        <w:pStyle w:val="EndNoteBibliography"/>
        <w:ind w:left="720" w:hanging="720"/>
      </w:pPr>
      <w:r w:rsidRPr="006C259F">
        <w:t>Dogan, O., and O. F. Gurcan. 2018. "Data perspective of Lean Six Sigma in industry 4.0 Era: a guide to improve quality." Proceedings of the international conference on industrial engineering and operations management Paris.</w:t>
      </w:r>
    </w:p>
    <w:p w14:paraId="1CA3CE1C" w14:textId="77777777" w:rsidR="00AD4DC7" w:rsidRPr="006C259F" w:rsidRDefault="00AD4DC7" w:rsidP="00D22E15">
      <w:pPr>
        <w:pStyle w:val="EndNoteBibliography"/>
        <w:ind w:left="720" w:hanging="720"/>
      </w:pPr>
      <w:r w:rsidRPr="006C259F">
        <w:t xml:space="preserve">Fahey, Will, Paul Jeffers, and Paula Carroll. 2020. "A business analytics approach to augment six sigma problem solving: A biopharmaceutical manufacturing case study."  </w:t>
      </w:r>
      <w:r w:rsidRPr="006C259F">
        <w:rPr>
          <w:i/>
        </w:rPr>
        <w:t>Computers in Industry</w:t>
      </w:r>
      <w:r w:rsidRPr="006C259F">
        <w:t xml:space="preserve"> 116:103153.</w:t>
      </w:r>
    </w:p>
    <w:p w14:paraId="5326CA1C" w14:textId="77777777" w:rsidR="00AD4DC7" w:rsidRPr="006C259F" w:rsidRDefault="00AD4DC7" w:rsidP="00D22E15">
      <w:pPr>
        <w:pStyle w:val="EndNoteBibliography"/>
        <w:ind w:left="720" w:hanging="720"/>
      </w:pPr>
      <w:r w:rsidRPr="006C259F">
        <w:t xml:space="preserve">Fernandez, J. R., Y. T. Prasetyo, S. F. Persada, and A. A. N. Perwira Redi. 2021. "Automation of predictive maintenance using internet of things (Iot) technology at university-based o&amp;m project."  </w:t>
      </w:r>
      <w:r w:rsidRPr="006C259F">
        <w:rPr>
          <w:i/>
        </w:rPr>
        <w:t>International Journal of Information and Education Technology</w:t>
      </w:r>
      <w:r w:rsidRPr="006C259F">
        <w:t xml:space="preserve"> 11 (7):332-336. doi: 10.18178/ijiet.2021.11.7.1531.</w:t>
      </w:r>
    </w:p>
    <w:p w14:paraId="12246805" w14:textId="77777777" w:rsidR="00AD4DC7" w:rsidRPr="006C259F" w:rsidRDefault="00AD4DC7" w:rsidP="00D22E15">
      <w:pPr>
        <w:pStyle w:val="EndNoteBibliography"/>
        <w:ind w:left="720" w:hanging="720"/>
      </w:pPr>
      <w:r w:rsidRPr="006C259F">
        <w:t xml:space="preserve">Gaudard, M., P. Ramsey, and Stephens Mia. 2009. "Interactive Data Mining Informs Designed Experiments."  </w:t>
      </w:r>
      <w:r w:rsidRPr="006C259F">
        <w:rPr>
          <w:i/>
        </w:rPr>
        <w:t>Quality and Reliability Engineering International</w:t>
      </w:r>
      <w:r w:rsidRPr="006C259F">
        <w:t xml:space="preserve"> 25 (3):299-315. doi: 10.1002/qre.971.</w:t>
      </w:r>
    </w:p>
    <w:p w14:paraId="19B7451C" w14:textId="77777777" w:rsidR="00AD4DC7" w:rsidRPr="006C259F" w:rsidRDefault="00AD4DC7" w:rsidP="00D22E15">
      <w:pPr>
        <w:pStyle w:val="EndNoteBibliography"/>
        <w:ind w:left="720" w:hanging="720"/>
      </w:pPr>
      <w:r w:rsidRPr="006C259F">
        <w:t xml:space="preserve">George, M. L., Daniel K Blackwell, M. George Jr, and Dinesh Rajan. 2019. </w:t>
      </w:r>
      <w:r w:rsidRPr="006C259F">
        <w:rPr>
          <w:i/>
        </w:rPr>
        <w:t>Lean Six Sigma in the age of artificial intelligence: Harnessing the power of the fourth industrial revolution</w:t>
      </w:r>
      <w:r w:rsidRPr="006C259F">
        <w:t>: McGraw-Hill Education.</w:t>
      </w:r>
    </w:p>
    <w:p w14:paraId="26E30CFA" w14:textId="77777777" w:rsidR="00AD4DC7" w:rsidRPr="006C259F" w:rsidRDefault="00AD4DC7" w:rsidP="00D22E15">
      <w:pPr>
        <w:pStyle w:val="EndNoteBibliography"/>
        <w:ind w:left="720" w:hanging="720"/>
      </w:pPr>
      <w:r w:rsidRPr="006C259F">
        <w:t xml:space="preserve">Ghobakhloo, M. 2018. "The future of manufacturing industry: a strategic roadmap toward Industry 4.0."  </w:t>
      </w:r>
      <w:r w:rsidRPr="006C259F">
        <w:rPr>
          <w:i/>
        </w:rPr>
        <w:t>Journal of Manufacturing Technology Management</w:t>
      </w:r>
      <w:r w:rsidRPr="006C259F">
        <w:t xml:space="preserve"> 29 (6):910-936. doi: 10.1108/JMTM-02-2018-0057.</w:t>
      </w:r>
    </w:p>
    <w:p w14:paraId="6F75A96F" w14:textId="77777777" w:rsidR="00AD4DC7" w:rsidRPr="006C259F" w:rsidRDefault="00AD4DC7" w:rsidP="00D22E15">
      <w:pPr>
        <w:pStyle w:val="EndNoteBibliography"/>
        <w:ind w:left="720" w:hanging="720"/>
      </w:pPr>
      <w:bookmarkStart w:id="72" w:name="_Hlk113459521"/>
      <w:r w:rsidRPr="006C259F">
        <w:t xml:space="preserve">Ghosh, S., and J. Maiti. 2014. "Data mining driven DMAIC framework for improving foundry quality-a case study."  </w:t>
      </w:r>
      <w:r w:rsidRPr="006C259F">
        <w:rPr>
          <w:i/>
        </w:rPr>
        <w:t>Production Planning and Control</w:t>
      </w:r>
      <w:r w:rsidRPr="006C259F">
        <w:t xml:space="preserve"> 25 (6):478-493. doi: 10.1080/09537287.2012.709642.</w:t>
      </w:r>
    </w:p>
    <w:bookmarkEnd w:id="72"/>
    <w:p w14:paraId="0FF206A1" w14:textId="77777777" w:rsidR="00AD4DC7" w:rsidRPr="006C259F" w:rsidRDefault="00AD4DC7" w:rsidP="00D22E15">
      <w:pPr>
        <w:pStyle w:val="EndNoteBibliography"/>
        <w:ind w:left="720" w:hanging="720"/>
      </w:pPr>
      <w:r w:rsidRPr="006C259F">
        <w:t xml:space="preserve">Giannetti, C., and R. S. Ransing. 2016. "Risk based uncertainty quantification to improve robustness of manufacturing operations."  </w:t>
      </w:r>
      <w:r w:rsidRPr="006C259F">
        <w:rPr>
          <w:i/>
        </w:rPr>
        <w:t>Computers and Industrial Engineering</w:t>
      </w:r>
      <w:r w:rsidRPr="006C259F">
        <w:t xml:space="preserve"> 101:70-80. doi: 10.1016/j.cie.2016.08.002.</w:t>
      </w:r>
    </w:p>
    <w:p w14:paraId="52F51957" w14:textId="77777777" w:rsidR="00AD4DC7" w:rsidRPr="006C259F" w:rsidRDefault="00AD4DC7" w:rsidP="00D22E15">
      <w:pPr>
        <w:pStyle w:val="EndNoteBibliography"/>
        <w:ind w:left="720" w:hanging="720"/>
      </w:pPr>
      <w:r w:rsidRPr="006C259F">
        <w:t xml:space="preserve">Goh, TN. 2011. "Six Sigma in industry: some observations after twenty‐five years."  </w:t>
      </w:r>
      <w:r w:rsidRPr="006C259F">
        <w:rPr>
          <w:i/>
        </w:rPr>
        <w:t>Quality and Reliability Engineering International</w:t>
      </w:r>
      <w:r w:rsidRPr="006C259F">
        <w:t xml:space="preserve"> 27 (2):221-227.</w:t>
      </w:r>
    </w:p>
    <w:p w14:paraId="1FDA0A0E" w14:textId="77777777" w:rsidR="00AD4DC7" w:rsidRPr="006C259F" w:rsidRDefault="00AD4DC7" w:rsidP="00D22E15">
      <w:pPr>
        <w:pStyle w:val="EndNoteBibliography"/>
        <w:ind w:left="720" w:hanging="720"/>
      </w:pPr>
      <w:r w:rsidRPr="006C259F">
        <w:t xml:space="preserve">Goienetxea Uriarte, A., A. H. C. Ng, and M. Urenda Moris. 2020. "Bringing together Lean and simulation: a comprehensive review."  </w:t>
      </w:r>
      <w:r w:rsidRPr="006C259F">
        <w:rPr>
          <w:i/>
        </w:rPr>
        <w:t>International Journal of Production Research</w:t>
      </w:r>
      <w:r w:rsidRPr="006C259F">
        <w:t xml:space="preserve"> 58 (1):87-117.</w:t>
      </w:r>
    </w:p>
    <w:p w14:paraId="0AC080B3" w14:textId="77777777" w:rsidR="00AD4DC7" w:rsidRPr="006C259F" w:rsidRDefault="00AD4DC7" w:rsidP="00D22E15">
      <w:pPr>
        <w:pStyle w:val="EndNoteBibliography"/>
        <w:ind w:left="720" w:hanging="720"/>
      </w:pPr>
      <w:r w:rsidRPr="006C259F">
        <w:t xml:space="preserve">Graafmans, T., O. Turetken, H. Poppelaars, and D. Fahland. 2021. "Process Mining for Six Sigma: A Guideline and Tool Support."  </w:t>
      </w:r>
      <w:r w:rsidRPr="006C259F">
        <w:rPr>
          <w:i/>
        </w:rPr>
        <w:t>Business and Information Systems Engineering</w:t>
      </w:r>
      <w:r w:rsidRPr="006C259F">
        <w:t xml:space="preserve"> 63 (3):277-300. doi: 10.1007/s12599-020-00649-w.</w:t>
      </w:r>
    </w:p>
    <w:p w14:paraId="1615FCB1" w14:textId="77777777" w:rsidR="00AD4DC7" w:rsidRPr="006C259F" w:rsidRDefault="00AD4DC7" w:rsidP="00D22E15">
      <w:pPr>
        <w:pStyle w:val="EndNoteBibliography"/>
        <w:ind w:left="720" w:hanging="720"/>
      </w:pPr>
      <w:r w:rsidRPr="006C259F">
        <w:lastRenderedPageBreak/>
        <w:t xml:space="preserve">Gupta, S., S. Modgil, and A. Gunasekaran. 2020. "Big data in lean six sigma: a review and further research directions."  </w:t>
      </w:r>
      <w:r w:rsidRPr="006C259F">
        <w:rPr>
          <w:i/>
        </w:rPr>
        <w:t>International Journal of Production Research</w:t>
      </w:r>
      <w:r w:rsidRPr="006C259F">
        <w:t xml:space="preserve"> 58 (3):947-969. doi: 10.1080/00207543.2019.1598599.</w:t>
      </w:r>
    </w:p>
    <w:p w14:paraId="648BC57A" w14:textId="77777777" w:rsidR="00AD4DC7" w:rsidRPr="006C259F" w:rsidRDefault="00AD4DC7" w:rsidP="00D22E15">
      <w:pPr>
        <w:pStyle w:val="EndNoteBibliography"/>
        <w:ind w:left="720" w:hanging="720"/>
      </w:pPr>
      <w:r w:rsidRPr="006C259F">
        <w:t xml:space="preserve">Hoerl, R. 2001. "Six Sigma black belts: what do they need to know?"  </w:t>
      </w:r>
      <w:r w:rsidRPr="006C259F">
        <w:rPr>
          <w:i/>
        </w:rPr>
        <w:t>Journal of Quality Technology</w:t>
      </w:r>
      <w:r w:rsidRPr="006C259F">
        <w:t xml:space="preserve"> 33 (4):391-406.</w:t>
      </w:r>
    </w:p>
    <w:p w14:paraId="6123B57B" w14:textId="77777777" w:rsidR="00AD4DC7" w:rsidRPr="006C259F" w:rsidRDefault="00AD4DC7" w:rsidP="00D22E15">
      <w:pPr>
        <w:pStyle w:val="EndNoteBibliography"/>
        <w:ind w:left="720" w:hanging="720"/>
      </w:pPr>
      <w:r w:rsidRPr="006C259F">
        <w:t xml:space="preserve">Hsiao, Y. H., L. F. Chen, Y. L. Choy, and C. T. Su. 2016. "A novel framework for customer complaint management."  </w:t>
      </w:r>
      <w:r w:rsidRPr="006C259F">
        <w:rPr>
          <w:i/>
        </w:rPr>
        <w:t>Service Industries Journal</w:t>
      </w:r>
      <w:r w:rsidRPr="006C259F">
        <w:t xml:space="preserve"> 36 (13-14):675-698. doi: 10.1080/02642069.2016.1272592.</w:t>
      </w:r>
    </w:p>
    <w:p w14:paraId="31F6198F" w14:textId="77777777" w:rsidR="00AD4DC7" w:rsidRPr="006C259F" w:rsidRDefault="00AD4DC7" w:rsidP="00D22E15">
      <w:pPr>
        <w:pStyle w:val="EndNoteBibliography"/>
        <w:ind w:left="720" w:hanging="720"/>
      </w:pPr>
      <w:r w:rsidRPr="006C259F">
        <w:t xml:space="preserve">Johnston, AB, LP Maguire, and TM McGinnity. 2009. "Downstream performance prediction for a manufacturing system using neural networks and six-sigma improvement techniques."  </w:t>
      </w:r>
      <w:r w:rsidRPr="006C259F">
        <w:rPr>
          <w:i/>
        </w:rPr>
        <w:t>Robotics and computer-integrated manufacturing</w:t>
      </w:r>
      <w:r w:rsidRPr="006C259F">
        <w:t xml:space="preserve"> 25 (3):513-521.</w:t>
      </w:r>
    </w:p>
    <w:p w14:paraId="493F4FAD" w14:textId="77777777" w:rsidR="00AD4DC7" w:rsidRPr="006C259F" w:rsidRDefault="00AD4DC7" w:rsidP="00D22E15">
      <w:pPr>
        <w:pStyle w:val="EndNoteBibliography"/>
        <w:ind w:left="720" w:hanging="720"/>
      </w:pPr>
      <w:r w:rsidRPr="006C259F">
        <w:t xml:space="preserve">Köksal, G., I. Batmaz, and M. C. Testik. 2011. "A review of data mining applications for quality improvement in manufacturing industry."  </w:t>
      </w:r>
      <w:r w:rsidRPr="006C259F">
        <w:rPr>
          <w:i/>
        </w:rPr>
        <w:t>Expert Systems with Applications</w:t>
      </w:r>
      <w:r w:rsidRPr="006C259F">
        <w:t xml:space="preserve"> 38 (10):13448-13467. doi: 10.1016/j.eswa.2011.04.063.</w:t>
      </w:r>
    </w:p>
    <w:p w14:paraId="1CE079B0" w14:textId="77777777" w:rsidR="00AD4DC7" w:rsidRPr="006C259F" w:rsidRDefault="00AD4DC7" w:rsidP="00D22E15">
      <w:pPr>
        <w:pStyle w:val="EndNoteBibliography"/>
        <w:ind w:left="720" w:hanging="720"/>
      </w:pPr>
      <w:r w:rsidRPr="006C259F">
        <w:t xml:space="preserve">Koppel, S., and S. Chang. 2021. "MDAIC – a Six Sigma implementation strategy in big data environments."  </w:t>
      </w:r>
      <w:r w:rsidRPr="006C259F">
        <w:rPr>
          <w:i/>
        </w:rPr>
        <w:t>International Journal of Lean Six Sigma</w:t>
      </w:r>
      <w:r w:rsidRPr="006C259F">
        <w:t xml:space="preserve"> 12 (2):432-449. doi: 10.1108/IJLSS-12-2019-0123.</w:t>
      </w:r>
    </w:p>
    <w:p w14:paraId="6AA9269B" w14:textId="77777777" w:rsidR="00AD4DC7" w:rsidRPr="006C259F" w:rsidRDefault="00AD4DC7" w:rsidP="00D22E15">
      <w:pPr>
        <w:pStyle w:val="EndNoteBibliography"/>
        <w:ind w:left="720" w:hanging="720"/>
      </w:pPr>
      <w:r w:rsidRPr="006C259F">
        <w:t xml:space="preserve">Kregel, I., D. Stemann, J. Koch, and A. Coners. 2021. "Process Mining for Six Sigma: Utilising Digital Traces."  </w:t>
      </w:r>
      <w:r w:rsidRPr="006C259F">
        <w:rPr>
          <w:i/>
        </w:rPr>
        <w:t>Computers and Industrial Engineering</w:t>
      </w:r>
      <w:r w:rsidRPr="006C259F">
        <w:t xml:space="preserve"> 153. doi: 10.1016/j.cie.2020.107083.</w:t>
      </w:r>
    </w:p>
    <w:p w14:paraId="763B080F" w14:textId="77777777" w:rsidR="00AD4DC7" w:rsidRPr="006C259F" w:rsidRDefault="00AD4DC7" w:rsidP="00D22E15">
      <w:pPr>
        <w:pStyle w:val="EndNoteBibliography"/>
        <w:ind w:left="720" w:hanging="720"/>
      </w:pPr>
      <w:r w:rsidRPr="006C259F">
        <w:t xml:space="preserve">Laux, C., N. Li, C. Seliger, and J. Springer. 2017. "Impacting Big Data analytics in higher education through Six Sigma techniques."  </w:t>
      </w:r>
      <w:r w:rsidRPr="006C259F">
        <w:rPr>
          <w:i/>
        </w:rPr>
        <w:t>International Journal of Productivity and Performance Management</w:t>
      </w:r>
      <w:r w:rsidRPr="006C259F">
        <w:t xml:space="preserve"> 66 (5):662-679. doi: 10.1108/IJPPM-09-2016-0194.</w:t>
      </w:r>
    </w:p>
    <w:p w14:paraId="51B11C09" w14:textId="77777777" w:rsidR="00AD4DC7" w:rsidRPr="006C259F" w:rsidRDefault="00AD4DC7" w:rsidP="00D22E15">
      <w:pPr>
        <w:pStyle w:val="EndNoteBibliography"/>
        <w:ind w:left="720" w:hanging="720"/>
      </w:pPr>
      <w:r w:rsidRPr="006C259F">
        <w:t xml:space="preserve">Lin, W. T., S. T. Wang, M. H. Li, C. T. Huang, and H. Y. Huang. 2012. "An analysis of an optical coating process capability prediction model in a Six Sigma procedure by integrating APIBPN and K-means."  </w:t>
      </w:r>
      <w:r w:rsidRPr="006C259F">
        <w:rPr>
          <w:i/>
        </w:rPr>
        <w:t>International Journal of Materials and Product Technology</w:t>
      </w:r>
      <w:r w:rsidRPr="006C259F">
        <w:t xml:space="preserve"> 44 (1-2):17-34. doi: 10.1504/IJMPT.2012.048193.</w:t>
      </w:r>
    </w:p>
    <w:p w14:paraId="128D7763" w14:textId="77777777" w:rsidR="00AD4DC7" w:rsidRPr="006C259F" w:rsidRDefault="00AD4DC7" w:rsidP="00D22E15">
      <w:pPr>
        <w:pStyle w:val="EndNoteBibliography"/>
        <w:ind w:left="720" w:hanging="720"/>
      </w:pPr>
      <w:r w:rsidRPr="006C259F">
        <w:t xml:space="preserve">Mishra, N., and S. B. Rane. 2019. "Prediction and improvement of iron casting quality through analytics and Six Sigma approach."  </w:t>
      </w:r>
      <w:r w:rsidRPr="006C259F">
        <w:rPr>
          <w:i/>
        </w:rPr>
        <w:t>International Journal of Lean Six Sigma</w:t>
      </w:r>
      <w:r w:rsidRPr="006C259F">
        <w:t xml:space="preserve"> 10 (1):189-210. doi: 10.1108/IJLSS-11-2017-0122.</w:t>
      </w:r>
    </w:p>
    <w:p w14:paraId="5829DCF1" w14:textId="77777777" w:rsidR="00AD4DC7" w:rsidRPr="006C259F" w:rsidRDefault="00AD4DC7" w:rsidP="00D22E15">
      <w:pPr>
        <w:pStyle w:val="EndNoteBibliography"/>
        <w:ind w:left="720" w:hanging="720"/>
        <w:rPr>
          <w:lang w:val="de-DE"/>
        </w:rPr>
      </w:pPr>
      <w:r w:rsidRPr="006C259F">
        <w:t xml:space="preserve">Morlock, F., and M. Boßlau. 2021. "Expert-supported Data Science Projects for Production Integration of Expert Knowledge through Process Optimization Methods."  </w:t>
      </w:r>
      <w:r w:rsidRPr="006C259F">
        <w:rPr>
          <w:i/>
          <w:lang w:val="de-DE"/>
        </w:rPr>
        <w:t>ZWF Zeitschrift fuer Wirtschaftlichen Fabrikbetrieb</w:t>
      </w:r>
      <w:r w:rsidRPr="006C259F">
        <w:rPr>
          <w:lang w:val="de-DE"/>
        </w:rPr>
        <w:t xml:space="preserve"> 116 (6):438-441. doi: 10.1515/zwf-2021-0097.</w:t>
      </w:r>
    </w:p>
    <w:p w14:paraId="590DEA6F" w14:textId="77777777" w:rsidR="00AD4DC7" w:rsidRPr="006C259F" w:rsidRDefault="00AD4DC7" w:rsidP="00D22E15">
      <w:pPr>
        <w:pStyle w:val="EndNoteBibliography"/>
        <w:ind w:left="720" w:hanging="720"/>
      </w:pPr>
      <w:r w:rsidRPr="006C259F">
        <w:rPr>
          <w:lang w:val="de-DE"/>
        </w:rPr>
        <w:t xml:space="preserve">Okoli, Chitu, and Kira Schabram. </w:t>
      </w:r>
      <w:r w:rsidRPr="006C259F">
        <w:t>2010. "A guide to conducting a systematic literature review of information systems research."</w:t>
      </w:r>
    </w:p>
    <w:p w14:paraId="05E778D9" w14:textId="77777777" w:rsidR="00AD4DC7" w:rsidRPr="006C259F" w:rsidRDefault="00AD4DC7" w:rsidP="00D22E15">
      <w:pPr>
        <w:pStyle w:val="EndNoteBibliography"/>
        <w:ind w:left="720" w:hanging="720"/>
      </w:pPr>
      <w:r w:rsidRPr="003E4F2C">
        <w:rPr>
          <w:lang w:val="es-MX"/>
        </w:rPr>
        <w:t xml:space="preserve">Palací-López, D., J. Borràs-Ferrís, L. T. da Silva de Oliveria, and A. Ferrer. </w:t>
      </w:r>
      <w:r w:rsidRPr="006C259F">
        <w:t xml:space="preserve">2020. "Multivariate six sigma: A case study in industry 4.0."  </w:t>
      </w:r>
      <w:r w:rsidRPr="006C259F">
        <w:rPr>
          <w:i/>
        </w:rPr>
        <w:t>Processes</w:t>
      </w:r>
      <w:r w:rsidRPr="006C259F">
        <w:t xml:space="preserve"> 8 (9). doi: 10.3390/PR8091119.</w:t>
      </w:r>
    </w:p>
    <w:p w14:paraId="1C13CC1D" w14:textId="77777777" w:rsidR="00AD4DC7" w:rsidRPr="006C259F" w:rsidRDefault="00AD4DC7" w:rsidP="00D22E15">
      <w:pPr>
        <w:pStyle w:val="EndNoteBibliography"/>
        <w:ind w:left="720" w:hanging="720"/>
      </w:pPr>
      <w:r w:rsidRPr="0018568A">
        <w:t xml:space="preserve">Park, Sung Hyun, Su Mi Dahlgaard-Park, and Dong-Chun Kim. 2020. </w:t>
      </w:r>
      <w:r w:rsidRPr="006C259F">
        <w:t xml:space="preserve">"New Paradigm of Lean Six Sigma in the 4th Industrial Revolution Era."  </w:t>
      </w:r>
      <w:r w:rsidRPr="006C259F">
        <w:rPr>
          <w:i/>
        </w:rPr>
        <w:t>Quality Innovation Prosperity</w:t>
      </w:r>
      <w:r w:rsidRPr="006C259F">
        <w:t xml:space="preserve"> 24(1) (1):1-16. doi: 10.12776/qip.v24i1.1430.</w:t>
      </w:r>
    </w:p>
    <w:p w14:paraId="3E8A3F9D" w14:textId="77777777" w:rsidR="00AD4DC7" w:rsidRPr="006C259F" w:rsidRDefault="00AD4DC7" w:rsidP="00D22E15">
      <w:pPr>
        <w:pStyle w:val="EndNoteBibliography"/>
        <w:ind w:left="720" w:hanging="720"/>
      </w:pPr>
      <w:r w:rsidRPr="006C259F">
        <w:t>Pongboonchai-Empl, T., D. Stemann, and J. Antony. 2021. "LSS4.0-Creating Opportunities from existing Limitations."</w:t>
      </w:r>
    </w:p>
    <w:p w14:paraId="58B74406" w14:textId="77777777" w:rsidR="00AD4DC7" w:rsidRPr="006C259F" w:rsidRDefault="00AD4DC7" w:rsidP="00D22E15">
      <w:pPr>
        <w:pStyle w:val="EndNoteBibliography"/>
        <w:ind w:left="720" w:hanging="720"/>
      </w:pPr>
      <w:r w:rsidRPr="006C259F">
        <w:t xml:space="preserve">Puram, P., and A. Gurumurthy. 2021. "Celebrating a decade of International Journal of Lean Six Sigma–a bibliometric analysis to uncover the “as is” and “to be” states."  </w:t>
      </w:r>
      <w:r w:rsidRPr="006C259F">
        <w:rPr>
          <w:i/>
        </w:rPr>
        <w:t>International Journal of Lean Six Sigma</w:t>
      </w:r>
      <w:r w:rsidRPr="006C259F">
        <w:t>.</w:t>
      </w:r>
    </w:p>
    <w:p w14:paraId="09B979CB" w14:textId="77777777" w:rsidR="00AD4DC7" w:rsidRPr="006C259F" w:rsidRDefault="00AD4DC7" w:rsidP="00D22E15">
      <w:pPr>
        <w:pStyle w:val="EndNoteBibliography"/>
        <w:ind w:left="720" w:hanging="720"/>
      </w:pPr>
      <w:r w:rsidRPr="006C259F">
        <w:t>Ramires, Francisco, and Paulo Sampaio. 2021. "Process mining and lean six sigma: a novel approach to analy</w:t>
      </w:r>
      <w:r>
        <w:t>s</w:t>
      </w:r>
      <w:r w:rsidRPr="006C259F">
        <w:t xml:space="preserve">e the supply chain quality of a hospital."  </w:t>
      </w:r>
      <w:r w:rsidRPr="006C259F">
        <w:rPr>
          <w:i/>
        </w:rPr>
        <w:t>International Journal of Lean Six Sigma</w:t>
      </w:r>
      <w:r w:rsidRPr="006C259F">
        <w:t xml:space="preserve"> ahead-of-print (ahead-of-print). doi: 10.1108/IJLSS-12-2020-0226.</w:t>
      </w:r>
    </w:p>
    <w:p w14:paraId="2B820B88" w14:textId="77777777" w:rsidR="00AD4DC7" w:rsidRPr="006C259F" w:rsidRDefault="00AD4DC7" w:rsidP="00D22E15">
      <w:pPr>
        <w:pStyle w:val="EndNoteBibliography"/>
        <w:ind w:left="720" w:hanging="720"/>
      </w:pPr>
      <w:r w:rsidRPr="006C259F">
        <w:lastRenderedPageBreak/>
        <w:t xml:space="preserve">Rojko, Andreja. 2017. "Industry 4.0 concept: Background and overview."  </w:t>
      </w:r>
      <w:r w:rsidRPr="006C259F">
        <w:rPr>
          <w:i/>
        </w:rPr>
        <w:t>International Journal of Interactive Mobile Technologies</w:t>
      </w:r>
      <w:r w:rsidRPr="006C259F">
        <w:t xml:space="preserve"> 11 (5).</w:t>
      </w:r>
    </w:p>
    <w:p w14:paraId="37012F62" w14:textId="77777777" w:rsidR="00AD4DC7" w:rsidRPr="006C259F" w:rsidRDefault="00AD4DC7" w:rsidP="00D22E15">
      <w:pPr>
        <w:pStyle w:val="EndNoteBibliography"/>
        <w:ind w:left="720" w:hanging="720"/>
      </w:pPr>
      <w:r w:rsidRPr="006C259F">
        <w:t>Rousseau, Denise M, Joshua Manning, and David Denyer. 2008. "11 Evidence in management and organi</w:t>
      </w:r>
      <w:r>
        <w:t>s</w:t>
      </w:r>
      <w:r w:rsidRPr="006C259F">
        <w:t xml:space="preserve">ational science: assembling the field’s full weight of scientific knowledge through syntheses."  </w:t>
      </w:r>
      <w:r w:rsidRPr="006C259F">
        <w:rPr>
          <w:i/>
        </w:rPr>
        <w:t>Academy of Management Annals</w:t>
      </w:r>
      <w:r w:rsidRPr="006C259F">
        <w:t xml:space="preserve"> 2 (1):475-515.</w:t>
      </w:r>
    </w:p>
    <w:p w14:paraId="43838750" w14:textId="77777777" w:rsidR="00AD4DC7" w:rsidRPr="006C259F" w:rsidRDefault="00AD4DC7" w:rsidP="00D22E15">
      <w:pPr>
        <w:pStyle w:val="EndNoteBibliography"/>
        <w:ind w:left="720" w:hanging="720"/>
      </w:pPr>
      <w:r w:rsidRPr="006C259F">
        <w:t xml:space="preserve">Sanchez-Marquez, R., and J. Jabaloyes Vivas. 2020. "Multivariate SPC methods for controlling manufacturing processes using predictive models – A case study in the automotive sector."  </w:t>
      </w:r>
      <w:r w:rsidRPr="006C259F">
        <w:rPr>
          <w:i/>
        </w:rPr>
        <w:t>Computers in Industry</w:t>
      </w:r>
      <w:r w:rsidRPr="006C259F">
        <w:t xml:space="preserve"> 123. doi: 10.1016/j.compind.2020.103307.</w:t>
      </w:r>
    </w:p>
    <w:p w14:paraId="27EAD132" w14:textId="77777777" w:rsidR="00AD4DC7" w:rsidRPr="006C259F" w:rsidRDefault="00AD4DC7" w:rsidP="00D22E15">
      <w:pPr>
        <w:pStyle w:val="EndNoteBibliography"/>
        <w:ind w:left="720" w:hanging="720"/>
      </w:pPr>
      <w:r w:rsidRPr="006C259F">
        <w:t xml:space="preserve">Satsangi, P. S., S. Kumar, and D. R. Prajapati. 2013. "A six sigma methodology for reducing casting defects in foundry operations."  </w:t>
      </w:r>
      <w:r w:rsidRPr="006C259F">
        <w:rPr>
          <w:i/>
        </w:rPr>
        <w:t>International Journal of Technology, Knowledge and Society</w:t>
      </w:r>
      <w:r w:rsidRPr="006C259F">
        <w:t xml:space="preserve"> 8 (4):163-176. doi: 10.18848/1832-3669/CGP/v08i04/56312.</w:t>
      </w:r>
    </w:p>
    <w:p w14:paraId="7668296D" w14:textId="77777777" w:rsidR="00AD4DC7" w:rsidRPr="006C259F" w:rsidRDefault="00AD4DC7" w:rsidP="00D22E15">
      <w:pPr>
        <w:pStyle w:val="EndNoteBibliography"/>
        <w:ind w:left="720" w:hanging="720"/>
      </w:pPr>
      <w:r w:rsidRPr="006C259F">
        <w:rPr>
          <w:lang w:val="de-DE"/>
        </w:rPr>
        <w:t xml:space="preserve">Schäfer, F., A. Mayr, A. Hess, C. Zeiselmair, H. Otten, and J. Franke. </w:t>
      </w:r>
      <w:r w:rsidRPr="006C259F">
        <w:t xml:space="preserve">2019. "Six sigma 4.0 - Data mining as supporting technique within the zero defect management."  </w:t>
      </w:r>
      <w:r w:rsidRPr="006C259F">
        <w:rPr>
          <w:i/>
        </w:rPr>
        <w:t>ZWF Zeitschrift fuer Wirtschaftlichen Fabrikbetrieb</w:t>
      </w:r>
      <w:r w:rsidRPr="006C259F">
        <w:t xml:space="preserve"> 114 (3):140-144. doi: 10.3139/104.112047.</w:t>
      </w:r>
    </w:p>
    <w:p w14:paraId="150A38A1" w14:textId="77777777" w:rsidR="00AD4DC7" w:rsidRPr="006C259F" w:rsidRDefault="00AD4DC7" w:rsidP="00D22E15">
      <w:pPr>
        <w:pStyle w:val="EndNoteBibliography"/>
        <w:ind w:left="720" w:hanging="720"/>
      </w:pPr>
      <w:r w:rsidRPr="006C259F">
        <w:t xml:space="preserve">Sen, P. 2015. "Application of ANN in Six Sigma for CO modeling and energy efficiency of blast furnace: A case study of an Indian pig iron manufacturing organisation."  </w:t>
      </w:r>
      <w:r w:rsidRPr="006C259F">
        <w:rPr>
          <w:i/>
        </w:rPr>
        <w:t>International Journal of Six Sigma and Competitive Advantage</w:t>
      </w:r>
      <w:r w:rsidRPr="006C259F">
        <w:t xml:space="preserve"> 9 (2-4):109-125. doi: 10.1504/IJSSCA.2015.074957.</w:t>
      </w:r>
    </w:p>
    <w:p w14:paraId="442B400B" w14:textId="77777777" w:rsidR="00AD4DC7" w:rsidRPr="006C259F" w:rsidRDefault="00AD4DC7" w:rsidP="00D22E15">
      <w:pPr>
        <w:pStyle w:val="EndNoteBibliography"/>
        <w:ind w:left="720" w:hanging="720"/>
      </w:pPr>
      <w:r w:rsidRPr="006C259F">
        <w:t xml:space="preserve">Shanshan, S., L. Wenfei, and L. Lijuan. 2021. "Applying lean six sigma incorporated with big data analysis to curriculum system improvement in higher education institutions."  </w:t>
      </w:r>
      <w:r w:rsidRPr="006C259F">
        <w:rPr>
          <w:i/>
        </w:rPr>
        <w:t>International Journal of System Assurance Engineering and Management</w:t>
      </w:r>
      <w:r w:rsidRPr="006C259F">
        <w:t>:1-16.</w:t>
      </w:r>
    </w:p>
    <w:p w14:paraId="4A44D1BE" w14:textId="77777777" w:rsidR="00AD4DC7" w:rsidRPr="006C259F" w:rsidRDefault="00AD4DC7" w:rsidP="00D22E15">
      <w:pPr>
        <w:pStyle w:val="EndNoteBibliography"/>
        <w:ind w:left="720" w:hanging="720"/>
      </w:pPr>
      <w:r w:rsidRPr="006C259F">
        <w:t xml:space="preserve">Shin, Sung-chul, Seon Yeob Kim, Chun-Myoung Noh, Soon-sup Lee, and Jae-chul Lee. 2019. "Manufacturing process improvement of offshore plant: Process mining technique and case study."  </w:t>
      </w:r>
      <w:r w:rsidRPr="006C259F">
        <w:rPr>
          <w:i/>
        </w:rPr>
        <w:t>Ocean systems engineering</w:t>
      </w:r>
      <w:r w:rsidRPr="006C259F">
        <w:t xml:space="preserve"> 9 (3):329-347.</w:t>
      </w:r>
    </w:p>
    <w:p w14:paraId="4D2F4781" w14:textId="77777777" w:rsidR="00AD4DC7" w:rsidRPr="006C259F" w:rsidRDefault="00AD4DC7" w:rsidP="00D22E15">
      <w:pPr>
        <w:pStyle w:val="EndNoteBibliography"/>
        <w:ind w:left="720" w:hanging="720"/>
      </w:pPr>
      <w:r w:rsidRPr="006C259F">
        <w:t>Shivajee, V., R. K. Singh, and S. Rastogi. 2019. "Manufacturing conversion cost reduction using quality control tools and digiti</w:t>
      </w:r>
      <w:r>
        <w:t>s</w:t>
      </w:r>
      <w:r w:rsidRPr="006C259F">
        <w:t xml:space="preserve">ation of real-time data."  </w:t>
      </w:r>
      <w:r w:rsidRPr="006C259F">
        <w:rPr>
          <w:i/>
        </w:rPr>
        <w:t>Journal of Cleaner Production</w:t>
      </w:r>
      <w:r w:rsidRPr="006C259F">
        <w:t xml:space="preserve"> 237:117678.</w:t>
      </w:r>
    </w:p>
    <w:p w14:paraId="29D705C4" w14:textId="77777777" w:rsidR="00AD4DC7" w:rsidRPr="006C259F" w:rsidRDefault="00AD4DC7" w:rsidP="00D22E15">
      <w:pPr>
        <w:pStyle w:val="EndNoteBibliography"/>
        <w:ind w:left="720" w:hanging="720"/>
      </w:pPr>
      <w:r w:rsidRPr="006C259F">
        <w:t xml:space="preserve">Singh, M., and R. Rathi. 2019. "A structured review of Lean Six Sigma in various industrial sectors."  </w:t>
      </w:r>
      <w:r w:rsidRPr="006C259F">
        <w:rPr>
          <w:i/>
        </w:rPr>
        <w:t>International Journal of Lean Six Sigma</w:t>
      </w:r>
      <w:r w:rsidRPr="006C259F">
        <w:t>.</w:t>
      </w:r>
    </w:p>
    <w:p w14:paraId="39050B3E" w14:textId="77777777" w:rsidR="00AD4DC7" w:rsidRPr="006C259F" w:rsidRDefault="00AD4DC7" w:rsidP="00D22E15">
      <w:pPr>
        <w:pStyle w:val="EndNoteBibliography"/>
        <w:ind w:left="720" w:hanging="720"/>
      </w:pPr>
      <w:r w:rsidRPr="006C259F">
        <w:t xml:space="preserve">Singh, S., R. Verma, and S. Koul. 2021. "A collaborative method for simultaneous operations: case of an eye clinic."  </w:t>
      </w:r>
      <w:r w:rsidRPr="006C259F">
        <w:rPr>
          <w:i/>
        </w:rPr>
        <w:t>Opsearch</w:t>
      </w:r>
      <w:r w:rsidRPr="006C259F">
        <w:t>. doi: 10.1007/s12597-021-00513-9.</w:t>
      </w:r>
    </w:p>
    <w:p w14:paraId="118D179A" w14:textId="77777777" w:rsidR="00AD4DC7" w:rsidRPr="006C259F" w:rsidRDefault="00AD4DC7" w:rsidP="00D22E15">
      <w:pPr>
        <w:pStyle w:val="EndNoteBibliography"/>
        <w:ind w:left="720" w:hanging="720"/>
      </w:pPr>
      <w:r w:rsidRPr="006C259F">
        <w:t xml:space="preserve">Snee, R. D. 2010. "Lean Six Sigma – getting better all the time."  </w:t>
      </w:r>
      <w:r w:rsidRPr="006C259F">
        <w:rPr>
          <w:i/>
        </w:rPr>
        <w:t>International Journal of Lean Six Sigma</w:t>
      </w:r>
      <w:r w:rsidRPr="006C259F">
        <w:t xml:space="preserve"> 1 (1):9-29. doi: 10.1108/20401461011033130.</w:t>
      </w:r>
    </w:p>
    <w:p w14:paraId="6CCF2CC2" w14:textId="77777777" w:rsidR="00AD4DC7" w:rsidRPr="006C259F" w:rsidRDefault="00AD4DC7" w:rsidP="00D22E15">
      <w:pPr>
        <w:pStyle w:val="EndNoteBibliography"/>
        <w:ind w:left="720" w:hanging="720"/>
      </w:pPr>
      <w:r w:rsidRPr="006C259F">
        <w:t>Sony, Michael, Jiju Antony, and Subhash Naik. 2020. "How do organi</w:t>
      </w:r>
      <w:r>
        <w:t>s</w:t>
      </w:r>
      <w:r w:rsidRPr="006C259F">
        <w:t xml:space="preserve">ations implement an effective LSS initiative? A qualitative study."  </w:t>
      </w:r>
      <w:r w:rsidRPr="006C259F">
        <w:rPr>
          <w:i/>
        </w:rPr>
        <w:t>Benchmarking: An International Journal</w:t>
      </w:r>
      <w:r w:rsidRPr="006C259F">
        <w:t xml:space="preserve"> 27 (5):1657-1681. doi: 10.1108/bij-10-2019-0451.</w:t>
      </w:r>
    </w:p>
    <w:p w14:paraId="62F5090F" w14:textId="77777777" w:rsidR="00AD4DC7" w:rsidRPr="006C259F" w:rsidRDefault="00AD4DC7" w:rsidP="00D22E15">
      <w:pPr>
        <w:pStyle w:val="EndNoteBibliography"/>
        <w:ind w:left="720" w:hanging="720"/>
      </w:pPr>
      <w:r w:rsidRPr="006C259F">
        <w:t>Sony, Michael, Subhash Naik, and K. K. Therisa. 2019. "Why do organi</w:t>
      </w:r>
      <w:r>
        <w:t>s</w:t>
      </w:r>
      <w:r w:rsidRPr="006C259F">
        <w:t xml:space="preserve">ations discontinue Lean Six Sigma initiatives?"  </w:t>
      </w:r>
      <w:r w:rsidRPr="006C259F">
        <w:rPr>
          <w:i/>
        </w:rPr>
        <w:t>International Journal of Quality &amp; Reliability Management</w:t>
      </w:r>
      <w:r w:rsidRPr="006C259F">
        <w:t xml:space="preserve"> 36 (3):420-436. doi: 10.1108/ijqrm-03-2018-0066.</w:t>
      </w:r>
    </w:p>
    <w:p w14:paraId="6D696494" w14:textId="77777777" w:rsidR="00AD4DC7" w:rsidRPr="006C259F" w:rsidRDefault="00AD4DC7" w:rsidP="00D22E15">
      <w:pPr>
        <w:pStyle w:val="EndNoteBibliography"/>
        <w:ind w:left="720" w:hanging="720"/>
      </w:pPr>
      <w:r w:rsidRPr="006C259F">
        <w:t xml:space="preserve">Sordan, J. E., P. C. Oprime, M. L. Pimenta, S. L. da Silva, and M. O. A. González. 2021. "Contact points between Lean Six Sigma and Industry 4.0: a systematic review and conceptual framework."  </w:t>
      </w:r>
      <w:r w:rsidRPr="006C259F">
        <w:rPr>
          <w:i/>
        </w:rPr>
        <w:t>International Journal of Quality &amp; Reliability Management</w:t>
      </w:r>
      <w:r w:rsidRPr="006C259F">
        <w:t xml:space="preserve"> ahead-of-print (ahead-of-print). doi: 10.1108/IJQRM-12-2020-0396.</w:t>
      </w:r>
    </w:p>
    <w:p w14:paraId="7F4483B0" w14:textId="77777777" w:rsidR="00AD4DC7" w:rsidRPr="006C259F" w:rsidRDefault="00AD4DC7" w:rsidP="00D22E15">
      <w:pPr>
        <w:pStyle w:val="EndNoteBibliography"/>
        <w:ind w:left="720" w:hanging="720"/>
      </w:pPr>
      <w:r w:rsidRPr="006C259F">
        <w:t xml:space="preserve">Stefanowski, J., K. Krawiec, and R. Wrembel. 2017. "Exploring complex and big data."  </w:t>
      </w:r>
      <w:r w:rsidRPr="006C259F">
        <w:rPr>
          <w:i/>
        </w:rPr>
        <w:t>International Journal of Applied Mathematics and Computer Science</w:t>
      </w:r>
      <w:r w:rsidRPr="006C259F">
        <w:t xml:space="preserve"> 27 (4):669-679.</w:t>
      </w:r>
    </w:p>
    <w:p w14:paraId="027CF5F2" w14:textId="77777777" w:rsidR="00AD4DC7" w:rsidRPr="006C259F" w:rsidRDefault="00AD4DC7" w:rsidP="00D22E15">
      <w:pPr>
        <w:pStyle w:val="EndNoteBibliography"/>
        <w:ind w:left="720" w:hanging="720"/>
      </w:pPr>
      <w:r w:rsidRPr="006C259F">
        <w:t xml:space="preserve">Su, C. T., F. M. Su, T. Y. Chen, and L. F. Chen. 2019. "Enhancing the Structural Strength of an ODD Laptop via Six Sigma Approach."  </w:t>
      </w:r>
      <w:r w:rsidRPr="006C259F">
        <w:rPr>
          <w:i/>
        </w:rPr>
        <w:t>IEEE Transactions on Components, Packaging and Manufacturing Technology</w:t>
      </w:r>
      <w:r w:rsidRPr="006C259F">
        <w:t xml:space="preserve"> 9 (11):2200-2209. doi: 10.1109/TCPMT.2019.2922728.</w:t>
      </w:r>
    </w:p>
    <w:p w14:paraId="0EF3F3E6" w14:textId="77777777" w:rsidR="00AD4DC7" w:rsidRPr="006C259F" w:rsidRDefault="00AD4DC7" w:rsidP="00D22E15">
      <w:pPr>
        <w:pStyle w:val="EndNoteBibliography"/>
        <w:ind w:left="720" w:hanging="720"/>
      </w:pPr>
      <w:r w:rsidRPr="006C259F">
        <w:lastRenderedPageBreak/>
        <w:t xml:space="preserve">Tay, Huay Ling, and Hui Shan Loh. 2021. "Digital transformations and supply chain management: a Lean Six Sigma perspective."  </w:t>
      </w:r>
      <w:r w:rsidRPr="006C259F">
        <w:rPr>
          <w:i/>
        </w:rPr>
        <w:t>Journal of Asia Business Studies</w:t>
      </w:r>
      <w:r w:rsidRPr="006C259F">
        <w:t>.</w:t>
      </w:r>
    </w:p>
    <w:p w14:paraId="3FE06DC3" w14:textId="77777777" w:rsidR="00AD4DC7" w:rsidRPr="006C259F" w:rsidRDefault="00AD4DC7" w:rsidP="00D22E15">
      <w:pPr>
        <w:pStyle w:val="EndNoteBibliography"/>
        <w:ind w:left="720" w:hanging="720"/>
      </w:pPr>
      <w:r w:rsidRPr="006C259F">
        <w:t xml:space="preserve">Tranfield, David, David Denyer, and Palminder Smart. 2003. "Towards a methodology for developing evidence‐informed management knowledge by means of systematic review."  </w:t>
      </w:r>
      <w:r w:rsidRPr="006C259F">
        <w:rPr>
          <w:i/>
        </w:rPr>
        <w:t>British journal of management</w:t>
      </w:r>
      <w:r w:rsidRPr="006C259F">
        <w:t xml:space="preserve"> 14 (3):207-222.</w:t>
      </w:r>
    </w:p>
    <w:p w14:paraId="1FDFACF4" w14:textId="77777777" w:rsidR="00AD4DC7" w:rsidRPr="006C259F" w:rsidRDefault="00AD4DC7" w:rsidP="00D22E15">
      <w:pPr>
        <w:pStyle w:val="EndNoteBibliography"/>
        <w:ind w:left="720" w:hanging="720"/>
      </w:pPr>
      <w:r w:rsidRPr="006C259F">
        <w:t xml:space="preserve">Uluskan, Meryem. 2019. "Analysis of Lean Six Sigma tools from a multidimensional perspective."  </w:t>
      </w:r>
      <w:r w:rsidRPr="006C259F">
        <w:rPr>
          <w:i/>
        </w:rPr>
        <w:t>Total Quality Management &amp; Business Excellence</w:t>
      </w:r>
      <w:r w:rsidRPr="006C259F">
        <w:t xml:space="preserve"> 30 (9-10):1167-1188. doi: 10.1080/14783363.2017.1360134.</w:t>
      </w:r>
    </w:p>
    <w:p w14:paraId="62FAE1AF" w14:textId="77777777" w:rsidR="00AD4DC7" w:rsidRPr="006C259F" w:rsidRDefault="00AD4DC7" w:rsidP="00D22E15">
      <w:pPr>
        <w:pStyle w:val="EndNoteBibliography"/>
        <w:ind w:left="720" w:hanging="720"/>
      </w:pPr>
      <w:r w:rsidRPr="006C259F">
        <w:t xml:space="preserve">Uluskan, Meryem. 2020. "Artificial Neural Networks as a quality loss function for Six Sigma."  </w:t>
      </w:r>
      <w:r w:rsidRPr="006C259F">
        <w:rPr>
          <w:i/>
        </w:rPr>
        <w:t>Total Quality Management &amp; Business Excellence</w:t>
      </w:r>
      <w:r w:rsidRPr="006C259F">
        <w:t xml:space="preserve"> 31 (15-16):1811-1828. doi: 10.1080/14783363.2018.1520597.</w:t>
      </w:r>
    </w:p>
    <w:p w14:paraId="4DB0D6A2" w14:textId="77777777" w:rsidR="00AD4DC7" w:rsidRPr="006C259F" w:rsidRDefault="00AD4DC7" w:rsidP="00D22E15">
      <w:pPr>
        <w:pStyle w:val="EndNoteBibliography"/>
        <w:ind w:left="720" w:hanging="720"/>
        <w:rPr>
          <w:lang w:val="de-DE"/>
        </w:rPr>
      </w:pPr>
      <w:r w:rsidRPr="006C259F">
        <w:t xml:space="preserve">van der Aalst, W. 2016. </w:t>
      </w:r>
      <w:r w:rsidRPr="006C259F">
        <w:rPr>
          <w:i/>
        </w:rPr>
        <w:t>Process Mining: Data Science in Action</w:t>
      </w:r>
      <w:r w:rsidRPr="006C259F">
        <w:t xml:space="preserve">. </w:t>
      </w:r>
      <w:r w:rsidRPr="006C259F">
        <w:rPr>
          <w:lang w:val="de-DE"/>
        </w:rPr>
        <w:t>2nd ed. Berlin: Springer.</w:t>
      </w:r>
    </w:p>
    <w:p w14:paraId="1426D973" w14:textId="77777777" w:rsidR="00AD4DC7" w:rsidRPr="006C259F" w:rsidRDefault="00AD4DC7" w:rsidP="00D22E15">
      <w:pPr>
        <w:pStyle w:val="EndNoteBibliography"/>
        <w:ind w:left="720" w:hanging="720"/>
      </w:pPr>
      <w:r w:rsidRPr="006C259F">
        <w:rPr>
          <w:lang w:val="de-DE"/>
        </w:rPr>
        <w:t xml:space="preserve">van der Aalst, W., B. van Dongen, J. Herbst, L. Maruster, G. Schimm, and A. Weijters. </w:t>
      </w:r>
      <w:r w:rsidRPr="006C259F">
        <w:t xml:space="preserve">2003. "Workflow mining: A survey of issues and approaches."  </w:t>
      </w:r>
      <w:r w:rsidRPr="006C259F">
        <w:rPr>
          <w:i/>
        </w:rPr>
        <w:t>Data &amp; knowledge engineering</w:t>
      </w:r>
      <w:r w:rsidRPr="006C259F">
        <w:t xml:space="preserve"> 47 (2):237-267.</w:t>
      </w:r>
    </w:p>
    <w:p w14:paraId="3170C707" w14:textId="77777777" w:rsidR="00AD4DC7" w:rsidRPr="006C259F" w:rsidRDefault="00AD4DC7" w:rsidP="00D22E15">
      <w:pPr>
        <w:pStyle w:val="EndNoteBibliography"/>
        <w:ind w:left="720" w:hanging="720"/>
      </w:pPr>
      <w:r w:rsidRPr="006C259F">
        <w:t xml:space="preserve">van Eck, Nees Jan, and Ludo Waltman. 2010. "Software survey: VOSviewer, a computer program for bibliometric mapping."  </w:t>
      </w:r>
      <w:r w:rsidRPr="006C259F">
        <w:rPr>
          <w:i/>
        </w:rPr>
        <w:t>Scientometrics</w:t>
      </w:r>
      <w:r w:rsidRPr="006C259F">
        <w:t xml:space="preserve"> 84 (2):523-538. doi: 10.1007/s11192-009-0146-3.</w:t>
      </w:r>
    </w:p>
    <w:p w14:paraId="4E901E80" w14:textId="77777777" w:rsidR="00AD4DC7" w:rsidRPr="006C259F" w:rsidRDefault="00AD4DC7" w:rsidP="00D22E15">
      <w:pPr>
        <w:pStyle w:val="EndNoteBibliography"/>
        <w:ind w:left="720" w:hanging="720"/>
      </w:pPr>
      <w:r w:rsidRPr="006C259F">
        <w:t xml:space="preserve">Veile, Johannes W., Daniel Kiel, Julian Marius Müller, and Kai-Ingo Voigt. 2020. "Lessons learned from Industry 4.0 implementation in the German manufacturing industry."  </w:t>
      </w:r>
      <w:r w:rsidRPr="006C259F">
        <w:rPr>
          <w:i/>
        </w:rPr>
        <w:t>Journal of manufacturing technology management.</w:t>
      </w:r>
      <w:r w:rsidRPr="006C259F">
        <w:t xml:space="preserve"> 31 (5):977-997. doi: 10.1108/JMTM-08-2018-0270.</w:t>
      </w:r>
    </w:p>
    <w:p w14:paraId="09EEEEDE" w14:textId="77777777" w:rsidR="00AD4DC7" w:rsidRPr="006C259F" w:rsidRDefault="00AD4DC7" w:rsidP="00D22E15">
      <w:pPr>
        <w:pStyle w:val="EndNoteBibliography"/>
        <w:ind w:left="720" w:hanging="720"/>
      </w:pPr>
      <w:r w:rsidRPr="006C259F">
        <w:t xml:space="preserve">Vinodh, S., J. Antony, R. Agrawal, and J. A. Douglas. 2021. "Integration of continuous improvement strategies with Industry 4.0: a systematic review and agenda for further research."  </w:t>
      </w:r>
      <w:r w:rsidRPr="006C259F">
        <w:rPr>
          <w:i/>
        </w:rPr>
        <w:t>TQM Journal</w:t>
      </w:r>
      <w:r w:rsidRPr="006C259F">
        <w:t xml:space="preserve"> 33 (2):441-472. doi: 10.1108/TQM-07-2020-0157.</w:t>
      </w:r>
    </w:p>
    <w:p w14:paraId="2E4E7060" w14:textId="77777777" w:rsidR="00AD4DC7" w:rsidRPr="006C259F" w:rsidRDefault="00AD4DC7" w:rsidP="00D22E15">
      <w:pPr>
        <w:pStyle w:val="EndNoteBibliography"/>
        <w:ind w:left="720" w:hanging="720"/>
      </w:pPr>
      <w:r w:rsidRPr="006C259F">
        <w:t xml:space="preserve">Wang, Hao-nan, Qi-qi He, Zheng Zhang, Tao Peng, and Ren-zhong Tang. 2021. "Framework of automated value stream mapping for lean production under the Industry 4.0 paradigm."  </w:t>
      </w:r>
      <w:r w:rsidRPr="006C259F">
        <w:rPr>
          <w:i/>
        </w:rPr>
        <w:t>Journal of Zhejiang University-SCIENCE A</w:t>
      </w:r>
      <w:r w:rsidRPr="006C259F">
        <w:t xml:space="preserve"> 22 (5):382-395.</w:t>
      </w:r>
    </w:p>
    <w:p w14:paraId="1239CF6C" w14:textId="77777777" w:rsidR="00AD4DC7" w:rsidRPr="006C259F" w:rsidRDefault="00AD4DC7" w:rsidP="00D22E15">
      <w:pPr>
        <w:pStyle w:val="EndNoteBibliography"/>
        <w:ind w:left="720" w:hanging="720"/>
      </w:pPr>
      <w:r w:rsidRPr="006C259F">
        <w:t xml:space="preserve">Widjajanto, S., H. H. Purba, and S. C. Jaqin. 2020. "Novel POKA-YOKE approaching toward industry-4.0: A literature review."  </w:t>
      </w:r>
      <w:r w:rsidRPr="006C259F">
        <w:rPr>
          <w:i/>
        </w:rPr>
        <w:t>Operational Research in Engineering Sciences: Theory and Applications</w:t>
      </w:r>
      <w:r w:rsidRPr="006C259F">
        <w:t xml:space="preserve"> 3 (3):65-83.</w:t>
      </w:r>
    </w:p>
    <w:p w14:paraId="4ED70CB8" w14:textId="77777777" w:rsidR="00AD4DC7" w:rsidRPr="006C259F" w:rsidRDefault="00AD4DC7" w:rsidP="00D22E15">
      <w:pPr>
        <w:pStyle w:val="EndNoteBibliography"/>
        <w:ind w:left="720" w:hanging="720"/>
      </w:pPr>
      <w:r w:rsidRPr="006C259F">
        <w:t xml:space="preserve">Williams, Ralph I., Leigh Anne Clark, W. Randy Clark, and Deana M. Raffo. 2020. "Re-examining systematic literature review in management research: Additional benefits and execution protocols."  </w:t>
      </w:r>
      <w:r w:rsidRPr="006C259F">
        <w:rPr>
          <w:i/>
        </w:rPr>
        <w:t>European Management Journal</w:t>
      </w:r>
      <w:r w:rsidRPr="006C259F">
        <w:t>. doi: 10.1016/j.emj.2020.09.007.</w:t>
      </w:r>
    </w:p>
    <w:p w14:paraId="2B0FC84F" w14:textId="77777777" w:rsidR="00AD4DC7" w:rsidRPr="006C259F" w:rsidRDefault="00AD4DC7" w:rsidP="00D22E15">
      <w:pPr>
        <w:pStyle w:val="EndNoteBibliography"/>
        <w:ind w:left="720" w:hanging="720"/>
      </w:pPr>
      <w:r w:rsidRPr="006C259F">
        <w:t xml:space="preserve">Yadav, G., D. Seth, and T. N. Desai. 2017. "Analysis of research trends and constructs in context to lean six sigma frameworks."  </w:t>
      </w:r>
      <w:r w:rsidRPr="006C259F">
        <w:rPr>
          <w:i/>
        </w:rPr>
        <w:t>Journal of Manufacturing Technology Management</w:t>
      </w:r>
      <w:r w:rsidRPr="006C259F">
        <w:t xml:space="preserve"> 28 (6):794-821. doi: 10.1108/jmtm-03-2017-0043.</w:t>
      </w:r>
    </w:p>
    <w:p w14:paraId="178453E5" w14:textId="77777777" w:rsidR="00AD4DC7" w:rsidRPr="006C259F" w:rsidRDefault="00AD4DC7" w:rsidP="00D22E15">
      <w:pPr>
        <w:pStyle w:val="EndNoteBibliography"/>
        <w:ind w:left="720" w:hanging="720"/>
      </w:pPr>
      <w:r w:rsidRPr="006C259F">
        <w:t xml:space="preserve">Yang, C. C., W. T. Lin, H. M. Chen, and Y. H. Shi. 2009. "Improving scheduling of emergency physicians using data mining analysis."  </w:t>
      </w:r>
      <w:r w:rsidRPr="006C259F">
        <w:rPr>
          <w:i/>
        </w:rPr>
        <w:t>Expert Systems with Applications</w:t>
      </w:r>
      <w:r w:rsidRPr="006C259F">
        <w:t xml:space="preserve"> 36 (2 PART 2):3378-3387. doi: 10.1016/j.eswa.2008.02.069.</w:t>
      </w:r>
    </w:p>
    <w:p w14:paraId="4A933FD3" w14:textId="77777777" w:rsidR="00AD4DC7" w:rsidRPr="006C259F" w:rsidRDefault="00AD4DC7" w:rsidP="00D22E15">
      <w:pPr>
        <w:pStyle w:val="EndNoteBibliography"/>
        <w:ind w:left="720" w:hanging="720"/>
      </w:pPr>
      <w:r w:rsidRPr="006C259F">
        <w:t xml:space="preserve">Zgodavova, K., P. Bober, V. Majstorovic, K. Monkova, G. Santos, and D. Juhaszova. 2020. "Innovative methods for small mixed batches production system improvement: The case of a bakery machine manufacturer."  </w:t>
      </w:r>
      <w:r w:rsidRPr="006C259F">
        <w:rPr>
          <w:i/>
        </w:rPr>
        <w:t>Sustainability (Switzerland)</w:t>
      </w:r>
      <w:r w:rsidRPr="006C259F">
        <w:t xml:space="preserve"> 12 (15). doi: 10.3390/su12156266.</w:t>
      </w:r>
    </w:p>
    <w:p w14:paraId="0E044E02" w14:textId="77777777" w:rsidR="00AD4DC7" w:rsidRPr="006C259F" w:rsidRDefault="00AD4DC7" w:rsidP="00D22E15">
      <w:pPr>
        <w:pStyle w:val="EndNoteBibliography"/>
        <w:ind w:left="720" w:hanging="720"/>
      </w:pPr>
      <w:r w:rsidRPr="006C259F">
        <w:t xml:space="preserve">Zwetsloot, I. M., A. Kuiper, T. S. Akkerhuis, and H. de Koning. 2018. "Lean Six Sigma meets data science: Integrating two approaches based on three case studies."  </w:t>
      </w:r>
      <w:r w:rsidRPr="006C259F">
        <w:rPr>
          <w:i/>
        </w:rPr>
        <w:t>Quality Engineering</w:t>
      </w:r>
      <w:r w:rsidRPr="006C259F">
        <w:t xml:space="preserve"> 30 (3):419-431. doi: 10.1080/08982112.2018.1434892.</w:t>
      </w:r>
    </w:p>
    <w:p w14:paraId="563159B9" w14:textId="77777777" w:rsidR="00AD4DC7" w:rsidRPr="006C259F" w:rsidRDefault="00AD4DC7" w:rsidP="006A684D">
      <w:pPr>
        <w:pStyle w:val="Paragraph"/>
      </w:pPr>
    </w:p>
    <w:p w14:paraId="02EF1091" w14:textId="77777777" w:rsidR="00AD4DC7" w:rsidRPr="006C259F" w:rsidRDefault="00AD4DC7" w:rsidP="00DD32CD">
      <w:pPr>
        <w:pStyle w:val="Heading1"/>
      </w:pPr>
      <w:r w:rsidRPr="006C259F">
        <w:lastRenderedPageBreak/>
        <w:t>Appendices</w:t>
      </w:r>
    </w:p>
    <w:p w14:paraId="285B4426" w14:textId="77777777" w:rsidR="00AD4DC7" w:rsidRPr="006C259F" w:rsidRDefault="00AD4DC7" w:rsidP="00DD32CD">
      <w:pPr>
        <w:pStyle w:val="Newparagraph"/>
        <w:ind w:firstLine="0"/>
      </w:pPr>
      <w:r w:rsidRPr="006C259F">
        <w:t>Appendix A. Analysis of Review Papers</w:t>
      </w:r>
    </w:p>
    <w:p w14:paraId="5052257F" w14:textId="77777777" w:rsidR="00AD4DC7" w:rsidRPr="006C259F" w:rsidRDefault="00AD4DC7" w:rsidP="00DD32CD">
      <w:pPr>
        <w:pStyle w:val="Newparagraph"/>
        <w:ind w:firstLine="0"/>
      </w:pPr>
      <w:r w:rsidRPr="006C259F">
        <w:t>Appendix B. Stage II analysis results</w:t>
      </w:r>
    </w:p>
    <w:p w14:paraId="7A7552BF" w14:textId="77777777" w:rsidR="00AD4DC7" w:rsidRPr="006C259F" w:rsidRDefault="00AD4DC7" w:rsidP="00DD32CD">
      <w:pPr>
        <w:pStyle w:val="Newparagraph"/>
        <w:ind w:firstLine="0"/>
      </w:pPr>
      <w:r w:rsidRPr="006C259F">
        <w:t>Appendix C. Existing Frameworks</w:t>
      </w:r>
    </w:p>
    <w:p w14:paraId="01F472E2" w14:textId="77777777" w:rsidR="00AD4DC7" w:rsidRPr="006C259F" w:rsidRDefault="00AD4DC7">
      <w:pPr>
        <w:spacing w:after="160" w:line="259" w:lineRule="auto"/>
        <w:rPr>
          <w:rFonts w:cs="Arial"/>
          <w:b/>
          <w:bCs/>
          <w:kern w:val="32"/>
          <w:szCs w:val="32"/>
        </w:rPr>
      </w:pPr>
      <w:r w:rsidRPr="006C259F">
        <w:br w:type="page"/>
      </w:r>
    </w:p>
    <w:p w14:paraId="19E80792" w14:textId="77777777" w:rsidR="00AD4DC7" w:rsidRPr="006C259F" w:rsidRDefault="00AD4DC7" w:rsidP="00DD32CD">
      <w:pPr>
        <w:pStyle w:val="Heading1"/>
      </w:pPr>
      <w:r w:rsidRPr="006C259F">
        <w:lastRenderedPageBreak/>
        <w:t>List of Tables</w:t>
      </w:r>
    </w:p>
    <w:p w14:paraId="757719BF" w14:textId="77777777" w:rsidR="00AD4DC7" w:rsidRPr="006C259F" w:rsidRDefault="00AD4DC7" w:rsidP="00DD32CD">
      <w:pPr>
        <w:pStyle w:val="Tabletitle"/>
      </w:pPr>
      <w:r w:rsidRPr="006C259F">
        <w:t xml:space="preserve">Table </w:t>
      </w:r>
      <w:fldSimple w:instr=" SEQ Table \* ARABIC ">
        <w:r w:rsidRPr="006C259F">
          <w:rPr>
            <w:noProof/>
          </w:rPr>
          <w:t>1</w:t>
        </w:r>
      </w:fldSimple>
      <w:r w:rsidRPr="006C259F">
        <w:t>. List of search terms for the systematic literature review (developed for research).</w:t>
      </w:r>
    </w:p>
    <w:p w14:paraId="75239D95" w14:textId="77777777" w:rsidR="00AD4DC7" w:rsidRPr="006C259F" w:rsidRDefault="00AD4DC7" w:rsidP="00DD32CD">
      <w:pPr>
        <w:pStyle w:val="Tabletitle"/>
      </w:pPr>
      <w:r w:rsidRPr="006C259F">
        <w:t xml:space="preserve">Table </w:t>
      </w:r>
      <w:fldSimple w:instr=" SEQ Table \* ARABIC ">
        <w:r w:rsidRPr="006C259F">
          <w:rPr>
            <w:noProof/>
          </w:rPr>
          <w:t>2</w:t>
        </w:r>
      </w:fldSimple>
      <w:r w:rsidRPr="006C259F">
        <w:t>. SLR Inclusion and Exclusion Criteria (developed for research).</w:t>
      </w:r>
    </w:p>
    <w:p w14:paraId="72615E3A" w14:textId="77777777" w:rsidR="00AD4DC7" w:rsidRPr="006C259F" w:rsidRDefault="00AD4DC7" w:rsidP="00DD32CD">
      <w:pPr>
        <w:pStyle w:val="Tabletitle"/>
      </w:pPr>
      <w:r w:rsidRPr="006C259F">
        <w:t xml:space="preserve">Table </w:t>
      </w:r>
      <w:fldSimple w:instr=" SEQ Table \* ARABIC ">
        <w:r w:rsidRPr="006C259F">
          <w:rPr>
            <w:noProof/>
          </w:rPr>
          <w:t>3</w:t>
        </w:r>
      </w:fldSimple>
      <w:r w:rsidRPr="006C259F">
        <w:t>. Stage II articles by sector (developed for research).</w:t>
      </w:r>
    </w:p>
    <w:p w14:paraId="1C68D614" w14:textId="77777777" w:rsidR="00AD4DC7" w:rsidRPr="006C259F" w:rsidRDefault="00AD4DC7" w:rsidP="00DD32CD">
      <w:pPr>
        <w:pStyle w:val="Tabletitle"/>
      </w:pPr>
      <w:bookmarkStart w:id="73" w:name="_Ref113201611"/>
      <w:r w:rsidRPr="006C259F">
        <w:t xml:space="preserve">Table </w:t>
      </w:r>
      <w:fldSimple w:instr=" SEQ Table \* ARABIC ">
        <w:r w:rsidRPr="006C259F">
          <w:rPr>
            <w:noProof/>
          </w:rPr>
          <w:t>4</w:t>
        </w:r>
      </w:fldSimple>
      <w:bookmarkEnd w:id="73"/>
      <w:r w:rsidRPr="006C259F">
        <w:t>. LSS tools and tasks supported by I4.0 technologies (developed for research).</w:t>
      </w:r>
    </w:p>
    <w:p w14:paraId="7CE96C3E" w14:textId="77777777" w:rsidR="00AD4DC7" w:rsidRPr="006C259F" w:rsidRDefault="00AD4DC7" w:rsidP="00145FFA">
      <w:pPr>
        <w:pStyle w:val="Tabletitle"/>
      </w:pPr>
      <w:bookmarkStart w:id="74" w:name="_Ref112665988"/>
      <w:r w:rsidRPr="006C259F">
        <w:t xml:space="preserve">Table </w:t>
      </w:r>
      <w:fldSimple w:instr=" SEQ Table \* ARABIC ">
        <w:r w:rsidRPr="006C259F">
          <w:rPr>
            <w:noProof/>
          </w:rPr>
          <w:t>5</w:t>
        </w:r>
      </w:fldSimple>
      <w:bookmarkEnd w:id="74"/>
      <w:r w:rsidRPr="006C259F">
        <w:rPr>
          <w:noProof/>
        </w:rPr>
        <w:t>.</w:t>
      </w:r>
      <w:r w:rsidRPr="006C259F">
        <w:t xml:space="preserve"> Gaps and future research opportunities (developed for research).</w:t>
      </w:r>
      <w:r w:rsidRPr="006C259F">
        <w:br w:type="page"/>
      </w:r>
    </w:p>
    <w:p w14:paraId="21EA8275" w14:textId="77777777" w:rsidR="00AD4DC7" w:rsidRPr="006C259F" w:rsidRDefault="00AD4DC7" w:rsidP="00DD32CD">
      <w:pPr>
        <w:pStyle w:val="Heading1"/>
      </w:pPr>
      <w:r w:rsidRPr="006C259F">
        <w:lastRenderedPageBreak/>
        <w:t>List of Figures</w:t>
      </w:r>
    </w:p>
    <w:p w14:paraId="3C9B86C4" w14:textId="77777777" w:rsidR="00AD4DC7" w:rsidRPr="006C259F" w:rsidRDefault="00AD4DC7" w:rsidP="00DD32CD">
      <w:pPr>
        <w:pStyle w:val="Figurecaption"/>
      </w:pPr>
      <w:r w:rsidRPr="006C259F">
        <w:t xml:space="preserve">Figure 1. SLR process (inspired by </w:t>
      </w:r>
      <w:proofErr w:type="spellStart"/>
      <w:r w:rsidRPr="006C259F">
        <w:t>Tranfield</w:t>
      </w:r>
      <w:proofErr w:type="spellEnd"/>
      <w:r w:rsidRPr="006C259F">
        <w:t xml:space="preserve"> et al. (2003) and </w:t>
      </w:r>
      <w:proofErr w:type="spellStart"/>
      <w:r w:rsidRPr="006C259F">
        <w:t>Goienetxea</w:t>
      </w:r>
      <w:proofErr w:type="spellEnd"/>
      <w:r w:rsidRPr="006C259F">
        <w:t xml:space="preserve"> </w:t>
      </w:r>
      <w:proofErr w:type="spellStart"/>
      <w:r w:rsidRPr="006C259F">
        <w:t>Uriarte</w:t>
      </w:r>
      <w:proofErr w:type="spellEnd"/>
      <w:r w:rsidRPr="006C259F">
        <w:t xml:space="preserve"> et al. (2020)).</w:t>
      </w:r>
    </w:p>
    <w:p w14:paraId="358DD2E3" w14:textId="77777777" w:rsidR="00AD4DC7" w:rsidRPr="006C259F" w:rsidRDefault="00AD4DC7" w:rsidP="00DD32CD">
      <w:pPr>
        <w:pStyle w:val="Figurecaption"/>
      </w:pPr>
      <w:r w:rsidRPr="006C259F">
        <w:t>Figure 2. Co-occurrence network of frequent keywords in papers combining LSS tools and I4.0 technologies (developed for research).</w:t>
      </w:r>
    </w:p>
    <w:p w14:paraId="1CE02576" w14:textId="77777777" w:rsidR="00AD4DC7" w:rsidRPr="006C259F" w:rsidRDefault="00AD4DC7" w:rsidP="00DD32CD">
      <w:pPr>
        <w:pStyle w:val="Figurecaption"/>
      </w:pPr>
      <w:r w:rsidRPr="006C259F">
        <w:t xml:space="preserve">Figure 3. Articles integrating I4.0 Technologies with LSS Tools </w:t>
      </w:r>
      <w:bookmarkStart w:id="75" w:name="_Hlk102137250"/>
      <w:r w:rsidRPr="006C259F">
        <w:t>(developed for research).</w:t>
      </w:r>
      <w:bookmarkEnd w:id="75"/>
    </w:p>
    <w:p w14:paraId="5E09CEEC" w14:textId="77777777" w:rsidR="00AD4DC7" w:rsidRPr="006C259F" w:rsidRDefault="00AD4DC7" w:rsidP="00DD32CD">
      <w:pPr>
        <w:pStyle w:val="Figurecaption"/>
      </w:pPr>
      <w:r w:rsidRPr="006C259F">
        <w:t>Figure 4. Publications per year by I4.0 technology (developed for research).</w:t>
      </w:r>
    </w:p>
    <w:p w14:paraId="39541046" w14:textId="77777777" w:rsidR="00AD4DC7" w:rsidRPr="006C259F" w:rsidRDefault="00AD4DC7" w:rsidP="00DD32CD">
      <w:pPr>
        <w:pStyle w:val="Figurecaption"/>
      </w:pPr>
      <w:r w:rsidRPr="006C259F">
        <w:t>Figure 5. I4.0 Technologies enhancing LSS (developed for research).</w:t>
      </w:r>
    </w:p>
    <w:p w14:paraId="69010D6B" w14:textId="77777777" w:rsidR="00AD4DC7" w:rsidRPr="006C259F" w:rsidRDefault="00AD4DC7" w:rsidP="00DD32CD">
      <w:pPr>
        <w:pStyle w:val="Figurecaption"/>
      </w:pPr>
      <w:r w:rsidRPr="006C259F">
        <w:t>Figure 6. DMAIC phases enhanced by I4.0 technologies (developed for research).</w:t>
      </w:r>
    </w:p>
    <w:p w14:paraId="686CA05B" w14:textId="77777777" w:rsidR="00AD4DC7" w:rsidRPr="006C259F" w:rsidRDefault="00AD4DC7" w:rsidP="00DD32CD">
      <w:pPr>
        <w:pStyle w:val="Figurecaption"/>
      </w:pPr>
      <w:r w:rsidRPr="006C259F">
        <w:t>Figure 7. Approaches proposed in framework (developed for research).</w:t>
      </w:r>
    </w:p>
    <w:p w14:paraId="2A509EC6" w14:textId="77777777" w:rsidR="00AD4DC7" w:rsidRPr="006C259F" w:rsidRDefault="00AD4DC7" w:rsidP="00DD32CD">
      <w:pPr>
        <w:pStyle w:val="Figurecaption"/>
      </w:pPr>
      <w:r w:rsidRPr="006C259F">
        <w:t>Figure 8. Benefits word cloud (created by the author on worditout.com).</w:t>
      </w:r>
    </w:p>
    <w:p w14:paraId="71E7D1FE" w14:textId="77777777" w:rsidR="00AD4DC7" w:rsidRPr="006C259F" w:rsidRDefault="00AD4DC7" w:rsidP="00145FFA">
      <w:r w:rsidRPr="006C259F">
        <w:t>Figure 9. DMAIC 4.0 conceptual framework.</w:t>
      </w:r>
    </w:p>
    <w:p w14:paraId="656FE2B9" w14:textId="77777777" w:rsidR="00AD4DC7" w:rsidRDefault="00AD4DC7"/>
    <w:p w14:paraId="1059D151" w14:textId="77777777" w:rsidR="00AD4DC7" w:rsidRDefault="00AD4DC7"/>
    <w:p w14:paraId="60BFB870" w14:textId="77777777" w:rsidR="00AD4DC7" w:rsidRDefault="00AD4DC7"/>
    <w:p w14:paraId="36137A61" w14:textId="77777777" w:rsidR="00AD4DC7" w:rsidRDefault="00AD4DC7"/>
    <w:p w14:paraId="244A9EFA" w14:textId="77777777" w:rsidR="00690763" w:rsidRDefault="00690763"/>
    <w:sectPr w:rsidR="00690763" w:rsidSect="00EC15ED">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9054F" w14:textId="77777777" w:rsidR="00CA558A" w:rsidRDefault="00CA558A" w:rsidP="001D474D">
      <w:pPr>
        <w:spacing w:line="240" w:lineRule="auto"/>
      </w:pPr>
      <w:r>
        <w:separator/>
      </w:r>
    </w:p>
  </w:endnote>
  <w:endnote w:type="continuationSeparator" w:id="0">
    <w:p w14:paraId="3D50ECE6" w14:textId="77777777" w:rsidR="00CA558A" w:rsidRDefault="00CA558A" w:rsidP="001D47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1903" w14:textId="77777777" w:rsidR="001D474D" w:rsidRDefault="001D47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68D92" w14:textId="464E9D4C" w:rsidR="001D474D" w:rsidRDefault="001D47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B1B1F" w14:textId="77777777" w:rsidR="001D474D" w:rsidRDefault="001D47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20CEE" w14:textId="77777777" w:rsidR="00CA558A" w:rsidRDefault="00CA558A" w:rsidP="001D474D">
      <w:pPr>
        <w:spacing w:line="240" w:lineRule="auto"/>
      </w:pPr>
      <w:r>
        <w:separator/>
      </w:r>
    </w:p>
  </w:footnote>
  <w:footnote w:type="continuationSeparator" w:id="0">
    <w:p w14:paraId="6CD0FCFE" w14:textId="77777777" w:rsidR="00CA558A" w:rsidRDefault="00CA558A" w:rsidP="001D474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1B618" w14:textId="77777777" w:rsidR="001D474D" w:rsidRDefault="001D47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FD828" w14:textId="77777777" w:rsidR="001D474D" w:rsidRDefault="001D47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C9536" w14:textId="77777777" w:rsidR="001D474D" w:rsidRDefault="001D47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36F41"/>
    <w:multiLevelType w:val="hybridMultilevel"/>
    <w:tmpl w:val="E638936E"/>
    <w:lvl w:ilvl="0" w:tplc="D76CCEF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ECA5061"/>
    <w:multiLevelType w:val="hybridMultilevel"/>
    <w:tmpl w:val="50E02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4BC1BB2"/>
    <w:multiLevelType w:val="multilevel"/>
    <w:tmpl w:val="275A135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28422710">
    <w:abstractNumId w:val="2"/>
  </w:num>
  <w:num w:numId="2" w16cid:durableId="37706507">
    <w:abstractNumId w:val="3"/>
  </w:num>
  <w:num w:numId="3" w16cid:durableId="215550038">
    <w:abstractNumId w:val="1"/>
  </w:num>
  <w:num w:numId="4" w16cid:durableId="21346675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NDA0N7c0NrIwMTdT0lEKTi0uzszPAykwrQUAJzQOBywAAAA="/>
    <w:docVar w:name="EN.InstantFormat" w:val="&lt;ENInstantFormat&gt;&lt;Enabled&gt;1&lt;/Enabled&gt;&lt;ScanUnformatted&gt;1&lt;/ScanUnformatted&gt;&lt;ScanChanges&gt;1&lt;/ScanChanges&gt;&lt;Suspended&gt;1&lt;/Suspended&gt;&lt;/ENInstantFormat&gt;"/>
  </w:docVars>
  <w:rsids>
    <w:rsidRoot w:val="00AD4DC7"/>
    <w:rsid w:val="00111799"/>
    <w:rsid w:val="0018568A"/>
    <w:rsid w:val="001D474D"/>
    <w:rsid w:val="00226470"/>
    <w:rsid w:val="00285AC3"/>
    <w:rsid w:val="003D5662"/>
    <w:rsid w:val="003E4F2C"/>
    <w:rsid w:val="0044513A"/>
    <w:rsid w:val="005739C2"/>
    <w:rsid w:val="005F52A9"/>
    <w:rsid w:val="00690763"/>
    <w:rsid w:val="008F0AAC"/>
    <w:rsid w:val="00974037"/>
    <w:rsid w:val="00AD4DC7"/>
    <w:rsid w:val="00B52107"/>
    <w:rsid w:val="00CA558A"/>
    <w:rsid w:val="00D83E99"/>
    <w:rsid w:val="00F93566"/>
    <w:rsid w:val="00FC1D7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CBE23D"/>
  <w15:chartTrackingRefBased/>
  <w15:docId w15:val="{6C057008-AD07-481B-B807-EF55ACC44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DC7"/>
    <w:pPr>
      <w:spacing w:after="0" w:line="480" w:lineRule="auto"/>
    </w:pPr>
    <w:rPr>
      <w:rFonts w:ascii="Times New Roman" w:eastAsia="Times New Roman" w:hAnsi="Times New Roman" w:cs="Times New Roman"/>
      <w:sz w:val="24"/>
      <w:szCs w:val="24"/>
      <w:lang w:eastAsia="en-GB"/>
    </w:rPr>
  </w:style>
  <w:style w:type="paragraph" w:styleId="Heading1">
    <w:name w:val="heading 1"/>
    <w:basedOn w:val="Normal"/>
    <w:next w:val="Paragraph"/>
    <w:link w:val="Heading1Char"/>
    <w:qFormat/>
    <w:rsid w:val="00AD4DC7"/>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AD4DC7"/>
    <w:pPr>
      <w:keepNext/>
      <w:spacing w:before="360" w:after="60" w:line="360" w:lineRule="auto"/>
      <w:ind w:right="567"/>
      <w:contextualSpacing/>
      <w:outlineLvl w:val="1"/>
    </w:pPr>
    <w:rPr>
      <w:rFonts w:cs="Arial"/>
      <w:b/>
      <w:bCs/>
      <w:i/>
      <w:iCs/>
      <w:szCs w:val="28"/>
    </w:rPr>
  </w:style>
  <w:style w:type="paragraph" w:styleId="Heading3">
    <w:name w:val="heading 3"/>
    <w:aliases w:val="08 Überschrift 3"/>
    <w:basedOn w:val="Normal"/>
    <w:next w:val="Paragraph"/>
    <w:link w:val="Heading3Char"/>
    <w:qFormat/>
    <w:rsid w:val="00AD4DC7"/>
    <w:pPr>
      <w:keepNext/>
      <w:spacing w:before="360" w:after="60" w:line="360" w:lineRule="auto"/>
      <w:ind w:right="567"/>
      <w:contextualSpacing/>
      <w:outlineLvl w:val="2"/>
    </w:pPr>
    <w:rPr>
      <w:rFonts w:cs="Arial"/>
      <w:bCs/>
      <w:i/>
      <w:szCs w:val="26"/>
    </w:rPr>
  </w:style>
  <w:style w:type="paragraph" w:styleId="Heading4">
    <w:name w:val="heading 4"/>
    <w:aliases w:val="09 Überschrift 4"/>
    <w:basedOn w:val="Paragraph"/>
    <w:next w:val="Newparagraph"/>
    <w:link w:val="Heading4Char"/>
    <w:qFormat/>
    <w:rsid w:val="00AD4DC7"/>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D4DC7"/>
    <w:rPr>
      <w:rFonts w:ascii="Times New Roman" w:eastAsia="Times New Roman" w:hAnsi="Times New Roman" w:cs="Arial"/>
      <w:b/>
      <w:bCs/>
      <w:kern w:val="32"/>
      <w:sz w:val="24"/>
      <w:szCs w:val="32"/>
      <w:lang w:eastAsia="en-GB"/>
    </w:rPr>
  </w:style>
  <w:style w:type="character" w:customStyle="1" w:styleId="Heading2Char">
    <w:name w:val="Heading 2 Char"/>
    <w:basedOn w:val="DefaultParagraphFont"/>
    <w:link w:val="Heading2"/>
    <w:rsid w:val="00AD4DC7"/>
    <w:rPr>
      <w:rFonts w:ascii="Times New Roman" w:eastAsia="Times New Roman" w:hAnsi="Times New Roman" w:cs="Arial"/>
      <w:b/>
      <w:bCs/>
      <w:i/>
      <w:iCs/>
      <w:sz w:val="24"/>
      <w:szCs w:val="28"/>
      <w:lang w:eastAsia="en-GB"/>
    </w:rPr>
  </w:style>
  <w:style w:type="character" w:customStyle="1" w:styleId="Heading3Char">
    <w:name w:val="Heading 3 Char"/>
    <w:aliases w:val="08 Überschrift 3 Char"/>
    <w:basedOn w:val="DefaultParagraphFont"/>
    <w:link w:val="Heading3"/>
    <w:rsid w:val="00AD4DC7"/>
    <w:rPr>
      <w:rFonts w:ascii="Times New Roman" w:eastAsia="Times New Roman" w:hAnsi="Times New Roman" w:cs="Arial"/>
      <w:bCs/>
      <w:i/>
      <w:sz w:val="24"/>
      <w:szCs w:val="26"/>
      <w:lang w:eastAsia="en-GB"/>
    </w:rPr>
  </w:style>
  <w:style w:type="character" w:customStyle="1" w:styleId="Heading4Char">
    <w:name w:val="Heading 4 Char"/>
    <w:aliases w:val="09 Überschrift 4 Char"/>
    <w:basedOn w:val="DefaultParagraphFont"/>
    <w:link w:val="Heading4"/>
    <w:rsid w:val="00AD4DC7"/>
    <w:rPr>
      <w:rFonts w:ascii="Times New Roman" w:eastAsia="Times New Roman" w:hAnsi="Times New Roman" w:cs="Times New Roman"/>
      <w:bCs/>
      <w:sz w:val="24"/>
      <w:szCs w:val="28"/>
      <w:lang w:eastAsia="en-GB"/>
    </w:rPr>
  </w:style>
  <w:style w:type="paragraph" w:customStyle="1" w:styleId="Articletitle">
    <w:name w:val="Article title"/>
    <w:basedOn w:val="Normal"/>
    <w:next w:val="Normal"/>
    <w:qFormat/>
    <w:rsid w:val="00AD4DC7"/>
    <w:pPr>
      <w:spacing w:after="120" w:line="360" w:lineRule="auto"/>
    </w:pPr>
    <w:rPr>
      <w:b/>
      <w:sz w:val="28"/>
    </w:rPr>
  </w:style>
  <w:style w:type="paragraph" w:customStyle="1" w:styleId="Authornames">
    <w:name w:val="Author names"/>
    <w:basedOn w:val="Normal"/>
    <w:next w:val="Normal"/>
    <w:qFormat/>
    <w:rsid w:val="00AD4DC7"/>
    <w:pPr>
      <w:spacing w:before="240" w:line="360" w:lineRule="auto"/>
    </w:pPr>
    <w:rPr>
      <w:sz w:val="28"/>
    </w:rPr>
  </w:style>
  <w:style w:type="paragraph" w:customStyle="1" w:styleId="Affiliation">
    <w:name w:val="Affiliation"/>
    <w:basedOn w:val="Normal"/>
    <w:qFormat/>
    <w:rsid w:val="00AD4DC7"/>
    <w:pPr>
      <w:spacing w:before="240" w:line="360" w:lineRule="auto"/>
    </w:pPr>
    <w:rPr>
      <w:i/>
    </w:rPr>
  </w:style>
  <w:style w:type="paragraph" w:customStyle="1" w:styleId="Receiveddates">
    <w:name w:val="Received dates"/>
    <w:basedOn w:val="Affiliation"/>
    <w:next w:val="Normal"/>
    <w:qFormat/>
    <w:rsid w:val="00AD4DC7"/>
  </w:style>
  <w:style w:type="paragraph" w:customStyle="1" w:styleId="Abstract">
    <w:name w:val="Abstract"/>
    <w:basedOn w:val="Normal"/>
    <w:next w:val="Keywords"/>
    <w:qFormat/>
    <w:rsid w:val="00AD4DC7"/>
    <w:pPr>
      <w:spacing w:before="360" w:after="300" w:line="360" w:lineRule="auto"/>
      <w:ind w:left="720" w:right="567"/>
    </w:pPr>
    <w:rPr>
      <w:sz w:val="22"/>
    </w:rPr>
  </w:style>
  <w:style w:type="paragraph" w:customStyle="1" w:styleId="Keywords">
    <w:name w:val="Keywords"/>
    <w:basedOn w:val="Normal"/>
    <w:next w:val="Paragraph"/>
    <w:qFormat/>
    <w:rsid w:val="00AD4DC7"/>
    <w:pPr>
      <w:spacing w:before="240" w:after="240" w:line="360" w:lineRule="auto"/>
      <w:ind w:left="720" w:right="567"/>
    </w:pPr>
    <w:rPr>
      <w:sz w:val="22"/>
    </w:rPr>
  </w:style>
  <w:style w:type="paragraph" w:customStyle="1" w:styleId="Correspondencedetails">
    <w:name w:val="Correspondence details"/>
    <w:basedOn w:val="Normal"/>
    <w:qFormat/>
    <w:rsid w:val="00AD4DC7"/>
    <w:pPr>
      <w:spacing w:before="240" w:line="360" w:lineRule="auto"/>
    </w:pPr>
  </w:style>
  <w:style w:type="paragraph" w:customStyle="1" w:styleId="Displayedquotation">
    <w:name w:val="Displayed quotation"/>
    <w:basedOn w:val="Normal"/>
    <w:qFormat/>
    <w:rsid w:val="00AD4DC7"/>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AD4DC7"/>
    <w:pPr>
      <w:widowControl/>
      <w:numPr>
        <w:numId w:val="1"/>
      </w:numPr>
      <w:spacing w:after="240"/>
      <w:contextualSpacing/>
    </w:pPr>
  </w:style>
  <w:style w:type="paragraph" w:customStyle="1" w:styleId="Displayedequation">
    <w:name w:val="Displayed equation"/>
    <w:basedOn w:val="Normal"/>
    <w:next w:val="Paragraph"/>
    <w:qFormat/>
    <w:rsid w:val="00AD4DC7"/>
    <w:pPr>
      <w:tabs>
        <w:tab w:val="center" w:pos="4253"/>
        <w:tab w:val="right" w:pos="8222"/>
      </w:tabs>
      <w:spacing w:before="240" w:after="240"/>
      <w:jc w:val="center"/>
    </w:pPr>
  </w:style>
  <w:style w:type="paragraph" w:customStyle="1" w:styleId="Acknowledgements">
    <w:name w:val="Acknowledgements"/>
    <w:basedOn w:val="Normal"/>
    <w:next w:val="Normal"/>
    <w:qFormat/>
    <w:rsid w:val="00AD4DC7"/>
    <w:pPr>
      <w:spacing w:before="120" w:line="360" w:lineRule="auto"/>
    </w:pPr>
    <w:rPr>
      <w:sz w:val="22"/>
    </w:rPr>
  </w:style>
  <w:style w:type="paragraph" w:customStyle="1" w:styleId="Tabletitle">
    <w:name w:val="Table title"/>
    <w:basedOn w:val="Normal"/>
    <w:next w:val="Normal"/>
    <w:qFormat/>
    <w:rsid w:val="00AD4DC7"/>
    <w:pPr>
      <w:spacing w:before="240" w:line="360" w:lineRule="auto"/>
    </w:pPr>
  </w:style>
  <w:style w:type="paragraph" w:customStyle="1" w:styleId="Figurecaption">
    <w:name w:val="Figure caption"/>
    <w:basedOn w:val="Normal"/>
    <w:next w:val="Normal"/>
    <w:qFormat/>
    <w:rsid w:val="00AD4DC7"/>
    <w:pPr>
      <w:spacing w:before="240" w:line="360" w:lineRule="auto"/>
    </w:pPr>
  </w:style>
  <w:style w:type="paragraph" w:customStyle="1" w:styleId="Footnotes">
    <w:name w:val="Footnotes"/>
    <w:basedOn w:val="Normal"/>
    <w:qFormat/>
    <w:rsid w:val="00AD4DC7"/>
    <w:pPr>
      <w:spacing w:before="120" w:line="360" w:lineRule="auto"/>
      <w:ind w:left="482" w:hanging="482"/>
      <w:contextualSpacing/>
    </w:pPr>
    <w:rPr>
      <w:sz w:val="22"/>
    </w:rPr>
  </w:style>
  <w:style w:type="paragraph" w:customStyle="1" w:styleId="Notesoncontributors">
    <w:name w:val="Notes on contributors"/>
    <w:basedOn w:val="Normal"/>
    <w:qFormat/>
    <w:rsid w:val="00AD4DC7"/>
    <w:pPr>
      <w:spacing w:before="240" w:line="360" w:lineRule="auto"/>
    </w:pPr>
    <w:rPr>
      <w:sz w:val="22"/>
    </w:rPr>
  </w:style>
  <w:style w:type="paragraph" w:customStyle="1" w:styleId="Normalparagraphstyle">
    <w:name w:val="Normal paragraph style"/>
    <w:basedOn w:val="Normal"/>
    <w:next w:val="Normal"/>
    <w:rsid w:val="00AD4DC7"/>
  </w:style>
  <w:style w:type="paragraph" w:customStyle="1" w:styleId="Paragraph">
    <w:name w:val="Paragraph"/>
    <w:basedOn w:val="Normal"/>
    <w:next w:val="Newparagraph"/>
    <w:qFormat/>
    <w:rsid w:val="00AD4DC7"/>
    <w:pPr>
      <w:widowControl w:val="0"/>
      <w:spacing w:before="240"/>
    </w:pPr>
  </w:style>
  <w:style w:type="paragraph" w:customStyle="1" w:styleId="Newparagraph">
    <w:name w:val="New paragraph"/>
    <w:basedOn w:val="Normal"/>
    <w:link w:val="NewparagraphChar"/>
    <w:qFormat/>
    <w:rsid w:val="00AD4DC7"/>
    <w:pPr>
      <w:ind w:firstLine="720"/>
    </w:pPr>
  </w:style>
  <w:style w:type="paragraph" w:styleId="NormalIndent">
    <w:name w:val="Normal Indent"/>
    <w:basedOn w:val="Normal"/>
    <w:rsid w:val="00AD4DC7"/>
    <w:pPr>
      <w:ind w:left="720"/>
    </w:pPr>
  </w:style>
  <w:style w:type="paragraph" w:customStyle="1" w:styleId="References">
    <w:name w:val="References"/>
    <w:basedOn w:val="Normal"/>
    <w:qFormat/>
    <w:rsid w:val="00AD4DC7"/>
    <w:pPr>
      <w:spacing w:before="120" w:line="360" w:lineRule="auto"/>
      <w:ind w:left="720" w:hanging="720"/>
      <w:contextualSpacing/>
    </w:pPr>
  </w:style>
  <w:style w:type="paragraph" w:customStyle="1" w:styleId="Subjectcodes">
    <w:name w:val="Subject codes"/>
    <w:basedOn w:val="Keywords"/>
    <w:next w:val="Paragraph"/>
    <w:qFormat/>
    <w:rsid w:val="00AD4DC7"/>
  </w:style>
  <w:style w:type="paragraph" w:customStyle="1" w:styleId="Bulletedlist">
    <w:name w:val="Bulleted list"/>
    <w:basedOn w:val="Paragraph"/>
    <w:next w:val="Paragraph"/>
    <w:qFormat/>
    <w:rsid w:val="00AD4DC7"/>
    <w:pPr>
      <w:widowControl/>
      <w:spacing w:after="240"/>
      <w:contextualSpacing/>
    </w:pPr>
  </w:style>
  <w:style w:type="paragraph" w:styleId="FootnoteText">
    <w:name w:val="footnote text"/>
    <w:basedOn w:val="Normal"/>
    <w:link w:val="FootnoteTextChar"/>
    <w:autoRedefine/>
    <w:rsid w:val="00AD4DC7"/>
    <w:pPr>
      <w:ind w:left="284" w:hanging="284"/>
    </w:pPr>
    <w:rPr>
      <w:sz w:val="22"/>
      <w:szCs w:val="20"/>
    </w:rPr>
  </w:style>
  <w:style w:type="character" w:customStyle="1" w:styleId="FootnoteTextChar">
    <w:name w:val="Footnote Text Char"/>
    <w:basedOn w:val="DefaultParagraphFont"/>
    <w:link w:val="FootnoteText"/>
    <w:rsid w:val="00AD4DC7"/>
    <w:rPr>
      <w:rFonts w:ascii="Times New Roman" w:eastAsia="Times New Roman" w:hAnsi="Times New Roman" w:cs="Times New Roman"/>
      <w:szCs w:val="20"/>
      <w:lang w:eastAsia="en-GB"/>
    </w:rPr>
  </w:style>
  <w:style w:type="character" w:styleId="FootnoteReference">
    <w:name w:val="footnote reference"/>
    <w:basedOn w:val="DefaultParagraphFont"/>
    <w:rsid w:val="00AD4DC7"/>
    <w:rPr>
      <w:vertAlign w:val="superscript"/>
    </w:rPr>
  </w:style>
  <w:style w:type="paragraph" w:styleId="EndnoteText">
    <w:name w:val="endnote text"/>
    <w:basedOn w:val="Normal"/>
    <w:link w:val="EndnoteTextChar"/>
    <w:autoRedefine/>
    <w:rsid w:val="00AD4DC7"/>
    <w:pPr>
      <w:ind w:left="284" w:hanging="284"/>
    </w:pPr>
    <w:rPr>
      <w:sz w:val="22"/>
      <w:szCs w:val="20"/>
    </w:rPr>
  </w:style>
  <w:style w:type="character" w:customStyle="1" w:styleId="EndnoteTextChar">
    <w:name w:val="Endnote Text Char"/>
    <w:basedOn w:val="DefaultParagraphFont"/>
    <w:link w:val="EndnoteText"/>
    <w:rsid w:val="00AD4DC7"/>
    <w:rPr>
      <w:rFonts w:ascii="Times New Roman" w:eastAsia="Times New Roman" w:hAnsi="Times New Roman" w:cs="Times New Roman"/>
      <w:szCs w:val="20"/>
      <w:lang w:eastAsia="en-GB"/>
    </w:rPr>
  </w:style>
  <w:style w:type="character" w:styleId="EndnoteReference">
    <w:name w:val="endnote reference"/>
    <w:basedOn w:val="DefaultParagraphFont"/>
    <w:rsid w:val="00AD4DC7"/>
    <w:rPr>
      <w:vertAlign w:val="superscript"/>
    </w:rPr>
  </w:style>
  <w:style w:type="paragraph" w:styleId="Header">
    <w:name w:val="header"/>
    <w:basedOn w:val="Normal"/>
    <w:link w:val="HeaderChar"/>
    <w:uiPriority w:val="99"/>
    <w:rsid w:val="00AD4DC7"/>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AD4DC7"/>
    <w:rPr>
      <w:rFonts w:ascii="Times New Roman" w:eastAsia="Times New Roman" w:hAnsi="Times New Roman" w:cs="Times New Roman"/>
      <w:sz w:val="24"/>
      <w:szCs w:val="24"/>
      <w:lang w:eastAsia="en-GB"/>
    </w:rPr>
  </w:style>
  <w:style w:type="paragraph" w:styleId="Footer">
    <w:name w:val="footer"/>
    <w:basedOn w:val="Normal"/>
    <w:link w:val="FooterChar"/>
    <w:uiPriority w:val="99"/>
    <w:rsid w:val="00AD4DC7"/>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D4DC7"/>
    <w:rPr>
      <w:rFonts w:ascii="Times New Roman" w:eastAsia="Times New Roman" w:hAnsi="Times New Roman" w:cs="Times New Roman"/>
      <w:sz w:val="24"/>
      <w:szCs w:val="24"/>
      <w:lang w:eastAsia="en-GB"/>
    </w:rPr>
  </w:style>
  <w:style w:type="paragraph" w:customStyle="1" w:styleId="Heading4Paragraph">
    <w:name w:val="Heading 4 + Paragraph"/>
    <w:basedOn w:val="Paragraph"/>
    <w:next w:val="Newparagraph"/>
    <w:qFormat/>
    <w:rsid w:val="00AD4DC7"/>
    <w:pPr>
      <w:widowControl/>
      <w:spacing w:before="360"/>
    </w:pPr>
  </w:style>
  <w:style w:type="paragraph" w:customStyle="1" w:styleId="EndNoteBibliographyTitle">
    <w:name w:val="EndNote Bibliography Title"/>
    <w:basedOn w:val="Normal"/>
    <w:link w:val="EndNoteBibliographyTitleChar"/>
    <w:rsid w:val="00AD4DC7"/>
    <w:pPr>
      <w:jc w:val="center"/>
    </w:pPr>
    <w:rPr>
      <w:noProof/>
    </w:rPr>
  </w:style>
  <w:style w:type="character" w:customStyle="1" w:styleId="NewparagraphChar">
    <w:name w:val="New paragraph Char"/>
    <w:basedOn w:val="DefaultParagraphFont"/>
    <w:link w:val="Newparagraph"/>
    <w:rsid w:val="00AD4DC7"/>
    <w:rPr>
      <w:rFonts w:ascii="Times New Roman" w:eastAsia="Times New Roman" w:hAnsi="Times New Roman" w:cs="Times New Roman"/>
      <w:sz w:val="24"/>
      <w:szCs w:val="24"/>
      <w:lang w:eastAsia="en-GB"/>
    </w:rPr>
  </w:style>
  <w:style w:type="character" w:customStyle="1" w:styleId="EndNoteBibliographyTitleChar">
    <w:name w:val="EndNote Bibliography Title Char"/>
    <w:basedOn w:val="NewparagraphChar"/>
    <w:link w:val="EndNoteBibliographyTitle"/>
    <w:rsid w:val="00AD4DC7"/>
    <w:rPr>
      <w:rFonts w:ascii="Times New Roman" w:eastAsia="Times New Roman" w:hAnsi="Times New Roman" w:cs="Times New Roman"/>
      <w:noProof/>
      <w:sz w:val="24"/>
      <w:szCs w:val="24"/>
      <w:lang w:eastAsia="en-GB"/>
    </w:rPr>
  </w:style>
  <w:style w:type="paragraph" w:customStyle="1" w:styleId="EndNoteBibliography">
    <w:name w:val="EndNote Bibliography"/>
    <w:basedOn w:val="Normal"/>
    <w:link w:val="EndNoteBibliographyChar"/>
    <w:rsid w:val="00AD4DC7"/>
    <w:pPr>
      <w:spacing w:line="240" w:lineRule="auto"/>
    </w:pPr>
    <w:rPr>
      <w:noProof/>
    </w:rPr>
  </w:style>
  <w:style w:type="character" w:customStyle="1" w:styleId="EndNoteBibliographyChar">
    <w:name w:val="EndNote Bibliography Char"/>
    <w:basedOn w:val="NewparagraphChar"/>
    <w:link w:val="EndNoteBibliography"/>
    <w:rsid w:val="00AD4DC7"/>
    <w:rPr>
      <w:rFonts w:ascii="Times New Roman" w:eastAsia="Times New Roman" w:hAnsi="Times New Roman" w:cs="Times New Roman"/>
      <w:noProof/>
      <w:sz w:val="24"/>
      <w:szCs w:val="24"/>
      <w:lang w:eastAsia="en-GB"/>
    </w:rPr>
  </w:style>
  <w:style w:type="paragraph" w:styleId="ListParagraph">
    <w:name w:val="List Paragraph"/>
    <w:basedOn w:val="Normal"/>
    <w:uiPriority w:val="34"/>
    <w:qFormat/>
    <w:rsid w:val="00AD4DC7"/>
    <w:pPr>
      <w:spacing w:after="160" w:line="240" w:lineRule="auto"/>
      <w:ind w:left="720"/>
      <w:contextualSpacing/>
    </w:pPr>
    <w:rPr>
      <w:rFonts w:eastAsiaTheme="minorHAnsi" w:cstheme="minorBidi"/>
      <w:szCs w:val="22"/>
      <w:lang w:eastAsia="en-US"/>
    </w:rPr>
  </w:style>
  <w:style w:type="paragraph" w:customStyle="1" w:styleId="DBAHeading3">
    <w:name w:val="DBAHeading3"/>
    <w:basedOn w:val="Heading3"/>
    <w:qFormat/>
    <w:rsid w:val="00AD4DC7"/>
    <w:pPr>
      <w:keepNext w:val="0"/>
      <w:spacing w:before="0" w:after="120"/>
      <w:ind w:left="720" w:right="0" w:hanging="720"/>
      <w:jc w:val="both"/>
    </w:pPr>
    <w:rPr>
      <w:rFonts w:eastAsiaTheme="minorHAnsi" w:cstheme="minorBidi"/>
      <w:b/>
      <w:bCs w:val="0"/>
      <w:szCs w:val="20"/>
      <w:lang w:eastAsia="en-US"/>
    </w:rPr>
  </w:style>
  <w:style w:type="paragraph" w:customStyle="1" w:styleId="DBAHeading2">
    <w:name w:val="DBAHeading2"/>
    <w:basedOn w:val="Heading2"/>
    <w:qFormat/>
    <w:rsid w:val="00AD4DC7"/>
    <w:pPr>
      <w:keepNext w:val="0"/>
      <w:spacing w:before="0" w:after="120"/>
      <w:ind w:left="480" w:right="0" w:hanging="480"/>
      <w:jc w:val="both"/>
    </w:pPr>
    <w:rPr>
      <w:rFonts w:eastAsiaTheme="minorHAnsi" w:cstheme="minorBidi"/>
      <w:bCs w:val="0"/>
      <w:i w:val="0"/>
      <w:iCs w:val="0"/>
      <w:szCs w:val="20"/>
      <w:lang w:eastAsia="en-US"/>
    </w:rPr>
  </w:style>
  <w:style w:type="paragraph" w:customStyle="1" w:styleId="05Text">
    <w:name w:val="05 Text"/>
    <w:basedOn w:val="Normal"/>
    <w:qFormat/>
    <w:rsid w:val="00AD4DC7"/>
    <w:pPr>
      <w:spacing w:after="120" w:line="360" w:lineRule="auto"/>
      <w:jc w:val="both"/>
    </w:pPr>
    <w:rPr>
      <w:rFonts w:cs="Arial"/>
      <w:lang w:eastAsia="en-US"/>
    </w:rPr>
  </w:style>
  <w:style w:type="paragraph" w:styleId="Title">
    <w:name w:val="Title"/>
    <w:basedOn w:val="Normal"/>
    <w:next w:val="Normal"/>
    <w:link w:val="TitleChar"/>
    <w:uiPriority w:val="10"/>
    <w:qFormat/>
    <w:rsid w:val="00AD4DC7"/>
    <w:pPr>
      <w:spacing w:line="240" w:lineRule="auto"/>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AD4DC7"/>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semiHidden/>
    <w:unhideWhenUsed/>
    <w:rsid w:val="00AD4D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AD4DC7"/>
    <w:rPr>
      <w:rFonts w:ascii="Courier New" w:eastAsia="Times New Roman" w:hAnsi="Courier New" w:cs="Courier New"/>
      <w:sz w:val="20"/>
      <w:szCs w:val="20"/>
      <w:lang w:eastAsia="de-DE"/>
    </w:rPr>
  </w:style>
  <w:style w:type="character" w:customStyle="1" w:styleId="y2iqfc">
    <w:name w:val="y2iqfc"/>
    <w:basedOn w:val="DefaultParagraphFont"/>
    <w:rsid w:val="00AD4DC7"/>
  </w:style>
  <w:style w:type="paragraph" w:styleId="Caption">
    <w:name w:val="caption"/>
    <w:aliases w:val="10 Beschriftung"/>
    <w:basedOn w:val="05Text"/>
    <w:next w:val="05Text"/>
    <w:link w:val="CaptionChar"/>
    <w:qFormat/>
    <w:rsid w:val="00AD4DC7"/>
    <w:pPr>
      <w:spacing w:after="360" w:line="240" w:lineRule="auto"/>
      <w:jc w:val="center"/>
    </w:pPr>
    <w:rPr>
      <w:b/>
      <w:bCs/>
      <w:sz w:val="20"/>
      <w:szCs w:val="20"/>
    </w:rPr>
  </w:style>
  <w:style w:type="paragraph" w:styleId="NormalWeb">
    <w:name w:val="Normal (Web)"/>
    <w:basedOn w:val="Normal"/>
    <w:uiPriority w:val="99"/>
    <w:semiHidden/>
    <w:unhideWhenUsed/>
    <w:rsid w:val="00AD4DC7"/>
    <w:pPr>
      <w:spacing w:before="100" w:beforeAutospacing="1" w:after="100" w:afterAutospacing="1" w:line="240" w:lineRule="auto"/>
    </w:pPr>
    <w:rPr>
      <w:lang w:val="de-DE" w:eastAsia="de-DE"/>
    </w:rPr>
  </w:style>
  <w:style w:type="character" w:styleId="CommentReference">
    <w:name w:val="annotation reference"/>
    <w:basedOn w:val="DefaultParagraphFont"/>
    <w:uiPriority w:val="99"/>
    <w:semiHidden/>
    <w:unhideWhenUsed/>
    <w:rsid w:val="00AD4DC7"/>
    <w:rPr>
      <w:sz w:val="16"/>
      <w:szCs w:val="16"/>
    </w:rPr>
  </w:style>
  <w:style w:type="paragraph" w:styleId="CommentText">
    <w:name w:val="annotation text"/>
    <w:basedOn w:val="Normal"/>
    <w:link w:val="CommentTextChar"/>
    <w:uiPriority w:val="99"/>
    <w:unhideWhenUsed/>
    <w:rsid w:val="00AD4DC7"/>
    <w:pPr>
      <w:spacing w:after="160" w:line="240" w:lineRule="auto"/>
    </w:pPr>
    <w:rPr>
      <w:rFonts w:eastAsiaTheme="minorHAnsi" w:cstheme="minorBidi"/>
      <w:sz w:val="20"/>
      <w:szCs w:val="20"/>
      <w:lang w:eastAsia="en-US"/>
    </w:rPr>
  </w:style>
  <w:style w:type="character" w:customStyle="1" w:styleId="CommentTextChar">
    <w:name w:val="Comment Text Char"/>
    <w:basedOn w:val="DefaultParagraphFont"/>
    <w:link w:val="CommentText"/>
    <w:uiPriority w:val="99"/>
    <w:rsid w:val="00AD4DC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D4DC7"/>
    <w:rPr>
      <w:b/>
      <w:bCs/>
    </w:rPr>
  </w:style>
  <w:style w:type="character" w:customStyle="1" w:styleId="CommentSubjectChar">
    <w:name w:val="Comment Subject Char"/>
    <w:basedOn w:val="CommentTextChar"/>
    <w:link w:val="CommentSubject"/>
    <w:uiPriority w:val="99"/>
    <w:semiHidden/>
    <w:rsid w:val="00AD4DC7"/>
    <w:rPr>
      <w:rFonts w:ascii="Times New Roman" w:hAnsi="Times New Roman"/>
      <w:b/>
      <w:bCs/>
      <w:sz w:val="20"/>
      <w:szCs w:val="20"/>
    </w:rPr>
  </w:style>
  <w:style w:type="paragraph" w:styleId="Revision">
    <w:name w:val="Revision"/>
    <w:hidden/>
    <w:uiPriority w:val="99"/>
    <w:semiHidden/>
    <w:rsid w:val="00AD4DC7"/>
    <w:pPr>
      <w:spacing w:after="0" w:line="240" w:lineRule="auto"/>
    </w:pPr>
    <w:rPr>
      <w:rFonts w:ascii="Times New Roman" w:hAnsi="Times New Roman"/>
      <w:sz w:val="24"/>
    </w:rPr>
  </w:style>
  <w:style w:type="character" w:styleId="Hyperlink">
    <w:name w:val="Hyperlink"/>
    <w:basedOn w:val="DefaultParagraphFont"/>
    <w:uiPriority w:val="99"/>
    <w:unhideWhenUsed/>
    <w:rsid w:val="00AD4DC7"/>
    <w:rPr>
      <w:color w:val="0563C1" w:themeColor="hyperlink"/>
      <w:u w:val="single"/>
    </w:rPr>
  </w:style>
  <w:style w:type="character" w:customStyle="1" w:styleId="NichtaufgelsteErwhnung1">
    <w:name w:val="Nicht aufgelöste Erwähnung1"/>
    <w:basedOn w:val="DefaultParagraphFont"/>
    <w:uiPriority w:val="99"/>
    <w:semiHidden/>
    <w:unhideWhenUsed/>
    <w:rsid w:val="00AD4DC7"/>
    <w:rPr>
      <w:color w:val="605E5C"/>
      <w:shd w:val="clear" w:color="auto" w:fill="E1DFDD"/>
    </w:rPr>
  </w:style>
  <w:style w:type="paragraph" w:styleId="BalloonText">
    <w:name w:val="Balloon Text"/>
    <w:basedOn w:val="Normal"/>
    <w:link w:val="BalloonTextChar"/>
    <w:uiPriority w:val="99"/>
    <w:semiHidden/>
    <w:unhideWhenUsed/>
    <w:rsid w:val="00AD4DC7"/>
    <w:pPr>
      <w:spacing w:line="240" w:lineRule="auto"/>
    </w:pPr>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AD4DC7"/>
    <w:rPr>
      <w:rFonts w:ascii="Tahoma" w:hAnsi="Tahoma" w:cs="Tahoma"/>
      <w:sz w:val="16"/>
      <w:szCs w:val="16"/>
    </w:rPr>
  </w:style>
  <w:style w:type="character" w:styleId="Emphasis">
    <w:name w:val="Emphasis"/>
    <w:basedOn w:val="DefaultParagraphFont"/>
    <w:uiPriority w:val="20"/>
    <w:qFormat/>
    <w:rsid w:val="00AD4DC7"/>
    <w:rPr>
      <w:i/>
      <w:iCs/>
    </w:rPr>
  </w:style>
  <w:style w:type="table" w:styleId="TableGrid">
    <w:name w:val="Table Grid"/>
    <w:basedOn w:val="TableNormal"/>
    <w:uiPriority w:val="39"/>
    <w:rsid w:val="00AD4DC7"/>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10 Beschriftung Char"/>
    <w:basedOn w:val="DefaultParagraphFont"/>
    <w:link w:val="Caption"/>
    <w:rsid w:val="00AD4DC7"/>
    <w:rPr>
      <w:rFonts w:ascii="Times New Roman" w:eastAsia="Times New Roman" w:hAnsi="Times New Roman" w:cs="Arial"/>
      <w:b/>
      <w:bCs/>
      <w:sz w:val="20"/>
      <w:szCs w:val="20"/>
    </w:rPr>
  </w:style>
  <w:style w:type="character" w:styleId="UnresolvedMention">
    <w:name w:val="Unresolved Mention"/>
    <w:basedOn w:val="DefaultParagraphFont"/>
    <w:uiPriority w:val="99"/>
    <w:semiHidden/>
    <w:unhideWhenUsed/>
    <w:rsid w:val="00AD4DC7"/>
    <w:rPr>
      <w:color w:val="605E5C"/>
      <w:shd w:val="clear" w:color="auto" w:fill="E1DFDD"/>
    </w:rPr>
  </w:style>
  <w:style w:type="character" w:customStyle="1" w:styleId="landing-page-changedtext-0-2-17">
    <w:name w:val="landing-page-changedtext-0-2-17"/>
    <w:basedOn w:val="DefaultParagraphFont"/>
    <w:rsid w:val="00AD4DC7"/>
  </w:style>
  <w:style w:type="paragraph" w:customStyle="1" w:styleId="Normal0">
    <w:name w:val="[Normal]"/>
    <w:rsid w:val="00AD4DC7"/>
    <w:pPr>
      <w:widowControl w:val="0"/>
      <w:autoSpaceDE w:val="0"/>
      <w:autoSpaceDN w:val="0"/>
      <w:adjustRightInd w:val="0"/>
      <w:spacing w:after="0" w:line="240" w:lineRule="auto"/>
    </w:pPr>
    <w:rPr>
      <w:rFonts w:ascii="Arial" w:hAnsi="Arial" w:cs="Arial"/>
      <w:sz w:val="24"/>
      <w:szCs w:val="24"/>
    </w:rPr>
  </w:style>
  <w:style w:type="table" w:styleId="GridTable1Light">
    <w:name w:val="Grid Table 1 Light"/>
    <w:basedOn w:val="TableNormal"/>
    <w:uiPriority w:val="46"/>
    <w:rsid w:val="00AD4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AD4DC7"/>
    <w:pPr>
      <w:spacing w:after="0" w:line="240" w:lineRule="auto"/>
    </w:pPr>
    <w:rPr>
      <w:rFonts w:ascii="Verdana" w:hAnsi="Verdana"/>
      <w:sz w:val="20"/>
      <w:szCs w:val="20"/>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PlainTable2">
    <w:name w:val="Plain Table 2"/>
    <w:basedOn w:val="TableNormal"/>
    <w:uiPriority w:val="42"/>
    <w:rsid w:val="00AD4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
    <w:name w:val="Grid Table 2"/>
    <w:basedOn w:val="TableNormal"/>
    <w:uiPriority w:val="47"/>
    <w:rsid w:val="00AD4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975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8.svg"/><Relationship Id="rId10" Type="http://schemas.openxmlformats.org/officeDocument/2006/relationships/chart" Target="charts/chart1.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hart" Target="charts/chart3.xml"/><Relationship Id="rId22"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file:///D:\CloudStation\Promotion\SLR\SLR_Graphs3_v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CloudStation\Promotion\SLR\SLR_Graphs3_v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CloudStation\Promotion\SLR\SLR_Graphs3_v3.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tage1 by I4.0'!$A$2</c:f>
              <c:strCache>
                <c:ptCount val="1"/>
                <c:pt idx="0">
                  <c:v>ANOVA</c:v>
                </c:pt>
              </c:strCache>
            </c:strRef>
          </c:tx>
          <c:spPr>
            <a:solidFill>
              <a:schemeClr val="accent1"/>
            </a:solidFill>
            <a:ln>
              <a:noFill/>
            </a:ln>
            <a:effectLst/>
          </c:spPr>
          <c:invertIfNegative val="0"/>
          <c:cat>
            <c:strRef>
              <c:f>'Stage1 by I4.0'!$B$1:$K$1</c:f>
              <c:strCache>
                <c:ptCount val="10"/>
                <c:pt idx="0">
                  <c:v>ANN</c:v>
                </c:pt>
                <c:pt idx="1">
                  <c:v>DM</c:v>
                </c:pt>
                <c:pt idx="2">
                  <c:v>BDA</c:v>
                </c:pt>
                <c:pt idx="3">
                  <c:v>ML</c:v>
                </c:pt>
                <c:pt idx="4">
                  <c:v>AI</c:v>
                </c:pt>
                <c:pt idx="5">
                  <c:v>I4.0</c:v>
                </c:pt>
                <c:pt idx="6">
                  <c:v>IoT</c:v>
                </c:pt>
                <c:pt idx="7">
                  <c:v>Rob</c:v>
                </c:pt>
                <c:pt idx="8">
                  <c:v>PM</c:v>
                </c:pt>
                <c:pt idx="9">
                  <c:v>Other</c:v>
                </c:pt>
              </c:strCache>
            </c:strRef>
          </c:cat>
          <c:val>
            <c:numRef>
              <c:f>'Stage1 by I4.0'!$B$2:$K$2</c:f>
              <c:numCache>
                <c:formatCode>General</c:formatCode>
                <c:ptCount val="10"/>
                <c:pt idx="0">
                  <c:v>186</c:v>
                </c:pt>
                <c:pt idx="1">
                  <c:v>18</c:v>
                </c:pt>
                <c:pt idx="2">
                  <c:v>32</c:v>
                </c:pt>
                <c:pt idx="3">
                  <c:v>12</c:v>
                </c:pt>
                <c:pt idx="4">
                  <c:v>10</c:v>
                </c:pt>
                <c:pt idx="6">
                  <c:v>7</c:v>
                </c:pt>
                <c:pt idx="7">
                  <c:v>4</c:v>
                </c:pt>
                <c:pt idx="9">
                  <c:v>0</c:v>
                </c:pt>
              </c:numCache>
            </c:numRef>
          </c:val>
          <c:extLst>
            <c:ext xmlns:c16="http://schemas.microsoft.com/office/drawing/2014/chart" uri="{C3380CC4-5D6E-409C-BE32-E72D297353CC}">
              <c16:uniqueId val="{00000000-144D-4C25-8100-CD9F6C10BAB1}"/>
            </c:ext>
          </c:extLst>
        </c:ser>
        <c:ser>
          <c:idx val="1"/>
          <c:order val="1"/>
          <c:tx>
            <c:strRef>
              <c:f>'Stage1 by I4.0'!$A$3</c:f>
              <c:strCache>
                <c:ptCount val="1"/>
                <c:pt idx="0">
                  <c:v>CC/SPC</c:v>
                </c:pt>
              </c:strCache>
            </c:strRef>
          </c:tx>
          <c:spPr>
            <a:solidFill>
              <a:schemeClr val="accent2"/>
            </a:solidFill>
            <a:ln>
              <a:noFill/>
            </a:ln>
            <a:effectLst/>
          </c:spPr>
          <c:invertIfNegative val="0"/>
          <c:cat>
            <c:strRef>
              <c:f>'Stage1 by I4.0'!$B$1:$K$1</c:f>
              <c:strCache>
                <c:ptCount val="10"/>
                <c:pt idx="0">
                  <c:v>ANN</c:v>
                </c:pt>
                <c:pt idx="1">
                  <c:v>DM</c:v>
                </c:pt>
                <c:pt idx="2">
                  <c:v>BDA</c:v>
                </c:pt>
                <c:pt idx="3">
                  <c:v>ML</c:v>
                </c:pt>
                <c:pt idx="4">
                  <c:v>AI</c:v>
                </c:pt>
                <c:pt idx="5">
                  <c:v>I4.0</c:v>
                </c:pt>
                <c:pt idx="6">
                  <c:v>IoT</c:v>
                </c:pt>
                <c:pt idx="7">
                  <c:v>Rob</c:v>
                </c:pt>
                <c:pt idx="8">
                  <c:v>PM</c:v>
                </c:pt>
                <c:pt idx="9">
                  <c:v>Other</c:v>
                </c:pt>
              </c:strCache>
            </c:strRef>
          </c:cat>
          <c:val>
            <c:numRef>
              <c:f>'Stage1 by I4.0'!$B$3:$K$3</c:f>
              <c:numCache>
                <c:formatCode>General</c:formatCode>
                <c:ptCount val="10"/>
                <c:pt idx="0">
                  <c:v>144</c:v>
                </c:pt>
                <c:pt idx="1">
                  <c:v>28</c:v>
                </c:pt>
                <c:pt idx="2">
                  <c:v>12</c:v>
                </c:pt>
                <c:pt idx="3">
                  <c:v>17</c:v>
                </c:pt>
                <c:pt idx="4">
                  <c:v>4</c:v>
                </c:pt>
                <c:pt idx="5">
                  <c:v>3</c:v>
                </c:pt>
                <c:pt idx="6">
                  <c:v>3</c:v>
                </c:pt>
                <c:pt idx="7">
                  <c:v>2</c:v>
                </c:pt>
                <c:pt idx="9">
                  <c:v>4</c:v>
                </c:pt>
              </c:numCache>
            </c:numRef>
          </c:val>
          <c:extLst>
            <c:ext xmlns:c16="http://schemas.microsoft.com/office/drawing/2014/chart" uri="{C3380CC4-5D6E-409C-BE32-E72D297353CC}">
              <c16:uniqueId val="{00000001-144D-4C25-8100-CD9F6C10BAB1}"/>
            </c:ext>
          </c:extLst>
        </c:ser>
        <c:ser>
          <c:idx val="2"/>
          <c:order val="2"/>
          <c:tx>
            <c:strRef>
              <c:f>'Stage1 by I4.0'!$A$4</c:f>
              <c:strCache>
                <c:ptCount val="1"/>
                <c:pt idx="0">
                  <c:v>6s/DMAIC</c:v>
                </c:pt>
              </c:strCache>
            </c:strRef>
          </c:tx>
          <c:spPr>
            <a:solidFill>
              <a:schemeClr val="accent3"/>
            </a:solidFill>
            <a:ln>
              <a:noFill/>
            </a:ln>
            <a:effectLst/>
          </c:spPr>
          <c:invertIfNegative val="0"/>
          <c:cat>
            <c:strRef>
              <c:f>'Stage1 by I4.0'!$B$1:$K$1</c:f>
              <c:strCache>
                <c:ptCount val="10"/>
                <c:pt idx="0">
                  <c:v>ANN</c:v>
                </c:pt>
                <c:pt idx="1">
                  <c:v>DM</c:v>
                </c:pt>
                <c:pt idx="2">
                  <c:v>BDA</c:v>
                </c:pt>
                <c:pt idx="3">
                  <c:v>ML</c:v>
                </c:pt>
                <c:pt idx="4">
                  <c:v>AI</c:v>
                </c:pt>
                <c:pt idx="5">
                  <c:v>I4.0</c:v>
                </c:pt>
                <c:pt idx="6">
                  <c:v>IoT</c:v>
                </c:pt>
                <c:pt idx="7">
                  <c:v>Rob</c:v>
                </c:pt>
                <c:pt idx="8">
                  <c:v>PM</c:v>
                </c:pt>
                <c:pt idx="9">
                  <c:v>Other</c:v>
                </c:pt>
              </c:strCache>
            </c:strRef>
          </c:cat>
          <c:val>
            <c:numRef>
              <c:f>'Stage1 by I4.0'!$B$4:$K$4</c:f>
              <c:numCache>
                <c:formatCode>General</c:formatCode>
                <c:ptCount val="10"/>
                <c:pt idx="0">
                  <c:v>18</c:v>
                </c:pt>
                <c:pt idx="1">
                  <c:v>16</c:v>
                </c:pt>
                <c:pt idx="2">
                  <c:v>12</c:v>
                </c:pt>
                <c:pt idx="3">
                  <c:v>5</c:v>
                </c:pt>
                <c:pt idx="4">
                  <c:v>1</c:v>
                </c:pt>
                <c:pt idx="5">
                  <c:v>13</c:v>
                </c:pt>
                <c:pt idx="6">
                  <c:v>4</c:v>
                </c:pt>
                <c:pt idx="7">
                  <c:v>2</c:v>
                </c:pt>
                <c:pt idx="8">
                  <c:v>5</c:v>
                </c:pt>
                <c:pt idx="9">
                  <c:v>0</c:v>
                </c:pt>
              </c:numCache>
            </c:numRef>
          </c:val>
          <c:extLst>
            <c:ext xmlns:c16="http://schemas.microsoft.com/office/drawing/2014/chart" uri="{C3380CC4-5D6E-409C-BE32-E72D297353CC}">
              <c16:uniqueId val="{00000002-144D-4C25-8100-CD9F6C10BAB1}"/>
            </c:ext>
          </c:extLst>
        </c:ser>
        <c:ser>
          <c:idx val="3"/>
          <c:order val="3"/>
          <c:tx>
            <c:strRef>
              <c:f>'Stage1 by I4.0'!$A$5</c:f>
              <c:strCache>
                <c:ptCount val="1"/>
                <c:pt idx="0">
                  <c:v>Value Stream Map</c:v>
                </c:pt>
              </c:strCache>
            </c:strRef>
          </c:tx>
          <c:spPr>
            <a:solidFill>
              <a:schemeClr val="accent4"/>
            </a:solidFill>
            <a:ln>
              <a:noFill/>
            </a:ln>
            <a:effectLst/>
          </c:spPr>
          <c:invertIfNegative val="0"/>
          <c:cat>
            <c:strRef>
              <c:f>'Stage1 by I4.0'!$B$1:$K$1</c:f>
              <c:strCache>
                <c:ptCount val="10"/>
                <c:pt idx="0">
                  <c:v>ANN</c:v>
                </c:pt>
                <c:pt idx="1">
                  <c:v>DM</c:v>
                </c:pt>
                <c:pt idx="2">
                  <c:v>BDA</c:v>
                </c:pt>
                <c:pt idx="3">
                  <c:v>ML</c:v>
                </c:pt>
                <c:pt idx="4">
                  <c:v>AI</c:v>
                </c:pt>
                <c:pt idx="5">
                  <c:v>I4.0</c:v>
                </c:pt>
                <c:pt idx="6">
                  <c:v>IoT</c:v>
                </c:pt>
                <c:pt idx="7">
                  <c:v>Rob</c:v>
                </c:pt>
                <c:pt idx="8">
                  <c:v>PM</c:v>
                </c:pt>
                <c:pt idx="9">
                  <c:v>Other</c:v>
                </c:pt>
              </c:strCache>
            </c:strRef>
          </c:cat>
          <c:val>
            <c:numRef>
              <c:f>'Stage1 by I4.0'!$B$5:$K$5</c:f>
              <c:numCache>
                <c:formatCode>General</c:formatCode>
                <c:ptCount val="10"/>
                <c:pt idx="0">
                  <c:v>11</c:v>
                </c:pt>
                <c:pt idx="1">
                  <c:v>8</c:v>
                </c:pt>
                <c:pt idx="2">
                  <c:v>2</c:v>
                </c:pt>
                <c:pt idx="3">
                  <c:v>5</c:v>
                </c:pt>
                <c:pt idx="5">
                  <c:v>6</c:v>
                </c:pt>
                <c:pt idx="6">
                  <c:v>5</c:v>
                </c:pt>
                <c:pt idx="7">
                  <c:v>1</c:v>
                </c:pt>
                <c:pt idx="8">
                  <c:v>1</c:v>
                </c:pt>
                <c:pt idx="9">
                  <c:v>0</c:v>
                </c:pt>
              </c:numCache>
            </c:numRef>
          </c:val>
          <c:extLst>
            <c:ext xmlns:c16="http://schemas.microsoft.com/office/drawing/2014/chart" uri="{C3380CC4-5D6E-409C-BE32-E72D297353CC}">
              <c16:uniqueId val="{00000003-144D-4C25-8100-CD9F6C10BAB1}"/>
            </c:ext>
          </c:extLst>
        </c:ser>
        <c:ser>
          <c:idx val="4"/>
          <c:order val="4"/>
          <c:tx>
            <c:strRef>
              <c:f>'Stage1 by I4.0'!$A$6</c:f>
              <c:strCache>
                <c:ptCount val="1"/>
                <c:pt idx="0">
                  <c:v>FMEA</c:v>
                </c:pt>
              </c:strCache>
            </c:strRef>
          </c:tx>
          <c:spPr>
            <a:solidFill>
              <a:schemeClr val="accent5"/>
            </a:solidFill>
            <a:ln>
              <a:noFill/>
            </a:ln>
            <a:effectLst/>
          </c:spPr>
          <c:invertIfNegative val="0"/>
          <c:cat>
            <c:strRef>
              <c:f>'Stage1 by I4.0'!$B$1:$K$1</c:f>
              <c:strCache>
                <c:ptCount val="10"/>
                <c:pt idx="0">
                  <c:v>ANN</c:v>
                </c:pt>
                <c:pt idx="1">
                  <c:v>DM</c:v>
                </c:pt>
                <c:pt idx="2">
                  <c:v>BDA</c:v>
                </c:pt>
                <c:pt idx="3">
                  <c:v>ML</c:v>
                </c:pt>
                <c:pt idx="4">
                  <c:v>AI</c:v>
                </c:pt>
                <c:pt idx="5">
                  <c:v>I4.0</c:v>
                </c:pt>
                <c:pt idx="6">
                  <c:v>IoT</c:v>
                </c:pt>
                <c:pt idx="7">
                  <c:v>Rob</c:v>
                </c:pt>
                <c:pt idx="8">
                  <c:v>PM</c:v>
                </c:pt>
                <c:pt idx="9">
                  <c:v>Other</c:v>
                </c:pt>
              </c:strCache>
            </c:strRef>
          </c:cat>
          <c:val>
            <c:numRef>
              <c:f>'Stage1 by I4.0'!$B$6:$K$6</c:f>
              <c:numCache>
                <c:formatCode>General</c:formatCode>
                <c:ptCount val="10"/>
                <c:pt idx="0">
                  <c:v>12</c:v>
                </c:pt>
                <c:pt idx="1">
                  <c:v>2</c:v>
                </c:pt>
                <c:pt idx="2">
                  <c:v>5</c:v>
                </c:pt>
                <c:pt idx="3">
                  <c:v>3</c:v>
                </c:pt>
                <c:pt idx="4">
                  <c:v>4</c:v>
                </c:pt>
                <c:pt idx="5">
                  <c:v>1</c:v>
                </c:pt>
                <c:pt idx="7">
                  <c:v>3</c:v>
                </c:pt>
                <c:pt idx="9">
                  <c:v>1</c:v>
                </c:pt>
              </c:numCache>
            </c:numRef>
          </c:val>
          <c:extLst>
            <c:ext xmlns:c16="http://schemas.microsoft.com/office/drawing/2014/chart" uri="{C3380CC4-5D6E-409C-BE32-E72D297353CC}">
              <c16:uniqueId val="{00000004-144D-4C25-8100-CD9F6C10BAB1}"/>
            </c:ext>
          </c:extLst>
        </c:ser>
        <c:ser>
          <c:idx val="5"/>
          <c:order val="5"/>
          <c:tx>
            <c:strRef>
              <c:f>'Stage1 by I4.0'!$A$7</c:f>
              <c:strCache>
                <c:ptCount val="1"/>
                <c:pt idx="0">
                  <c:v>Voice of the Customer</c:v>
                </c:pt>
              </c:strCache>
            </c:strRef>
          </c:tx>
          <c:spPr>
            <a:solidFill>
              <a:schemeClr val="accent6"/>
            </a:solidFill>
            <a:ln>
              <a:noFill/>
            </a:ln>
            <a:effectLst/>
          </c:spPr>
          <c:invertIfNegative val="0"/>
          <c:cat>
            <c:strRef>
              <c:f>'Stage1 by I4.0'!$B$1:$K$1</c:f>
              <c:strCache>
                <c:ptCount val="10"/>
                <c:pt idx="0">
                  <c:v>ANN</c:v>
                </c:pt>
                <c:pt idx="1">
                  <c:v>DM</c:v>
                </c:pt>
                <c:pt idx="2">
                  <c:v>BDA</c:v>
                </c:pt>
                <c:pt idx="3">
                  <c:v>ML</c:v>
                </c:pt>
                <c:pt idx="4">
                  <c:v>AI</c:v>
                </c:pt>
                <c:pt idx="5">
                  <c:v>I4.0</c:v>
                </c:pt>
                <c:pt idx="6">
                  <c:v>IoT</c:v>
                </c:pt>
                <c:pt idx="7">
                  <c:v>Rob</c:v>
                </c:pt>
                <c:pt idx="8">
                  <c:v>PM</c:v>
                </c:pt>
                <c:pt idx="9">
                  <c:v>Other</c:v>
                </c:pt>
              </c:strCache>
            </c:strRef>
          </c:cat>
          <c:val>
            <c:numRef>
              <c:f>'Stage1 by I4.0'!$B$7:$K$7</c:f>
              <c:numCache>
                <c:formatCode>General</c:formatCode>
                <c:ptCount val="10"/>
                <c:pt idx="0">
                  <c:v>2</c:v>
                </c:pt>
                <c:pt idx="1">
                  <c:v>6</c:v>
                </c:pt>
                <c:pt idx="2">
                  <c:v>2</c:v>
                </c:pt>
                <c:pt idx="3">
                  <c:v>3</c:v>
                </c:pt>
                <c:pt idx="4">
                  <c:v>2</c:v>
                </c:pt>
                <c:pt idx="7">
                  <c:v>1</c:v>
                </c:pt>
                <c:pt idx="9">
                  <c:v>0</c:v>
                </c:pt>
              </c:numCache>
            </c:numRef>
          </c:val>
          <c:extLst>
            <c:ext xmlns:c16="http://schemas.microsoft.com/office/drawing/2014/chart" uri="{C3380CC4-5D6E-409C-BE32-E72D297353CC}">
              <c16:uniqueId val="{00000005-144D-4C25-8100-CD9F6C10BAB1}"/>
            </c:ext>
          </c:extLst>
        </c:ser>
        <c:ser>
          <c:idx val="6"/>
          <c:order val="6"/>
          <c:tx>
            <c:strRef>
              <c:f>'Stage1 by I4.0'!$A$8</c:f>
              <c:strCache>
                <c:ptCount val="1"/>
                <c:pt idx="0">
                  <c:v>Brainstorming</c:v>
                </c:pt>
              </c:strCache>
            </c:strRef>
          </c:tx>
          <c:spPr>
            <a:solidFill>
              <a:schemeClr val="accent1">
                <a:lumMod val="60000"/>
              </a:schemeClr>
            </a:solidFill>
            <a:ln>
              <a:noFill/>
            </a:ln>
            <a:effectLst/>
          </c:spPr>
          <c:invertIfNegative val="0"/>
          <c:cat>
            <c:strRef>
              <c:f>'Stage1 by I4.0'!$B$1:$K$1</c:f>
              <c:strCache>
                <c:ptCount val="10"/>
                <c:pt idx="0">
                  <c:v>ANN</c:v>
                </c:pt>
                <c:pt idx="1">
                  <c:v>DM</c:v>
                </c:pt>
                <c:pt idx="2">
                  <c:v>BDA</c:v>
                </c:pt>
                <c:pt idx="3">
                  <c:v>ML</c:v>
                </c:pt>
                <c:pt idx="4">
                  <c:v>AI</c:v>
                </c:pt>
                <c:pt idx="5">
                  <c:v>I4.0</c:v>
                </c:pt>
                <c:pt idx="6">
                  <c:v>IoT</c:v>
                </c:pt>
                <c:pt idx="7">
                  <c:v>Rob</c:v>
                </c:pt>
                <c:pt idx="8">
                  <c:v>PM</c:v>
                </c:pt>
                <c:pt idx="9">
                  <c:v>Other</c:v>
                </c:pt>
              </c:strCache>
            </c:strRef>
          </c:cat>
          <c:val>
            <c:numRef>
              <c:f>'Stage1 by I4.0'!$B$8:$K$8</c:f>
              <c:numCache>
                <c:formatCode>General</c:formatCode>
                <c:ptCount val="10"/>
                <c:pt idx="0">
                  <c:v>3</c:v>
                </c:pt>
                <c:pt idx="2">
                  <c:v>2</c:v>
                </c:pt>
                <c:pt idx="3">
                  <c:v>2</c:v>
                </c:pt>
                <c:pt idx="4">
                  <c:v>2</c:v>
                </c:pt>
                <c:pt idx="6">
                  <c:v>1</c:v>
                </c:pt>
                <c:pt idx="7">
                  <c:v>1</c:v>
                </c:pt>
                <c:pt idx="8">
                  <c:v>1</c:v>
                </c:pt>
                <c:pt idx="9">
                  <c:v>0</c:v>
                </c:pt>
              </c:numCache>
            </c:numRef>
          </c:val>
          <c:extLst>
            <c:ext xmlns:c16="http://schemas.microsoft.com/office/drawing/2014/chart" uri="{C3380CC4-5D6E-409C-BE32-E72D297353CC}">
              <c16:uniqueId val="{00000006-144D-4C25-8100-CD9F6C10BAB1}"/>
            </c:ext>
          </c:extLst>
        </c:ser>
        <c:ser>
          <c:idx val="7"/>
          <c:order val="7"/>
          <c:tx>
            <c:strRef>
              <c:f>'Stage1 by I4.0'!$A$9</c:f>
              <c:strCache>
                <c:ptCount val="1"/>
                <c:pt idx="0">
                  <c:v>PDCA</c:v>
                </c:pt>
              </c:strCache>
            </c:strRef>
          </c:tx>
          <c:spPr>
            <a:solidFill>
              <a:schemeClr val="accent2">
                <a:lumMod val="60000"/>
              </a:schemeClr>
            </a:solidFill>
            <a:ln>
              <a:noFill/>
            </a:ln>
            <a:effectLst/>
          </c:spPr>
          <c:invertIfNegative val="0"/>
          <c:cat>
            <c:strRef>
              <c:f>'Stage1 by I4.0'!$B$1:$K$1</c:f>
              <c:strCache>
                <c:ptCount val="10"/>
                <c:pt idx="0">
                  <c:v>ANN</c:v>
                </c:pt>
                <c:pt idx="1">
                  <c:v>DM</c:v>
                </c:pt>
                <c:pt idx="2">
                  <c:v>BDA</c:v>
                </c:pt>
                <c:pt idx="3">
                  <c:v>ML</c:v>
                </c:pt>
                <c:pt idx="4">
                  <c:v>AI</c:v>
                </c:pt>
                <c:pt idx="5">
                  <c:v>I4.0</c:v>
                </c:pt>
                <c:pt idx="6">
                  <c:v>IoT</c:v>
                </c:pt>
                <c:pt idx="7">
                  <c:v>Rob</c:v>
                </c:pt>
                <c:pt idx="8">
                  <c:v>PM</c:v>
                </c:pt>
                <c:pt idx="9">
                  <c:v>Other</c:v>
                </c:pt>
              </c:strCache>
            </c:strRef>
          </c:cat>
          <c:val>
            <c:numRef>
              <c:f>'Stage1 by I4.0'!$B$9:$K$9</c:f>
              <c:numCache>
                <c:formatCode>General</c:formatCode>
                <c:ptCount val="10"/>
                <c:pt idx="0">
                  <c:v>4</c:v>
                </c:pt>
                <c:pt idx="1">
                  <c:v>2</c:v>
                </c:pt>
                <c:pt idx="2">
                  <c:v>1</c:v>
                </c:pt>
                <c:pt idx="5">
                  <c:v>1</c:v>
                </c:pt>
                <c:pt idx="7">
                  <c:v>1</c:v>
                </c:pt>
                <c:pt idx="9">
                  <c:v>0</c:v>
                </c:pt>
              </c:numCache>
            </c:numRef>
          </c:val>
          <c:extLst>
            <c:ext xmlns:c16="http://schemas.microsoft.com/office/drawing/2014/chart" uri="{C3380CC4-5D6E-409C-BE32-E72D297353CC}">
              <c16:uniqueId val="{00000007-144D-4C25-8100-CD9F6C10BAB1}"/>
            </c:ext>
          </c:extLst>
        </c:ser>
        <c:ser>
          <c:idx val="8"/>
          <c:order val="8"/>
          <c:tx>
            <c:strRef>
              <c:f>'Stage1 by I4.0'!$A$10</c:f>
              <c:strCache>
                <c:ptCount val="1"/>
                <c:pt idx="0">
                  <c:v>Pareto</c:v>
                </c:pt>
              </c:strCache>
            </c:strRef>
          </c:tx>
          <c:spPr>
            <a:solidFill>
              <a:schemeClr val="accent3">
                <a:lumMod val="60000"/>
              </a:schemeClr>
            </a:solidFill>
            <a:ln>
              <a:noFill/>
            </a:ln>
            <a:effectLst/>
          </c:spPr>
          <c:invertIfNegative val="0"/>
          <c:cat>
            <c:strRef>
              <c:f>'Stage1 by I4.0'!$B$1:$K$1</c:f>
              <c:strCache>
                <c:ptCount val="10"/>
                <c:pt idx="0">
                  <c:v>ANN</c:v>
                </c:pt>
                <c:pt idx="1">
                  <c:v>DM</c:v>
                </c:pt>
                <c:pt idx="2">
                  <c:v>BDA</c:v>
                </c:pt>
                <c:pt idx="3">
                  <c:v>ML</c:v>
                </c:pt>
                <c:pt idx="4">
                  <c:v>AI</c:v>
                </c:pt>
                <c:pt idx="5">
                  <c:v>I4.0</c:v>
                </c:pt>
                <c:pt idx="6">
                  <c:v>IoT</c:v>
                </c:pt>
                <c:pt idx="7">
                  <c:v>Rob</c:v>
                </c:pt>
                <c:pt idx="8">
                  <c:v>PM</c:v>
                </c:pt>
                <c:pt idx="9">
                  <c:v>Other</c:v>
                </c:pt>
              </c:strCache>
            </c:strRef>
          </c:cat>
          <c:val>
            <c:numRef>
              <c:f>'Stage1 by I4.0'!$B$10:$K$10</c:f>
              <c:numCache>
                <c:formatCode>General</c:formatCode>
                <c:ptCount val="10"/>
                <c:pt idx="0">
                  <c:v>4</c:v>
                </c:pt>
                <c:pt idx="1">
                  <c:v>1</c:v>
                </c:pt>
                <c:pt idx="2">
                  <c:v>2</c:v>
                </c:pt>
                <c:pt idx="4">
                  <c:v>1</c:v>
                </c:pt>
                <c:pt idx="9">
                  <c:v>1</c:v>
                </c:pt>
              </c:numCache>
            </c:numRef>
          </c:val>
          <c:extLst>
            <c:ext xmlns:c16="http://schemas.microsoft.com/office/drawing/2014/chart" uri="{C3380CC4-5D6E-409C-BE32-E72D297353CC}">
              <c16:uniqueId val="{00000008-144D-4C25-8100-CD9F6C10BAB1}"/>
            </c:ext>
          </c:extLst>
        </c:ser>
        <c:ser>
          <c:idx val="9"/>
          <c:order val="9"/>
          <c:tx>
            <c:strRef>
              <c:f>'Stage1 by I4.0'!$A$11</c:f>
              <c:strCache>
                <c:ptCount val="1"/>
                <c:pt idx="0">
                  <c:v>Process Map</c:v>
                </c:pt>
              </c:strCache>
            </c:strRef>
          </c:tx>
          <c:spPr>
            <a:solidFill>
              <a:schemeClr val="accent4">
                <a:lumMod val="60000"/>
              </a:schemeClr>
            </a:solidFill>
            <a:ln>
              <a:noFill/>
            </a:ln>
            <a:effectLst/>
          </c:spPr>
          <c:invertIfNegative val="0"/>
          <c:cat>
            <c:strRef>
              <c:f>'Stage1 by I4.0'!$B$1:$K$1</c:f>
              <c:strCache>
                <c:ptCount val="10"/>
                <c:pt idx="0">
                  <c:v>ANN</c:v>
                </c:pt>
                <c:pt idx="1">
                  <c:v>DM</c:v>
                </c:pt>
                <c:pt idx="2">
                  <c:v>BDA</c:v>
                </c:pt>
                <c:pt idx="3">
                  <c:v>ML</c:v>
                </c:pt>
                <c:pt idx="4">
                  <c:v>AI</c:v>
                </c:pt>
                <c:pt idx="5">
                  <c:v>I4.0</c:v>
                </c:pt>
                <c:pt idx="6">
                  <c:v>IoT</c:v>
                </c:pt>
                <c:pt idx="7">
                  <c:v>Rob</c:v>
                </c:pt>
                <c:pt idx="8">
                  <c:v>PM</c:v>
                </c:pt>
                <c:pt idx="9">
                  <c:v>Other</c:v>
                </c:pt>
              </c:strCache>
            </c:strRef>
          </c:cat>
          <c:val>
            <c:numRef>
              <c:f>'Stage1 by I4.0'!$B$11:$K$11</c:f>
              <c:numCache>
                <c:formatCode>General</c:formatCode>
                <c:ptCount val="10"/>
                <c:pt idx="0">
                  <c:v>1</c:v>
                </c:pt>
                <c:pt idx="1">
                  <c:v>1</c:v>
                </c:pt>
                <c:pt idx="2">
                  <c:v>1</c:v>
                </c:pt>
                <c:pt idx="8">
                  <c:v>1</c:v>
                </c:pt>
                <c:pt idx="9">
                  <c:v>0</c:v>
                </c:pt>
              </c:numCache>
            </c:numRef>
          </c:val>
          <c:extLst>
            <c:ext xmlns:c16="http://schemas.microsoft.com/office/drawing/2014/chart" uri="{C3380CC4-5D6E-409C-BE32-E72D297353CC}">
              <c16:uniqueId val="{00000009-144D-4C25-8100-CD9F6C10BAB1}"/>
            </c:ext>
          </c:extLst>
        </c:ser>
        <c:ser>
          <c:idx val="10"/>
          <c:order val="10"/>
          <c:tx>
            <c:strRef>
              <c:f>'Stage1 by I4.0'!$A$12</c:f>
              <c:strCache>
                <c:ptCount val="1"/>
                <c:pt idx="0">
                  <c:v>Boxplot</c:v>
                </c:pt>
              </c:strCache>
            </c:strRef>
          </c:tx>
          <c:spPr>
            <a:solidFill>
              <a:schemeClr val="accent5">
                <a:lumMod val="60000"/>
              </a:schemeClr>
            </a:solidFill>
            <a:ln>
              <a:noFill/>
            </a:ln>
            <a:effectLst/>
          </c:spPr>
          <c:invertIfNegative val="0"/>
          <c:cat>
            <c:strRef>
              <c:f>'Stage1 by I4.0'!$B$1:$K$1</c:f>
              <c:strCache>
                <c:ptCount val="10"/>
                <c:pt idx="0">
                  <c:v>ANN</c:v>
                </c:pt>
                <c:pt idx="1">
                  <c:v>DM</c:v>
                </c:pt>
                <c:pt idx="2">
                  <c:v>BDA</c:v>
                </c:pt>
                <c:pt idx="3">
                  <c:v>ML</c:v>
                </c:pt>
                <c:pt idx="4">
                  <c:v>AI</c:v>
                </c:pt>
                <c:pt idx="5">
                  <c:v>I4.0</c:v>
                </c:pt>
                <c:pt idx="6">
                  <c:v>IoT</c:v>
                </c:pt>
                <c:pt idx="7">
                  <c:v>Rob</c:v>
                </c:pt>
                <c:pt idx="8">
                  <c:v>PM</c:v>
                </c:pt>
                <c:pt idx="9">
                  <c:v>Other</c:v>
                </c:pt>
              </c:strCache>
            </c:strRef>
          </c:cat>
          <c:val>
            <c:numRef>
              <c:f>'Stage1 by I4.0'!$B$12:$K$12</c:f>
              <c:numCache>
                <c:formatCode>General</c:formatCode>
                <c:ptCount val="10"/>
                <c:pt idx="0">
                  <c:v>1</c:v>
                </c:pt>
                <c:pt idx="2">
                  <c:v>1</c:v>
                </c:pt>
                <c:pt idx="3">
                  <c:v>1</c:v>
                </c:pt>
                <c:pt idx="9">
                  <c:v>0</c:v>
                </c:pt>
              </c:numCache>
            </c:numRef>
          </c:val>
          <c:extLst>
            <c:ext xmlns:c16="http://schemas.microsoft.com/office/drawing/2014/chart" uri="{C3380CC4-5D6E-409C-BE32-E72D297353CC}">
              <c16:uniqueId val="{0000000A-144D-4C25-8100-CD9F6C10BAB1}"/>
            </c:ext>
          </c:extLst>
        </c:ser>
        <c:ser>
          <c:idx val="11"/>
          <c:order val="11"/>
          <c:tx>
            <c:strRef>
              <c:f>'Stage1 by I4.0'!$A$13</c:f>
              <c:strCache>
                <c:ptCount val="1"/>
                <c:pt idx="0">
                  <c:v>Fischbone</c:v>
                </c:pt>
              </c:strCache>
            </c:strRef>
          </c:tx>
          <c:spPr>
            <a:solidFill>
              <a:schemeClr val="accent6">
                <a:lumMod val="60000"/>
              </a:schemeClr>
            </a:solidFill>
            <a:ln>
              <a:noFill/>
            </a:ln>
            <a:effectLst/>
          </c:spPr>
          <c:invertIfNegative val="0"/>
          <c:cat>
            <c:strRef>
              <c:f>'Stage1 by I4.0'!$B$1:$K$1</c:f>
              <c:strCache>
                <c:ptCount val="10"/>
                <c:pt idx="0">
                  <c:v>ANN</c:v>
                </c:pt>
                <c:pt idx="1">
                  <c:v>DM</c:v>
                </c:pt>
                <c:pt idx="2">
                  <c:v>BDA</c:v>
                </c:pt>
                <c:pt idx="3">
                  <c:v>ML</c:v>
                </c:pt>
                <c:pt idx="4">
                  <c:v>AI</c:v>
                </c:pt>
                <c:pt idx="5">
                  <c:v>I4.0</c:v>
                </c:pt>
                <c:pt idx="6">
                  <c:v>IoT</c:v>
                </c:pt>
                <c:pt idx="7">
                  <c:v>Rob</c:v>
                </c:pt>
                <c:pt idx="8">
                  <c:v>PM</c:v>
                </c:pt>
                <c:pt idx="9">
                  <c:v>Other</c:v>
                </c:pt>
              </c:strCache>
            </c:strRef>
          </c:cat>
          <c:val>
            <c:numRef>
              <c:f>'Stage1 by I4.0'!$B$13:$K$13</c:f>
              <c:numCache>
                <c:formatCode>General</c:formatCode>
                <c:ptCount val="10"/>
                <c:pt idx="3">
                  <c:v>2</c:v>
                </c:pt>
                <c:pt idx="7">
                  <c:v>1</c:v>
                </c:pt>
                <c:pt idx="9">
                  <c:v>0</c:v>
                </c:pt>
              </c:numCache>
            </c:numRef>
          </c:val>
          <c:extLst>
            <c:ext xmlns:c16="http://schemas.microsoft.com/office/drawing/2014/chart" uri="{C3380CC4-5D6E-409C-BE32-E72D297353CC}">
              <c16:uniqueId val="{0000000B-144D-4C25-8100-CD9F6C10BAB1}"/>
            </c:ext>
          </c:extLst>
        </c:ser>
        <c:ser>
          <c:idx val="12"/>
          <c:order val="12"/>
          <c:tx>
            <c:strRef>
              <c:f>'Stage1 by I4.0'!$A$14</c:f>
              <c:strCache>
                <c:ptCount val="1"/>
                <c:pt idx="0">
                  <c:v>MSA</c:v>
                </c:pt>
              </c:strCache>
            </c:strRef>
          </c:tx>
          <c:spPr>
            <a:solidFill>
              <a:schemeClr val="accent1">
                <a:lumMod val="80000"/>
                <a:lumOff val="20000"/>
              </a:schemeClr>
            </a:solidFill>
            <a:ln>
              <a:noFill/>
            </a:ln>
            <a:effectLst/>
          </c:spPr>
          <c:invertIfNegative val="0"/>
          <c:cat>
            <c:strRef>
              <c:f>'Stage1 by I4.0'!$B$1:$K$1</c:f>
              <c:strCache>
                <c:ptCount val="10"/>
                <c:pt idx="0">
                  <c:v>ANN</c:v>
                </c:pt>
                <c:pt idx="1">
                  <c:v>DM</c:v>
                </c:pt>
                <c:pt idx="2">
                  <c:v>BDA</c:v>
                </c:pt>
                <c:pt idx="3">
                  <c:v>ML</c:v>
                </c:pt>
                <c:pt idx="4">
                  <c:v>AI</c:v>
                </c:pt>
                <c:pt idx="5">
                  <c:v>I4.0</c:v>
                </c:pt>
                <c:pt idx="6">
                  <c:v>IoT</c:v>
                </c:pt>
                <c:pt idx="7">
                  <c:v>Rob</c:v>
                </c:pt>
                <c:pt idx="8">
                  <c:v>PM</c:v>
                </c:pt>
                <c:pt idx="9">
                  <c:v>Other</c:v>
                </c:pt>
              </c:strCache>
            </c:strRef>
          </c:cat>
          <c:val>
            <c:numRef>
              <c:f>'Stage1 by I4.0'!$B$14:$K$14</c:f>
              <c:numCache>
                <c:formatCode>General</c:formatCode>
                <c:ptCount val="10"/>
                <c:pt idx="0">
                  <c:v>1</c:v>
                </c:pt>
                <c:pt idx="7">
                  <c:v>1</c:v>
                </c:pt>
                <c:pt idx="9">
                  <c:v>0</c:v>
                </c:pt>
              </c:numCache>
            </c:numRef>
          </c:val>
          <c:extLst>
            <c:ext xmlns:c16="http://schemas.microsoft.com/office/drawing/2014/chart" uri="{C3380CC4-5D6E-409C-BE32-E72D297353CC}">
              <c16:uniqueId val="{0000000C-144D-4C25-8100-CD9F6C10BAB1}"/>
            </c:ext>
          </c:extLst>
        </c:ser>
        <c:ser>
          <c:idx val="13"/>
          <c:order val="13"/>
          <c:tx>
            <c:strRef>
              <c:f>'Stage1 by I4.0'!$A$15</c:f>
              <c:strCache>
                <c:ptCount val="1"/>
                <c:pt idx="0">
                  <c:v>Poka Yoke</c:v>
                </c:pt>
              </c:strCache>
            </c:strRef>
          </c:tx>
          <c:spPr>
            <a:solidFill>
              <a:schemeClr val="accent2">
                <a:lumMod val="80000"/>
                <a:lumOff val="20000"/>
              </a:schemeClr>
            </a:solidFill>
            <a:ln>
              <a:noFill/>
            </a:ln>
            <a:effectLst/>
          </c:spPr>
          <c:invertIfNegative val="0"/>
          <c:cat>
            <c:strRef>
              <c:f>'Stage1 by I4.0'!$B$1:$K$1</c:f>
              <c:strCache>
                <c:ptCount val="10"/>
                <c:pt idx="0">
                  <c:v>ANN</c:v>
                </c:pt>
                <c:pt idx="1">
                  <c:v>DM</c:v>
                </c:pt>
                <c:pt idx="2">
                  <c:v>BDA</c:v>
                </c:pt>
                <c:pt idx="3">
                  <c:v>ML</c:v>
                </c:pt>
                <c:pt idx="4">
                  <c:v>AI</c:v>
                </c:pt>
                <c:pt idx="5">
                  <c:v>I4.0</c:v>
                </c:pt>
                <c:pt idx="6">
                  <c:v>IoT</c:v>
                </c:pt>
                <c:pt idx="7">
                  <c:v>Rob</c:v>
                </c:pt>
                <c:pt idx="8">
                  <c:v>PM</c:v>
                </c:pt>
                <c:pt idx="9">
                  <c:v>Other</c:v>
                </c:pt>
              </c:strCache>
            </c:strRef>
          </c:cat>
          <c:val>
            <c:numRef>
              <c:f>'Stage1 by I4.0'!$B$15:$K$15</c:f>
              <c:numCache>
                <c:formatCode>General</c:formatCode>
                <c:ptCount val="10"/>
                <c:pt idx="6">
                  <c:v>1</c:v>
                </c:pt>
                <c:pt idx="9">
                  <c:v>0</c:v>
                </c:pt>
              </c:numCache>
            </c:numRef>
          </c:val>
          <c:extLst>
            <c:ext xmlns:c16="http://schemas.microsoft.com/office/drawing/2014/chart" uri="{C3380CC4-5D6E-409C-BE32-E72D297353CC}">
              <c16:uniqueId val="{0000000D-144D-4C25-8100-CD9F6C10BAB1}"/>
            </c:ext>
          </c:extLst>
        </c:ser>
        <c:ser>
          <c:idx val="14"/>
          <c:order val="14"/>
          <c:tx>
            <c:strRef>
              <c:f>'Stage1 by I4.0'!$A$16</c:f>
              <c:strCache>
                <c:ptCount val="1"/>
                <c:pt idx="0">
                  <c:v>Operational Definition</c:v>
                </c:pt>
              </c:strCache>
            </c:strRef>
          </c:tx>
          <c:spPr>
            <a:solidFill>
              <a:schemeClr val="accent3">
                <a:lumMod val="80000"/>
                <a:lumOff val="20000"/>
              </a:schemeClr>
            </a:solidFill>
            <a:ln>
              <a:noFill/>
            </a:ln>
            <a:effectLst/>
          </c:spPr>
          <c:invertIfNegative val="0"/>
          <c:cat>
            <c:strRef>
              <c:f>'Stage1 by I4.0'!$B$1:$K$1</c:f>
              <c:strCache>
                <c:ptCount val="10"/>
                <c:pt idx="0">
                  <c:v>ANN</c:v>
                </c:pt>
                <c:pt idx="1">
                  <c:v>DM</c:v>
                </c:pt>
                <c:pt idx="2">
                  <c:v>BDA</c:v>
                </c:pt>
                <c:pt idx="3">
                  <c:v>ML</c:v>
                </c:pt>
                <c:pt idx="4">
                  <c:v>AI</c:v>
                </c:pt>
                <c:pt idx="5">
                  <c:v>I4.0</c:v>
                </c:pt>
                <c:pt idx="6">
                  <c:v>IoT</c:v>
                </c:pt>
                <c:pt idx="7">
                  <c:v>Rob</c:v>
                </c:pt>
                <c:pt idx="8">
                  <c:v>PM</c:v>
                </c:pt>
                <c:pt idx="9">
                  <c:v>Other</c:v>
                </c:pt>
              </c:strCache>
            </c:strRef>
          </c:cat>
          <c:val>
            <c:numRef>
              <c:f>'Stage1 by I4.0'!$B$16:$K$16</c:f>
              <c:numCache>
                <c:formatCode>General</c:formatCode>
                <c:ptCount val="10"/>
                <c:pt idx="1">
                  <c:v>1</c:v>
                </c:pt>
                <c:pt idx="9">
                  <c:v>0</c:v>
                </c:pt>
              </c:numCache>
            </c:numRef>
          </c:val>
          <c:extLst>
            <c:ext xmlns:c16="http://schemas.microsoft.com/office/drawing/2014/chart" uri="{C3380CC4-5D6E-409C-BE32-E72D297353CC}">
              <c16:uniqueId val="{0000000E-144D-4C25-8100-CD9F6C10BAB1}"/>
            </c:ext>
          </c:extLst>
        </c:ser>
        <c:dLbls>
          <c:showLegendKey val="0"/>
          <c:showVal val="0"/>
          <c:showCatName val="0"/>
          <c:showSerName val="0"/>
          <c:showPercent val="0"/>
          <c:showBubbleSize val="0"/>
        </c:dLbls>
        <c:gapWidth val="150"/>
        <c:overlap val="100"/>
        <c:axId val="766004415"/>
        <c:axId val="766006079"/>
      </c:barChart>
      <c:lineChart>
        <c:grouping val="stacked"/>
        <c:varyColors val="0"/>
        <c:ser>
          <c:idx val="15"/>
          <c:order val="15"/>
          <c:tx>
            <c:strRef>
              <c:f>'Stage1 by I4.0'!$A$17</c:f>
              <c:strCache>
                <c:ptCount val="1"/>
                <c:pt idx="0">
                  <c:v>Grand Total</c:v>
                </c:pt>
              </c:strCache>
            </c:strRef>
          </c:tx>
          <c:spPr>
            <a:ln w="28575" cap="rnd">
              <a:no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age1 by I4.0'!$B$1:$K$1</c:f>
              <c:strCache>
                <c:ptCount val="10"/>
                <c:pt idx="0">
                  <c:v>ANN</c:v>
                </c:pt>
                <c:pt idx="1">
                  <c:v>DM</c:v>
                </c:pt>
                <c:pt idx="2">
                  <c:v>BDA</c:v>
                </c:pt>
                <c:pt idx="3">
                  <c:v>ML</c:v>
                </c:pt>
                <c:pt idx="4">
                  <c:v>AI</c:v>
                </c:pt>
                <c:pt idx="5">
                  <c:v>I4.0</c:v>
                </c:pt>
                <c:pt idx="6">
                  <c:v>IoT</c:v>
                </c:pt>
                <c:pt idx="7">
                  <c:v>Rob</c:v>
                </c:pt>
                <c:pt idx="8">
                  <c:v>PM</c:v>
                </c:pt>
                <c:pt idx="9">
                  <c:v>Other</c:v>
                </c:pt>
              </c:strCache>
            </c:strRef>
          </c:cat>
          <c:val>
            <c:numRef>
              <c:f>'Stage1 by I4.0'!$B$17:$K$17</c:f>
              <c:numCache>
                <c:formatCode>General</c:formatCode>
                <c:ptCount val="10"/>
                <c:pt idx="0">
                  <c:v>387</c:v>
                </c:pt>
                <c:pt idx="1">
                  <c:v>83</c:v>
                </c:pt>
                <c:pt idx="2">
                  <c:v>72</c:v>
                </c:pt>
                <c:pt idx="3">
                  <c:v>50</c:v>
                </c:pt>
                <c:pt idx="4">
                  <c:v>24</c:v>
                </c:pt>
                <c:pt idx="5">
                  <c:v>24</c:v>
                </c:pt>
                <c:pt idx="6">
                  <c:v>21</c:v>
                </c:pt>
                <c:pt idx="7">
                  <c:v>17</c:v>
                </c:pt>
                <c:pt idx="8">
                  <c:v>8</c:v>
                </c:pt>
                <c:pt idx="9">
                  <c:v>6</c:v>
                </c:pt>
              </c:numCache>
            </c:numRef>
          </c:val>
          <c:smooth val="0"/>
          <c:extLst>
            <c:ext xmlns:c16="http://schemas.microsoft.com/office/drawing/2014/chart" uri="{C3380CC4-5D6E-409C-BE32-E72D297353CC}">
              <c16:uniqueId val="{0000000F-144D-4C25-8100-CD9F6C10BAB1}"/>
            </c:ext>
          </c:extLst>
        </c:ser>
        <c:dLbls>
          <c:showLegendKey val="0"/>
          <c:showVal val="0"/>
          <c:showCatName val="0"/>
          <c:showSerName val="0"/>
          <c:showPercent val="0"/>
          <c:showBubbleSize val="0"/>
        </c:dLbls>
        <c:marker val="1"/>
        <c:smooth val="0"/>
        <c:axId val="766004415"/>
        <c:axId val="766006079"/>
      </c:lineChart>
      <c:catAx>
        <c:axId val="766004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6006079"/>
        <c:crosses val="autoZero"/>
        <c:auto val="1"/>
        <c:lblAlgn val="ctr"/>
        <c:lblOffset val="100"/>
        <c:noMultiLvlLbl val="0"/>
      </c:catAx>
      <c:valAx>
        <c:axId val="766006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66004415"/>
        <c:crosses val="autoZero"/>
        <c:crossBetween val="between"/>
      </c:valAx>
      <c:spPr>
        <a:noFill/>
        <a:ln>
          <a:noFill/>
        </a:ln>
        <a:effectLst/>
      </c:spPr>
    </c:plotArea>
    <c:legend>
      <c:legendPos val="r"/>
      <c:legendEntry>
        <c:idx val="0"/>
        <c:delete val="1"/>
      </c:legendEntry>
      <c:legendEntry>
        <c:idx val="1"/>
        <c:delete val="1"/>
      </c:legendEntry>
      <c:legendEntry>
        <c:idx val="2"/>
        <c:delete val="1"/>
      </c:legendEntry>
      <c:legendEntry>
        <c:idx val="3"/>
        <c:delete val="1"/>
      </c:legendEntry>
      <c:legendEntry>
        <c:idx val="4"/>
        <c:delete val="1"/>
      </c:legendEntry>
      <c:legendEntry>
        <c:idx val="5"/>
        <c:delete val="1"/>
      </c:legendEntry>
      <c:legendEntry>
        <c:idx val="6"/>
        <c:delete val="1"/>
      </c:legendEntry>
      <c:legendEntry>
        <c:idx val="7"/>
        <c:delete val="1"/>
      </c:legendEntry>
      <c:legendEntry>
        <c:idx val="15"/>
        <c:delete val="1"/>
      </c:legendEntry>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8506564111090437E-2"/>
          <c:y val="0.13654844302251365"/>
          <c:w val="0.71964469744653503"/>
          <c:h val="0.78094886082554515"/>
        </c:manualLayout>
      </c:layout>
      <c:scatterChart>
        <c:scatterStyle val="lineMarker"/>
        <c:varyColors val="0"/>
        <c:ser>
          <c:idx val="0"/>
          <c:order val="0"/>
          <c:tx>
            <c:strRef>
              <c:f>'S1 by year'!$C$3</c:f>
              <c:strCache>
                <c:ptCount val="1"/>
                <c:pt idx="0">
                  <c:v>Artificial Neural Network</c:v>
                </c:pt>
              </c:strCache>
            </c:strRef>
          </c:tx>
          <c:spPr>
            <a:ln w="19050" cap="rnd">
              <a:noFill/>
              <a:round/>
            </a:ln>
            <a:effectLst/>
          </c:spPr>
          <c:marker>
            <c:symbol val="triangle"/>
            <c:size val="5"/>
            <c:spPr>
              <a:solidFill>
                <a:schemeClr val="accent1"/>
              </a:solidFill>
              <a:ln w="9525">
                <a:solidFill>
                  <a:schemeClr val="accent1"/>
                </a:solidFill>
              </a:ln>
              <a:effectLst/>
            </c:spPr>
          </c:marker>
          <c:xVal>
            <c:numRef>
              <c:f>'S1 by year'!$B$4:$B$24</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S1 by year'!$C$4:$C$24</c:f>
              <c:numCache>
                <c:formatCode>General</c:formatCode>
                <c:ptCount val="21"/>
                <c:pt idx="0">
                  <c:v>7</c:v>
                </c:pt>
                <c:pt idx="1">
                  <c:v>2</c:v>
                </c:pt>
                <c:pt idx="2">
                  <c:v>4</c:v>
                </c:pt>
                <c:pt idx="3">
                  <c:v>2</c:v>
                </c:pt>
                <c:pt idx="4">
                  <c:v>7</c:v>
                </c:pt>
                <c:pt idx="5">
                  <c:v>3</c:v>
                </c:pt>
                <c:pt idx="6">
                  <c:v>9</c:v>
                </c:pt>
                <c:pt idx="7">
                  <c:v>12</c:v>
                </c:pt>
                <c:pt idx="8">
                  <c:v>15</c:v>
                </c:pt>
                <c:pt idx="9">
                  <c:v>20</c:v>
                </c:pt>
                <c:pt idx="10">
                  <c:v>26</c:v>
                </c:pt>
                <c:pt idx="11">
                  <c:v>19</c:v>
                </c:pt>
                <c:pt idx="12">
                  <c:v>25</c:v>
                </c:pt>
                <c:pt idx="13">
                  <c:v>21</c:v>
                </c:pt>
                <c:pt idx="14">
                  <c:v>24</c:v>
                </c:pt>
                <c:pt idx="15">
                  <c:v>21</c:v>
                </c:pt>
                <c:pt idx="16">
                  <c:v>21</c:v>
                </c:pt>
                <c:pt idx="17">
                  <c:v>21</c:v>
                </c:pt>
                <c:pt idx="18">
                  <c:v>35</c:v>
                </c:pt>
                <c:pt idx="19">
                  <c:v>40</c:v>
                </c:pt>
                <c:pt idx="20">
                  <c:v>53</c:v>
                </c:pt>
              </c:numCache>
            </c:numRef>
          </c:yVal>
          <c:smooth val="0"/>
          <c:extLst>
            <c:ext xmlns:c16="http://schemas.microsoft.com/office/drawing/2014/chart" uri="{C3380CC4-5D6E-409C-BE32-E72D297353CC}">
              <c16:uniqueId val="{00000000-6344-4F40-BBBE-AC3244BA3E39}"/>
            </c:ext>
          </c:extLst>
        </c:ser>
        <c:ser>
          <c:idx val="1"/>
          <c:order val="1"/>
          <c:tx>
            <c:strRef>
              <c:f>'S1 by year'!$D$3</c:f>
              <c:strCache>
                <c:ptCount val="1"/>
                <c:pt idx="0">
                  <c:v>Data Mining</c:v>
                </c:pt>
              </c:strCache>
            </c:strRef>
          </c:tx>
          <c:spPr>
            <a:ln w="19050" cap="rnd">
              <a:noFill/>
              <a:round/>
            </a:ln>
            <a:effectLst/>
          </c:spPr>
          <c:marker>
            <c:symbol val="circle"/>
            <c:size val="5"/>
            <c:spPr>
              <a:solidFill>
                <a:schemeClr val="accent2"/>
              </a:solidFill>
              <a:ln w="9525">
                <a:solidFill>
                  <a:schemeClr val="accent2"/>
                </a:solidFill>
              </a:ln>
              <a:effectLst/>
            </c:spPr>
          </c:marker>
          <c:xVal>
            <c:numRef>
              <c:f>'S1 by year'!$B$4:$B$24</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S1 by year'!$D$4:$D$24</c:f>
              <c:numCache>
                <c:formatCode>General</c:formatCode>
                <c:ptCount val="21"/>
                <c:pt idx="3">
                  <c:v>1</c:v>
                </c:pt>
                <c:pt idx="4">
                  <c:v>2</c:v>
                </c:pt>
                <c:pt idx="5">
                  <c:v>1</c:v>
                </c:pt>
                <c:pt idx="6">
                  <c:v>2</c:v>
                </c:pt>
                <c:pt idx="7">
                  <c:v>3</c:v>
                </c:pt>
                <c:pt idx="8">
                  <c:v>5</c:v>
                </c:pt>
                <c:pt idx="9">
                  <c:v>1</c:v>
                </c:pt>
                <c:pt idx="10">
                  <c:v>8</c:v>
                </c:pt>
                <c:pt idx="11">
                  <c:v>2</c:v>
                </c:pt>
                <c:pt idx="12">
                  <c:v>2</c:v>
                </c:pt>
                <c:pt idx="13">
                  <c:v>5</c:v>
                </c:pt>
                <c:pt idx="14">
                  <c:v>9</c:v>
                </c:pt>
                <c:pt idx="15">
                  <c:v>7</c:v>
                </c:pt>
                <c:pt idx="16">
                  <c:v>4</c:v>
                </c:pt>
                <c:pt idx="17">
                  <c:v>5</c:v>
                </c:pt>
                <c:pt idx="18">
                  <c:v>9</c:v>
                </c:pt>
                <c:pt idx="19">
                  <c:v>10</c:v>
                </c:pt>
                <c:pt idx="20">
                  <c:v>7</c:v>
                </c:pt>
              </c:numCache>
            </c:numRef>
          </c:yVal>
          <c:smooth val="0"/>
          <c:extLst>
            <c:ext xmlns:c16="http://schemas.microsoft.com/office/drawing/2014/chart" uri="{C3380CC4-5D6E-409C-BE32-E72D297353CC}">
              <c16:uniqueId val="{00000001-6344-4F40-BBBE-AC3244BA3E39}"/>
            </c:ext>
          </c:extLst>
        </c:ser>
        <c:ser>
          <c:idx val="2"/>
          <c:order val="2"/>
          <c:tx>
            <c:strRef>
              <c:f>'S1 by year'!$E$3</c:f>
              <c:strCache>
                <c:ptCount val="1"/>
                <c:pt idx="0">
                  <c:v>Big Data Analytics</c:v>
                </c:pt>
              </c:strCache>
            </c:strRef>
          </c:tx>
          <c:spPr>
            <a:ln w="19050" cap="rnd">
              <a:noFill/>
              <a:round/>
            </a:ln>
            <a:effectLst/>
          </c:spPr>
          <c:marker>
            <c:symbol val="square"/>
            <c:size val="5"/>
            <c:spPr>
              <a:solidFill>
                <a:schemeClr val="accent3"/>
              </a:solidFill>
              <a:ln w="9525">
                <a:solidFill>
                  <a:schemeClr val="accent3"/>
                </a:solidFill>
              </a:ln>
              <a:effectLst/>
            </c:spPr>
          </c:marker>
          <c:xVal>
            <c:numRef>
              <c:f>'S1 by year'!$B$4:$B$24</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S1 by year'!$E$4:$E$24</c:f>
              <c:numCache>
                <c:formatCode>General</c:formatCode>
                <c:ptCount val="21"/>
                <c:pt idx="11">
                  <c:v>2</c:v>
                </c:pt>
                <c:pt idx="12">
                  <c:v>2</c:v>
                </c:pt>
                <c:pt idx="13">
                  <c:v>4</c:v>
                </c:pt>
                <c:pt idx="14">
                  <c:v>2</c:v>
                </c:pt>
                <c:pt idx="15">
                  <c:v>5</c:v>
                </c:pt>
                <c:pt idx="16">
                  <c:v>6</c:v>
                </c:pt>
                <c:pt idx="17">
                  <c:v>2</c:v>
                </c:pt>
                <c:pt idx="18">
                  <c:v>10</c:v>
                </c:pt>
                <c:pt idx="19">
                  <c:v>15</c:v>
                </c:pt>
                <c:pt idx="20">
                  <c:v>24</c:v>
                </c:pt>
              </c:numCache>
            </c:numRef>
          </c:yVal>
          <c:smooth val="0"/>
          <c:extLst>
            <c:ext xmlns:c16="http://schemas.microsoft.com/office/drawing/2014/chart" uri="{C3380CC4-5D6E-409C-BE32-E72D297353CC}">
              <c16:uniqueId val="{00000002-6344-4F40-BBBE-AC3244BA3E39}"/>
            </c:ext>
          </c:extLst>
        </c:ser>
        <c:ser>
          <c:idx val="3"/>
          <c:order val="3"/>
          <c:tx>
            <c:strRef>
              <c:f>'S1 by year'!$F$3</c:f>
              <c:strCache>
                <c:ptCount val="1"/>
                <c:pt idx="0">
                  <c:v>Machine Learning</c:v>
                </c:pt>
              </c:strCache>
            </c:strRef>
          </c:tx>
          <c:spPr>
            <a:ln w="25400" cap="rnd">
              <a:noFill/>
              <a:round/>
            </a:ln>
            <a:effectLst/>
          </c:spPr>
          <c:marker>
            <c:symbol val="plus"/>
            <c:size val="5"/>
            <c:spPr>
              <a:noFill/>
              <a:ln w="9525">
                <a:solidFill>
                  <a:schemeClr val="accent4"/>
                </a:solidFill>
              </a:ln>
              <a:effectLst/>
            </c:spPr>
          </c:marker>
          <c:xVal>
            <c:numRef>
              <c:f>'S1 by year'!$B$4:$B$24</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S1 by year'!$F$4:$F$24</c:f>
              <c:numCache>
                <c:formatCode>General</c:formatCode>
                <c:ptCount val="21"/>
                <c:pt idx="1">
                  <c:v>1</c:v>
                </c:pt>
                <c:pt idx="6">
                  <c:v>2</c:v>
                </c:pt>
                <c:pt idx="7">
                  <c:v>1</c:v>
                </c:pt>
                <c:pt idx="8">
                  <c:v>2</c:v>
                </c:pt>
                <c:pt idx="10">
                  <c:v>2</c:v>
                </c:pt>
                <c:pt idx="12">
                  <c:v>2</c:v>
                </c:pt>
                <c:pt idx="14">
                  <c:v>1</c:v>
                </c:pt>
                <c:pt idx="15">
                  <c:v>2</c:v>
                </c:pt>
                <c:pt idx="16">
                  <c:v>3</c:v>
                </c:pt>
                <c:pt idx="17">
                  <c:v>7</c:v>
                </c:pt>
                <c:pt idx="18">
                  <c:v>6</c:v>
                </c:pt>
                <c:pt idx="19">
                  <c:v>9</c:v>
                </c:pt>
                <c:pt idx="20">
                  <c:v>12</c:v>
                </c:pt>
              </c:numCache>
            </c:numRef>
          </c:yVal>
          <c:smooth val="0"/>
          <c:extLst>
            <c:ext xmlns:c16="http://schemas.microsoft.com/office/drawing/2014/chart" uri="{C3380CC4-5D6E-409C-BE32-E72D297353CC}">
              <c16:uniqueId val="{00000003-6344-4F40-BBBE-AC3244BA3E39}"/>
            </c:ext>
          </c:extLst>
        </c:ser>
        <c:ser>
          <c:idx val="4"/>
          <c:order val="4"/>
          <c:tx>
            <c:strRef>
              <c:f>'S1 by year'!$G$3</c:f>
              <c:strCache>
                <c:ptCount val="1"/>
                <c:pt idx="0">
                  <c:v>Artificial Intelligence</c:v>
                </c:pt>
              </c:strCache>
            </c:strRef>
          </c:tx>
          <c:spPr>
            <a:ln w="19050" cap="rnd">
              <a:noFill/>
              <a:round/>
            </a:ln>
            <a:effectLst/>
          </c:spPr>
          <c:marker>
            <c:symbol val="plus"/>
            <c:size val="5"/>
            <c:spPr>
              <a:noFill/>
              <a:ln w="9525">
                <a:solidFill>
                  <a:schemeClr val="accent5"/>
                </a:solidFill>
              </a:ln>
              <a:effectLst/>
            </c:spPr>
          </c:marker>
          <c:xVal>
            <c:numRef>
              <c:f>'S1 by year'!$B$4:$B$24</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S1 by year'!$G$4:$G$24</c:f>
              <c:numCache>
                <c:formatCode>General</c:formatCode>
                <c:ptCount val="21"/>
                <c:pt idx="4">
                  <c:v>1</c:v>
                </c:pt>
                <c:pt idx="5">
                  <c:v>1</c:v>
                </c:pt>
                <c:pt idx="7">
                  <c:v>2</c:v>
                </c:pt>
                <c:pt idx="8">
                  <c:v>1</c:v>
                </c:pt>
                <c:pt idx="9">
                  <c:v>1</c:v>
                </c:pt>
                <c:pt idx="10">
                  <c:v>3</c:v>
                </c:pt>
                <c:pt idx="11">
                  <c:v>3</c:v>
                </c:pt>
                <c:pt idx="14">
                  <c:v>2</c:v>
                </c:pt>
                <c:pt idx="15">
                  <c:v>2</c:v>
                </c:pt>
                <c:pt idx="16">
                  <c:v>3</c:v>
                </c:pt>
                <c:pt idx="18">
                  <c:v>3</c:v>
                </c:pt>
                <c:pt idx="19">
                  <c:v>1</c:v>
                </c:pt>
                <c:pt idx="20">
                  <c:v>1</c:v>
                </c:pt>
              </c:numCache>
            </c:numRef>
          </c:yVal>
          <c:smooth val="0"/>
          <c:extLst>
            <c:ext xmlns:c16="http://schemas.microsoft.com/office/drawing/2014/chart" uri="{C3380CC4-5D6E-409C-BE32-E72D297353CC}">
              <c16:uniqueId val="{00000004-6344-4F40-BBBE-AC3244BA3E39}"/>
            </c:ext>
          </c:extLst>
        </c:ser>
        <c:ser>
          <c:idx val="5"/>
          <c:order val="5"/>
          <c:tx>
            <c:strRef>
              <c:f>'S1 by year'!$H$3</c:f>
              <c:strCache>
                <c:ptCount val="1"/>
                <c:pt idx="0">
                  <c:v>Industry 4.0</c:v>
                </c:pt>
              </c:strCache>
            </c:strRef>
          </c:tx>
          <c:spPr>
            <a:ln w="19050" cap="rnd">
              <a:noFill/>
              <a:round/>
            </a:ln>
            <a:effectLst/>
          </c:spPr>
          <c:marker>
            <c:symbol val="diamond"/>
            <c:size val="5"/>
            <c:spPr>
              <a:solidFill>
                <a:schemeClr val="accent6"/>
              </a:solidFill>
              <a:ln w="9525">
                <a:solidFill>
                  <a:schemeClr val="accent6"/>
                </a:solidFill>
              </a:ln>
              <a:effectLst/>
            </c:spPr>
          </c:marker>
          <c:xVal>
            <c:numRef>
              <c:f>'S1 by year'!$B$4:$B$24</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S1 by year'!$H$4:$H$24</c:f>
              <c:numCache>
                <c:formatCode>General</c:formatCode>
                <c:ptCount val="21"/>
                <c:pt idx="15">
                  <c:v>1</c:v>
                </c:pt>
                <c:pt idx="17">
                  <c:v>1</c:v>
                </c:pt>
                <c:pt idx="18">
                  <c:v>2</c:v>
                </c:pt>
                <c:pt idx="19">
                  <c:v>8</c:v>
                </c:pt>
                <c:pt idx="20">
                  <c:v>12</c:v>
                </c:pt>
              </c:numCache>
            </c:numRef>
          </c:yVal>
          <c:smooth val="0"/>
          <c:extLst>
            <c:ext xmlns:c16="http://schemas.microsoft.com/office/drawing/2014/chart" uri="{C3380CC4-5D6E-409C-BE32-E72D297353CC}">
              <c16:uniqueId val="{00000005-6344-4F40-BBBE-AC3244BA3E39}"/>
            </c:ext>
          </c:extLst>
        </c:ser>
        <c:ser>
          <c:idx val="6"/>
          <c:order val="6"/>
          <c:tx>
            <c:strRef>
              <c:f>'S1 by year'!$I$3</c:f>
              <c:strCache>
                <c:ptCount val="1"/>
                <c:pt idx="0">
                  <c:v>Internet of Things</c:v>
                </c:pt>
              </c:strCache>
            </c:strRef>
          </c:tx>
          <c:spPr>
            <a:ln w="19050" cap="rnd">
              <a:noFill/>
              <a:round/>
            </a:ln>
            <a:effectLst/>
          </c:spPr>
          <c:marker>
            <c:symbol val="star"/>
            <c:size val="5"/>
            <c:spPr>
              <a:noFill/>
              <a:ln w="9525">
                <a:solidFill>
                  <a:schemeClr val="accent1">
                    <a:lumMod val="60000"/>
                  </a:schemeClr>
                </a:solidFill>
              </a:ln>
              <a:effectLst/>
            </c:spPr>
          </c:marker>
          <c:xVal>
            <c:numRef>
              <c:f>'S1 by year'!$B$4:$B$24</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S1 by year'!$I$4:$I$24</c:f>
              <c:numCache>
                <c:formatCode>General</c:formatCode>
                <c:ptCount val="21"/>
                <c:pt idx="13">
                  <c:v>1</c:v>
                </c:pt>
                <c:pt idx="17">
                  <c:v>1</c:v>
                </c:pt>
                <c:pt idx="18">
                  <c:v>4</c:v>
                </c:pt>
                <c:pt idx="19">
                  <c:v>7</c:v>
                </c:pt>
                <c:pt idx="20">
                  <c:v>8</c:v>
                </c:pt>
              </c:numCache>
            </c:numRef>
          </c:yVal>
          <c:smooth val="0"/>
          <c:extLst>
            <c:ext xmlns:c16="http://schemas.microsoft.com/office/drawing/2014/chart" uri="{C3380CC4-5D6E-409C-BE32-E72D297353CC}">
              <c16:uniqueId val="{00000006-6344-4F40-BBBE-AC3244BA3E39}"/>
            </c:ext>
          </c:extLst>
        </c:ser>
        <c:ser>
          <c:idx val="7"/>
          <c:order val="7"/>
          <c:tx>
            <c:strRef>
              <c:f>'S1 by year'!$J$3</c:f>
              <c:strCache>
                <c:ptCount val="1"/>
                <c:pt idx="0">
                  <c:v>Robotics</c:v>
                </c:pt>
              </c:strCache>
            </c:strRef>
          </c:tx>
          <c:spPr>
            <a:ln w="19050" cap="rnd">
              <a:noFill/>
              <a:round/>
            </a:ln>
            <a:effectLst/>
          </c:spPr>
          <c:marker>
            <c:symbol val="dot"/>
            <c:size val="5"/>
            <c:spPr>
              <a:solidFill>
                <a:schemeClr val="accent2">
                  <a:lumMod val="60000"/>
                </a:schemeClr>
              </a:solidFill>
              <a:ln w="9525">
                <a:solidFill>
                  <a:schemeClr val="accent2">
                    <a:lumMod val="60000"/>
                  </a:schemeClr>
                </a:solidFill>
              </a:ln>
              <a:effectLst/>
            </c:spPr>
          </c:marker>
          <c:xVal>
            <c:numRef>
              <c:f>'S1 by year'!$B$4:$B$24</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S1 by year'!$J$4:$J$24</c:f>
              <c:numCache>
                <c:formatCode>General</c:formatCode>
                <c:ptCount val="21"/>
                <c:pt idx="12">
                  <c:v>3</c:v>
                </c:pt>
                <c:pt idx="13">
                  <c:v>2</c:v>
                </c:pt>
                <c:pt idx="14">
                  <c:v>1</c:v>
                </c:pt>
                <c:pt idx="15">
                  <c:v>3</c:v>
                </c:pt>
                <c:pt idx="18">
                  <c:v>3</c:v>
                </c:pt>
                <c:pt idx="19">
                  <c:v>4</c:v>
                </c:pt>
                <c:pt idx="20">
                  <c:v>1</c:v>
                </c:pt>
              </c:numCache>
            </c:numRef>
          </c:yVal>
          <c:smooth val="0"/>
          <c:extLst>
            <c:ext xmlns:c16="http://schemas.microsoft.com/office/drawing/2014/chart" uri="{C3380CC4-5D6E-409C-BE32-E72D297353CC}">
              <c16:uniqueId val="{00000007-6344-4F40-BBBE-AC3244BA3E39}"/>
            </c:ext>
          </c:extLst>
        </c:ser>
        <c:ser>
          <c:idx val="8"/>
          <c:order val="8"/>
          <c:tx>
            <c:strRef>
              <c:f>'S1 by year'!$K$3</c:f>
              <c:strCache>
                <c:ptCount val="1"/>
                <c:pt idx="0">
                  <c:v>Process Mining</c:v>
                </c:pt>
              </c:strCache>
            </c:strRef>
          </c:tx>
          <c:spPr>
            <a:ln w="25400" cap="rnd">
              <a:noFill/>
              <a:round/>
            </a:ln>
            <a:effectLst/>
          </c:spPr>
          <c:marker>
            <c:symbol val="x"/>
            <c:size val="5"/>
            <c:spPr>
              <a:noFill/>
              <a:ln w="9525">
                <a:solidFill>
                  <a:schemeClr val="accent3">
                    <a:lumMod val="60000"/>
                  </a:schemeClr>
                </a:solidFill>
              </a:ln>
              <a:effectLst/>
            </c:spPr>
          </c:marker>
          <c:xVal>
            <c:numRef>
              <c:f>'S1 by year'!$B$4:$B$24</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S1 by year'!$K$4:$K$24</c:f>
              <c:numCache>
                <c:formatCode>General</c:formatCode>
                <c:ptCount val="21"/>
                <c:pt idx="16">
                  <c:v>1</c:v>
                </c:pt>
                <c:pt idx="18">
                  <c:v>2</c:v>
                </c:pt>
                <c:pt idx="19">
                  <c:v>1</c:v>
                </c:pt>
                <c:pt idx="20">
                  <c:v>4</c:v>
                </c:pt>
              </c:numCache>
            </c:numRef>
          </c:yVal>
          <c:smooth val="0"/>
          <c:extLst>
            <c:ext xmlns:c16="http://schemas.microsoft.com/office/drawing/2014/chart" uri="{C3380CC4-5D6E-409C-BE32-E72D297353CC}">
              <c16:uniqueId val="{00000008-6344-4F40-BBBE-AC3244BA3E39}"/>
            </c:ext>
          </c:extLst>
        </c:ser>
        <c:ser>
          <c:idx val="9"/>
          <c:order val="9"/>
          <c:tx>
            <c:strRef>
              <c:f>'S1 by year'!$L$3</c:f>
              <c:strCache>
                <c:ptCount val="1"/>
                <c:pt idx="0">
                  <c:v>Other</c:v>
                </c:pt>
              </c:strCache>
            </c:strRef>
          </c:tx>
          <c:spPr>
            <a:ln w="19050" cap="rnd">
              <a:noFill/>
              <a:round/>
            </a:ln>
            <a:effectLst/>
          </c:spPr>
          <c:marker>
            <c:symbol val="dash"/>
            <c:size val="5"/>
            <c:spPr>
              <a:solidFill>
                <a:schemeClr val="accent4">
                  <a:lumMod val="60000"/>
                </a:schemeClr>
              </a:solidFill>
              <a:ln w="9525">
                <a:solidFill>
                  <a:schemeClr val="accent4">
                    <a:lumMod val="60000"/>
                  </a:schemeClr>
                </a:solidFill>
              </a:ln>
              <a:effectLst/>
            </c:spPr>
          </c:marker>
          <c:xVal>
            <c:numRef>
              <c:f>'S1 by year'!$B$4:$B$24</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S1 by year'!$L$4:$L$24</c:f>
              <c:numCache>
                <c:formatCode>General</c:formatCode>
                <c:ptCount val="21"/>
                <c:pt idx="10">
                  <c:v>1</c:v>
                </c:pt>
                <c:pt idx="13">
                  <c:v>1</c:v>
                </c:pt>
                <c:pt idx="20">
                  <c:v>4</c:v>
                </c:pt>
              </c:numCache>
            </c:numRef>
          </c:yVal>
          <c:smooth val="0"/>
          <c:extLst>
            <c:ext xmlns:c16="http://schemas.microsoft.com/office/drawing/2014/chart" uri="{C3380CC4-5D6E-409C-BE32-E72D297353CC}">
              <c16:uniqueId val="{00000009-6344-4F40-BBBE-AC3244BA3E39}"/>
            </c:ext>
          </c:extLst>
        </c:ser>
        <c:dLbls>
          <c:showLegendKey val="0"/>
          <c:showVal val="0"/>
          <c:showCatName val="0"/>
          <c:showSerName val="0"/>
          <c:showPercent val="0"/>
          <c:showBubbleSize val="0"/>
        </c:dLbls>
        <c:axId val="944061311"/>
        <c:axId val="944051743"/>
      </c:scatterChart>
      <c:valAx>
        <c:axId val="94406131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44051743"/>
        <c:crosses val="autoZero"/>
        <c:crossBetween val="midCat"/>
      </c:valAx>
      <c:valAx>
        <c:axId val="9440517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44061311"/>
        <c:crosses val="autoZero"/>
        <c:crossBetween val="midCat"/>
      </c:valAx>
      <c:spPr>
        <a:noFill/>
        <a:ln>
          <a:noFill/>
        </a:ln>
        <a:effectLst/>
      </c:spPr>
    </c:plotArea>
    <c:legend>
      <c:legendPos val="r"/>
      <c:layout>
        <c:manualLayout>
          <c:xMode val="edge"/>
          <c:yMode val="edge"/>
          <c:x val="0.77831370906097486"/>
          <c:y val="0.13746905121363323"/>
          <c:w val="0.22168629093902512"/>
          <c:h val="0.60010787586115288"/>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0"/>
          <c:order val="0"/>
          <c:spPr>
            <a:solidFill>
              <a:schemeClr val="accent1"/>
            </a:solidFill>
            <a:ln>
              <a:noFill/>
            </a:ln>
            <a:effectLst/>
          </c:spPr>
          <c:invertIfNegative val="0"/>
          <c:cat>
            <c:strRef>
              <c:f>'S3 Frameworks'!$A$2:$A$8</c:f>
              <c:strCache>
                <c:ptCount val="6"/>
                <c:pt idx="0">
                  <c:v>CI strategies and I4.0</c:v>
                </c:pt>
                <c:pt idx="1">
                  <c:v>New LSS paradigm/framework and roadmap (3S LSS)</c:v>
                </c:pt>
                <c:pt idx="2">
                  <c:v>DMAIC with Process Mining</c:v>
                </c:pt>
                <c:pt idx="3">
                  <c:v>LSS with I4.0</c:v>
                </c:pt>
                <c:pt idx="4">
                  <c:v>DMAIC with BDA techniques</c:v>
                </c:pt>
                <c:pt idx="5">
                  <c:v>DMAIC with CRISP-DM / Data Mining</c:v>
                </c:pt>
              </c:strCache>
            </c:strRef>
          </c:cat>
          <c:val>
            <c:numRef>
              <c:f>'S3 Frameworks'!$B$2:$B$8</c:f>
              <c:numCache>
                <c:formatCode>General</c:formatCode>
                <c:ptCount val="7"/>
                <c:pt idx="0">
                  <c:v>1</c:v>
                </c:pt>
                <c:pt idx="1">
                  <c:v>1</c:v>
                </c:pt>
                <c:pt idx="2">
                  <c:v>2</c:v>
                </c:pt>
                <c:pt idx="3">
                  <c:v>4</c:v>
                </c:pt>
                <c:pt idx="4">
                  <c:v>4</c:v>
                </c:pt>
                <c:pt idx="5">
                  <c:v>9</c:v>
                </c:pt>
              </c:numCache>
            </c:numRef>
          </c:val>
          <c:extLst>
            <c:ext xmlns:c16="http://schemas.microsoft.com/office/drawing/2014/chart" uri="{C3380CC4-5D6E-409C-BE32-E72D297353CC}">
              <c16:uniqueId val="{00000000-C77B-45BE-B75C-95B7D02E8474}"/>
            </c:ext>
          </c:extLst>
        </c:ser>
        <c:dLbls>
          <c:showLegendKey val="0"/>
          <c:showVal val="0"/>
          <c:showCatName val="0"/>
          <c:showSerName val="0"/>
          <c:showPercent val="0"/>
          <c:showBubbleSize val="0"/>
        </c:dLbls>
        <c:gapWidth val="182"/>
        <c:axId val="552392624"/>
        <c:axId val="552398864"/>
      </c:barChart>
      <c:catAx>
        <c:axId val="5523926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0"/>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52398864"/>
        <c:crosses val="autoZero"/>
        <c:auto val="1"/>
        <c:lblAlgn val="ctr"/>
        <c:lblOffset val="100"/>
        <c:noMultiLvlLbl val="0"/>
      </c:catAx>
      <c:valAx>
        <c:axId val="5523988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52392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5</Pages>
  <Words>10954</Words>
  <Characters>63358</Characters>
  <Application>Microsoft Office Word</Application>
  <DocSecurity>0</DocSecurity>
  <Lines>1344</Lines>
  <Paragraphs>4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dc:creator>
  <cp:keywords/>
  <dc:description/>
  <cp:lastModifiedBy>Jose Arturo Garza-Reyes</cp:lastModifiedBy>
  <cp:revision>17</cp:revision>
  <dcterms:created xsi:type="dcterms:W3CDTF">2022-11-30T09:50:00Z</dcterms:created>
  <dcterms:modified xsi:type="dcterms:W3CDTF">2023-02-03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2-12-05T08:04:20.3171409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ActionId">
    <vt:lpwstr>9402ffdc-4e6e-4f78-a500-4e57a7eaf5b4</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Owner">
    <vt:lpwstr>SADT275@derby.ac.uk</vt:lpwstr>
  </property>
  <property fmtid="{D5CDD505-2E9C-101B-9397-08002B2CF9AE}" pid="13" name="MSIP_Label_501a0944-9d81-4c75-b857-2ec7863455b7_SetDate">
    <vt:lpwstr>2022-12-05T08:04:20.3171409Z</vt:lpwstr>
  </property>
  <property fmtid="{D5CDD505-2E9C-101B-9397-08002B2CF9AE}" pid="14" name="MSIP_Label_501a0944-9d81-4c75-b857-2ec7863455b7_Name">
    <vt:lpwstr>Internal with visible marking</vt:lpwstr>
  </property>
  <property fmtid="{D5CDD505-2E9C-101B-9397-08002B2CF9AE}" pid="15" name="MSIP_Label_501a0944-9d81-4c75-b857-2ec7863455b7_Application">
    <vt:lpwstr>Microsoft Azure Information Protection</vt:lpwstr>
  </property>
  <property fmtid="{D5CDD505-2E9C-101B-9397-08002B2CF9AE}" pid="16" name="MSIP_Label_501a0944-9d81-4c75-b857-2ec7863455b7_ActionId">
    <vt:lpwstr>9402ffdc-4e6e-4f78-a500-4e57a7eaf5b4</vt:lpwstr>
  </property>
  <property fmtid="{D5CDD505-2E9C-101B-9397-08002B2CF9AE}" pid="17" name="MSIP_Label_501a0944-9d81-4c75-b857-2ec7863455b7_Parent">
    <vt:lpwstr>b47d098f-2640-4837-b575-e0be04df0525</vt:lpwstr>
  </property>
  <property fmtid="{D5CDD505-2E9C-101B-9397-08002B2CF9AE}" pid="18" name="MSIP_Label_501a0944-9d81-4c75-b857-2ec7863455b7_Extended_MSFT_Method">
    <vt:lpwstr>Automatic</vt:lpwstr>
  </property>
  <property fmtid="{D5CDD505-2E9C-101B-9397-08002B2CF9AE}" pid="19" name="Sensitivity">
    <vt:lpwstr>Internal Internal with visible marking</vt:lpwstr>
  </property>
</Properties>
</file>